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EA56B7" w14:textId="77777777" w:rsidR="00355BEF" w:rsidRDefault="0047715B" w:rsidP="00D65830">
      <w:pPr>
        <w:spacing w:after="655"/>
        <w:ind w:left="1000" w:right="0"/>
      </w:pPr>
      <w:r>
        <w:rPr>
          <w:noProof/>
        </w:rPr>
        <mc:AlternateContent>
          <mc:Choice Requires="wpg">
            <w:drawing>
              <wp:inline distT="0" distB="0" distL="0" distR="0" wp14:anchorId="513A8FDE" wp14:editId="4EAE2425">
                <wp:extent cx="1962785" cy="1962785"/>
                <wp:effectExtent l="5715" t="5715" r="12700" b="12700"/>
                <wp:docPr id="200" name="Group 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2785" cy="1962785"/>
                          <a:chOff x="0" y="0"/>
                          <a:chExt cx="19625" cy="19625"/>
                        </a:xfrm>
                      </wpg:grpSpPr>
                      <wps:wsp>
                        <wps:cNvPr id="201" name="Shape 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9625" cy="19625"/>
                          </a:xfrm>
                          <a:custGeom>
                            <a:avLst/>
                            <a:gdLst>
                              <a:gd name="T0" fmla="*/ 981255 w 1962511"/>
                              <a:gd name="T1" fmla="*/ 0 h 1962512"/>
                              <a:gd name="T2" fmla="*/ 1962511 w 1962511"/>
                              <a:gd name="T3" fmla="*/ 981257 h 1962512"/>
                              <a:gd name="T4" fmla="*/ 981255 w 1962511"/>
                              <a:gd name="T5" fmla="*/ 1962512 h 1962512"/>
                              <a:gd name="T6" fmla="*/ 0 w 1962511"/>
                              <a:gd name="T7" fmla="*/ 981257 h 1962512"/>
                              <a:gd name="T8" fmla="*/ 981255 w 1962511"/>
                              <a:gd name="T9" fmla="*/ 0 h 1962512"/>
                              <a:gd name="T10" fmla="*/ 0 w 1962511"/>
                              <a:gd name="T11" fmla="*/ 0 h 1962512"/>
                              <a:gd name="T12" fmla="*/ 1962511 w 1962511"/>
                              <a:gd name="T13" fmla="*/ 1962512 h 19625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962511" h="1962512">
                                <a:moveTo>
                                  <a:pt x="981255" y="0"/>
                                </a:moveTo>
                                <a:cubicBezTo>
                                  <a:pt x="1523182" y="0"/>
                                  <a:pt x="1962511" y="439330"/>
                                  <a:pt x="1962511" y="981257"/>
                                </a:cubicBezTo>
                                <a:cubicBezTo>
                                  <a:pt x="1962511" y="1523182"/>
                                  <a:pt x="1523182" y="1962512"/>
                                  <a:pt x="981255" y="1962512"/>
                                </a:cubicBezTo>
                                <a:cubicBezTo>
                                  <a:pt x="439330" y="1962512"/>
                                  <a:pt x="0" y="1523182"/>
                                  <a:pt x="0" y="981257"/>
                                </a:cubicBezTo>
                                <a:cubicBezTo>
                                  <a:pt x="0" y="439330"/>
                                  <a:pt x="439330" y="0"/>
                                  <a:pt x="981255" y="0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 w="7200">
                            <a:solidFill>
                              <a:srgbClr val="292828"/>
                            </a:solidFill>
                            <a:miter lim="291154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" name="Shape 19"/>
                        <wps:cNvSpPr>
                          <a:spLocks/>
                        </wps:cNvSpPr>
                        <wps:spPr bwMode="auto">
                          <a:xfrm>
                            <a:off x="1568" y="13702"/>
                            <a:ext cx="71" cy="180"/>
                          </a:xfrm>
                          <a:custGeom>
                            <a:avLst/>
                            <a:gdLst>
                              <a:gd name="T0" fmla="*/ 7068 w 7068"/>
                              <a:gd name="T1" fmla="*/ 0 h 18052"/>
                              <a:gd name="T2" fmla="*/ 7068 w 7068"/>
                              <a:gd name="T3" fmla="*/ 18052 h 18052"/>
                              <a:gd name="T4" fmla="*/ 0 w 7068"/>
                              <a:gd name="T5" fmla="*/ 5816 h 18052"/>
                              <a:gd name="T6" fmla="*/ 6685 w 7068"/>
                              <a:gd name="T7" fmla="*/ 384 h 18052"/>
                              <a:gd name="T8" fmla="*/ 7068 w 7068"/>
                              <a:gd name="T9" fmla="*/ 0 h 18052"/>
                              <a:gd name="T10" fmla="*/ 0 w 7068"/>
                              <a:gd name="T11" fmla="*/ 0 h 18052"/>
                              <a:gd name="T12" fmla="*/ 7068 w 7068"/>
                              <a:gd name="T13" fmla="*/ 18052 h 180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7068" h="18052">
                                <a:moveTo>
                                  <a:pt x="7068" y="0"/>
                                </a:moveTo>
                                <a:lnTo>
                                  <a:pt x="7068" y="18052"/>
                                </a:lnTo>
                                <a:lnTo>
                                  <a:pt x="0" y="5816"/>
                                </a:lnTo>
                                <a:cubicBezTo>
                                  <a:pt x="1500" y="4949"/>
                                  <a:pt x="3728" y="3139"/>
                                  <a:pt x="6685" y="384"/>
                                </a:cubicBezTo>
                                <a:lnTo>
                                  <a:pt x="70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Shape 20"/>
                        <wps:cNvSpPr>
                          <a:spLocks/>
                        </wps:cNvSpPr>
                        <wps:spPr bwMode="auto">
                          <a:xfrm>
                            <a:off x="863" y="11579"/>
                            <a:ext cx="776" cy="1009"/>
                          </a:xfrm>
                          <a:custGeom>
                            <a:avLst/>
                            <a:gdLst>
                              <a:gd name="T0" fmla="*/ 77638 w 77638"/>
                              <a:gd name="T1" fmla="*/ 0 h 100936"/>
                              <a:gd name="T2" fmla="*/ 77638 w 77638"/>
                              <a:gd name="T3" fmla="*/ 86492 h 100936"/>
                              <a:gd name="T4" fmla="*/ 63050 w 77638"/>
                              <a:gd name="T5" fmla="*/ 93494 h 100936"/>
                              <a:gd name="T6" fmla="*/ 5410 w 77638"/>
                              <a:gd name="T7" fmla="*/ 44827 h 100936"/>
                              <a:gd name="T8" fmla="*/ 155 w 77638"/>
                              <a:gd name="T9" fmla="*/ 5726 h 100936"/>
                              <a:gd name="T10" fmla="*/ 25311 w 77638"/>
                              <a:gd name="T11" fmla="*/ 4550 h 100936"/>
                              <a:gd name="T12" fmla="*/ 28084 w 77638"/>
                              <a:gd name="T13" fmla="*/ 38750 h 100936"/>
                              <a:gd name="T14" fmla="*/ 37918 w 77638"/>
                              <a:gd name="T15" fmla="*/ 62337 h 100936"/>
                              <a:gd name="T16" fmla="*/ 51008 w 77638"/>
                              <a:gd name="T17" fmla="*/ 66847 h 100936"/>
                              <a:gd name="T18" fmla="*/ 62737 w 77638"/>
                              <a:gd name="T19" fmla="*/ 56148 h 100936"/>
                              <a:gd name="T20" fmla="*/ 68939 w 77638"/>
                              <a:gd name="T21" fmla="*/ 28115 h 100936"/>
                              <a:gd name="T22" fmla="*/ 77638 w 77638"/>
                              <a:gd name="T23" fmla="*/ 0 h 100936"/>
                              <a:gd name="T24" fmla="*/ 0 w 77638"/>
                              <a:gd name="T25" fmla="*/ 0 h 100936"/>
                              <a:gd name="T26" fmla="*/ 77638 w 77638"/>
                              <a:gd name="T27" fmla="*/ 100936 h 1009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77638" h="100936">
                                <a:moveTo>
                                  <a:pt x="77638" y="0"/>
                                </a:moveTo>
                                <a:lnTo>
                                  <a:pt x="77638" y="86492"/>
                                </a:lnTo>
                                <a:lnTo>
                                  <a:pt x="63050" y="93494"/>
                                </a:lnTo>
                                <a:cubicBezTo>
                                  <a:pt x="35283" y="100936"/>
                                  <a:pt x="16092" y="84692"/>
                                  <a:pt x="5410" y="44827"/>
                                </a:cubicBezTo>
                                <a:cubicBezTo>
                                  <a:pt x="1778" y="31269"/>
                                  <a:pt x="0" y="18233"/>
                                  <a:pt x="155" y="5726"/>
                                </a:cubicBezTo>
                                <a:lnTo>
                                  <a:pt x="25311" y="4550"/>
                                </a:lnTo>
                                <a:cubicBezTo>
                                  <a:pt x="24404" y="17149"/>
                                  <a:pt x="25340" y="28504"/>
                                  <a:pt x="28084" y="38750"/>
                                </a:cubicBezTo>
                                <a:cubicBezTo>
                                  <a:pt x="31133" y="50090"/>
                                  <a:pt x="34402" y="57974"/>
                                  <a:pt x="37918" y="62337"/>
                                </a:cubicBezTo>
                                <a:cubicBezTo>
                                  <a:pt x="41460" y="66718"/>
                                  <a:pt x="45810" y="68241"/>
                                  <a:pt x="51008" y="66847"/>
                                </a:cubicBezTo>
                                <a:cubicBezTo>
                                  <a:pt x="56422" y="65397"/>
                                  <a:pt x="60329" y="61814"/>
                                  <a:pt x="62737" y="56148"/>
                                </a:cubicBezTo>
                                <a:cubicBezTo>
                                  <a:pt x="64932" y="51238"/>
                                  <a:pt x="66985" y="41882"/>
                                  <a:pt x="68939" y="28115"/>
                                </a:cubicBezTo>
                                <a:lnTo>
                                  <a:pt x="776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Shape 21"/>
                        <wps:cNvSpPr>
                          <a:spLocks/>
                        </wps:cNvSpPr>
                        <wps:spPr bwMode="auto">
                          <a:xfrm>
                            <a:off x="1068" y="6080"/>
                            <a:ext cx="571" cy="1076"/>
                          </a:xfrm>
                          <a:custGeom>
                            <a:avLst/>
                            <a:gdLst>
                              <a:gd name="T0" fmla="*/ 57095 w 57103"/>
                              <a:gd name="T1" fmla="*/ 0 h 107575"/>
                              <a:gd name="T2" fmla="*/ 57103 w 57103"/>
                              <a:gd name="T3" fmla="*/ 1 h 107575"/>
                              <a:gd name="T4" fmla="*/ 57103 w 57103"/>
                              <a:gd name="T5" fmla="*/ 31988 h 107575"/>
                              <a:gd name="T6" fmla="*/ 49696 w 57103"/>
                              <a:gd name="T7" fmla="*/ 32228 h 107575"/>
                              <a:gd name="T8" fmla="*/ 35430 w 57103"/>
                              <a:gd name="T9" fmla="*/ 51793 h 107575"/>
                              <a:gd name="T10" fmla="*/ 30784 w 57103"/>
                              <a:gd name="T11" fmla="*/ 67727 h 107575"/>
                              <a:gd name="T12" fmla="*/ 57103 w 57103"/>
                              <a:gd name="T13" fmla="*/ 77586 h 107575"/>
                              <a:gd name="T14" fmla="*/ 57103 w 57103"/>
                              <a:gd name="T15" fmla="*/ 107575 h 107575"/>
                              <a:gd name="T16" fmla="*/ 29587 w 57103"/>
                              <a:gd name="T17" fmla="*/ 96768 h 107575"/>
                              <a:gd name="T18" fmla="*/ 0 w 57103"/>
                              <a:gd name="T19" fmla="*/ 85960 h 107575"/>
                              <a:gd name="T20" fmla="*/ 7182 w 57103"/>
                              <a:gd name="T21" fmla="*/ 68173 h 107575"/>
                              <a:gd name="T22" fmla="*/ 12733 w 57103"/>
                              <a:gd name="T23" fmla="*/ 53532 h 107575"/>
                              <a:gd name="T24" fmla="*/ 19933 w 57103"/>
                              <a:gd name="T25" fmla="*/ 34812 h 107575"/>
                              <a:gd name="T26" fmla="*/ 41972 w 57103"/>
                              <a:gd name="T27" fmla="*/ 5572 h 107575"/>
                              <a:gd name="T28" fmla="*/ 57095 w 57103"/>
                              <a:gd name="T29" fmla="*/ 0 h 107575"/>
                              <a:gd name="T30" fmla="*/ 0 w 57103"/>
                              <a:gd name="T31" fmla="*/ 0 h 107575"/>
                              <a:gd name="T32" fmla="*/ 57103 w 57103"/>
                              <a:gd name="T33" fmla="*/ 107575 h 1075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7103" h="107575">
                                <a:moveTo>
                                  <a:pt x="57095" y="0"/>
                                </a:moveTo>
                                <a:lnTo>
                                  <a:pt x="57103" y="1"/>
                                </a:lnTo>
                                <a:lnTo>
                                  <a:pt x="57103" y="31988"/>
                                </a:lnTo>
                                <a:lnTo>
                                  <a:pt x="49696" y="32228"/>
                                </a:lnTo>
                                <a:cubicBezTo>
                                  <a:pt x="44098" y="35591"/>
                                  <a:pt x="39344" y="42111"/>
                                  <a:pt x="35430" y="51793"/>
                                </a:cubicBezTo>
                                <a:cubicBezTo>
                                  <a:pt x="33490" y="56610"/>
                                  <a:pt x="31910" y="61927"/>
                                  <a:pt x="30784" y="67727"/>
                                </a:cubicBezTo>
                                <a:lnTo>
                                  <a:pt x="57103" y="77586"/>
                                </a:lnTo>
                                <a:lnTo>
                                  <a:pt x="57103" y="107575"/>
                                </a:lnTo>
                                <a:lnTo>
                                  <a:pt x="29587" y="96768"/>
                                </a:lnTo>
                                <a:cubicBezTo>
                                  <a:pt x="18919" y="92715"/>
                                  <a:pt x="9052" y="89113"/>
                                  <a:pt x="0" y="85960"/>
                                </a:cubicBezTo>
                                <a:lnTo>
                                  <a:pt x="7182" y="68173"/>
                                </a:lnTo>
                                <a:cubicBezTo>
                                  <a:pt x="8200" y="65661"/>
                                  <a:pt x="10055" y="60775"/>
                                  <a:pt x="12733" y="53532"/>
                                </a:cubicBezTo>
                                <a:cubicBezTo>
                                  <a:pt x="15411" y="46300"/>
                                  <a:pt x="17802" y="40082"/>
                                  <a:pt x="19933" y="34812"/>
                                </a:cubicBezTo>
                                <a:cubicBezTo>
                                  <a:pt x="25160" y="21870"/>
                                  <a:pt x="32501" y="12143"/>
                                  <a:pt x="41972" y="5572"/>
                                </a:cubicBezTo>
                                <a:cubicBezTo>
                                  <a:pt x="46704" y="2291"/>
                                  <a:pt x="51745" y="435"/>
                                  <a:pt x="5709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" name="Shape 22"/>
                        <wps:cNvSpPr>
                          <a:spLocks/>
                        </wps:cNvSpPr>
                        <wps:spPr bwMode="auto">
                          <a:xfrm>
                            <a:off x="2944" y="15766"/>
                            <a:ext cx="54" cy="106"/>
                          </a:xfrm>
                          <a:custGeom>
                            <a:avLst/>
                            <a:gdLst>
                              <a:gd name="T0" fmla="*/ 5378 w 5378"/>
                              <a:gd name="T1" fmla="*/ 0 h 10593"/>
                              <a:gd name="T2" fmla="*/ 5378 w 5378"/>
                              <a:gd name="T3" fmla="*/ 10593 h 10593"/>
                              <a:gd name="T4" fmla="*/ 0 w 5378"/>
                              <a:gd name="T5" fmla="*/ 4827 h 10593"/>
                              <a:gd name="T6" fmla="*/ 5378 w 5378"/>
                              <a:gd name="T7" fmla="*/ 0 h 10593"/>
                              <a:gd name="T8" fmla="*/ 0 w 5378"/>
                              <a:gd name="T9" fmla="*/ 0 h 10593"/>
                              <a:gd name="T10" fmla="*/ 5378 w 5378"/>
                              <a:gd name="T11" fmla="*/ 10593 h 105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5378" h="10593">
                                <a:moveTo>
                                  <a:pt x="5378" y="0"/>
                                </a:moveTo>
                                <a:lnTo>
                                  <a:pt x="5378" y="10593"/>
                                </a:lnTo>
                                <a:lnTo>
                                  <a:pt x="0" y="4827"/>
                                </a:lnTo>
                                <a:lnTo>
                                  <a:pt x="53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Shape 23"/>
                        <wps:cNvSpPr>
                          <a:spLocks/>
                        </wps:cNvSpPr>
                        <wps:spPr bwMode="auto">
                          <a:xfrm>
                            <a:off x="1639" y="12666"/>
                            <a:ext cx="1359" cy="2107"/>
                          </a:xfrm>
                          <a:custGeom>
                            <a:avLst/>
                            <a:gdLst>
                              <a:gd name="T0" fmla="*/ 95486 w 135921"/>
                              <a:gd name="T1" fmla="*/ 0 h 210650"/>
                              <a:gd name="T2" fmla="*/ 112957 w 135921"/>
                              <a:gd name="T3" fmla="*/ 30266 h 210650"/>
                              <a:gd name="T4" fmla="*/ 71344 w 135921"/>
                              <a:gd name="T5" fmla="*/ 68804 h 210650"/>
                              <a:gd name="T6" fmla="*/ 27867 w 135921"/>
                              <a:gd name="T7" fmla="*/ 108414 h 210650"/>
                              <a:gd name="T8" fmla="*/ 28756 w 135921"/>
                              <a:gd name="T9" fmla="*/ 109944 h 210650"/>
                              <a:gd name="T10" fmla="*/ 84315 w 135921"/>
                              <a:gd name="T11" fmla="*/ 93377 h 210650"/>
                              <a:gd name="T12" fmla="*/ 133453 w 135921"/>
                              <a:gd name="T13" fmla="*/ 79582 h 210650"/>
                              <a:gd name="T14" fmla="*/ 135921 w 135921"/>
                              <a:gd name="T15" fmla="*/ 78533 h 210650"/>
                              <a:gd name="T16" fmla="*/ 135921 w 135921"/>
                              <a:gd name="T17" fmla="*/ 121454 h 210650"/>
                              <a:gd name="T18" fmla="*/ 112626 w 135921"/>
                              <a:gd name="T19" fmla="*/ 144367 h 210650"/>
                              <a:gd name="T20" fmla="*/ 71344 w 135921"/>
                              <a:gd name="T21" fmla="*/ 183712 h 210650"/>
                              <a:gd name="T22" fmla="*/ 72230 w 135921"/>
                              <a:gd name="T23" fmla="*/ 185245 h 210650"/>
                              <a:gd name="T24" fmla="*/ 125020 w 135921"/>
                              <a:gd name="T25" fmla="*/ 168840 h 210650"/>
                              <a:gd name="T26" fmla="*/ 135921 w 135921"/>
                              <a:gd name="T27" fmla="*/ 165639 h 210650"/>
                              <a:gd name="T28" fmla="*/ 135921 w 135921"/>
                              <a:gd name="T29" fmla="*/ 191983 h 210650"/>
                              <a:gd name="T30" fmla="*/ 123720 w 135921"/>
                              <a:gd name="T31" fmla="*/ 194353 h 210650"/>
                              <a:gd name="T32" fmla="*/ 51404 w 135921"/>
                              <a:gd name="T33" fmla="*/ 210650 h 210650"/>
                              <a:gd name="T34" fmla="*/ 36842 w 135921"/>
                              <a:gd name="T35" fmla="*/ 185425 h 210650"/>
                              <a:gd name="T36" fmla="*/ 72673 w 135921"/>
                              <a:gd name="T37" fmla="*/ 149364 h 210650"/>
                              <a:gd name="T38" fmla="*/ 114004 w 135921"/>
                              <a:gd name="T39" fmla="*/ 107036 h 210650"/>
                              <a:gd name="T40" fmla="*/ 113071 w 135921"/>
                              <a:gd name="T41" fmla="*/ 105404 h 210650"/>
                              <a:gd name="T42" fmla="*/ 55972 w 135921"/>
                              <a:gd name="T43" fmla="*/ 121338 h 210650"/>
                              <a:gd name="T44" fmla="*/ 7819 w 135921"/>
                              <a:gd name="T45" fmla="*/ 135155 h 210650"/>
                              <a:gd name="T46" fmla="*/ 0 w 135921"/>
                              <a:gd name="T47" fmla="*/ 121619 h 210650"/>
                              <a:gd name="T48" fmla="*/ 0 w 135921"/>
                              <a:gd name="T49" fmla="*/ 103566 h 210650"/>
                              <a:gd name="T50" fmla="*/ 10674 w 135921"/>
                              <a:gd name="T51" fmla="*/ 92856 h 210650"/>
                              <a:gd name="T52" fmla="*/ 45924 w 135921"/>
                              <a:gd name="T53" fmla="*/ 53676 h 210650"/>
                              <a:gd name="T54" fmla="*/ 95486 w 135921"/>
                              <a:gd name="T55" fmla="*/ 0 h 210650"/>
                              <a:gd name="T56" fmla="*/ 0 w 135921"/>
                              <a:gd name="T57" fmla="*/ 0 h 210650"/>
                              <a:gd name="T58" fmla="*/ 135921 w 135921"/>
                              <a:gd name="T59" fmla="*/ 210650 h 210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T56" t="T57" r="T58" b="T59"/>
                            <a:pathLst>
                              <a:path w="135921" h="210650">
                                <a:moveTo>
                                  <a:pt x="95486" y="0"/>
                                </a:moveTo>
                                <a:lnTo>
                                  <a:pt x="112957" y="30266"/>
                                </a:lnTo>
                                <a:cubicBezTo>
                                  <a:pt x="108950" y="32583"/>
                                  <a:pt x="95072" y="45418"/>
                                  <a:pt x="71344" y="68804"/>
                                </a:cubicBezTo>
                                <a:cubicBezTo>
                                  <a:pt x="47584" y="92214"/>
                                  <a:pt x="33116" y="105382"/>
                                  <a:pt x="27867" y="108414"/>
                                </a:cubicBezTo>
                                <a:lnTo>
                                  <a:pt x="28756" y="109944"/>
                                </a:lnTo>
                                <a:cubicBezTo>
                                  <a:pt x="33998" y="106913"/>
                                  <a:pt x="52501" y="101405"/>
                                  <a:pt x="84315" y="93377"/>
                                </a:cubicBezTo>
                                <a:cubicBezTo>
                                  <a:pt x="108178" y="87356"/>
                                  <a:pt x="124556" y="82769"/>
                                  <a:pt x="133453" y="79582"/>
                                </a:cubicBezTo>
                                <a:lnTo>
                                  <a:pt x="135921" y="78533"/>
                                </a:lnTo>
                                <a:lnTo>
                                  <a:pt x="135921" y="121454"/>
                                </a:lnTo>
                                <a:lnTo>
                                  <a:pt x="112626" y="144367"/>
                                </a:lnTo>
                                <a:cubicBezTo>
                                  <a:pt x="88722" y="168509"/>
                                  <a:pt x="74994" y="181605"/>
                                  <a:pt x="71344" y="183712"/>
                                </a:cubicBezTo>
                                <a:lnTo>
                                  <a:pt x="72230" y="185245"/>
                                </a:lnTo>
                                <a:cubicBezTo>
                                  <a:pt x="76831" y="182588"/>
                                  <a:pt x="94430" y="177113"/>
                                  <a:pt x="125020" y="168840"/>
                                </a:cubicBezTo>
                                <a:lnTo>
                                  <a:pt x="135921" y="165639"/>
                                </a:lnTo>
                                <a:lnTo>
                                  <a:pt x="135921" y="191983"/>
                                </a:lnTo>
                                <a:lnTo>
                                  <a:pt x="123720" y="194353"/>
                                </a:lnTo>
                                <a:cubicBezTo>
                                  <a:pt x="80257" y="202460"/>
                                  <a:pt x="56159" y="207903"/>
                                  <a:pt x="51404" y="210650"/>
                                </a:cubicBezTo>
                                <a:lnTo>
                                  <a:pt x="36842" y="185425"/>
                                </a:lnTo>
                                <a:cubicBezTo>
                                  <a:pt x="41860" y="182538"/>
                                  <a:pt x="53816" y="170503"/>
                                  <a:pt x="72673" y="149364"/>
                                </a:cubicBezTo>
                                <a:cubicBezTo>
                                  <a:pt x="92858" y="126760"/>
                                  <a:pt x="106639" y="112637"/>
                                  <a:pt x="114004" y="107036"/>
                                </a:cubicBezTo>
                                <a:lnTo>
                                  <a:pt x="113071" y="105404"/>
                                </a:lnTo>
                                <a:cubicBezTo>
                                  <a:pt x="104475" y="109022"/>
                                  <a:pt x="85420" y="114329"/>
                                  <a:pt x="55972" y="121338"/>
                                </a:cubicBezTo>
                                <a:cubicBezTo>
                                  <a:pt x="28432" y="127901"/>
                                  <a:pt x="12413" y="132498"/>
                                  <a:pt x="7819" y="135155"/>
                                </a:cubicBezTo>
                                <a:lnTo>
                                  <a:pt x="0" y="121619"/>
                                </a:lnTo>
                                <a:lnTo>
                                  <a:pt x="0" y="103566"/>
                                </a:lnTo>
                                <a:lnTo>
                                  <a:pt x="10674" y="92856"/>
                                </a:lnTo>
                                <a:cubicBezTo>
                                  <a:pt x="19503" y="83571"/>
                                  <a:pt x="31250" y="70511"/>
                                  <a:pt x="45924" y="53676"/>
                                </a:cubicBezTo>
                                <a:cubicBezTo>
                                  <a:pt x="75293" y="20034"/>
                                  <a:pt x="91795" y="2124"/>
                                  <a:pt x="95486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Shape 24"/>
                        <wps:cNvSpPr>
                          <a:spLocks/>
                        </wps:cNvSpPr>
                        <wps:spPr bwMode="auto">
                          <a:xfrm>
                            <a:off x="2473" y="11650"/>
                            <a:ext cx="421" cy="407"/>
                          </a:xfrm>
                          <a:custGeom>
                            <a:avLst/>
                            <a:gdLst>
                              <a:gd name="T0" fmla="*/ 0 w 42045"/>
                              <a:gd name="T1" fmla="*/ 312 h 40726"/>
                              <a:gd name="T2" fmla="*/ 17147 w 42045"/>
                              <a:gd name="T3" fmla="*/ 4831 h 40726"/>
                              <a:gd name="T4" fmla="*/ 33744 w 42045"/>
                              <a:gd name="T5" fmla="*/ 9499 h 40726"/>
                              <a:gd name="T6" fmla="*/ 42045 w 42045"/>
                              <a:gd name="T7" fmla="*/ 40503 h 40726"/>
                              <a:gd name="T8" fmla="*/ 23898 w 42045"/>
                              <a:gd name="T9" fmla="*/ 30179 h 40726"/>
                              <a:gd name="T10" fmla="*/ 4990 w 42045"/>
                              <a:gd name="T11" fmla="*/ 18914 h 40726"/>
                              <a:gd name="T12" fmla="*/ 0 w 42045"/>
                              <a:gd name="T13" fmla="*/ 312 h 40726"/>
                              <a:gd name="T14" fmla="*/ 0 w 42045"/>
                              <a:gd name="T15" fmla="*/ 0 h 40726"/>
                              <a:gd name="T16" fmla="*/ 42045 w 42045"/>
                              <a:gd name="T17" fmla="*/ 40726 h 407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42045" h="40726">
                                <a:moveTo>
                                  <a:pt x="0" y="312"/>
                                </a:moveTo>
                                <a:cubicBezTo>
                                  <a:pt x="1171" y="0"/>
                                  <a:pt x="6873" y="1508"/>
                                  <a:pt x="17147" y="4831"/>
                                </a:cubicBezTo>
                                <a:cubicBezTo>
                                  <a:pt x="27418" y="8157"/>
                                  <a:pt x="32977" y="9706"/>
                                  <a:pt x="33744" y="9499"/>
                                </a:cubicBezTo>
                                <a:lnTo>
                                  <a:pt x="42045" y="40503"/>
                                </a:lnTo>
                                <a:cubicBezTo>
                                  <a:pt x="41210" y="40726"/>
                                  <a:pt x="35151" y="37281"/>
                                  <a:pt x="23898" y="30179"/>
                                </a:cubicBezTo>
                                <a:cubicBezTo>
                                  <a:pt x="12611" y="23105"/>
                                  <a:pt x="6347" y="19336"/>
                                  <a:pt x="4990" y="18914"/>
                                </a:cubicBezTo>
                                <a:lnTo>
                                  <a:pt x="0" y="3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Shape 25"/>
                        <wps:cNvSpPr>
                          <a:spLocks/>
                        </wps:cNvSpPr>
                        <wps:spPr bwMode="auto">
                          <a:xfrm>
                            <a:off x="1639" y="11374"/>
                            <a:ext cx="830" cy="1070"/>
                          </a:xfrm>
                          <a:custGeom>
                            <a:avLst/>
                            <a:gdLst>
                              <a:gd name="T0" fmla="*/ 41320 w 83008"/>
                              <a:gd name="T1" fmla="*/ 980 h 106993"/>
                              <a:gd name="T2" fmla="*/ 56379 w 83008"/>
                              <a:gd name="T3" fmla="*/ 7849 h 106993"/>
                              <a:gd name="T4" fmla="*/ 77155 w 83008"/>
                              <a:gd name="T5" fmla="*/ 44119 h 106993"/>
                              <a:gd name="T6" fmla="*/ 83008 w 83008"/>
                              <a:gd name="T7" fmla="*/ 80090 h 106993"/>
                              <a:gd name="T8" fmla="*/ 58341 w 83008"/>
                              <a:gd name="T9" fmla="*/ 82495 h 106993"/>
                              <a:gd name="T10" fmla="*/ 55201 w 83008"/>
                              <a:gd name="T11" fmla="*/ 49995 h 106993"/>
                              <a:gd name="T12" fmla="*/ 35067 w 83008"/>
                              <a:gd name="T13" fmla="*/ 28473 h 106993"/>
                              <a:gd name="T14" fmla="*/ 25038 w 83008"/>
                              <a:gd name="T15" fmla="*/ 37434 h 106993"/>
                              <a:gd name="T16" fmla="*/ 20246 w 83008"/>
                              <a:gd name="T17" fmla="*/ 62555 h 106993"/>
                              <a:gd name="T18" fmla="*/ 11371 w 83008"/>
                              <a:gd name="T19" fmla="*/ 94149 h 106993"/>
                              <a:gd name="T20" fmla="*/ 576 w 83008"/>
                              <a:gd name="T21" fmla="*/ 106716 h 106993"/>
                              <a:gd name="T22" fmla="*/ 0 w 83008"/>
                              <a:gd name="T23" fmla="*/ 106993 h 106993"/>
                              <a:gd name="T24" fmla="*/ 0 w 83008"/>
                              <a:gd name="T25" fmla="*/ 20500 h 106993"/>
                              <a:gd name="T26" fmla="*/ 341 w 83008"/>
                              <a:gd name="T27" fmla="*/ 19397 h 106993"/>
                              <a:gd name="T28" fmla="*/ 24098 w 83008"/>
                              <a:gd name="T29" fmla="*/ 1963 h 106993"/>
                              <a:gd name="T30" fmla="*/ 41320 w 83008"/>
                              <a:gd name="T31" fmla="*/ 980 h 106993"/>
                              <a:gd name="T32" fmla="*/ 0 w 83008"/>
                              <a:gd name="T33" fmla="*/ 0 h 106993"/>
                              <a:gd name="T34" fmla="*/ 83008 w 83008"/>
                              <a:gd name="T35" fmla="*/ 106993 h 1069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83008" h="106993">
                                <a:moveTo>
                                  <a:pt x="41320" y="980"/>
                                </a:moveTo>
                                <a:cubicBezTo>
                                  <a:pt x="46696" y="1960"/>
                                  <a:pt x="51712" y="4249"/>
                                  <a:pt x="56379" y="7849"/>
                                </a:cubicBezTo>
                                <a:cubicBezTo>
                                  <a:pt x="65670" y="15053"/>
                                  <a:pt x="72608" y="27145"/>
                                  <a:pt x="77155" y="44119"/>
                                </a:cubicBezTo>
                                <a:cubicBezTo>
                                  <a:pt x="80887" y="58030"/>
                                  <a:pt x="82843" y="70014"/>
                                  <a:pt x="83008" y="80090"/>
                                </a:cubicBezTo>
                                <a:lnTo>
                                  <a:pt x="58341" y="82495"/>
                                </a:lnTo>
                                <a:cubicBezTo>
                                  <a:pt x="59259" y="71968"/>
                                  <a:pt x="58190" y="61154"/>
                                  <a:pt x="55201" y="49995"/>
                                </a:cubicBezTo>
                                <a:cubicBezTo>
                                  <a:pt x="50716" y="33237"/>
                                  <a:pt x="44003" y="26083"/>
                                  <a:pt x="35067" y="28473"/>
                                </a:cubicBezTo>
                                <a:cubicBezTo>
                                  <a:pt x="30308" y="29752"/>
                                  <a:pt x="26967" y="32711"/>
                                  <a:pt x="25038" y="37434"/>
                                </a:cubicBezTo>
                                <a:cubicBezTo>
                                  <a:pt x="23413" y="41534"/>
                                  <a:pt x="21798" y="49908"/>
                                  <a:pt x="20246" y="62555"/>
                                </a:cubicBezTo>
                                <a:cubicBezTo>
                                  <a:pt x="18582" y="76012"/>
                                  <a:pt x="15645" y="86538"/>
                                  <a:pt x="11371" y="94149"/>
                                </a:cubicBezTo>
                                <a:cubicBezTo>
                                  <a:pt x="8506" y="99221"/>
                                  <a:pt x="4905" y="103409"/>
                                  <a:pt x="576" y="106716"/>
                                </a:cubicBezTo>
                                <a:lnTo>
                                  <a:pt x="0" y="106993"/>
                                </a:lnTo>
                                <a:lnTo>
                                  <a:pt x="0" y="20500"/>
                                </a:lnTo>
                                <a:lnTo>
                                  <a:pt x="341" y="19397"/>
                                </a:lnTo>
                                <a:cubicBezTo>
                                  <a:pt x="5647" y="10571"/>
                                  <a:pt x="13604" y="4779"/>
                                  <a:pt x="24098" y="1963"/>
                                </a:cubicBezTo>
                                <a:cubicBezTo>
                                  <a:pt x="30207" y="328"/>
                                  <a:pt x="35944" y="0"/>
                                  <a:pt x="41320" y="98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Shape 26"/>
                        <wps:cNvSpPr>
                          <a:spLocks/>
                        </wps:cNvSpPr>
                        <wps:spPr bwMode="auto">
                          <a:xfrm>
                            <a:off x="2603" y="8901"/>
                            <a:ext cx="395" cy="1822"/>
                          </a:xfrm>
                          <a:custGeom>
                            <a:avLst/>
                            <a:gdLst>
                              <a:gd name="T0" fmla="*/ 0 w 39481"/>
                              <a:gd name="T1" fmla="*/ 0 h 182189"/>
                              <a:gd name="T2" fmla="*/ 39481 w 39481"/>
                              <a:gd name="T3" fmla="*/ 0 h 182189"/>
                              <a:gd name="T4" fmla="*/ 39481 w 39481"/>
                              <a:gd name="T5" fmla="*/ 9370 h 182189"/>
                              <a:gd name="T6" fmla="*/ 8640 w 39481"/>
                              <a:gd name="T7" fmla="*/ 9370 h 182189"/>
                              <a:gd name="T8" fmla="*/ 8655 w 39481"/>
                              <a:gd name="T9" fmla="*/ 173750 h 182189"/>
                              <a:gd name="T10" fmla="*/ 39481 w 39481"/>
                              <a:gd name="T11" fmla="*/ 173750 h 182189"/>
                              <a:gd name="T12" fmla="*/ 39481 w 39481"/>
                              <a:gd name="T13" fmla="*/ 182189 h 182189"/>
                              <a:gd name="T14" fmla="*/ 216 w 39481"/>
                              <a:gd name="T15" fmla="*/ 182189 h 182189"/>
                              <a:gd name="T16" fmla="*/ 0 w 39481"/>
                              <a:gd name="T17" fmla="*/ 0 h 182189"/>
                              <a:gd name="T18" fmla="*/ 0 w 39481"/>
                              <a:gd name="T19" fmla="*/ 0 h 182189"/>
                              <a:gd name="T20" fmla="*/ 39481 w 39481"/>
                              <a:gd name="T21" fmla="*/ 182189 h 1821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39481" h="182189">
                                <a:moveTo>
                                  <a:pt x="0" y="0"/>
                                </a:moveTo>
                                <a:lnTo>
                                  <a:pt x="39481" y="0"/>
                                </a:lnTo>
                                <a:lnTo>
                                  <a:pt x="39481" y="9370"/>
                                </a:lnTo>
                                <a:lnTo>
                                  <a:pt x="8640" y="9370"/>
                                </a:lnTo>
                                <a:lnTo>
                                  <a:pt x="8655" y="173750"/>
                                </a:lnTo>
                                <a:lnTo>
                                  <a:pt x="39481" y="173750"/>
                                </a:lnTo>
                                <a:lnTo>
                                  <a:pt x="39481" y="182189"/>
                                </a:lnTo>
                                <a:lnTo>
                                  <a:pt x="216" y="18218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Shape 27"/>
                        <wps:cNvSpPr>
                          <a:spLocks/>
                        </wps:cNvSpPr>
                        <wps:spPr bwMode="auto">
                          <a:xfrm>
                            <a:off x="1639" y="6080"/>
                            <a:ext cx="875" cy="1397"/>
                          </a:xfrm>
                          <a:custGeom>
                            <a:avLst/>
                            <a:gdLst>
                              <a:gd name="T0" fmla="*/ 0 w 87544"/>
                              <a:gd name="T1" fmla="*/ 0 h 139725"/>
                              <a:gd name="T2" fmla="*/ 16967 w 87544"/>
                              <a:gd name="T3" fmla="*/ 2957 h 139725"/>
                              <a:gd name="T4" fmla="*/ 45708 w 87544"/>
                              <a:gd name="T5" fmla="*/ 35678 h 139725"/>
                              <a:gd name="T6" fmla="*/ 39376 w 87544"/>
                              <a:gd name="T7" fmla="*/ 84894 h 139725"/>
                              <a:gd name="T8" fmla="*/ 36409 w 87544"/>
                              <a:gd name="T9" fmla="*/ 91644 h 139725"/>
                              <a:gd name="T10" fmla="*/ 87544 w 87544"/>
                              <a:gd name="T11" fmla="*/ 111011 h 139725"/>
                              <a:gd name="T12" fmla="*/ 75942 w 87544"/>
                              <a:gd name="T13" fmla="*/ 139725 h 139725"/>
                              <a:gd name="T14" fmla="*/ 6883 w 87544"/>
                              <a:gd name="T15" fmla="*/ 110277 h 139725"/>
                              <a:gd name="T16" fmla="*/ 0 w 87544"/>
                              <a:gd name="T17" fmla="*/ 107574 h 139725"/>
                              <a:gd name="T18" fmla="*/ 0 w 87544"/>
                              <a:gd name="T19" fmla="*/ 77584 h 139725"/>
                              <a:gd name="T20" fmla="*/ 17870 w 87544"/>
                              <a:gd name="T21" fmla="*/ 84278 h 139725"/>
                              <a:gd name="T22" fmla="*/ 20440 w 87544"/>
                              <a:gd name="T23" fmla="*/ 78425 h 139725"/>
                              <a:gd name="T24" fmla="*/ 11926 w 87544"/>
                              <a:gd name="T25" fmla="*/ 31600 h 139725"/>
                              <a:gd name="T26" fmla="*/ 0 w 87544"/>
                              <a:gd name="T27" fmla="*/ 31986 h 139725"/>
                              <a:gd name="T28" fmla="*/ 0 w 87544"/>
                              <a:gd name="T29" fmla="*/ 0 h 139725"/>
                              <a:gd name="T30" fmla="*/ 0 w 87544"/>
                              <a:gd name="T31" fmla="*/ 0 h 139725"/>
                              <a:gd name="T32" fmla="*/ 87544 w 87544"/>
                              <a:gd name="T33" fmla="*/ 139725 h 1397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87544" h="139725">
                                <a:moveTo>
                                  <a:pt x="0" y="0"/>
                                </a:moveTo>
                                <a:lnTo>
                                  <a:pt x="16967" y="2957"/>
                                </a:lnTo>
                                <a:cubicBezTo>
                                  <a:pt x="33224" y="9528"/>
                                  <a:pt x="42818" y="20428"/>
                                  <a:pt x="45708" y="35678"/>
                                </a:cubicBezTo>
                                <a:cubicBezTo>
                                  <a:pt x="48559" y="50902"/>
                                  <a:pt x="46479" y="67314"/>
                                  <a:pt x="39376" y="84894"/>
                                </a:cubicBezTo>
                                <a:cubicBezTo>
                                  <a:pt x="38077" y="88105"/>
                                  <a:pt x="37094" y="90345"/>
                                  <a:pt x="36409" y="91644"/>
                                </a:cubicBezTo>
                                <a:cubicBezTo>
                                  <a:pt x="49208" y="96820"/>
                                  <a:pt x="66247" y="103258"/>
                                  <a:pt x="87544" y="111011"/>
                                </a:cubicBezTo>
                                <a:lnTo>
                                  <a:pt x="75942" y="139725"/>
                                </a:lnTo>
                                <a:cubicBezTo>
                                  <a:pt x="56616" y="130894"/>
                                  <a:pt x="33573" y="121055"/>
                                  <a:pt x="6883" y="110277"/>
                                </a:cubicBezTo>
                                <a:lnTo>
                                  <a:pt x="0" y="107574"/>
                                </a:lnTo>
                                <a:lnTo>
                                  <a:pt x="0" y="77584"/>
                                </a:lnTo>
                                <a:lnTo>
                                  <a:pt x="17870" y="84278"/>
                                </a:lnTo>
                                <a:cubicBezTo>
                                  <a:pt x="18669" y="82619"/>
                                  <a:pt x="19530" y="80689"/>
                                  <a:pt x="20440" y="78425"/>
                                </a:cubicBezTo>
                                <a:cubicBezTo>
                                  <a:pt x="30487" y="53545"/>
                                  <a:pt x="27665" y="37960"/>
                                  <a:pt x="11926" y="31600"/>
                                </a:cubicBezTo>
                                <a:lnTo>
                                  <a:pt x="0" y="3198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Shape 28"/>
                        <wps:cNvSpPr>
                          <a:spLocks/>
                        </wps:cNvSpPr>
                        <wps:spPr bwMode="auto">
                          <a:xfrm>
                            <a:off x="2124" y="4211"/>
                            <a:ext cx="874" cy="1462"/>
                          </a:xfrm>
                          <a:custGeom>
                            <a:avLst/>
                            <a:gdLst>
                              <a:gd name="T0" fmla="*/ 61138 w 87368"/>
                              <a:gd name="T1" fmla="*/ 0 h 146199"/>
                              <a:gd name="T2" fmla="*/ 87368 w 87368"/>
                              <a:gd name="T3" fmla="*/ 1666 h 146199"/>
                              <a:gd name="T4" fmla="*/ 87368 w 87368"/>
                              <a:gd name="T5" fmla="*/ 34802 h 146199"/>
                              <a:gd name="T6" fmla="*/ 80828 w 87368"/>
                              <a:gd name="T7" fmla="*/ 31329 h 146199"/>
                              <a:gd name="T8" fmla="*/ 62280 w 87368"/>
                              <a:gd name="T9" fmla="*/ 28774 h 146199"/>
                              <a:gd name="T10" fmla="*/ 33592 w 87368"/>
                              <a:gd name="T11" fmla="*/ 43877 h 146199"/>
                              <a:gd name="T12" fmla="*/ 29196 w 87368"/>
                              <a:gd name="T13" fmla="*/ 74494 h 146199"/>
                              <a:gd name="T14" fmla="*/ 52109 w 87368"/>
                              <a:gd name="T15" fmla="*/ 105048 h 146199"/>
                              <a:gd name="T16" fmla="*/ 70672 w 87368"/>
                              <a:gd name="T17" fmla="*/ 114874 h 146199"/>
                              <a:gd name="T18" fmla="*/ 87368 w 87368"/>
                              <a:gd name="T19" fmla="*/ 117141 h 146199"/>
                              <a:gd name="T20" fmla="*/ 87368 w 87368"/>
                              <a:gd name="T21" fmla="*/ 146199 h 146199"/>
                              <a:gd name="T22" fmla="*/ 63231 w 87368"/>
                              <a:gd name="T23" fmla="*/ 144665 h 146199"/>
                              <a:gd name="T24" fmla="*/ 37098 w 87368"/>
                              <a:gd name="T25" fmla="*/ 131725 h 146199"/>
                              <a:gd name="T26" fmla="*/ 3856 w 87368"/>
                              <a:gd name="T27" fmla="*/ 81990 h 146199"/>
                              <a:gd name="T28" fmla="*/ 16006 w 87368"/>
                              <a:gd name="T29" fmla="*/ 27432 h 146199"/>
                              <a:gd name="T30" fmla="*/ 61138 w 87368"/>
                              <a:gd name="T31" fmla="*/ 0 h 146199"/>
                              <a:gd name="T32" fmla="*/ 0 w 87368"/>
                              <a:gd name="T33" fmla="*/ 0 h 146199"/>
                              <a:gd name="T34" fmla="*/ 87368 w 87368"/>
                              <a:gd name="T35" fmla="*/ 146199 h 146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87368" h="146199">
                                <a:moveTo>
                                  <a:pt x="61138" y="0"/>
                                </a:moveTo>
                                <a:lnTo>
                                  <a:pt x="87368" y="1666"/>
                                </a:lnTo>
                                <a:lnTo>
                                  <a:pt x="87368" y="34802"/>
                                </a:lnTo>
                                <a:lnTo>
                                  <a:pt x="80828" y="31329"/>
                                </a:lnTo>
                                <a:cubicBezTo>
                                  <a:pt x="74638" y="29256"/>
                                  <a:pt x="68456" y="28403"/>
                                  <a:pt x="62280" y="28774"/>
                                </a:cubicBezTo>
                                <a:cubicBezTo>
                                  <a:pt x="49921" y="29520"/>
                                  <a:pt x="40356" y="34565"/>
                                  <a:pt x="33592" y="43877"/>
                                </a:cubicBezTo>
                                <a:cubicBezTo>
                                  <a:pt x="27259" y="52578"/>
                                  <a:pt x="25801" y="62778"/>
                                  <a:pt x="29196" y="74494"/>
                                </a:cubicBezTo>
                                <a:cubicBezTo>
                                  <a:pt x="32587" y="86213"/>
                                  <a:pt x="40212" y="96408"/>
                                  <a:pt x="52109" y="105048"/>
                                </a:cubicBezTo>
                                <a:cubicBezTo>
                                  <a:pt x="58289" y="109539"/>
                                  <a:pt x="64478" y="112815"/>
                                  <a:pt x="70672" y="114874"/>
                                </a:cubicBezTo>
                                <a:lnTo>
                                  <a:pt x="87368" y="117141"/>
                                </a:lnTo>
                                <a:lnTo>
                                  <a:pt x="87368" y="146199"/>
                                </a:lnTo>
                                <a:lnTo>
                                  <a:pt x="63231" y="144665"/>
                                </a:lnTo>
                                <a:cubicBezTo>
                                  <a:pt x="54304" y="142214"/>
                                  <a:pt x="45592" y="137897"/>
                                  <a:pt x="37098" y="131725"/>
                                </a:cubicBezTo>
                                <a:cubicBezTo>
                                  <a:pt x="18842" y="118454"/>
                                  <a:pt x="7761" y="101895"/>
                                  <a:pt x="3856" y="81990"/>
                                </a:cubicBezTo>
                                <a:cubicBezTo>
                                  <a:pt x="0" y="62071"/>
                                  <a:pt x="4042" y="43899"/>
                                  <a:pt x="16006" y="27432"/>
                                </a:cubicBezTo>
                                <a:cubicBezTo>
                                  <a:pt x="27389" y="11750"/>
                                  <a:pt x="42426" y="2584"/>
                                  <a:pt x="61138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Shape 29"/>
                        <wps:cNvSpPr>
                          <a:spLocks/>
                        </wps:cNvSpPr>
                        <wps:spPr bwMode="auto">
                          <a:xfrm>
                            <a:off x="4019" y="17188"/>
                            <a:ext cx="242" cy="529"/>
                          </a:xfrm>
                          <a:custGeom>
                            <a:avLst/>
                            <a:gdLst>
                              <a:gd name="T0" fmla="*/ 24177 w 24177"/>
                              <a:gd name="T1" fmla="*/ 0 h 52899"/>
                              <a:gd name="T2" fmla="*/ 24177 w 24177"/>
                              <a:gd name="T3" fmla="*/ 24400 h 52899"/>
                              <a:gd name="T4" fmla="*/ 23070 w 24177"/>
                              <a:gd name="T5" fmla="*/ 27334 h 52899"/>
                              <a:gd name="T6" fmla="*/ 24177 w 24177"/>
                              <a:gd name="T7" fmla="*/ 29078 h 52899"/>
                              <a:gd name="T8" fmla="*/ 24177 w 24177"/>
                              <a:gd name="T9" fmla="*/ 52899 h 52899"/>
                              <a:gd name="T10" fmla="*/ 15241 w 24177"/>
                              <a:gd name="T11" fmla="*/ 47623 h 52899"/>
                              <a:gd name="T12" fmla="*/ 1134 w 24177"/>
                              <a:gd name="T13" fmla="*/ 28338 h 52899"/>
                              <a:gd name="T14" fmla="*/ 6101 w 24177"/>
                              <a:gd name="T15" fmla="*/ 10256 h 52899"/>
                              <a:gd name="T16" fmla="*/ 19691 w 24177"/>
                              <a:gd name="T17" fmla="*/ 324 h 52899"/>
                              <a:gd name="T18" fmla="*/ 24177 w 24177"/>
                              <a:gd name="T19" fmla="*/ 0 h 52899"/>
                              <a:gd name="T20" fmla="*/ 0 w 24177"/>
                              <a:gd name="T21" fmla="*/ 0 h 52899"/>
                              <a:gd name="T22" fmla="*/ 24177 w 24177"/>
                              <a:gd name="T23" fmla="*/ 52899 h 528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T20" t="T21" r="T22" b="T23"/>
                            <a:pathLst>
                              <a:path w="24177" h="52899">
                                <a:moveTo>
                                  <a:pt x="24177" y="0"/>
                                </a:moveTo>
                                <a:lnTo>
                                  <a:pt x="24177" y="24400"/>
                                </a:lnTo>
                                <a:lnTo>
                                  <a:pt x="23070" y="27334"/>
                                </a:lnTo>
                                <a:lnTo>
                                  <a:pt x="24177" y="29078"/>
                                </a:lnTo>
                                <a:lnTo>
                                  <a:pt x="24177" y="52899"/>
                                </a:lnTo>
                                <a:lnTo>
                                  <a:pt x="15241" y="47623"/>
                                </a:lnTo>
                                <a:cubicBezTo>
                                  <a:pt x="6937" y="41133"/>
                                  <a:pt x="2267" y="34714"/>
                                  <a:pt x="1134" y="28338"/>
                                </a:cubicBezTo>
                                <a:cubicBezTo>
                                  <a:pt x="0" y="21963"/>
                                  <a:pt x="1678" y="15922"/>
                                  <a:pt x="6101" y="10256"/>
                                </a:cubicBezTo>
                                <a:cubicBezTo>
                                  <a:pt x="9804" y="5513"/>
                                  <a:pt x="14333" y="2202"/>
                                  <a:pt x="19691" y="324"/>
                                </a:cubicBezTo>
                                <a:lnTo>
                                  <a:pt x="241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Shape 30"/>
                        <wps:cNvSpPr>
                          <a:spLocks/>
                        </wps:cNvSpPr>
                        <wps:spPr bwMode="auto">
                          <a:xfrm>
                            <a:off x="3893" y="16314"/>
                            <a:ext cx="368" cy="740"/>
                          </a:xfrm>
                          <a:custGeom>
                            <a:avLst/>
                            <a:gdLst>
                              <a:gd name="T0" fmla="*/ 36759 w 36759"/>
                              <a:gd name="T1" fmla="*/ 0 h 73971"/>
                              <a:gd name="T2" fmla="*/ 36759 w 36759"/>
                              <a:gd name="T3" fmla="*/ 73971 h 73971"/>
                              <a:gd name="T4" fmla="*/ 0 w 36759"/>
                              <a:gd name="T5" fmla="*/ 45255 h 73971"/>
                              <a:gd name="T6" fmla="*/ 36759 w 36759"/>
                              <a:gd name="T7" fmla="*/ 0 h 73971"/>
                              <a:gd name="T8" fmla="*/ 0 w 36759"/>
                              <a:gd name="T9" fmla="*/ 0 h 73971"/>
                              <a:gd name="T10" fmla="*/ 36759 w 36759"/>
                              <a:gd name="T11" fmla="*/ 73971 h 739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36759" h="73971">
                                <a:moveTo>
                                  <a:pt x="36759" y="0"/>
                                </a:moveTo>
                                <a:lnTo>
                                  <a:pt x="36759" y="73971"/>
                                </a:lnTo>
                                <a:lnTo>
                                  <a:pt x="0" y="45255"/>
                                </a:lnTo>
                                <a:lnTo>
                                  <a:pt x="367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Shape 31"/>
                        <wps:cNvSpPr>
                          <a:spLocks/>
                        </wps:cNvSpPr>
                        <wps:spPr bwMode="auto">
                          <a:xfrm>
                            <a:off x="2998" y="14836"/>
                            <a:ext cx="1209" cy="1206"/>
                          </a:xfrm>
                          <a:custGeom>
                            <a:avLst/>
                            <a:gdLst>
                              <a:gd name="T0" fmla="*/ 99569 w 120845"/>
                              <a:gd name="T1" fmla="*/ 0 h 120679"/>
                              <a:gd name="T2" fmla="*/ 120845 w 120845"/>
                              <a:gd name="T3" fmla="*/ 22813 h 120679"/>
                              <a:gd name="T4" fmla="*/ 69811 w 120845"/>
                              <a:gd name="T5" fmla="*/ 68447 h 120679"/>
                              <a:gd name="T6" fmla="*/ 15898 w 120845"/>
                              <a:gd name="T7" fmla="*/ 120679 h 120679"/>
                              <a:gd name="T8" fmla="*/ 0 w 120845"/>
                              <a:gd name="T9" fmla="*/ 103633 h 120679"/>
                              <a:gd name="T10" fmla="*/ 0 w 120845"/>
                              <a:gd name="T11" fmla="*/ 93039 h 120679"/>
                              <a:gd name="T12" fmla="*/ 50493 w 120845"/>
                              <a:gd name="T13" fmla="*/ 47722 h 120679"/>
                              <a:gd name="T14" fmla="*/ 99569 w 120845"/>
                              <a:gd name="T15" fmla="*/ 0 h 120679"/>
                              <a:gd name="T16" fmla="*/ 0 w 120845"/>
                              <a:gd name="T17" fmla="*/ 0 h 120679"/>
                              <a:gd name="T18" fmla="*/ 120845 w 120845"/>
                              <a:gd name="T19" fmla="*/ 120679 h 1206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20845" h="120679">
                                <a:moveTo>
                                  <a:pt x="99569" y="0"/>
                                </a:moveTo>
                                <a:lnTo>
                                  <a:pt x="120845" y="22813"/>
                                </a:lnTo>
                                <a:cubicBezTo>
                                  <a:pt x="106668" y="34747"/>
                                  <a:pt x="89651" y="49939"/>
                                  <a:pt x="69811" y="68447"/>
                                </a:cubicBezTo>
                                <a:cubicBezTo>
                                  <a:pt x="49569" y="87326"/>
                                  <a:pt x="31601" y="104757"/>
                                  <a:pt x="15898" y="120679"/>
                                </a:cubicBezTo>
                                <a:lnTo>
                                  <a:pt x="0" y="103633"/>
                                </a:lnTo>
                                <a:lnTo>
                                  <a:pt x="0" y="93039"/>
                                </a:lnTo>
                                <a:lnTo>
                                  <a:pt x="50493" y="47722"/>
                                </a:lnTo>
                                <a:cubicBezTo>
                                  <a:pt x="70113" y="29428"/>
                                  <a:pt x="86454" y="13522"/>
                                  <a:pt x="9956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Shape 32"/>
                        <wps:cNvSpPr>
                          <a:spLocks/>
                        </wps:cNvSpPr>
                        <wps:spPr bwMode="auto">
                          <a:xfrm>
                            <a:off x="2998" y="14166"/>
                            <a:ext cx="618" cy="420"/>
                          </a:xfrm>
                          <a:custGeom>
                            <a:avLst/>
                            <a:gdLst>
                              <a:gd name="T0" fmla="*/ 46152 w 61805"/>
                              <a:gd name="T1" fmla="*/ 0 h 42008"/>
                              <a:gd name="T2" fmla="*/ 61805 w 61805"/>
                              <a:gd name="T3" fmla="*/ 27108 h 42008"/>
                              <a:gd name="T4" fmla="*/ 16844 w 61805"/>
                              <a:gd name="T5" fmla="*/ 38736 h 42008"/>
                              <a:gd name="T6" fmla="*/ 0 w 61805"/>
                              <a:gd name="T7" fmla="*/ 42008 h 42008"/>
                              <a:gd name="T8" fmla="*/ 0 w 61805"/>
                              <a:gd name="T9" fmla="*/ 15663 h 42008"/>
                              <a:gd name="T10" fmla="*/ 26306 w 61805"/>
                              <a:gd name="T11" fmla="*/ 7938 h 42008"/>
                              <a:gd name="T12" fmla="*/ 46152 w 61805"/>
                              <a:gd name="T13" fmla="*/ 0 h 42008"/>
                              <a:gd name="T14" fmla="*/ 0 w 61805"/>
                              <a:gd name="T15" fmla="*/ 0 h 42008"/>
                              <a:gd name="T16" fmla="*/ 61805 w 61805"/>
                              <a:gd name="T17" fmla="*/ 42008 h 420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61805" h="42008">
                                <a:moveTo>
                                  <a:pt x="46152" y="0"/>
                                </a:moveTo>
                                <a:lnTo>
                                  <a:pt x="61805" y="27108"/>
                                </a:lnTo>
                                <a:cubicBezTo>
                                  <a:pt x="57383" y="29665"/>
                                  <a:pt x="42380" y="33537"/>
                                  <a:pt x="16844" y="38736"/>
                                </a:cubicBezTo>
                                <a:lnTo>
                                  <a:pt x="0" y="42008"/>
                                </a:lnTo>
                                <a:lnTo>
                                  <a:pt x="0" y="15663"/>
                                </a:lnTo>
                                <a:lnTo>
                                  <a:pt x="26306" y="7938"/>
                                </a:lnTo>
                                <a:cubicBezTo>
                                  <a:pt x="35817" y="4792"/>
                                  <a:pt x="42435" y="2144"/>
                                  <a:pt x="4615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" name="Shape 33"/>
                        <wps:cNvSpPr>
                          <a:spLocks/>
                        </wps:cNvSpPr>
                        <wps:spPr bwMode="auto">
                          <a:xfrm>
                            <a:off x="2998" y="13435"/>
                            <a:ext cx="197" cy="446"/>
                          </a:xfrm>
                          <a:custGeom>
                            <a:avLst/>
                            <a:gdLst>
                              <a:gd name="T0" fmla="*/ 3935 w 19645"/>
                              <a:gd name="T1" fmla="*/ 0 h 44594"/>
                              <a:gd name="T2" fmla="*/ 19645 w 19645"/>
                              <a:gd name="T3" fmla="*/ 27208 h 44594"/>
                              <a:gd name="T4" fmla="*/ 5340 w 19645"/>
                              <a:gd name="T5" fmla="*/ 39341 h 44594"/>
                              <a:gd name="T6" fmla="*/ 0 w 19645"/>
                              <a:gd name="T7" fmla="*/ 44594 h 44594"/>
                              <a:gd name="T8" fmla="*/ 0 w 19645"/>
                              <a:gd name="T9" fmla="*/ 1672 h 44594"/>
                              <a:gd name="T10" fmla="*/ 3935 w 19645"/>
                              <a:gd name="T11" fmla="*/ 0 h 44594"/>
                              <a:gd name="T12" fmla="*/ 0 w 19645"/>
                              <a:gd name="T13" fmla="*/ 0 h 44594"/>
                              <a:gd name="T14" fmla="*/ 19645 w 19645"/>
                              <a:gd name="T15" fmla="*/ 44594 h 445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19645" h="44594">
                                <a:moveTo>
                                  <a:pt x="3935" y="0"/>
                                </a:moveTo>
                                <a:lnTo>
                                  <a:pt x="19645" y="27208"/>
                                </a:lnTo>
                                <a:cubicBezTo>
                                  <a:pt x="17266" y="28580"/>
                                  <a:pt x="12497" y="32625"/>
                                  <a:pt x="5340" y="39341"/>
                                </a:cubicBezTo>
                                <a:lnTo>
                                  <a:pt x="0" y="44594"/>
                                </a:lnTo>
                                <a:lnTo>
                                  <a:pt x="0" y="1672"/>
                                </a:lnTo>
                                <a:lnTo>
                                  <a:pt x="39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" name="Shape 34"/>
                        <wps:cNvSpPr>
                          <a:spLocks/>
                        </wps:cNvSpPr>
                        <wps:spPr bwMode="auto">
                          <a:xfrm>
                            <a:off x="2998" y="5417"/>
                            <a:ext cx="1263" cy="8790"/>
                          </a:xfrm>
                          <a:custGeom>
                            <a:avLst/>
                            <a:gdLst>
                              <a:gd name="T0" fmla="*/ 101786 w 126266"/>
                              <a:gd name="T1" fmla="*/ 0 h 879035"/>
                              <a:gd name="T2" fmla="*/ 126266 w 126266"/>
                              <a:gd name="T3" fmla="*/ 14083 h 879035"/>
                              <a:gd name="T4" fmla="*/ 126266 w 126266"/>
                              <a:gd name="T5" fmla="*/ 23891 h 879035"/>
                              <a:gd name="T6" fmla="*/ 105555 w 126266"/>
                              <a:gd name="T7" fmla="*/ 12179 h 879035"/>
                              <a:gd name="T8" fmla="*/ 95426 w 126266"/>
                              <a:gd name="T9" fmla="*/ 29808 h 879035"/>
                              <a:gd name="T10" fmla="*/ 95426 w 126266"/>
                              <a:gd name="T11" fmla="*/ 848665 h 879035"/>
                              <a:gd name="T12" fmla="*/ 105555 w 126266"/>
                              <a:gd name="T13" fmla="*/ 866855 h 879035"/>
                              <a:gd name="T14" fmla="*/ 116000 w 126266"/>
                              <a:gd name="T15" fmla="*/ 861309 h 879035"/>
                              <a:gd name="T16" fmla="*/ 126266 w 126266"/>
                              <a:gd name="T17" fmla="*/ 855238 h 879035"/>
                              <a:gd name="T18" fmla="*/ 126266 w 126266"/>
                              <a:gd name="T19" fmla="*/ 865633 h 879035"/>
                              <a:gd name="T20" fmla="*/ 102726 w 126266"/>
                              <a:gd name="T21" fmla="*/ 879035 h 879035"/>
                              <a:gd name="T22" fmla="*/ 12114 w 126266"/>
                              <a:gd name="T23" fmla="*/ 721138 h 879035"/>
                              <a:gd name="T24" fmla="*/ 78441 w 126266"/>
                              <a:gd name="T25" fmla="*/ 682841 h 879035"/>
                              <a:gd name="T26" fmla="*/ 40529 w 126266"/>
                              <a:gd name="T27" fmla="*/ 550761 h 879035"/>
                              <a:gd name="T28" fmla="*/ 37346 w 126266"/>
                              <a:gd name="T29" fmla="*/ 530613 h 879035"/>
                              <a:gd name="T30" fmla="*/ 0 w 126266"/>
                              <a:gd name="T31" fmla="*/ 530613 h 879035"/>
                              <a:gd name="T32" fmla="*/ 0 w 126266"/>
                              <a:gd name="T33" fmla="*/ 522174 h 879035"/>
                              <a:gd name="T34" fmla="*/ 30841 w 126266"/>
                              <a:gd name="T35" fmla="*/ 522174 h 879035"/>
                              <a:gd name="T36" fmla="*/ 30841 w 126266"/>
                              <a:gd name="T37" fmla="*/ 357794 h 879035"/>
                              <a:gd name="T38" fmla="*/ 0 w 126266"/>
                              <a:gd name="T39" fmla="*/ 357794 h 879035"/>
                              <a:gd name="T40" fmla="*/ 0 w 126266"/>
                              <a:gd name="T41" fmla="*/ 348424 h 879035"/>
                              <a:gd name="T42" fmla="*/ 37332 w 126266"/>
                              <a:gd name="T43" fmla="*/ 348424 h 879035"/>
                              <a:gd name="T44" fmla="*/ 44435 w 126266"/>
                              <a:gd name="T45" fmla="*/ 306962 h 879035"/>
                              <a:gd name="T46" fmla="*/ 59393 w 126266"/>
                              <a:gd name="T47" fmla="*/ 249056 h 879035"/>
                              <a:gd name="T48" fmla="*/ 78441 w 126266"/>
                              <a:gd name="T49" fmla="*/ 196193 h 879035"/>
                              <a:gd name="T50" fmla="*/ 11174 w 126266"/>
                              <a:gd name="T51" fmla="*/ 157897 h 879035"/>
                              <a:gd name="T52" fmla="*/ 101786 w 126266"/>
                              <a:gd name="T53" fmla="*/ 0 h 879035"/>
                              <a:gd name="T54" fmla="*/ 0 w 126266"/>
                              <a:gd name="T55" fmla="*/ 0 h 879035"/>
                              <a:gd name="T56" fmla="*/ 126266 w 126266"/>
                              <a:gd name="T57" fmla="*/ 879035 h 8790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T54" t="T55" r="T56" b="T57"/>
                            <a:pathLst>
                              <a:path w="126266" h="879035">
                                <a:moveTo>
                                  <a:pt x="101786" y="0"/>
                                </a:moveTo>
                                <a:lnTo>
                                  <a:pt x="126266" y="14083"/>
                                </a:lnTo>
                                <a:lnTo>
                                  <a:pt x="126266" y="23891"/>
                                </a:lnTo>
                                <a:lnTo>
                                  <a:pt x="105555" y="12179"/>
                                </a:lnTo>
                                <a:lnTo>
                                  <a:pt x="95426" y="29808"/>
                                </a:lnTo>
                                <a:lnTo>
                                  <a:pt x="95426" y="848665"/>
                                </a:lnTo>
                                <a:lnTo>
                                  <a:pt x="105555" y="866855"/>
                                </a:lnTo>
                                <a:cubicBezTo>
                                  <a:pt x="106949" y="866481"/>
                                  <a:pt x="111422" y="863978"/>
                                  <a:pt x="116000" y="861309"/>
                                </a:cubicBezTo>
                                <a:lnTo>
                                  <a:pt x="126266" y="855238"/>
                                </a:lnTo>
                                <a:lnTo>
                                  <a:pt x="126266" y="865633"/>
                                </a:lnTo>
                                <a:lnTo>
                                  <a:pt x="102726" y="879035"/>
                                </a:lnTo>
                                <a:lnTo>
                                  <a:pt x="12114" y="721138"/>
                                </a:lnTo>
                                <a:lnTo>
                                  <a:pt x="78441" y="682841"/>
                                </a:lnTo>
                                <a:cubicBezTo>
                                  <a:pt x="63184" y="651601"/>
                                  <a:pt x="47071" y="585220"/>
                                  <a:pt x="40529" y="550761"/>
                                </a:cubicBezTo>
                                <a:cubicBezTo>
                                  <a:pt x="39507" y="545354"/>
                                  <a:pt x="37448" y="535638"/>
                                  <a:pt x="37346" y="530613"/>
                                </a:cubicBezTo>
                                <a:lnTo>
                                  <a:pt x="0" y="530613"/>
                                </a:lnTo>
                                <a:lnTo>
                                  <a:pt x="0" y="522174"/>
                                </a:lnTo>
                                <a:lnTo>
                                  <a:pt x="30841" y="522174"/>
                                </a:lnTo>
                                <a:lnTo>
                                  <a:pt x="30841" y="357794"/>
                                </a:lnTo>
                                <a:lnTo>
                                  <a:pt x="0" y="357794"/>
                                </a:lnTo>
                                <a:lnTo>
                                  <a:pt x="0" y="348424"/>
                                </a:lnTo>
                                <a:lnTo>
                                  <a:pt x="37332" y="348424"/>
                                </a:lnTo>
                                <a:cubicBezTo>
                                  <a:pt x="37591" y="337021"/>
                                  <a:pt x="41814" y="318360"/>
                                  <a:pt x="44435" y="306962"/>
                                </a:cubicBezTo>
                                <a:cubicBezTo>
                                  <a:pt x="49137" y="286589"/>
                                  <a:pt x="52993" y="268143"/>
                                  <a:pt x="59393" y="249056"/>
                                </a:cubicBezTo>
                                <a:cubicBezTo>
                                  <a:pt x="64591" y="233540"/>
                                  <a:pt x="71075" y="209837"/>
                                  <a:pt x="78441" y="196193"/>
                                </a:cubicBezTo>
                                <a:cubicBezTo>
                                  <a:pt x="71993" y="194477"/>
                                  <a:pt x="21449" y="163318"/>
                                  <a:pt x="11174" y="157897"/>
                                </a:cubicBezTo>
                                <a:lnTo>
                                  <a:pt x="1017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" name="Shape 35"/>
                        <wps:cNvSpPr>
                          <a:spLocks/>
                        </wps:cNvSpPr>
                        <wps:spPr bwMode="auto">
                          <a:xfrm>
                            <a:off x="2998" y="4227"/>
                            <a:ext cx="645" cy="1448"/>
                          </a:xfrm>
                          <a:custGeom>
                            <a:avLst/>
                            <a:gdLst>
                              <a:gd name="T0" fmla="*/ 0 w 64462"/>
                              <a:gd name="T1" fmla="*/ 0 h 144742"/>
                              <a:gd name="T2" fmla="*/ 1173 w 64462"/>
                              <a:gd name="T3" fmla="*/ 75 h 144742"/>
                              <a:gd name="T4" fmla="*/ 27360 w 64462"/>
                              <a:gd name="T5" fmla="*/ 13040 h 144742"/>
                              <a:gd name="T6" fmla="*/ 60592 w 64462"/>
                              <a:gd name="T7" fmla="*/ 62803 h 144742"/>
                              <a:gd name="T8" fmla="*/ 48456 w 64462"/>
                              <a:gd name="T9" fmla="*/ 117328 h 144742"/>
                              <a:gd name="T10" fmla="*/ 3291 w 64462"/>
                              <a:gd name="T11" fmla="*/ 144742 h 144742"/>
                              <a:gd name="T12" fmla="*/ 0 w 64462"/>
                              <a:gd name="T13" fmla="*/ 144533 h 144742"/>
                              <a:gd name="T14" fmla="*/ 0 w 64462"/>
                              <a:gd name="T15" fmla="*/ 115475 h 144742"/>
                              <a:gd name="T16" fmla="*/ 1904 w 64462"/>
                              <a:gd name="T17" fmla="*/ 115734 h 144742"/>
                              <a:gd name="T18" fmla="*/ 30604 w 64462"/>
                              <a:gd name="T19" fmla="*/ 100682 h 144742"/>
                              <a:gd name="T20" fmla="*/ 34964 w 64462"/>
                              <a:gd name="T21" fmla="*/ 70042 h 144742"/>
                              <a:gd name="T22" fmla="*/ 12057 w 64462"/>
                              <a:gd name="T23" fmla="*/ 39539 h 144742"/>
                              <a:gd name="T24" fmla="*/ 0 w 64462"/>
                              <a:gd name="T25" fmla="*/ 33136 h 144742"/>
                              <a:gd name="T26" fmla="*/ 0 w 64462"/>
                              <a:gd name="T27" fmla="*/ 0 h 144742"/>
                              <a:gd name="T28" fmla="*/ 0 w 64462"/>
                              <a:gd name="T29" fmla="*/ 0 h 144742"/>
                              <a:gd name="T30" fmla="*/ 64462 w 64462"/>
                              <a:gd name="T31" fmla="*/ 144742 h 1447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64462" h="144742">
                                <a:moveTo>
                                  <a:pt x="0" y="0"/>
                                </a:moveTo>
                                <a:lnTo>
                                  <a:pt x="1173" y="75"/>
                                </a:lnTo>
                                <a:cubicBezTo>
                                  <a:pt x="10107" y="2524"/>
                                  <a:pt x="18839" y="6845"/>
                                  <a:pt x="27360" y="13040"/>
                                </a:cubicBezTo>
                                <a:cubicBezTo>
                                  <a:pt x="45619" y="26299"/>
                                  <a:pt x="56686" y="42898"/>
                                  <a:pt x="60592" y="62803"/>
                                </a:cubicBezTo>
                                <a:cubicBezTo>
                                  <a:pt x="64462" y="82686"/>
                                  <a:pt x="60420" y="100862"/>
                                  <a:pt x="48456" y="117328"/>
                                </a:cubicBezTo>
                                <a:cubicBezTo>
                                  <a:pt x="37044" y="133039"/>
                                  <a:pt x="22003" y="142150"/>
                                  <a:pt x="3291" y="144742"/>
                                </a:cubicBezTo>
                                <a:lnTo>
                                  <a:pt x="0" y="144533"/>
                                </a:lnTo>
                                <a:lnTo>
                                  <a:pt x="0" y="115475"/>
                                </a:lnTo>
                                <a:lnTo>
                                  <a:pt x="1904" y="115734"/>
                                </a:lnTo>
                                <a:cubicBezTo>
                                  <a:pt x="14282" y="114964"/>
                                  <a:pt x="23854" y="109967"/>
                                  <a:pt x="30604" y="100682"/>
                                </a:cubicBezTo>
                                <a:cubicBezTo>
                                  <a:pt x="36907" y="92013"/>
                                  <a:pt x="38366" y="81811"/>
                                  <a:pt x="34964" y="70042"/>
                                </a:cubicBezTo>
                                <a:cubicBezTo>
                                  <a:pt x="31543" y="58296"/>
                                  <a:pt x="23897" y="48147"/>
                                  <a:pt x="12057" y="39539"/>
                                </a:cubicBezTo>
                                <a:lnTo>
                                  <a:pt x="0" y="331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Shape 36"/>
                        <wps:cNvSpPr>
                          <a:spLocks/>
                        </wps:cNvSpPr>
                        <wps:spPr bwMode="auto">
                          <a:xfrm>
                            <a:off x="3471" y="2951"/>
                            <a:ext cx="790" cy="1131"/>
                          </a:xfrm>
                          <a:custGeom>
                            <a:avLst/>
                            <a:gdLst>
                              <a:gd name="T0" fmla="*/ 23725 w 78995"/>
                              <a:gd name="T1" fmla="*/ 0 h 113076"/>
                              <a:gd name="T2" fmla="*/ 66708 w 78995"/>
                              <a:gd name="T3" fmla="*/ 53267 h 113076"/>
                              <a:gd name="T4" fmla="*/ 78995 w 78995"/>
                              <a:gd name="T5" fmla="*/ 68280 h 113076"/>
                              <a:gd name="T6" fmla="*/ 78995 w 78995"/>
                              <a:gd name="T7" fmla="*/ 113076 h 113076"/>
                              <a:gd name="T8" fmla="*/ 71333 w 78995"/>
                              <a:gd name="T9" fmla="*/ 103387 h 113076"/>
                              <a:gd name="T10" fmla="*/ 45001 w 78995"/>
                              <a:gd name="T11" fmla="*/ 71482 h 113076"/>
                              <a:gd name="T12" fmla="*/ 0 w 78995"/>
                              <a:gd name="T13" fmla="*/ 19897 h 113076"/>
                              <a:gd name="T14" fmla="*/ 23725 w 78995"/>
                              <a:gd name="T15" fmla="*/ 0 h 113076"/>
                              <a:gd name="T16" fmla="*/ 0 w 78995"/>
                              <a:gd name="T17" fmla="*/ 0 h 113076"/>
                              <a:gd name="T18" fmla="*/ 78995 w 78995"/>
                              <a:gd name="T19" fmla="*/ 113076 h 1130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78995" h="113076">
                                <a:moveTo>
                                  <a:pt x="23725" y="0"/>
                                </a:moveTo>
                                <a:cubicBezTo>
                                  <a:pt x="33776" y="13321"/>
                                  <a:pt x="48082" y="31076"/>
                                  <a:pt x="66708" y="53267"/>
                                </a:cubicBezTo>
                                <a:lnTo>
                                  <a:pt x="78995" y="68280"/>
                                </a:lnTo>
                                <a:lnTo>
                                  <a:pt x="78995" y="113076"/>
                                </a:lnTo>
                                <a:lnTo>
                                  <a:pt x="71333" y="103387"/>
                                </a:lnTo>
                                <a:cubicBezTo>
                                  <a:pt x="63462" y="93662"/>
                                  <a:pt x="54685" y="83026"/>
                                  <a:pt x="45001" y="71482"/>
                                </a:cubicBezTo>
                                <a:cubicBezTo>
                                  <a:pt x="27228" y="50300"/>
                                  <a:pt x="12223" y="33117"/>
                                  <a:pt x="0" y="19897"/>
                                </a:cubicBezTo>
                                <a:lnTo>
                                  <a:pt x="237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" name="Shape 37"/>
                        <wps:cNvSpPr>
                          <a:spLocks/>
                        </wps:cNvSpPr>
                        <wps:spPr bwMode="auto">
                          <a:xfrm>
                            <a:off x="4261" y="17479"/>
                            <a:ext cx="120" cy="264"/>
                          </a:xfrm>
                          <a:custGeom>
                            <a:avLst/>
                            <a:gdLst>
                              <a:gd name="T0" fmla="*/ 0 w 12028"/>
                              <a:gd name="T1" fmla="*/ 0 h 26398"/>
                              <a:gd name="T2" fmla="*/ 4478 w 12028"/>
                              <a:gd name="T3" fmla="*/ 7058 h 26398"/>
                              <a:gd name="T4" fmla="*/ 12028 w 12028"/>
                              <a:gd name="T5" fmla="*/ 11569 h 26398"/>
                              <a:gd name="T6" fmla="*/ 4364 w 12028"/>
                              <a:gd name="T7" fmla="*/ 26398 h 26398"/>
                              <a:gd name="T8" fmla="*/ 0 w 12028"/>
                              <a:gd name="T9" fmla="*/ 23821 h 26398"/>
                              <a:gd name="T10" fmla="*/ 0 w 12028"/>
                              <a:gd name="T11" fmla="*/ 0 h 26398"/>
                              <a:gd name="T12" fmla="*/ 0 w 12028"/>
                              <a:gd name="T13" fmla="*/ 0 h 26398"/>
                              <a:gd name="T14" fmla="*/ 12028 w 12028"/>
                              <a:gd name="T15" fmla="*/ 26398 h 263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12028" h="26398">
                                <a:moveTo>
                                  <a:pt x="0" y="0"/>
                                </a:moveTo>
                                <a:lnTo>
                                  <a:pt x="4478" y="7058"/>
                                </a:lnTo>
                                <a:cubicBezTo>
                                  <a:pt x="6283" y="8473"/>
                                  <a:pt x="8803" y="9960"/>
                                  <a:pt x="12028" y="11569"/>
                                </a:cubicBezTo>
                                <a:lnTo>
                                  <a:pt x="4364" y="26398"/>
                                </a:lnTo>
                                <a:lnTo>
                                  <a:pt x="0" y="238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" name="Shape 38"/>
                        <wps:cNvSpPr>
                          <a:spLocks/>
                        </wps:cNvSpPr>
                        <wps:spPr bwMode="auto">
                          <a:xfrm>
                            <a:off x="4261" y="15636"/>
                            <a:ext cx="1219" cy="1796"/>
                          </a:xfrm>
                          <a:custGeom>
                            <a:avLst/>
                            <a:gdLst>
                              <a:gd name="T0" fmla="*/ 51585 w 121943"/>
                              <a:gd name="T1" fmla="*/ 0 h 179586"/>
                              <a:gd name="T2" fmla="*/ 121943 w 121943"/>
                              <a:gd name="T3" fmla="*/ 54968 h 179586"/>
                              <a:gd name="T4" fmla="*/ 106322 w 121943"/>
                              <a:gd name="T5" fmla="*/ 73371 h 179586"/>
                              <a:gd name="T6" fmla="*/ 60152 w 121943"/>
                              <a:gd name="T7" fmla="*/ 35058 h 179586"/>
                              <a:gd name="T8" fmla="*/ 38754 w 121943"/>
                              <a:gd name="T9" fmla="*/ 64216 h 179586"/>
                              <a:gd name="T10" fmla="*/ 78332 w 121943"/>
                              <a:gd name="T11" fmla="*/ 93614 h 179586"/>
                              <a:gd name="T12" fmla="*/ 64159 w 121943"/>
                              <a:gd name="T13" fmla="*/ 111765 h 179586"/>
                              <a:gd name="T14" fmla="*/ 25992 w 121943"/>
                              <a:gd name="T15" fmla="*/ 80554 h 179586"/>
                              <a:gd name="T16" fmla="*/ 918 w 121943"/>
                              <a:gd name="T17" fmla="*/ 114109 h 179586"/>
                              <a:gd name="T18" fmla="*/ 52776 w 121943"/>
                              <a:gd name="T19" fmla="*/ 152236 h 179586"/>
                              <a:gd name="T20" fmla="*/ 37159 w 121943"/>
                              <a:gd name="T21" fmla="*/ 170827 h 179586"/>
                              <a:gd name="T22" fmla="*/ 2773 w 121943"/>
                              <a:gd name="T23" fmla="*/ 172235 h 179586"/>
                              <a:gd name="T24" fmla="*/ 0 w 121943"/>
                              <a:gd name="T25" fmla="*/ 179586 h 179586"/>
                              <a:gd name="T26" fmla="*/ 0 w 121943"/>
                              <a:gd name="T27" fmla="*/ 155186 h 179586"/>
                              <a:gd name="T28" fmla="*/ 14073 w 121943"/>
                              <a:gd name="T29" fmla="*/ 154169 h 179586"/>
                              <a:gd name="T30" fmla="*/ 14742 w 121943"/>
                              <a:gd name="T31" fmla="*/ 153319 h 179586"/>
                              <a:gd name="T32" fmla="*/ 0 w 121943"/>
                              <a:gd name="T33" fmla="*/ 141802 h 179586"/>
                              <a:gd name="T34" fmla="*/ 0 w 121943"/>
                              <a:gd name="T35" fmla="*/ 67831 h 179586"/>
                              <a:gd name="T36" fmla="*/ 10577 w 121943"/>
                              <a:gd name="T37" fmla="*/ 54810 h 179586"/>
                              <a:gd name="T38" fmla="*/ 51585 w 121943"/>
                              <a:gd name="T39" fmla="*/ 0 h 179586"/>
                              <a:gd name="T40" fmla="*/ 0 w 121943"/>
                              <a:gd name="T41" fmla="*/ 0 h 179586"/>
                              <a:gd name="T42" fmla="*/ 121943 w 121943"/>
                              <a:gd name="T43" fmla="*/ 179586 h 1795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T40" t="T41" r="T42" b="T43"/>
                            <a:pathLst>
                              <a:path w="121943" h="179586">
                                <a:moveTo>
                                  <a:pt x="51585" y="0"/>
                                </a:moveTo>
                                <a:lnTo>
                                  <a:pt x="121943" y="54968"/>
                                </a:lnTo>
                                <a:lnTo>
                                  <a:pt x="106322" y="73371"/>
                                </a:lnTo>
                                <a:cubicBezTo>
                                  <a:pt x="89666" y="58881"/>
                                  <a:pt x="74269" y="46079"/>
                                  <a:pt x="60152" y="35058"/>
                                </a:cubicBezTo>
                                <a:cubicBezTo>
                                  <a:pt x="54415" y="43556"/>
                                  <a:pt x="47304" y="53280"/>
                                  <a:pt x="38754" y="64216"/>
                                </a:cubicBezTo>
                                <a:cubicBezTo>
                                  <a:pt x="50847" y="73667"/>
                                  <a:pt x="64059" y="83462"/>
                                  <a:pt x="78332" y="93614"/>
                                </a:cubicBezTo>
                                <a:lnTo>
                                  <a:pt x="64159" y="111765"/>
                                </a:lnTo>
                                <a:cubicBezTo>
                                  <a:pt x="51048" y="100609"/>
                                  <a:pt x="38322" y="90191"/>
                                  <a:pt x="25992" y="80554"/>
                                </a:cubicBezTo>
                                <a:cubicBezTo>
                                  <a:pt x="16816" y="92294"/>
                                  <a:pt x="8442" y="103504"/>
                                  <a:pt x="918" y="114109"/>
                                </a:cubicBezTo>
                                <a:cubicBezTo>
                                  <a:pt x="16779" y="126507"/>
                                  <a:pt x="34049" y="139226"/>
                                  <a:pt x="52776" y="152236"/>
                                </a:cubicBezTo>
                                <a:lnTo>
                                  <a:pt x="37159" y="170827"/>
                                </a:lnTo>
                                <a:cubicBezTo>
                                  <a:pt x="21514" y="162428"/>
                                  <a:pt x="10072" y="162899"/>
                                  <a:pt x="2773" y="172235"/>
                                </a:cubicBezTo>
                                <a:lnTo>
                                  <a:pt x="0" y="179586"/>
                                </a:lnTo>
                                <a:lnTo>
                                  <a:pt x="0" y="155186"/>
                                </a:lnTo>
                                <a:lnTo>
                                  <a:pt x="14073" y="154169"/>
                                </a:lnTo>
                                <a:lnTo>
                                  <a:pt x="14742" y="153319"/>
                                </a:lnTo>
                                <a:lnTo>
                                  <a:pt x="0" y="141802"/>
                                </a:lnTo>
                                <a:lnTo>
                                  <a:pt x="0" y="67831"/>
                                </a:lnTo>
                                <a:lnTo>
                                  <a:pt x="10577" y="54810"/>
                                </a:lnTo>
                                <a:cubicBezTo>
                                  <a:pt x="27047" y="33729"/>
                                  <a:pt x="40720" y="15437"/>
                                  <a:pt x="5158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Shape 39"/>
                        <wps:cNvSpPr>
                          <a:spLocks/>
                        </wps:cNvSpPr>
                        <wps:spPr bwMode="auto">
                          <a:xfrm>
                            <a:off x="5427" y="15173"/>
                            <a:ext cx="244" cy="574"/>
                          </a:xfrm>
                          <a:custGeom>
                            <a:avLst/>
                            <a:gdLst>
                              <a:gd name="T0" fmla="*/ 24436 w 24436"/>
                              <a:gd name="T1" fmla="*/ 0 h 57383"/>
                              <a:gd name="T2" fmla="*/ 24436 w 24436"/>
                              <a:gd name="T3" fmla="*/ 17295 h 57383"/>
                              <a:gd name="T4" fmla="*/ 11242 w 24436"/>
                              <a:gd name="T5" fmla="*/ 39735 h 57383"/>
                              <a:gd name="T6" fmla="*/ 24436 w 24436"/>
                              <a:gd name="T7" fmla="*/ 47002 h 57383"/>
                              <a:gd name="T8" fmla="*/ 24436 w 24436"/>
                              <a:gd name="T9" fmla="*/ 57383 h 57383"/>
                              <a:gd name="T10" fmla="*/ 0 w 24436"/>
                              <a:gd name="T11" fmla="*/ 43504 h 57383"/>
                              <a:gd name="T12" fmla="*/ 24436 w 24436"/>
                              <a:gd name="T13" fmla="*/ 0 h 57383"/>
                              <a:gd name="T14" fmla="*/ 0 w 24436"/>
                              <a:gd name="T15" fmla="*/ 0 h 57383"/>
                              <a:gd name="T16" fmla="*/ 24436 w 24436"/>
                              <a:gd name="T17" fmla="*/ 57383 h 573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24436" h="57383">
                                <a:moveTo>
                                  <a:pt x="24436" y="0"/>
                                </a:moveTo>
                                <a:lnTo>
                                  <a:pt x="24436" y="17295"/>
                                </a:lnTo>
                                <a:lnTo>
                                  <a:pt x="11242" y="39735"/>
                                </a:lnTo>
                                <a:lnTo>
                                  <a:pt x="24436" y="47002"/>
                                </a:lnTo>
                                <a:lnTo>
                                  <a:pt x="24436" y="57383"/>
                                </a:lnTo>
                                <a:lnTo>
                                  <a:pt x="0" y="43504"/>
                                </a:lnTo>
                                <a:lnTo>
                                  <a:pt x="244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Shape 40"/>
                        <wps:cNvSpPr>
                          <a:spLocks/>
                        </wps:cNvSpPr>
                        <wps:spPr bwMode="auto">
                          <a:xfrm>
                            <a:off x="4261" y="4805"/>
                            <a:ext cx="1410" cy="10011"/>
                          </a:xfrm>
                          <a:custGeom>
                            <a:avLst/>
                            <a:gdLst>
                              <a:gd name="T0" fmla="*/ 141008 w 141008"/>
                              <a:gd name="T1" fmla="*/ 0 h 1001082"/>
                              <a:gd name="T2" fmla="*/ 141008 w 141008"/>
                              <a:gd name="T3" fmla="*/ 10556 h 1001082"/>
                              <a:gd name="T4" fmla="*/ 133793 w 141008"/>
                              <a:gd name="T5" fmla="*/ 17028 h 1001082"/>
                              <a:gd name="T6" fmla="*/ 114023 w 141008"/>
                              <a:gd name="T7" fmla="*/ 35275 h 1001082"/>
                              <a:gd name="T8" fmla="*/ 92523 w 141008"/>
                              <a:gd name="T9" fmla="*/ 55888 h 1001082"/>
                              <a:gd name="T10" fmla="*/ 92523 w 141008"/>
                              <a:gd name="T11" fmla="*/ 944649 h 1001082"/>
                              <a:gd name="T12" fmla="*/ 97694 w 141008"/>
                              <a:gd name="T13" fmla="*/ 949743 h 1001082"/>
                              <a:gd name="T14" fmla="*/ 120999 w 141008"/>
                              <a:gd name="T15" fmla="*/ 972211 h 1001082"/>
                              <a:gd name="T16" fmla="*/ 141008 w 141008"/>
                              <a:gd name="T17" fmla="*/ 989606 h 1001082"/>
                              <a:gd name="T18" fmla="*/ 141008 w 141008"/>
                              <a:gd name="T19" fmla="*/ 1001082 h 1001082"/>
                              <a:gd name="T20" fmla="*/ 135119 w 141008"/>
                              <a:gd name="T21" fmla="*/ 996387 h 1001082"/>
                              <a:gd name="T22" fmla="*/ 109326 w 141008"/>
                              <a:gd name="T23" fmla="*/ 973618 h 1001082"/>
                              <a:gd name="T24" fmla="*/ 75236 w 141008"/>
                              <a:gd name="T25" fmla="*/ 938576 h 1001082"/>
                              <a:gd name="T26" fmla="*/ 43730 w 141008"/>
                              <a:gd name="T27" fmla="*/ 901910 h 1001082"/>
                              <a:gd name="T28" fmla="*/ 0 w 141008"/>
                              <a:gd name="T29" fmla="*/ 926806 h 1001082"/>
                              <a:gd name="T30" fmla="*/ 0 w 141008"/>
                              <a:gd name="T31" fmla="*/ 916410 h 1001082"/>
                              <a:gd name="T32" fmla="*/ 803 w 141008"/>
                              <a:gd name="T33" fmla="*/ 915936 h 1001082"/>
                              <a:gd name="T34" fmla="*/ 30841 w 141008"/>
                              <a:gd name="T35" fmla="*/ 898774 h 1001082"/>
                              <a:gd name="T36" fmla="*/ 30841 w 141008"/>
                              <a:gd name="T37" fmla="*/ 102505 h 1001082"/>
                              <a:gd name="T38" fmla="*/ 0 w 141008"/>
                              <a:gd name="T39" fmla="*/ 85064 h 1001082"/>
                              <a:gd name="T40" fmla="*/ 0 w 141008"/>
                              <a:gd name="T41" fmla="*/ 75255 h 1001082"/>
                              <a:gd name="T42" fmla="*/ 43715 w 141008"/>
                              <a:gd name="T43" fmla="*/ 100402 h 1001082"/>
                              <a:gd name="T44" fmla="*/ 55714 w 141008"/>
                              <a:gd name="T45" fmla="*/ 84382 h 1001082"/>
                              <a:gd name="T46" fmla="*/ 65733 w 141008"/>
                              <a:gd name="T47" fmla="*/ 72916 h 1001082"/>
                              <a:gd name="T48" fmla="*/ 95321 w 141008"/>
                              <a:gd name="T49" fmla="*/ 40847 h 1001082"/>
                              <a:gd name="T50" fmla="*/ 141008 w 141008"/>
                              <a:gd name="T51" fmla="*/ 0 h 1001082"/>
                              <a:gd name="T52" fmla="*/ 0 w 141008"/>
                              <a:gd name="T53" fmla="*/ 0 h 1001082"/>
                              <a:gd name="T54" fmla="*/ 141008 w 141008"/>
                              <a:gd name="T55" fmla="*/ 1001082 h 10010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T52" t="T53" r="T54" b="T55"/>
                            <a:pathLst>
                              <a:path w="141008" h="1001082">
                                <a:moveTo>
                                  <a:pt x="141008" y="0"/>
                                </a:moveTo>
                                <a:lnTo>
                                  <a:pt x="141008" y="10556"/>
                                </a:lnTo>
                                <a:lnTo>
                                  <a:pt x="133793" y="17028"/>
                                </a:lnTo>
                                <a:cubicBezTo>
                                  <a:pt x="126017" y="24180"/>
                                  <a:pt x="118348" y="31471"/>
                                  <a:pt x="114023" y="35275"/>
                                </a:cubicBezTo>
                                <a:lnTo>
                                  <a:pt x="92523" y="55888"/>
                                </a:lnTo>
                                <a:lnTo>
                                  <a:pt x="92523" y="944649"/>
                                </a:lnTo>
                                <a:lnTo>
                                  <a:pt x="97694" y="949743"/>
                                </a:lnTo>
                                <a:lnTo>
                                  <a:pt x="120999" y="972211"/>
                                </a:lnTo>
                                <a:lnTo>
                                  <a:pt x="141008" y="989606"/>
                                </a:lnTo>
                                <a:lnTo>
                                  <a:pt x="141008" y="1001082"/>
                                </a:lnTo>
                                <a:lnTo>
                                  <a:pt x="135119" y="996387"/>
                                </a:lnTo>
                                <a:cubicBezTo>
                                  <a:pt x="126342" y="989321"/>
                                  <a:pt x="117634" y="981300"/>
                                  <a:pt x="109326" y="973618"/>
                                </a:cubicBezTo>
                                <a:lnTo>
                                  <a:pt x="75236" y="938576"/>
                                </a:lnTo>
                                <a:cubicBezTo>
                                  <a:pt x="69516" y="932974"/>
                                  <a:pt x="46437" y="903915"/>
                                  <a:pt x="43730" y="901910"/>
                                </a:cubicBezTo>
                                <a:lnTo>
                                  <a:pt x="0" y="926806"/>
                                </a:lnTo>
                                <a:lnTo>
                                  <a:pt x="0" y="916410"/>
                                </a:lnTo>
                                <a:lnTo>
                                  <a:pt x="803" y="915936"/>
                                </a:lnTo>
                                <a:lnTo>
                                  <a:pt x="30841" y="898774"/>
                                </a:lnTo>
                                <a:lnTo>
                                  <a:pt x="30841" y="102505"/>
                                </a:lnTo>
                                <a:lnTo>
                                  <a:pt x="0" y="85064"/>
                                </a:lnTo>
                                <a:lnTo>
                                  <a:pt x="0" y="75255"/>
                                </a:lnTo>
                                <a:lnTo>
                                  <a:pt x="43715" y="100402"/>
                                </a:lnTo>
                                <a:lnTo>
                                  <a:pt x="55714" y="84382"/>
                                </a:lnTo>
                                <a:lnTo>
                                  <a:pt x="65733" y="72916"/>
                                </a:lnTo>
                                <a:cubicBezTo>
                                  <a:pt x="73264" y="63237"/>
                                  <a:pt x="86497" y="49671"/>
                                  <a:pt x="95321" y="40847"/>
                                </a:cubicBezTo>
                                <a:lnTo>
                                  <a:pt x="1410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Shape 41"/>
                        <wps:cNvSpPr>
                          <a:spLocks/>
                        </wps:cNvSpPr>
                        <wps:spPr bwMode="auto">
                          <a:xfrm>
                            <a:off x="5417" y="3872"/>
                            <a:ext cx="254" cy="589"/>
                          </a:xfrm>
                          <a:custGeom>
                            <a:avLst/>
                            <a:gdLst>
                              <a:gd name="T0" fmla="*/ 25366 w 25366"/>
                              <a:gd name="T1" fmla="*/ 0 h 58962"/>
                              <a:gd name="T2" fmla="*/ 25366 w 25366"/>
                              <a:gd name="T3" fmla="*/ 10902 h 58962"/>
                              <a:gd name="T4" fmla="*/ 12172 w 25366"/>
                              <a:gd name="T5" fmla="*/ 18169 h 58962"/>
                              <a:gd name="T6" fmla="*/ 25366 w 25366"/>
                              <a:gd name="T7" fmla="*/ 41252 h 58962"/>
                              <a:gd name="T8" fmla="*/ 25366 w 25366"/>
                              <a:gd name="T9" fmla="*/ 58962 h 58962"/>
                              <a:gd name="T10" fmla="*/ 0 w 25366"/>
                              <a:gd name="T11" fmla="*/ 14407 h 58962"/>
                              <a:gd name="T12" fmla="*/ 25366 w 25366"/>
                              <a:gd name="T13" fmla="*/ 0 h 58962"/>
                              <a:gd name="T14" fmla="*/ 0 w 25366"/>
                              <a:gd name="T15" fmla="*/ 0 h 58962"/>
                              <a:gd name="T16" fmla="*/ 25366 w 25366"/>
                              <a:gd name="T17" fmla="*/ 58962 h 589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25366" h="58962">
                                <a:moveTo>
                                  <a:pt x="25366" y="0"/>
                                </a:moveTo>
                                <a:lnTo>
                                  <a:pt x="25366" y="10902"/>
                                </a:lnTo>
                                <a:lnTo>
                                  <a:pt x="12172" y="18169"/>
                                </a:lnTo>
                                <a:lnTo>
                                  <a:pt x="25366" y="41252"/>
                                </a:lnTo>
                                <a:lnTo>
                                  <a:pt x="25366" y="58962"/>
                                </a:lnTo>
                                <a:lnTo>
                                  <a:pt x="0" y="14407"/>
                                </a:lnTo>
                                <a:lnTo>
                                  <a:pt x="253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Shape 42"/>
                        <wps:cNvSpPr>
                          <a:spLocks/>
                        </wps:cNvSpPr>
                        <wps:spPr bwMode="auto">
                          <a:xfrm>
                            <a:off x="4261" y="3471"/>
                            <a:ext cx="834" cy="778"/>
                          </a:xfrm>
                          <a:custGeom>
                            <a:avLst/>
                            <a:gdLst>
                              <a:gd name="T0" fmla="*/ 68637 w 83401"/>
                              <a:gd name="T1" fmla="*/ 0 h 77855"/>
                              <a:gd name="T2" fmla="*/ 83401 w 83401"/>
                              <a:gd name="T3" fmla="*/ 18994 h 77855"/>
                              <a:gd name="T4" fmla="*/ 13241 w 83401"/>
                              <a:gd name="T5" fmla="*/ 77855 h 77855"/>
                              <a:gd name="T6" fmla="*/ 0 w 83401"/>
                              <a:gd name="T7" fmla="*/ 61110 h 77855"/>
                              <a:gd name="T8" fmla="*/ 0 w 83401"/>
                              <a:gd name="T9" fmla="*/ 16314 h 77855"/>
                              <a:gd name="T10" fmla="*/ 6567 w 83401"/>
                              <a:gd name="T11" fmla="*/ 24339 h 77855"/>
                              <a:gd name="T12" fmla="*/ 20478 w 83401"/>
                              <a:gd name="T13" fmla="*/ 42574 h 77855"/>
                              <a:gd name="T14" fmla="*/ 68637 w 83401"/>
                              <a:gd name="T15" fmla="*/ 0 h 77855"/>
                              <a:gd name="T16" fmla="*/ 0 w 83401"/>
                              <a:gd name="T17" fmla="*/ 0 h 77855"/>
                              <a:gd name="T18" fmla="*/ 83401 w 83401"/>
                              <a:gd name="T19" fmla="*/ 77855 h 77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83401" h="77855">
                                <a:moveTo>
                                  <a:pt x="68637" y="0"/>
                                </a:moveTo>
                                <a:lnTo>
                                  <a:pt x="83401" y="18994"/>
                                </a:lnTo>
                                <a:lnTo>
                                  <a:pt x="13241" y="77855"/>
                                </a:lnTo>
                                <a:lnTo>
                                  <a:pt x="0" y="61110"/>
                                </a:lnTo>
                                <a:lnTo>
                                  <a:pt x="0" y="16314"/>
                                </a:lnTo>
                                <a:lnTo>
                                  <a:pt x="6567" y="24339"/>
                                </a:lnTo>
                                <a:cubicBezTo>
                                  <a:pt x="12028" y="31220"/>
                                  <a:pt x="16665" y="37300"/>
                                  <a:pt x="20478" y="42574"/>
                                </a:cubicBezTo>
                                <a:cubicBezTo>
                                  <a:pt x="36003" y="29535"/>
                                  <a:pt x="52068" y="15372"/>
                                  <a:pt x="6863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Shape 43"/>
                        <wps:cNvSpPr>
                          <a:spLocks/>
                        </wps:cNvSpPr>
                        <wps:spPr bwMode="auto">
                          <a:xfrm>
                            <a:off x="4870" y="1914"/>
                            <a:ext cx="801" cy="1382"/>
                          </a:xfrm>
                          <a:custGeom>
                            <a:avLst/>
                            <a:gdLst>
                              <a:gd name="T0" fmla="*/ 26445 w 80110"/>
                              <a:gd name="T1" fmla="*/ 0 h 138223"/>
                              <a:gd name="T2" fmla="*/ 61502 w 80110"/>
                              <a:gd name="T3" fmla="*/ 58796 h 138223"/>
                              <a:gd name="T4" fmla="*/ 80110 w 80110"/>
                              <a:gd name="T5" fmla="*/ 87353 h 138223"/>
                              <a:gd name="T6" fmla="*/ 80110 w 80110"/>
                              <a:gd name="T7" fmla="*/ 135682 h 138223"/>
                              <a:gd name="T8" fmla="*/ 76043 w 80110"/>
                              <a:gd name="T9" fmla="*/ 138223 h 138223"/>
                              <a:gd name="T10" fmla="*/ 37477 w 80110"/>
                              <a:gd name="T11" fmla="*/ 73812 h 138223"/>
                              <a:gd name="T12" fmla="*/ 0 w 80110"/>
                              <a:gd name="T13" fmla="*/ 16532 h 138223"/>
                              <a:gd name="T14" fmla="*/ 26445 w 80110"/>
                              <a:gd name="T15" fmla="*/ 0 h 138223"/>
                              <a:gd name="T16" fmla="*/ 0 w 80110"/>
                              <a:gd name="T17" fmla="*/ 0 h 138223"/>
                              <a:gd name="T18" fmla="*/ 80110 w 80110"/>
                              <a:gd name="T19" fmla="*/ 138223 h 1382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80110" h="138223">
                                <a:moveTo>
                                  <a:pt x="26445" y="0"/>
                                </a:moveTo>
                                <a:cubicBezTo>
                                  <a:pt x="35460" y="16201"/>
                                  <a:pt x="47127" y="35795"/>
                                  <a:pt x="61502" y="58796"/>
                                </a:cubicBezTo>
                                <a:lnTo>
                                  <a:pt x="80110" y="87353"/>
                                </a:lnTo>
                                <a:lnTo>
                                  <a:pt x="80110" y="135682"/>
                                </a:lnTo>
                                <a:lnTo>
                                  <a:pt x="76043" y="138223"/>
                                </a:lnTo>
                                <a:cubicBezTo>
                                  <a:pt x="64779" y="118419"/>
                                  <a:pt x="51915" y="96913"/>
                                  <a:pt x="37477" y="73812"/>
                                </a:cubicBezTo>
                                <a:cubicBezTo>
                                  <a:pt x="23260" y="51064"/>
                                  <a:pt x="10765" y="31983"/>
                                  <a:pt x="0" y="16532"/>
                                </a:cubicBezTo>
                                <a:lnTo>
                                  <a:pt x="2644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Shape 44"/>
                        <wps:cNvSpPr>
                          <a:spLocks/>
                        </wps:cNvSpPr>
                        <wps:spPr bwMode="auto">
                          <a:xfrm>
                            <a:off x="5728" y="16489"/>
                            <a:ext cx="1000" cy="1603"/>
                          </a:xfrm>
                          <a:custGeom>
                            <a:avLst/>
                            <a:gdLst>
                              <a:gd name="T0" fmla="*/ 23681 w 99957"/>
                              <a:gd name="T1" fmla="*/ 0 h 160336"/>
                              <a:gd name="T2" fmla="*/ 99957 w 99957"/>
                              <a:gd name="T3" fmla="*/ 35569 h 160336"/>
                              <a:gd name="T4" fmla="*/ 99957 w 99957"/>
                              <a:gd name="T5" fmla="*/ 60919 h 160336"/>
                              <a:gd name="T6" fmla="*/ 78419 w 99957"/>
                              <a:gd name="T7" fmla="*/ 49813 h 160336"/>
                              <a:gd name="T8" fmla="*/ 58594 w 99957"/>
                              <a:gd name="T9" fmla="*/ 91791 h 160336"/>
                              <a:gd name="T10" fmla="*/ 27962 w 99957"/>
                              <a:gd name="T11" fmla="*/ 160336 h 160336"/>
                              <a:gd name="T12" fmla="*/ 0 w 99957"/>
                              <a:gd name="T13" fmla="*/ 147297 h 160336"/>
                              <a:gd name="T14" fmla="*/ 33023 w 99957"/>
                              <a:gd name="T15" fmla="*/ 79873 h 160336"/>
                              <a:gd name="T16" fmla="*/ 52233 w 99957"/>
                              <a:gd name="T17" fmla="*/ 37598 h 160336"/>
                              <a:gd name="T18" fmla="*/ 12816 w 99957"/>
                              <a:gd name="T19" fmla="*/ 21175 h 160336"/>
                              <a:gd name="T20" fmla="*/ 23681 w 99957"/>
                              <a:gd name="T21" fmla="*/ 0 h 160336"/>
                              <a:gd name="T22" fmla="*/ 0 w 99957"/>
                              <a:gd name="T23" fmla="*/ 0 h 160336"/>
                              <a:gd name="T24" fmla="*/ 99957 w 99957"/>
                              <a:gd name="T25" fmla="*/ 160336 h 1603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99957" h="160336">
                                <a:moveTo>
                                  <a:pt x="23681" y="0"/>
                                </a:moveTo>
                                <a:lnTo>
                                  <a:pt x="99957" y="35569"/>
                                </a:lnTo>
                                <a:lnTo>
                                  <a:pt x="99957" y="60919"/>
                                </a:lnTo>
                                <a:lnTo>
                                  <a:pt x="78419" y="49813"/>
                                </a:lnTo>
                                <a:cubicBezTo>
                                  <a:pt x="72396" y="62366"/>
                                  <a:pt x="65798" y="76352"/>
                                  <a:pt x="58594" y="91791"/>
                                </a:cubicBezTo>
                                <a:cubicBezTo>
                                  <a:pt x="47416" y="115768"/>
                                  <a:pt x="37216" y="138618"/>
                                  <a:pt x="27962" y="160336"/>
                                </a:cubicBezTo>
                                <a:lnTo>
                                  <a:pt x="0" y="147297"/>
                                </a:lnTo>
                                <a:cubicBezTo>
                                  <a:pt x="10728" y="126517"/>
                                  <a:pt x="21744" y="104043"/>
                                  <a:pt x="33023" y="79873"/>
                                </a:cubicBezTo>
                                <a:cubicBezTo>
                                  <a:pt x="40097" y="64698"/>
                                  <a:pt x="46515" y="50586"/>
                                  <a:pt x="52233" y="37598"/>
                                </a:cubicBezTo>
                                <a:cubicBezTo>
                                  <a:pt x="42855" y="33231"/>
                                  <a:pt x="29714" y="27762"/>
                                  <a:pt x="12816" y="21175"/>
                                </a:cubicBezTo>
                                <a:lnTo>
                                  <a:pt x="236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Shape 45"/>
                        <wps:cNvSpPr>
                          <a:spLocks/>
                        </wps:cNvSpPr>
                        <wps:spPr bwMode="auto">
                          <a:xfrm>
                            <a:off x="5671" y="3271"/>
                            <a:ext cx="1057" cy="13077"/>
                          </a:xfrm>
                          <a:custGeom>
                            <a:avLst/>
                            <a:gdLst>
                              <a:gd name="T0" fmla="*/ 105714 w 105714"/>
                              <a:gd name="T1" fmla="*/ 0 h 1307635"/>
                              <a:gd name="T2" fmla="*/ 105714 w 105714"/>
                              <a:gd name="T3" fmla="*/ 9389 h 1307635"/>
                              <a:gd name="T4" fmla="*/ 104277 w 105714"/>
                              <a:gd name="T5" fmla="*/ 10216 h 1307635"/>
                              <a:gd name="T6" fmla="*/ 74869 w 105714"/>
                              <a:gd name="T7" fmla="*/ 27163 h 1307635"/>
                              <a:gd name="T8" fmla="*/ 74869 w 105714"/>
                              <a:gd name="T9" fmla="*/ 1281037 h 1307635"/>
                              <a:gd name="T10" fmla="*/ 105714 w 105714"/>
                              <a:gd name="T11" fmla="*/ 1298541 h 1307635"/>
                              <a:gd name="T12" fmla="*/ 105714 w 105714"/>
                              <a:gd name="T13" fmla="*/ 1307635 h 1307635"/>
                              <a:gd name="T14" fmla="*/ 0 w 105714"/>
                              <a:gd name="T15" fmla="*/ 1247593 h 1307635"/>
                              <a:gd name="T16" fmla="*/ 0 w 105714"/>
                              <a:gd name="T17" fmla="*/ 1237212 h 1307635"/>
                              <a:gd name="T18" fmla="*/ 13194 w 105714"/>
                              <a:gd name="T19" fmla="*/ 1244478 h 1307635"/>
                              <a:gd name="T20" fmla="*/ 13194 w 105714"/>
                              <a:gd name="T21" fmla="*/ 1185064 h 1307635"/>
                              <a:gd name="T22" fmla="*/ 0 w 105714"/>
                              <a:gd name="T23" fmla="*/ 1207505 h 1307635"/>
                              <a:gd name="T24" fmla="*/ 0 w 105714"/>
                              <a:gd name="T25" fmla="*/ 1190210 h 1307635"/>
                              <a:gd name="T26" fmla="*/ 13865 w 105714"/>
                              <a:gd name="T27" fmla="*/ 1165527 h 1307635"/>
                              <a:gd name="T28" fmla="*/ 0 w 105714"/>
                              <a:gd name="T29" fmla="*/ 1154474 h 1307635"/>
                              <a:gd name="T30" fmla="*/ 0 w 105714"/>
                              <a:gd name="T31" fmla="*/ 1142999 h 1307635"/>
                              <a:gd name="T32" fmla="*/ 5461 w 105714"/>
                              <a:gd name="T33" fmla="*/ 1147746 h 1307635"/>
                              <a:gd name="T34" fmla="*/ 13194 w 105714"/>
                              <a:gd name="T35" fmla="*/ 1154475 h 1307635"/>
                              <a:gd name="T36" fmla="*/ 13194 w 105714"/>
                              <a:gd name="T37" fmla="*/ 153005 h 1307635"/>
                              <a:gd name="T38" fmla="*/ 4123 w 105714"/>
                              <a:gd name="T39" fmla="*/ 160249 h 1307635"/>
                              <a:gd name="T40" fmla="*/ 0 w 105714"/>
                              <a:gd name="T41" fmla="*/ 163948 h 1307635"/>
                              <a:gd name="T42" fmla="*/ 0 w 105714"/>
                              <a:gd name="T43" fmla="*/ 153392 h 1307635"/>
                              <a:gd name="T44" fmla="*/ 6095 w 105714"/>
                              <a:gd name="T45" fmla="*/ 147943 h 1307635"/>
                              <a:gd name="T46" fmla="*/ 12931 w 105714"/>
                              <a:gd name="T47" fmla="*/ 141718 h 1307635"/>
                              <a:gd name="T48" fmla="*/ 0 w 105714"/>
                              <a:gd name="T49" fmla="*/ 119004 h 1307635"/>
                              <a:gd name="T50" fmla="*/ 0 w 105714"/>
                              <a:gd name="T51" fmla="*/ 101294 h 1307635"/>
                              <a:gd name="T52" fmla="*/ 13194 w 105714"/>
                              <a:gd name="T53" fmla="*/ 124378 h 1307635"/>
                              <a:gd name="T54" fmla="*/ 13194 w 105714"/>
                              <a:gd name="T55" fmla="*/ 63678 h 1307635"/>
                              <a:gd name="T56" fmla="*/ 0 w 105714"/>
                              <a:gd name="T57" fmla="*/ 70945 h 1307635"/>
                              <a:gd name="T58" fmla="*/ 0 w 105714"/>
                              <a:gd name="T59" fmla="*/ 60042 h 1307635"/>
                              <a:gd name="T60" fmla="*/ 105714 w 105714"/>
                              <a:gd name="T61" fmla="*/ 0 h 1307635"/>
                              <a:gd name="T62" fmla="*/ 0 w 105714"/>
                              <a:gd name="T63" fmla="*/ 0 h 1307635"/>
                              <a:gd name="T64" fmla="*/ 105714 w 105714"/>
                              <a:gd name="T65" fmla="*/ 1307635 h 13076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T62" t="T63" r="T64" b="T65"/>
                            <a:pathLst>
                              <a:path w="105714" h="1307635">
                                <a:moveTo>
                                  <a:pt x="105714" y="0"/>
                                </a:moveTo>
                                <a:lnTo>
                                  <a:pt x="105714" y="9389"/>
                                </a:lnTo>
                                <a:lnTo>
                                  <a:pt x="104277" y="10216"/>
                                </a:lnTo>
                                <a:cubicBezTo>
                                  <a:pt x="92047" y="17325"/>
                                  <a:pt x="79154" y="24892"/>
                                  <a:pt x="74869" y="27163"/>
                                </a:cubicBezTo>
                                <a:lnTo>
                                  <a:pt x="74869" y="1281037"/>
                                </a:lnTo>
                                <a:lnTo>
                                  <a:pt x="105714" y="1298541"/>
                                </a:lnTo>
                                <a:lnTo>
                                  <a:pt x="105714" y="1307635"/>
                                </a:lnTo>
                                <a:lnTo>
                                  <a:pt x="0" y="1247593"/>
                                </a:lnTo>
                                <a:lnTo>
                                  <a:pt x="0" y="1237212"/>
                                </a:lnTo>
                                <a:lnTo>
                                  <a:pt x="13194" y="1244478"/>
                                </a:lnTo>
                                <a:lnTo>
                                  <a:pt x="13194" y="1185064"/>
                                </a:lnTo>
                                <a:lnTo>
                                  <a:pt x="0" y="1207505"/>
                                </a:lnTo>
                                <a:lnTo>
                                  <a:pt x="0" y="1190210"/>
                                </a:lnTo>
                                <a:lnTo>
                                  <a:pt x="13865" y="1165527"/>
                                </a:lnTo>
                                <a:lnTo>
                                  <a:pt x="0" y="1154474"/>
                                </a:lnTo>
                                <a:lnTo>
                                  <a:pt x="0" y="1142999"/>
                                </a:lnTo>
                                <a:lnTo>
                                  <a:pt x="5461" y="1147746"/>
                                </a:lnTo>
                                <a:lnTo>
                                  <a:pt x="13194" y="1154475"/>
                                </a:lnTo>
                                <a:lnTo>
                                  <a:pt x="13194" y="153005"/>
                                </a:lnTo>
                                <a:cubicBezTo>
                                  <a:pt x="10818" y="154630"/>
                                  <a:pt x="7660" y="157196"/>
                                  <a:pt x="4123" y="160249"/>
                                </a:cubicBezTo>
                                <a:lnTo>
                                  <a:pt x="0" y="163948"/>
                                </a:lnTo>
                                <a:lnTo>
                                  <a:pt x="0" y="153392"/>
                                </a:lnTo>
                                <a:lnTo>
                                  <a:pt x="6095" y="147943"/>
                                </a:lnTo>
                                <a:cubicBezTo>
                                  <a:pt x="8759" y="145798"/>
                                  <a:pt x="11128" y="144376"/>
                                  <a:pt x="12931" y="141718"/>
                                </a:cubicBezTo>
                                <a:lnTo>
                                  <a:pt x="0" y="119004"/>
                                </a:lnTo>
                                <a:lnTo>
                                  <a:pt x="0" y="101294"/>
                                </a:lnTo>
                                <a:lnTo>
                                  <a:pt x="13194" y="124378"/>
                                </a:lnTo>
                                <a:lnTo>
                                  <a:pt x="13194" y="63678"/>
                                </a:lnTo>
                                <a:lnTo>
                                  <a:pt x="0" y="70945"/>
                                </a:lnTo>
                                <a:lnTo>
                                  <a:pt x="0" y="60042"/>
                                </a:lnTo>
                                <a:lnTo>
                                  <a:pt x="1057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Shape 46"/>
                        <wps:cNvSpPr>
                          <a:spLocks/>
                        </wps:cNvSpPr>
                        <wps:spPr bwMode="auto">
                          <a:xfrm>
                            <a:off x="5671" y="2788"/>
                            <a:ext cx="224" cy="483"/>
                          </a:xfrm>
                          <a:custGeom>
                            <a:avLst/>
                            <a:gdLst>
                              <a:gd name="T0" fmla="*/ 0 w 22381"/>
                              <a:gd name="T1" fmla="*/ 0 h 48329"/>
                              <a:gd name="T2" fmla="*/ 22381 w 22381"/>
                              <a:gd name="T3" fmla="*/ 34347 h 48329"/>
                              <a:gd name="T4" fmla="*/ 0 w 22381"/>
                              <a:gd name="T5" fmla="*/ 48329 h 48329"/>
                              <a:gd name="T6" fmla="*/ 0 w 22381"/>
                              <a:gd name="T7" fmla="*/ 0 h 48329"/>
                              <a:gd name="T8" fmla="*/ 0 w 22381"/>
                              <a:gd name="T9" fmla="*/ 0 h 48329"/>
                              <a:gd name="T10" fmla="*/ 22381 w 22381"/>
                              <a:gd name="T11" fmla="*/ 48329 h 483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22381" h="48329">
                                <a:moveTo>
                                  <a:pt x="0" y="0"/>
                                </a:moveTo>
                                <a:lnTo>
                                  <a:pt x="22381" y="34347"/>
                                </a:lnTo>
                                <a:lnTo>
                                  <a:pt x="0" y="4832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0" name="Shape 47"/>
                        <wps:cNvSpPr>
                          <a:spLocks/>
                        </wps:cNvSpPr>
                        <wps:spPr bwMode="auto">
                          <a:xfrm>
                            <a:off x="5973" y="1152"/>
                            <a:ext cx="755" cy="1097"/>
                          </a:xfrm>
                          <a:custGeom>
                            <a:avLst/>
                            <a:gdLst>
                              <a:gd name="T0" fmla="*/ 75492 w 75492"/>
                              <a:gd name="T1" fmla="*/ 0 h 109650"/>
                              <a:gd name="T2" fmla="*/ 75492 w 75492"/>
                              <a:gd name="T3" fmla="*/ 23643 h 109650"/>
                              <a:gd name="T4" fmla="*/ 73854 w 75492"/>
                              <a:gd name="T5" fmla="*/ 24198 h 109650"/>
                              <a:gd name="T6" fmla="*/ 75492 w 75492"/>
                              <a:gd name="T7" fmla="*/ 28528 h 109650"/>
                              <a:gd name="T8" fmla="*/ 75492 w 75492"/>
                              <a:gd name="T9" fmla="*/ 109650 h 109650"/>
                              <a:gd name="T10" fmla="*/ 63936 w 75492"/>
                              <a:gd name="T11" fmla="*/ 77737 h 109650"/>
                              <a:gd name="T12" fmla="*/ 46876 w 75492"/>
                              <a:gd name="T13" fmla="*/ 34559 h 109650"/>
                              <a:gd name="T14" fmla="*/ 7676 w 75492"/>
                              <a:gd name="T15" fmla="*/ 51497 h 109650"/>
                              <a:gd name="T16" fmla="*/ 0 w 75492"/>
                              <a:gd name="T17" fmla="*/ 28980 h 109650"/>
                              <a:gd name="T18" fmla="*/ 75492 w 75492"/>
                              <a:gd name="T19" fmla="*/ 0 h 109650"/>
                              <a:gd name="T20" fmla="*/ 0 w 75492"/>
                              <a:gd name="T21" fmla="*/ 0 h 109650"/>
                              <a:gd name="T22" fmla="*/ 75492 w 75492"/>
                              <a:gd name="T23" fmla="*/ 109650 h 109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T20" t="T21" r="T22" b="T23"/>
                            <a:pathLst>
                              <a:path w="75492" h="109650">
                                <a:moveTo>
                                  <a:pt x="75492" y="0"/>
                                </a:moveTo>
                                <a:lnTo>
                                  <a:pt x="75492" y="23643"/>
                                </a:lnTo>
                                <a:lnTo>
                                  <a:pt x="73854" y="24198"/>
                                </a:lnTo>
                                <a:lnTo>
                                  <a:pt x="75492" y="28528"/>
                                </a:lnTo>
                                <a:lnTo>
                                  <a:pt x="75492" y="109650"/>
                                </a:lnTo>
                                <a:lnTo>
                                  <a:pt x="63936" y="77737"/>
                                </a:lnTo>
                                <a:cubicBezTo>
                                  <a:pt x="57939" y="62110"/>
                                  <a:pt x="52240" y="47692"/>
                                  <a:pt x="46876" y="34559"/>
                                </a:cubicBezTo>
                                <a:cubicBezTo>
                                  <a:pt x="37217" y="38271"/>
                                  <a:pt x="24157" y="43922"/>
                                  <a:pt x="7676" y="51497"/>
                                </a:cubicBezTo>
                                <a:lnTo>
                                  <a:pt x="0" y="28980"/>
                                </a:lnTo>
                                <a:lnTo>
                                  <a:pt x="754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1" name="Shape 48"/>
                        <wps:cNvSpPr>
                          <a:spLocks/>
                        </wps:cNvSpPr>
                        <wps:spPr bwMode="auto">
                          <a:xfrm>
                            <a:off x="7264" y="17276"/>
                            <a:ext cx="739" cy="1478"/>
                          </a:xfrm>
                          <a:custGeom>
                            <a:avLst/>
                            <a:gdLst>
                              <a:gd name="T0" fmla="*/ 65285 w 73905"/>
                              <a:gd name="T1" fmla="*/ 0 h 147780"/>
                              <a:gd name="T2" fmla="*/ 73905 w 73905"/>
                              <a:gd name="T3" fmla="*/ 424 h 147780"/>
                              <a:gd name="T4" fmla="*/ 73905 w 73905"/>
                              <a:gd name="T5" fmla="*/ 23788 h 147780"/>
                              <a:gd name="T6" fmla="*/ 69877 w 73905"/>
                              <a:gd name="T7" fmla="*/ 23760 h 147780"/>
                              <a:gd name="T8" fmla="*/ 55176 w 73905"/>
                              <a:gd name="T9" fmla="*/ 31265 h 147780"/>
                              <a:gd name="T10" fmla="*/ 35431 w 73905"/>
                              <a:gd name="T11" fmla="*/ 63953 h 147780"/>
                              <a:gd name="T12" fmla="*/ 37901 w 73905"/>
                              <a:gd name="T13" fmla="*/ 103035 h 147780"/>
                              <a:gd name="T14" fmla="*/ 62603 w 73905"/>
                              <a:gd name="T15" fmla="*/ 124005 h 147780"/>
                              <a:gd name="T16" fmla="*/ 73905 w 73905"/>
                              <a:gd name="T17" fmla="*/ 124073 h 147780"/>
                              <a:gd name="T18" fmla="*/ 73905 w 73905"/>
                              <a:gd name="T19" fmla="*/ 147780 h 147780"/>
                              <a:gd name="T20" fmla="*/ 53863 w 73905"/>
                              <a:gd name="T21" fmla="*/ 146797 h 147780"/>
                              <a:gd name="T22" fmla="*/ 11527 w 73905"/>
                              <a:gd name="T23" fmla="*/ 115192 h 147780"/>
                              <a:gd name="T24" fmla="*/ 5072 w 73905"/>
                              <a:gd name="T25" fmla="*/ 60025 h 147780"/>
                              <a:gd name="T26" fmla="*/ 38739 w 73905"/>
                              <a:gd name="T27" fmla="*/ 10565 h 147780"/>
                              <a:gd name="T28" fmla="*/ 65285 w 73905"/>
                              <a:gd name="T29" fmla="*/ 0 h 147780"/>
                              <a:gd name="T30" fmla="*/ 0 w 73905"/>
                              <a:gd name="T31" fmla="*/ 0 h 147780"/>
                              <a:gd name="T32" fmla="*/ 73905 w 73905"/>
                              <a:gd name="T33" fmla="*/ 147780 h 1477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73905" h="147780">
                                <a:moveTo>
                                  <a:pt x="65285" y="0"/>
                                </a:moveTo>
                                <a:lnTo>
                                  <a:pt x="73905" y="424"/>
                                </a:lnTo>
                                <a:lnTo>
                                  <a:pt x="73905" y="23788"/>
                                </a:lnTo>
                                <a:lnTo>
                                  <a:pt x="69877" y="23760"/>
                                </a:lnTo>
                                <a:cubicBezTo>
                                  <a:pt x="64873" y="24994"/>
                                  <a:pt x="59974" y="27496"/>
                                  <a:pt x="55176" y="31265"/>
                                </a:cubicBezTo>
                                <a:cubicBezTo>
                                  <a:pt x="45583" y="38803"/>
                                  <a:pt x="38992" y="49683"/>
                                  <a:pt x="35431" y="63953"/>
                                </a:cubicBezTo>
                                <a:cubicBezTo>
                                  <a:pt x="31734" y="78775"/>
                                  <a:pt x="32558" y="91813"/>
                                  <a:pt x="37901" y="103035"/>
                                </a:cubicBezTo>
                                <a:cubicBezTo>
                                  <a:pt x="43257" y="114224"/>
                                  <a:pt x="51472" y="121233"/>
                                  <a:pt x="62603" y="124005"/>
                                </a:cubicBezTo>
                                <a:lnTo>
                                  <a:pt x="73905" y="124073"/>
                                </a:lnTo>
                                <a:lnTo>
                                  <a:pt x="73905" y="147780"/>
                                </a:lnTo>
                                <a:lnTo>
                                  <a:pt x="53863" y="146797"/>
                                </a:lnTo>
                                <a:cubicBezTo>
                                  <a:pt x="35028" y="142106"/>
                                  <a:pt x="20941" y="131572"/>
                                  <a:pt x="11527" y="115192"/>
                                </a:cubicBezTo>
                                <a:cubicBezTo>
                                  <a:pt x="2113" y="98808"/>
                                  <a:pt x="0" y="80409"/>
                                  <a:pt x="5072" y="60025"/>
                                </a:cubicBezTo>
                                <a:cubicBezTo>
                                  <a:pt x="10541" y="38131"/>
                                  <a:pt x="21744" y="21649"/>
                                  <a:pt x="38739" y="10565"/>
                                </a:cubicBezTo>
                                <a:cubicBezTo>
                                  <a:pt x="47250" y="5050"/>
                                  <a:pt x="56097" y="1527"/>
                                  <a:pt x="6528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2" name="Shape 49"/>
                        <wps:cNvSpPr>
                          <a:spLocks/>
                        </wps:cNvSpPr>
                        <wps:spPr bwMode="auto">
                          <a:xfrm>
                            <a:off x="6728" y="16844"/>
                            <a:ext cx="261" cy="333"/>
                          </a:xfrm>
                          <a:custGeom>
                            <a:avLst/>
                            <a:gdLst>
                              <a:gd name="T0" fmla="*/ 0 w 26129"/>
                              <a:gd name="T1" fmla="*/ 0 h 33295"/>
                              <a:gd name="T2" fmla="*/ 26129 w 26129"/>
                              <a:gd name="T3" fmla="*/ 12184 h 33295"/>
                              <a:gd name="T4" fmla="*/ 15408 w 26129"/>
                              <a:gd name="T5" fmla="*/ 33295 h 33295"/>
                              <a:gd name="T6" fmla="*/ 0 w 26129"/>
                              <a:gd name="T7" fmla="*/ 25350 h 33295"/>
                              <a:gd name="T8" fmla="*/ 0 w 26129"/>
                              <a:gd name="T9" fmla="*/ 0 h 33295"/>
                              <a:gd name="T10" fmla="*/ 0 w 26129"/>
                              <a:gd name="T11" fmla="*/ 0 h 33295"/>
                              <a:gd name="T12" fmla="*/ 26129 w 26129"/>
                              <a:gd name="T13" fmla="*/ 33295 h 332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6129" h="33295">
                                <a:moveTo>
                                  <a:pt x="0" y="0"/>
                                </a:moveTo>
                                <a:lnTo>
                                  <a:pt x="26129" y="12184"/>
                                </a:lnTo>
                                <a:lnTo>
                                  <a:pt x="15408" y="33295"/>
                                </a:lnTo>
                                <a:lnTo>
                                  <a:pt x="0" y="253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" name="Shape 50"/>
                        <wps:cNvSpPr>
                          <a:spLocks/>
                        </wps:cNvSpPr>
                        <wps:spPr bwMode="auto">
                          <a:xfrm>
                            <a:off x="6728" y="3119"/>
                            <a:ext cx="1275" cy="13386"/>
                          </a:xfrm>
                          <a:custGeom>
                            <a:avLst/>
                            <a:gdLst>
                              <a:gd name="T0" fmla="*/ 26817 w 127505"/>
                              <a:gd name="T1" fmla="*/ 0 h 1338625"/>
                              <a:gd name="T2" fmla="*/ 64185 w 127505"/>
                              <a:gd name="T3" fmla="*/ 65387 h 1338625"/>
                              <a:gd name="T4" fmla="*/ 82246 w 127505"/>
                              <a:gd name="T5" fmla="*/ 59193 h 1338625"/>
                              <a:gd name="T6" fmla="*/ 127505 w 127505"/>
                              <a:gd name="T7" fmla="*/ 44659 h 1338625"/>
                              <a:gd name="T8" fmla="*/ 127505 w 127505"/>
                              <a:gd name="T9" fmla="*/ 53380 h 1338625"/>
                              <a:gd name="T10" fmla="*/ 127298 w 127505"/>
                              <a:gd name="T11" fmla="*/ 53436 h 1338625"/>
                              <a:gd name="T12" fmla="*/ 100714 w 127505"/>
                              <a:gd name="T13" fmla="*/ 61799 h 1338625"/>
                              <a:gd name="T14" fmla="*/ 92520 w 127505"/>
                              <a:gd name="T15" fmla="*/ 64787 h 1338625"/>
                              <a:gd name="T16" fmla="*/ 92520 w 127505"/>
                              <a:gd name="T17" fmla="*/ 1273698 h 1338625"/>
                              <a:gd name="T18" fmla="*/ 117432 w 127505"/>
                              <a:gd name="T19" fmla="*/ 1282299 h 1338625"/>
                              <a:gd name="T20" fmla="*/ 127505 w 127505"/>
                              <a:gd name="T21" fmla="*/ 1285130 h 1338625"/>
                              <a:gd name="T22" fmla="*/ 127505 w 127505"/>
                              <a:gd name="T23" fmla="*/ 1292608 h 1338625"/>
                              <a:gd name="T24" fmla="*/ 85611 w 127505"/>
                              <a:gd name="T25" fmla="*/ 1279613 h 1338625"/>
                              <a:gd name="T26" fmla="*/ 65113 w 127505"/>
                              <a:gd name="T27" fmla="*/ 1272298 h 1338625"/>
                              <a:gd name="T28" fmla="*/ 27745 w 127505"/>
                              <a:gd name="T29" fmla="*/ 1338625 h 1338625"/>
                              <a:gd name="T30" fmla="*/ 0 w 127505"/>
                              <a:gd name="T31" fmla="*/ 1322866 h 1338625"/>
                              <a:gd name="T32" fmla="*/ 0 w 127505"/>
                              <a:gd name="T33" fmla="*/ 1313772 h 1338625"/>
                              <a:gd name="T34" fmla="*/ 23987 w 127505"/>
                              <a:gd name="T35" fmla="*/ 1327385 h 1338625"/>
                              <a:gd name="T36" fmla="*/ 30845 w 127505"/>
                              <a:gd name="T37" fmla="*/ 1316644 h 1338625"/>
                              <a:gd name="T38" fmla="*/ 30845 w 127505"/>
                              <a:gd name="T39" fmla="*/ 23451 h 1338625"/>
                              <a:gd name="T40" fmla="*/ 23987 w 127505"/>
                              <a:gd name="T41" fmla="*/ 11240 h 1338625"/>
                              <a:gd name="T42" fmla="*/ 15250 w 127505"/>
                              <a:gd name="T43" fmla="*/ 15844 h 1338625"/>
                              <a:gd name="T44" fmla="*/ 0 w 127505"/>
                              <a:gd name="T45" fmla="*/ 24620 h 1338625"/>
                              <a:gd name="T46" fmla="*/ 0 w 127505"/>
                              <a:gd name="T47" fmla="*/ 15231 h 1338625"/>
                              <a:gd name="T48" fmla="*/ 26817 w 127505"/>
                              <a:gd name="T49" fmla="*/ 0 h 1338625"/>
                              <a:gd name="T50" fmla="*/ 0 w 127505"/>
                              <a:gd name="T51" fmla="*/ 0 h 1338625"/>
                              <a:gd name="T52" fmla="*/ 127505 w 127505"/>
                              <a:gd name="T53" fmla="*/ 1338625 h 13386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T50" t="T51" r="T52" b="T53"/>
                            <a:pathLst>
                              <a:path w="127505" h="1338625">
                                <a:moveTo>
                                  <a:pt x="26817" y="0"/>
                                </a:moveTo>
                                <a:lnTo>
                                  <a:pt x="64185" y="65387"/>
                                </a:lnTo>
                                <a:cubicBezTo>
                                  <a:pt x="69005" y="65280"/>
                                  <a:pt x="77234" y="60873"/>
                                  <a:pt x="82246" y="59193"/>
                                </a:cubicBezTo>
                                <a:lnTo>
                                  <a:pt x="127505" y="44659"/>
                                </a:lnTo>
                                <a:lnTo>
                                  <a:pt x="127505" y="53380"/>
                                </a:lnTo>
                                <a:lnTo>
                                  <a:pt x="127298" y="53436"/>
                                </a:lnTo>
                                <a:cubicBezTo>
                                  <a:pt x="117872" y="56224"/>
                                  <a:pt x="108499" y="59192"/>
                                  <a:pt x="100714" y="61799"/>
                                </a:cubicBezTo>
                                <a:lnTo>
                                  <a:pt x="92520" y="64787"/>
                                </a:lnTo>
                                <a:lnTo>
                                  <a:pt x="92520" y="1273698"/>
                                </a:lnTo>
                                <a:lnTo>
                                  <a:pt x="117432" y="1282299"/>
                                </a:lnTo>
                                <a:lnTo>
                                  <a:pt x="127505" y="1285130"/>
                                </a:lnTo>
                                <a:lnTo>
                                  <a:pt x="127505" y="1292608"/>
                                </a:lnTo>
                                <a:lnTo>
                                  <a:pt x="85611" y="1279613"/>
                                </a:lnTo>
                                <a:cubicBezTo>
                                  <a:pt x="77032" y="1276377"/>
                                  <a:pt x="67460" y="1272856"/>
                                  <a:pt x="65113" y="1272298"/>
                                </a:cubicBezTo>
                                <a:lnTo>
                                  <a:pt x="27745" y="1338625"/>
                                </a:lnTo>
                                <a:lnTo>
                                  <a:pt x="0" y="1322866"/>
                                </a:lnTo>
                                <a:lnTo>
                                  <a:pt x="0" y="1313772"/>
                                </a:lnTo>
                                <a:lnTo>
                                  <a:pt x="23987" y="1327385"/>
                                </a:lnTo>
                                <a:lnTo>
                                  <a:pt x="30845" y="1316644"/>
                                </a:lnTo>
                                <a:lnTo>
                                  <a:pt x="30845" y="23451"/>
                                </a:lnTo>
                                <a:lnTo>
                                  <a:pt x="23987" y="11240"/>
                                </a:lnTo>
                                <a:cubicBezTo>
                                  <a:pt x="23173" y="11462"/>
                                  <a:pt x="19874" y="13236"/>
                                  <a:pt x="15250" y="15844"/>
                                </a:cubicBezTo>
                                <a:lnTo>
                                  <a:pt x="0" y="24620"/>
                                </a:lnTo>
                                <a:lnTo>
                                  <a:pt x="0" y="15231"/>
                                </a:lnTo>
                                <a:lnTo>
                                  <a:pt x="268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4" name="Shape 51"/>
                        <wps:cNvSpPr>
                          <a:spLocks/>
                        </wps:cNvSpPr>
                        <wps:spPr bwMode="auto">
                          <a:xfrm>
                            <a:off x="6728" y="1438"/>
                            <a:ext cx="428" cy="1198"/>
                          </a:xfrm>
                          <a:custGeom>
                            <a:avLst/>
                            <a:gdLst>
                              <a:gd name="T0" fmla="*/ 0 w 42815"/>
                              <a:gd name="T1" fmla="*/ 0 h 119802"/>
                              <a:gd name="T2" fmla="*/ 14788 w 42815"/>
                              <a:gd name="T3" fmla="*/ 39098 h 119802"/>
                              <a:gd name="T4" fmla="*/ 42815 w 42815"/>
                              <a:gd name="T5" fmla="*/ 108743 h 119802"/>
                              <a:gd name="T6" fmla="*/ 14007 w 42815"/>
                              <a:gd name="T7" fmla="*/ 119802 h 119802"/>
                              <a:gd name="T8" fmla="*/ 0 w 42815"/>
                              <a:gd name="T9" fmla="*/ 81122 h 119802"/>
                              <a:gd name="T10" fmla="*/ 0 w 42815"/>
                              <a:gd name="T11" fmla="*/ 0 h 119802"/>
                              <a:gd name="T12" fmla="*/ 0 w 42815"/>
                              <a:gd name="T13" fmla="*/ 0 h 119802"/>
                              <a:gd name="T14" fmla="*/ 42815 w 42815"/>
                              <a:gd name="T15" fmla="*/ 119802 h 1198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42815" h="119802">
                                <a:moveTo>
                                  <a:pt x="0" y="0"/>
                                </a:moveTo>
                                <a:lnTo>
                                  <a:pt x="14788" y="39098"/>
                                </a:lnTo>
                                <a:cubicBezTo>
                                  <a:pt x="24268" y="63793"/>
                                  <a:pt x="33617" y="87002"/>
                                  <a:pt x="42815" y="108743"/>
                                </a:cubicBezTo>
                                <a:lnTo>
                                  <a:pt x="14007" y="119802"/>
                                </a:lnTo>
                                <a:lnTo>
                                  <a:pt x="0" y="811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5" name="Shape 52"/>
                        <wps:cNvSpPr>
                          <a:spLocks/>
                        </wps:cNvSpPr>
                        <wps:spPr bwMode="auto">
                          <a:xfrm>
                            <a:off x="6728" y="1037"/>
                            <a:ext cx="377" cy="352"/>
                          </a:xfrm>
                          <a:custGeom>
                            <a:avLst/>
                            <a:gdLst>
                              <a:gd name="T0" fmla="*/ 29992 w 37732"/>
                              <a:gd name="T1" fmla="*/ 0 h 35156"/>
                              <a:gd name="T2" fmla="*/ 37732 w 37732"/>
                              <a:gd name="T3" fmla="*/ 22378 h 35156"/>
                              <a:gd name="T4" fmla="*/ 0 w 37732"/>
                              <a:gd name="T5" fmla="*/ 35156 h 35156"/>
                              <a:gd name="T6" fmla="*/ 0 w 37732"/>
                              <a:gd name="T7" fmla="*/ 11513 h 35156"/>
                              <a:gd name="T8" fmla="*/ 29992 w 37732"/>
                              <a:gd name="T9" fmla="*/ 0 h 35156"/>
                              <a:gd name="T10" fmla="*/ 0 w 37732"/>
                              <a:gd name="T11" fmla="*/ 0 h 35156"/>
                              <a:gd name="T12" fmla="*/ 37732 w 37732"/>
                              <a:gd name="T13" fmla="*/ 35156 h 351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7732" h="35156">
                                <a:moveTo>
                                  <a:pt x="29992" y="0"/>
                                </a:moveTo>
                                <a:lnTo>
                                  <a:pt x="37732" y="22378"/>
                                </a:lnTo>
                                <a:lnTo>
                                  <a:pt x="0" y="35156"/>
                                </a:lnTo>
                                <a:lnTo>
                                  <a:pt x="0" y="11513"/>
                                </a:lnTo>
                                <a:lnTo>
                                  <a:pt x="299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6" name="Shape 53"/>
                        <wps:cNvSpPr>
                          <a:spLocks/>
                        </wps:cNvSpPr>
                        <wps:spPr bwMode="auto">
                          <a:xfrm>
                            <a:off x="8003" y="17280"/>
                            <a:ext cx="739" cy="1478"/>
                          </a:xfrm>
                          <a:custGeom>
                            <a:avLst/>
                            <a:gdLst>
                              <a:gd name="T0" fmla="*/ 0 w 73846"/>
                              <a:gd name="T1" fmla="*/ 0 h 147774"/>
                              <a:gd name="T2" fmla="*/ 19969 w 73846"/>
                              <a:gd name="T3" fmla="*/ 983 h 147774"/>
                              <a:gd name="T4" fmla="*/ 62316 w 73846"/>
                              <a:gd name="T5" fmla="*/ 32552 h 147774"/>
                              <a:gd name="T6" fmla="*/ 68748 w 73846"/>
                              <a:gd name="T7" fmla="*/ 87743 h 147774"/>
                              <a:gd name="T8" fmla="*/ 35056 w 73846"/>
                              <a:gd name="T9" fmla="*/ 137196 h 147774"/>
                              <a:gd name="T10" fmla="*/ 8547 w 73846"/>
                              <a:gd name="T11" fmla="*/ 147774 h 147774"/>
                              <a:gd name="T12" fmla="*/ 0 w 73846"/>
                              <a:gd name="T13" fmla="*/ 147355 h 147774"/>
                              <a:gd name="T14" fmla="*/ 0 w 73846"/>
                              <a:gd name="T15" fmla="*/ 123648 h 147774"/>
                              <a:gd name="T16" fmla="*/ 4011 w 73846"/>
                              <a:gd name="T17" fmla="*/ 123672 h 147774"/>
                              <a:gd name="T18" fmla="*/ 18748 w 73846"/>
                              <a:gd name="T19" fmla="*/ 116146 h 147774"/>
                              <a:gd name="T20" fmla="*/ 38443 w 73846"/>
                              <a:gd name="T21" fmla="*/ 83483 h 147774"/>
                              <a:gd name="T22" fmla="*/ 36053 w 73846"/>
                              <a:gd name="T23" fmla="*/ 44384 h 147774"/>
                              <a:gd name="T24" fmla="*/ 11304 w 73846"/>
                              <a:gd name="T25" fmla="*/ 23439 h 147774"/>
                              <a:gd name="T26" fmla="*/ 0 w 73846"/>
                              <a:gd name="T27" fmla="*/ 23363 h 147774"/>
                              <a:gd name="T28" fmla="*/ 0 w 73846"/>
                              <a:gd name="T29" fmla="*/ 0 h 147774"/>
                              <a:gd name="T30" fmla="*/ 0 w 73846"/>
                              <a:gd name="T31" fmla="*/ 0 h 147774"/>
                              <a:gd name="T32" fmla="*/ 73846 w 73846"/>
                              <a:gd name="T33" fmla="*/ 147774 h 1477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73846" h="147774">
                                <a:moveTo>
                                  <a:pt x="0" y="0"/>
                                </a:moveTo>
                                <a:lnTo>
                                  <a:pt x="19969" y="983"/>
                                </a:lnTo>
                                <a:cubicBezTo>
                                  <a:pt x="38775" y="5659"/>
                                  <a:pt x="52901" y="16170"/>
                                  <a:pt x="62316" y="32552"/>
                                </a:cubicBezTo>
                                <a:cubicBezTo>
                                  <a:pt x="71693" y="48887"/>
                                  <a:pt x="73846" y="67298"/>
                                  <a:pt x="68748" y="87743"/>
                                </a:cubicBezTo>
                                <a:cubicBezTo>
                                  <a:pt x="63291" y="109649"/>
                                  <a:pt x="52051" y="126115"/>
                                  <a:pt x="35056" y="137196"/>
                                </a:cubicBezTo>
                                <a:cubicBezTo>
                                  <a:pt x="26566" y="142720"/>
                                  <a:pt x="17730" y="146246"/>
                                  <a:pt x="8547" y="147774"/>
                                </a:cubicBezTo>
                                <a:lnTo>
                                  <a:pt x="0" y="147355"/>
                                </a:lnTo>
                                <a:lnTo>
                                  <a:pt x="0" y="123648"/>
                                </a:lnTo>
                                <a:lnTo>
                                  <a:pt x="4011" y="123672"/>
                                </a:lnTo>
                                <a:cubicBezTo>
                                  <a:pt x="9017" y="122435"/>
                                  <a:pt x="13926" y="119928"/>
                                  <a:pt x="18748" y="116146"/>
                                </a:cubicBezTo>
                                <a:cubicBezTo>
                                  <a:pt x="28349" y="108572"/>
                                  <a:pt x="34905" y="97686"/>
                                  <a:pt x="38443" y="83483"/>
                                </a:cubicBezTo>
                                <a:cubicBezTo>
                                  <a:pt x="42159" y="68590"/>
                                  <a:pt x="41375" y="55559"/>
                                  <a:pt x="36053" y="44384"/>
                                </a:cubicBezTo>
                                <a:cubicBezTo>
                                  <a:pt x="30740" y="33209"/>
                                  <a:pt x="22482" y="26219"/>
                                  <a:pt x="11304" y="23439"/>
                                </a:cubicBezTo>
                                <a:lnTo>
                                  <a:pt x="0" y="233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7" name="Shape 54"/>
                        <wps:cNvSpPr>
                          <a:spLocks/>
                        </wps:cNvSpPr>
                        <wps:spPr bwMode="auto">
                          <a:xfrm>
                            <a:off x="8003" y="2596"/>
                            <a:ext cx="1192" cy="14423"/>
                          </a:xfrm>
                          <a:custGeom>
                            <a:avLst/>
                            <a:gdLst>
                              <a:gd name="T0" fmla="*/ 89852 w 119217"/>
                              <a:gd name="T1" fmla="*/ 0 h 1442314"/>
                              <a:gd name="T2" fmla="*/ 119217 w 119217"/>
                              <a:gd name="T3" fmla="*/ 0 h 1442314"/>
                              <a:gd name="T4" fmla="*/ 119217 w 119217"/>
                              <a:gd name="T5" fmla="*/ 9378 h 1442314"/>
                              <a:gd name="T6" fmla="*/ 98262 w 119217"/>
                              <a:gd name="T7" fmla="*/ 9378 h 1442314"/>
                              <a:gd name="T8" fmla="*/ 98268 w 119217"/>
                              <a:gd name="T9" fmla="*/ 86440 h 1442314"/>
                              <a:gd name="T10" fmla="*/ 88380 w 119217"/>
                              <a:gd name="T11" fmla="*/ 86440 h 1442314"/>
                              <a:gd name="T12" fmla="*/ 88380 w 119217"/>
                              <a:gd name="T13" fmla="*/ 1356347 h 1442314"/>
                              <a:gd name="T14" fmla="*/ 99208 w 119217"/>
                              <a:gd name="T15" fmla="*/ 1358212 h 1442314"/>
                              <a:gd name="T16" fmla="*/ 99208 w 119217"/>
                              <a:gd name="T17" fmla="*/ 1433869 h 1442314"/>
                              <a:gd name="T18" fmla="*/ 119217 w 119217"/>
                              <a:gd name="T19" fmla="*/ 1433869 h 1442314"/>
                              <a:gd name="T20" fmla="*/ 119217 w 119217"/>
                              <a:gd name="T21" fmla="*/ 1442314 h 1442314"/>
                              <a:gd name="T22" fmla="*/ 89830 w 119217"/>
                              <a:gd name="T23" fmla="*/ 1442314 h 1442314"/>
                              <a:gd name="T24" fmla="*/ 89830 w 119217"/>
                              <a:gd name="T25" fmla="*/ 1365717 h 1442314"/>
                              <a:gd name="T26" fmla="*/ 69050 w 119217"/>
                              <a:gd name="T27" fmla="*/ 1362218 h 1442314"/>
                              <a:gd name="T28" fmla="*/ 26748 w 119217"/>
                              <a:gd name="T29" fmla="*/ 1353215 h 1442314"/>
                              <a:gd name="T30" fmla="*/ 0 w 119217"/>
                              <a:gd name="T31" fmla="*/ 1344918 h 1442314"/>
                              <a:gd name="T32" fmla="*/ 0 w 119217"/>
                              <a:gd name="T33" fmla="*/ 1337441 h 1442314"/>
                              <a:gd name="T34" fmla="*/ 26697 w 119217"/>
                              <a:gd name="T35" fmla="*/ 1344943 h 1442314"/>
                              <a:gd name="T36" fmla="*/ 26697 w 119217"/>
                              <a:gd name="T37" fmla="*/ 98463 h 1442314"/>
                              <a:gd name="T38" fmla="*/ 0 w 119217"/>
                              <a:gd name="T39" fmla="*/ 105691 h 1442314"/>
                              <a:gd name="T40" fmla="*/ 0 w 119217"/>
                              <a:gd name="T41" fmla="*/ 96970 h 1442314"/>
                              <a:gd name="T42" fmla="*/ 9889 w 119217"/>
                              <a:gd name="T43" fmla="*/ 93794 h 1442314"/>
                              <a:gd name="T44" fmla="*/ 89830 w 119217"/>
                              <a:gd name="T45" fmla="*/ 77529 h 1442314"/>
                              <a:gd name="T46" fmla="*/ 89852 w 119217"/>
                              <a:gd name="T47" fmla="*/ 0 h 1442314"/>
                              <a:gd name="T48" fmla="*/ 0 w 119217"/>
                              <a:gd name="T49" fmla="*/ 0 h 1442314"/>
                              <a:gd name="T50" fmla="*/ 119217 w 119217"/>
                              <a:gd name="T51" fmla="*/ 1442314 h 1442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</a:cxnLst>
                            <a:rect l="T48" t="T49" r="T50" b="T51"/>
                            <a:pathLst>
                              <a:path w="119217" h="1442314">
                                <a:moveTo>
                                  <a:pt x="89852" y="0"/>
                                </a:moveTo>
                                <a:lnTo>
                                  <a:pt x="119217" y="0"/>
                                </a:lnTo>
                                <a:lnTo>
                                  <a:pt x="119217" y="9378"/>
                                </a:lnTo>
                                <a:lnTo>
                                  <a:pt x="98262" y="9378"/>
                                </a:lnTo>
                                <a:lnTo>
                                  <a:pt x="98268" y="86440"/>
                                </a:lnTo>
                                <a:lnTo>
                                  <a:pt x="88380" y="86440"/>
                                </a:lnTo>
                                <a:lnTo>
                                  <a:pt x="88380" y="1356347"/>
                                </a:lnTo>
                                <a:lnTo>
                                  <a:pt x="99208" y="1358212"/>
                                </a:lnTo>
                                <a:lnTo>
                                  <a:pt x="99208" y="1433869"/>
                                </a:lnTo>
                                <a:lnTo>
                                  <a:pt x="119217" y="1433869"/>
                                </a:lnTo>
                                <a:lnTo>
                                  <a:pt x="119217" y="1442314"/>
                                </a:lnTo>
                                <a:lnTo>
                                  <a:pt x="89830" y="1442314"/>
                                </a:lnTo>
                                <a:lnTo>
                                  <a:pt x="89830" y="1365717"/>
                                </a:lnTo>
                                <a:cubicBezTo>
                                  <a:pt x="83506" y="1364232"/>
                                  <a:pt x="75196" y="1363421"/>
                                  <a:pt x="69050" y="1362218"/>
                                </a:cubicBezTo>
                                <a:cubicBezTo>
                                  <a:pt x="54781" y="1359420"/>
                                  <a:pt x="40665" y="1356505"/>
                                  <a:pt x="26748" y="1353215"/>
                                </a:cubicBezTo>
                                <a:lnTo>
                                  <a:pt x="0" y="1344918"/>
                                </a:lnTo>
                                <a:lnTo>
                                  <a:pt x="0" y="1337441"/>
                                </a:lnTo>
                                <a:lnTo>
                                  <a:pt x="26697" y="1344943"/>
                                </a:lnTo>
                                <a:lnTo>
                                  <a:pt x="26697" y="98463"/>
                                </a:lnTo>
                                <a:lnTo>
                                  <a:pt x="0" y="105691"/>
                                </a:lnTo>
                                <a:lnTo>
                                  <a:pt x="0" y="96970"/>
                                </a:lnTo>
                                <a:lnTo>
                                  <a:pt x="9889" y="93794"/>
                                </a:lnTo>
                                <a:cubicBezTo>
                                  <a:pt x="26640" y="89601"/>
                                  <a:pt x="72626" y="77529"/>
                                  <a:pt x="89830" y="77529"/>
                                </a:cubicBezTo>
                                <a:lnTo>
                                  <a:pt x="8985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8" name="Shape 55"/>
                        <wps:cNvSpPr>
                          <a:spLocks/>
                        </wps:cNvSpPr>
                        <wps:spPr bwMode="auto">
                          <a:xfrm>
                            <a:off x="8025" y="676"/>
                            <a:ext cx="1106" cy="1534"/>
                          </a:xfrm>
                          <a:custGeom>
                            <a:avLst/>
                            <a:gdLst>
                              <a:gd name="T0" fmla="*/ 88833 w 110584"/>
                              <a:gd name="T1" fmla="*/ 0 h 153331"/>
                              <a:gd name="T2" fmla="*/ 90579 w 110584"/>
                              <a:gd name="T3" fmla="*/ 24085 h 153331"/>
                              <a:gd name="T4" fmla="*/ 30848 w 110584"/>
                              <a:gd name="T5" fmla="*/ 29635 h 153331"/>
                              <a:gd name="T6" fmla="*/ 36327 w 110584"/>
                              <a:gd name="T7" fmla="*/ 65384 h 153331"/>
                              <a:gd name="T8" fmla="*/ 85106 w 110584"/>
                              <a:gd name="T9" fmla="*/ 58186 h 153331"/>
                              <a:gd name="T10" fmla="*/ 87908 w 110584"/>
                              <a:gd name="T11" fmla="*/ 81042 h 153331"/>
                              <a:gd name="T12" fmla="*/ 38862 w 110584"/>
                              <a:gd name="T13" fmla="*/ 85961 h 153331"/>
                              <a:gd name="T14" fmla="*/ 44851 w 110584"/>
                              <a:gd name="T15" fmla="*/ 127422 h 153331"/>
                              <a:gd name="T16" fmla="*/ 108486 w 110584"/>
                              <a:gd name="T17" fmla="*/ 117712 h 153331"/>
                              <a:gd name="T18" fmla="*/ 110584 w 110584"/>
                              <a:gd name="T19" fmla="*/ 141905 h 153331"/>
                              <a:gd name="T20" fmla="*/ 17492 w 110584"/>
                              <a:gd name="T21" fmla="*/ 153331 h 153331"/>
                              <a:gd name="T22" fmla="*/ 9759 w 110584"/>
                              <a:gd name="T23" fmla="*/ 78653 h 153331"/>
                              <a:gd name="T24" fmla="*/ 0 w 110584"/>
                              <a:gd name="T25" fmla="*/ 10908 h 153331"/>
                              <a:gd name="T26" fmla="*/ 88833 w 110584"/>
                              <a:gd name="T27" fmla="*/ 0 h 153331"/>
                              <a:gd name="T28" fmla="*/ 0 w 110584"/>
                              <a:gd name="T29" fmla="*/ 0 h 153331"/>
                              <a:gd name="T30" fmla="*/ 110584 w 110584"/>
                              <a:gd name="T31" fmla="*/ 153331 h 1533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10584" h="153331">
                                <a:moveTo>
                                  <a:pt x="88833" y="0"/>
                                </a:moveTo>
                                <a:lnTo>
                                  <a:pt x="90579" y="24085"/>
                                </a:lnTo>
                                <a:cubicBezTo>
                                  <a:pt x="68561" y="25613"/>
                                  <a:pt x="48614" y="27453"/>
                                  <a:pt x="30848" y="29635"/>
                                </a:cubicBezTo>
                                <a:cubicBezTo>
                                  <a:pt x="32803" y="39704"/>
                                  <a:pt x="34635" y="51609"/>
                                  <a:pt x="36327" y="65384"/>
                                </a:cubicBezTo>
                                <a:cubicBezTo>
                                  <a:pt x="51566" y="63516"/>
                                  <a:pt x="67838" y="61102"/>
                                  <a:pt x="85106" y="58186"/>
                                </a:cubicBezTo>
                                <a:lnTo>
                                  <a:pt x="87908" y="81042"/>
                                </a:lnTo>
                                <a:cubicBezTo>
                                  <a:pt x="70754" y="82429"/>
                                  <a:pt x="54388" y="84052"/>
                                  <a:pt x="38862" y="85961"/>
                                </a:cubicBezTo>
                                <a:cubicBezTo>
                                  <a:pt x="40672" y="100753"/>
                                  <a:pt x="42677" y="114606"/>
                                  <a:pt x="44851" y="127422"/>
                                </a:cubicBezTo>
                                <a:cubicBezTo>
                                  <a:pt x="64836" y="124967"/>
                                  <a:pt x="86046" y="121755"/>
                                  <a:pt x="108486" y="117712"/>
                                </a:cubicBezTo>
                                <a:lnTo>
                                  <a:pt x="110584" y="141905"/>
                                </a:lnTo>
                                <a:lnTo>
                                  <a:pt x="17492" y="153331"/>
                                </a:lnTo>
                                <a:cubicBezTo>
                                  <a:pt x="15714" y="131183"/>
                                  <a:pt x="13151" y="106290"/>
                                  <a:pt x="9759" y="78653"/>
                                </a:cubicBezTo>
                                <a:cubicBezTo>
                                  <a:pt x="6493" y="52107"/>
                                  <a:pt x="3224" y="29498"/>
                                  <a:pt x="0" y="10908"/>
                                </a:cubicBezTo>
                                <a:lnTo>
                                  <a:pt x="888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Shape 56"/>
                        <wps:cNvSpPr>
                          <a:spLocks/>
                        </wps:cNvSpPr>
                        <wps:spPr bwMode="auto">
                          <a:xfrm>
                            <a:off x="9412" y="17474"/>
                            <a:ext cx="1014" cy="1469"/>
                          </a:xfrm>
                          <a:custGeom>
                            <a:avLst/>
                            <a:gdLst>
                              <a:gd name="T0" fmla="*/ 101394 w 101394"/>
                              <a:gd name="T1" fmla="*/ 0 h 146952"/>
                              <a:gd name="T2" fmla="*/ 101394 w 101394"/>
                              <a:gd name="T3" fmla="*/ 11898 h 146952"/>
                              <a:gd name="T4" fmla="*/ 89399 w 101394"/>
                              <a:gd name="T5" fmla="*/ 27868 h 146952"/>
                              <a:gd name="T6" fmla="*/ 60109 w 101394"/>
                              <a:gd name="T7" fmla="*/ 60209 h 146952"/>
                              <a:gd name="T8" fmla="*/ 60166 w 101394"/>
                              <a:gd name="T9" fmla="*/ 61866 h 146952"/>
                              <a:gd name="T10" fmla="*/ 97031 w 101394"/>
                              <a:gd name="T11" fmla="*/ 104140 h 146952"/>
                              <a:gd name="T12" fmla="*/ 101394 w 101394"/>
                              <a:gd name="T13" fmla="*/ 110705 h 146952"/>
                              <a:gd name="T14" fmla="*/ 101394 w 101394"/>
                              <a:gd name="T15" fmla="*/ 143589 h 146952"/>
                              <a:gd name="T16" fmla="*/ 84874 w 101394"/>
                              <a:gd name="T17" fmla="*/ 144165 h 146952"/>
                              <a:gd name="T18" fmla="*/ 65042 w 101394"/>
                              <a:gd name="T19" fmla="*/ 109879 h 146952"/>
                              <a:gd name="T20" fmla="*/ 35846 w 101394"/>
                              <a:gd name="T21" fmla="*/ 79052 h 146952"/>
                              <a:gd name="T22" fmla="*/ 32530 w 101394"/>
                              <a:gd name="T23" fmla="*/ 79167 h 146952"/>
                              <a:gd name="T24" fmla="*/ 36068 w 101394"/>
                              <a:gd name="T25" fmla="*/ 145868 h 146952"/>
                              <a:gd name="T26" fmla="*/ 5011 w 101394"/>
                              <a:gd name="T27" fmla="*/ 146952 h 146952"/>
                              <a:gd name="T28" fmla="*/ 3820 w 101394"/>
                              <a:gd name="T29" fmla="*/ 71891 h 146952"/>
                              <a:gd name="T30" fmla="*/ 0 w 101394"/>
                              <a:gd name="T31" fmla="*/ 3546 h 146952"/>
                              <a:gd name="T32" fmla="*/ 31058 w 101394"/>
                              <a:gd name="T33" fmla="*/ 2461 h 146952"/>
                              <a:gd name="T34" fmla="*/ 31853 w 101394"/>
                              <a:gd name="T35" fmla="*/ 59770 h 146952"/>
                              <a:gd name="T36" fmla="*/ 34265 w 101394"/>
                              <a:gd name="T37" fmla="*/ 59684 h 146952"/>
                              <a:gd name="T38" fmla="*/ 57798 w 101394"/>
                              <a:gd name="T39" fmla="*/ 31716 h 146952"/>
                              <a:gd name="T40" fmla="*/ 75805 w 101394"/>
                              <a:gd name="T41" fmla="*/ 895 h 146952"/>
                              <a:gd name="T42" fmla="*/ 101394 w 101394"/>
                              <a:gd name="T43" fmla="*/ 0 h 146952"/>
                              <a:gd name="T44" fmla="*/ 0 w 101394"/>
                              <a:gd name="T45" fmla="*/ 0 h 146952"/>
                              <a:gd name="T46" fmla="*/ 101394 w 101394"/>
                              <a:gd name="T47" fmla="*/ 146952 h 1469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T44" t="T45" r="T46" b="T47"/>
                            <a:pathLst>
                              <a:path w="101394" h="146952">
                                <a:moveTo>
                                  <a:pt x="101394" y="0"/>
                                </a:moveTo>
                                <a:lnTo>
                                  <a:pt x="101394" y="11898"/>
                                </a:lnTo>
                                <a:lnTo>
                                  <a:pt x="89399" y="27868"/>
                                </a:lnTo>
                                <a:cubicBezTo>
                                  <a:pt x="76093" y="44747"/>
                                  <a:pt x="66341" y="55512"/>
                                  <a:pt x="60109" y="60209"/>
                                </a:cubicBezTo>
                                <a:lnTo>
                                  <a:pt x="60166" y="61866"/>
                                </a:lnTo>
                                <a:cubicBezTo>
                                  <a:pt x="67785" y="65515"/>
                                  <a:pt x="80100" y="79581"/>
                                  <a:pt x="97031" y="104140"/>
                                </a:cubicBezTo>
                                <a:lnTo>
                                  <a:pt x="101394" y="110705"/>
                                </a:lnTo>
                                <a:lnTo>
                                  <a:pt x="101394" y="143589"/>
                                </a:lnTo>
                                <a:lnTo>
                                  <a:pt x="84874" y="144165"/>
                                </a:lnTo>
                                <a:cubicBezTo>
                                  <a:pt x="84755" y="140788"/>
                                  <a:pt x="78146" y="129380"/>
                                  <a:pt x="65042" y="109879"/>
                                </a:cubicBezTo>
                                <a:cubicBezTo>
                                  <a:pt x="51063" y="89138"/>
                                  <a:pt x="41332" y="78865"/>
                                  <a:pt x="35846" y="79052"/>
                                </a:cubicBezTo>
                                <a:lnTo>
                                  <a:pt x="32530" y="79167"/>
                                </a:lnTo>
                                <a:cubicBezTo>
                                  <a:pt x="33117" y="95904"/>
                                  <a:pt x="34315" y="118155"/>
                                  <a:pt x="36068" y="145868"/>
                                </a:cubicBezTo>
                                <a:lnTo>
                                  <a:pt x="5011" y="146952"/>
                                </a:lnTo>
                                <a:cubicBezTo>
                                  <a:pt x="5176" y="124739"/>
                                  <a:pt x="4795" y="99715"/>
                                  <a:pt x="3820" y="71891"/>
                                </a:cubicBezTo>
                                <a:cubicBezTo>
                                  <a:pt x="2887" y="45157"/>
                                  <a:pt x="1595" y="22344"/>
                                  <a:pt x="0" y="3546"/>
                                </a:cubicBezTo>
                                <a:lnTo>
                                  <a:pt x="31058" y="2461"/>
                                </a:lnTo>
                                <a:cubicBezTo>
                                  <a:pt x="30978" y="22827"/>
                                  <a:pt x="31230" y="41903"/>
                                  <a:pt x="31853" y="59770"/>
                                </a:cubicBezTo>
                                <a:lnTo>
                                  <a:pt x="34265" y="59684"/>
                                </a:lnTo>
                                <a:cubicBezTo>
                                  <a:pt x="37498" y="59576"/>
                                  <a:pt x="45339" y="50262"/>
                                  <a:pt x="57798" y="31716"/>
                                </a:cubicBezTo>
                                <a:cubicBezTo>
                                  <a:pt x="69883" y="13718"/>
                                  <a:pt x="75891" y="3459"/>
                                  <a:pt x="75805" y="895"/>
                                </a:cubicBezTo>
                                <a:lnTo>
                                  <a:pt x="1013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Shape 57"/>
                        <wps:cNvSpPr>
                          <a:spLocks/>
                        </wps:cNvSpPr>
                        <wps:spPr bwMode="auto">
                          <a:xfrm>
                            <a:off x="9195" y="2596"/>
                            <a:ext cx="1231" cy="14423"/>
                          </a:xfrm>
                          <a:custGeom>
                            <a:avLst/>
                            <a:gdLst>
                              <a:gd name="T0" fmla="*/ 0 w 123084"/>
                              <a:gd name="T1" fmla="*/ 0 h 1442314"/>
                              <a:gd name="T2" fmla="*/ 123084 w 123084"/>
                              <a:gd name="T3" fmla="*/ 0 h 1442314"/>
                              <a:gd name="T4" fmla="*/ 123084 w 123084"/>
                              <a:gd name="T5" fmla="*/ 9378 h 1442314"/>
                              <a:gd name="T6" fmla="*/ 92520 w 123084"/>
                              <a:gd name="T7" fmla="*/ 9378 h 1442314"/>
                              <a:gd name="T8" fmla="*/ 92520 w 123084"/>
                              <a:gd name="T9" fmla="*/ 1433869 h 1442314"/>
                              <a:gd name="T10" fmla="*/ 123084 w 123084"/>
                              <a:gd name="T11" fmla="*/ 1433869 h 1442314"/>
                              <a:gd name="T12" fmla="*/ 123084 w 123084"/>
                              <a:gd name="T13" fmla="*/ 1442314 h 1442314"/>
                              <a:gd name="T14" fmla="*/ 0 w 123084"/>
                              <a:gd name="T15" fmla="*/ 1442314 h 1442314"/>
                              <a:gd name="T16" fmla="*/ 0 w 123084"/>
                              <a:gd name="T17" fmla="*/ 1433869 h 1442314"/>
                              <a:gd name="T18" fmla="*/ 30837 w 123084"/>
                              <a:gd name="T19" fmla="*/ 1433869 h 1442314"/>
                              <a:gd name="T20" fmla="*/ 30837 w 123084"/>
                              <a:gd name="T21" fmla="*/ 9378 h 1442314"/>
                              <a:gd name="T22" fmla="*/ 0 w 123084"/>
                              <a:gd name="T23" fmla="*/ 9378 h 1442314"/>
                              <a:gd name="T24" fmla="*/ 0 w 123084"/>
                              <a:gd name="T25" fmla="*/ 0 h 1442314"/>
                              <a:gd name="T26" fmla="*/ 0 w 123084"/>
                              <a:gd name="T27" fmla="*/ 0 h 1442314"/>
                              <a:gd name="T28" fmla="*/ 123084 w 123084"/>
                              <a:gd name="T29" fmla="*/ 1442314 h 1442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23084" h="1442314">
                                <a:moveTo>
                                  <a:pt x="0" y="0"/>
                                </a:moveTo>
                                <a:lnTo>
                                  <a:pt x="123084" y="0"/>
                                </a:lnTo>
                                <a:lnTo>
                                  <a:pt x="123084" y="9378"/>
                                </a:lnTo>
                                <a:lnTo>
                                  <a:pt x="92520" y="9378"/>
                                </a:lnTo>
                                <a:lnTo>
                                  <a:pt x="92520" y="1433869"/>
                                </a:lnTo>
                                <a:lnTo>
                                  <a:pt x="123084" y="1433869"/>
                                </a:lnTo>
                                <a:lnTo>
                                  <a:pt x="123084" y="1442314"/>
                                </a:lnTo>
                                <a:lnTo>
                                  <a:pt x="0" y="1442314"/>
                                </a:lnTo>
                                <a:lnTo>
                                  <a:pt x="0" y="1433869"/>
                                </a:lnTo>
                                <a:lnTo>
                                  <a:pt x="30837" y="1433869"/>
                                </a:lnTo>
                                <a:lnTo>
                                  <a:pt x="30837" y="9378"/>
                                </a:lnTo>
                                <a:lnTo>
                                  <a:pt x="0" y="93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Shape 58"/>
                        <wps:cNvSpPr>
                          <a:spLocks/>
                        </wps:cNvSpPr>
                        <wps:spPr bwMode="auto">
                          <a:xfrm>
                            <a:off x="9841" y="686"/>
                            <a:ext cx="585" cy="1418"/>
                          </a:xfrm>
                          <a:custGeom>
                            <a:avLst/>
                            <a:gdLst>
                              <a:gd name="T0" fmla="*/ 58468 w 58468"/>
                              <a:gd name="T1" fmla="*/ 0 h 141784"/>
                              <a:gd name="T2" fmla="*/ 58468 w 58468"/>
                              <a:gd name="T3" fmla="*/ 24762 h 141784"/>
                              <a:gd name="T4" fmla="*/ 45947 w 58468"/>
                              <a:gd name="T5" fmla="*/ 33103 h 141784"/>
                              <a:gd name="T6" fmla="*/ 32663 w 58468"/>
                              <a:gd name="T7" fmla="*/ 66688 h 141784"/>
                              <a:gd name="T8" fmla="*/ 43063 w 58468"/>
                              <a:gd name="T9" fmla="*/ 103437 h 141784"/>
                              <a:gd name="T10" fmla="*/ 57773 w 58468"/>
                              <a:gd name="T11" fmla="*/ 115918 h 141784"/>
                              <a:gd name="T12" fmla="*/ 58468 w 58468"/>
                              <a:gd name="T13" fmla="*/ 116096 h 141784"/>
                              <a:gd name="T14" fmla="*/ 58468 w 58468"/>
                              <a:gd name="T15" fmla="*/ 141784 h 141784"/>
                              <a:gd name="T16" fmla="*/ 40698 w 58468"/>
                              <a:gd name="T17" fmla="*/ 137712 h 141784"/>
                              <a:gd name="T18" fmla="*/ 17550 w 58468"/>
                              <a:gd name="T19" fmla="*/ 120392 h 141784"/>
                              <a:gd name="T20" fmla="*/ 1387 w 58468"/>
                              <a:gd name="T21" fmla="*/ 68383 h 141784"/>
                              <a:gd name="T22" fmla="*/ 26093 w 58468"/>
                              <a:gd name="T23" fmla="*/ 16065 h 141784"/>
                              <a:gd name="T24" fmla="*/ 52121 w 58468"/>
                              <a:gd name="T25" fmla="*/ 662 h 141784"/>
                              <a:gd name="T26" fmla="*/ 58468 w 58468"/>
                              <a:gd name="T27" fmla="*/ 0 h 141784"/>
                              <a:gd name="T28" fmla="*/ 0 w 58468"/>
                              <a:gd name="T29" fmla="*/ 0 h 141784"/>
                              <a:gd name="T30" fmla="*/ 58468 w 58468"/>
                              <a:gd name="T31" fmla="*/ 141784 h 1417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58468" h="141784">
                                <a:moveTo>
                                  <a:pt x="58468" y="0"/>
                                </a:moveTo>
                                <a:lnTo>
                                  <a:pt x="58468" y="24762"/>
                                </a:lnTo>
                                <a:lnTo>
                                  <a:pt x="45947" y="33103"/>
                                </a:lnTo>
                                <a:cubicBezTo>
                                  <a:pt x="38012" y="42014"/>
                                  <a:pt x="33599" y="53216"/>
                                  <a:pt x="32663" y="66688"/>
                                </a:cubicBezTo>
                                <a:cubicBezTo>
                                  <a:pt x="31695" y="80462"/>
                                  <a:pt x="35172" y="92737"/>
                                  <a:pt x="43063" y="103437"/>
                                </a:cubicBezTo>
                                <a:cubicBezTo>
                                  <a:pt x="47005" y="108801"/>
                                  <a:pt x="51911" y="112962"/>
                                  <a:pt x="57773" y="115918"/>
                                </a:cubicBezTo>
                                <a:lnTo>
                                  <a:pt x="58468" y="116096"/>
                                </a:lnTo>
                                <a:lnTo>
                                  <a:pt x="58468" y="141784"/>
                                </a:lnTo>
                                <a:lnTo>
                                  <a:pt x="40698" y="137712"/>
                                </a:lnTo>
                                <a:cubicBezTo>
                                  <a:pt x="31365" y="133569"/>
                                  <a:pt x="23650" y="127796"/>
                                  <a:pt x="17550" y="120392"/>
                                </a:cubicBezTo>
                                <a:cubicBezTo>
                                  <a:pt x="5386" y="105586"/>
                                  <a:pt x="0" y="88238"/>
                                  <a:pt x="1387" y="68383"/>
                                </a:cubicBezTo>
                                <a:cubicBezTo>
                                  <a:pt x="2829" y="47781"/>
                                  <a:pt x="11059" y="30331"/>
                                  <a:pt x="26093" y="16065"/>
                                </a:cubicBezTo>
                                <a:cubicBezTo>
                                  <a:pt x="33608" y="8937"/>
                                  <a:pt x="42284" y="3802"/>
                                  <a:pt x="52121" y="662"/>
                                </a:cubicBezTo>
                                <a:lnTo>
                                  <a:pt x="584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Shape 59"/>
                        <wps:cNvSpPr>
                          <a:spLocks/>
                        </wps:cNvSpPr>
                        <wps:spPr bwMode="auto">
                          <a:xfrm>
                            <a:off x="10426" y="18581"/>
                            <a:ext cx="195" cy="329"/>
                          </a:xfrm>
                          <a:custGeom>
                            <a:avLst/>
                            <a:gdLst>
                              <a:gd name="T0" fmla="*/ 0 w 19501"/>
                              <a:gd name="T1" fmla="*/ 0 h 32884"/>
                              <a:gd name="T2" fmla="*/ 13459 w 19501"/>
                              <a:gd name="T3" fmla="*/ 20249 h 32884"/>
                              <a:gd name="T4" fmla="*/ 19501 w 19501"/>
                              <a:gd name="T5" fmla="*/ 32205 h 32884"/>
                              <a:gd name="T6" fmla="*/ 0 w 19501"/>
                              <a:gd name="T7" fmla="*/ 32884 h 32884"/>
                              <a:gd name="T8" fmla="*/ 0 w 19501"/>
                              <a:gd name="T9" fmla="*/ 0 h 32884"/>
                              <a:gd name="T10" fmla="*/ 0 w 19501"/>
                              <a:gd name="T11" fmla="*/ 0 h 32884"/>
                              <a:gd name="T12" fmla="*/ 19501 w 19501"/>
                              <a:gd name="T13" fmla="*/ 32884 h 328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9501" h="32884">
                                <a:moveTo>
                                  <a:pt x="0" y="0"/>
                                </a:moveTo>
                                <a:lnTo>
                                  <a:pt x="13459" y="20249"/>
                                </a:lnTo>
                                <a:cubicBezTo>
                                  <a:pt x="17435" y="26712"/>
                                  <a:pt x="19447" y="30700"/>
                                  <a:pt x="19501" y="32205"/>
                                </a:cubicBezTo>
                                <a:lnTo>
                                  <a:pt x="0" y="3288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Shape 60"/>
                        <wps:cNvSpPr>
                          <a:spLocks/>
                        </wps:cNvSpPr>
                        <wps:spPr bwMode="auto">
                          <a:xfrm>
                            <a:off x="10426" y="17471"/>
                            <a:ext cx="73" cy="122"/>
                          </a:xfrm>
                          <a:custGeom>
                            <a:avLst/>
                            <a:gdLst>
                              <a:gd name="T0" fmla="*/ 7235 w 7278"/>
                              <a:gd name="T1" fmla="*/ 0 h 12152"/>
                              <a:gd name="T2" fmla="*/ 2491 w 7278"/>
                              <a:gd name="T3" fmla="*/ 8836 h 12152"/>
                              <a:gd name="T4" fmla="*/ 0 w 7278"/>
                              <a:gd name="T5" fmla="*/ 12152 h 12152"/>
                              <a:gd name="T6" fmla="*/ 0 w 7278"/>
                              <a:gd name="T7" fmla="*/ 253 h 12152"/>
                              <a:gd name="T8" fmla="*/ 7235 w 7278"/>
                              <a:gd name="T9" fmla="*/ 0 h 12152"/>
                              <a:gd name="T10" fmla="*/ 0 w 7278"/>
                              <a:gd name="T11" fmla="*/ 0 h 12152"/>
                              <a:gd name="T12" fmla="*/ 7278 w 7278"/>
                              <a:gd name="T13" fmla="*/ 12152 h 121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7278" h="12152">
                                <a:moveTo>
                                  <a:pt x="7235" y="0"/>
                                </a:moveTo>
                                <a:cubicBezTo>
                                  <a:pt x="7278" y="1203"/>
                                  <a:pt x="5696" y="4148"/>
                                  <a:pt x="2491" y="8836"/>
                                </a:cubicBezTo>
                                <a:lnTo>
                                  <a:pt x="0" y="12152"/>
                                </a:lnTo>
                                <a:lnTo>
                                  <a:pt x="0" y="253"/>
                                </a:lnTo>
                                <a:lnTo>
                                  <a:pt x="72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Shape 61"/>
                        <wps:cNvSpPr>
                          <a:spLocks/>
                        </wps:cNvSpPr>
                        <wps:spPr bwMode="auto">
                          <a:xfrm>
                            <a:off x="11175" y="17246"/>
                            <a:ext cx="578" cy="1532"/>
                          </a:xfrm>
                          <a:custGeom>
                            <a:avLst/>
                            <a:gdLst>
                              <a:gd name="T0" fmla="*/ 57814 w 57814"/>
                              <a:gd name="T1" fmla="*/ 0 h 153159"/>
                              <a:gd name="T2" fmla="*/ 57814 w 57814"/>
                              <a:gd name="T3" fmla="*/ 22709 h 153159"/>
                              <a:gd name="T4" fmla="*/ 49957 w 57814"/>
                              <a:gd name="T5" fmla="*/ 22501 h 153159"/>
                              <a:gd name="T6" fmla="*/ 32487 w 57814"/>
                              <a:gd name="T7" fmla="*/ 28117 h 153159"/>
                              <a:gd name="T8" fmla="*/ 43675 w 57814"/>
                              <a:gd name="T9" fmla="*/ 71220 h 153159"/>
                              <a:gd name="T10" fmla="*/ 53734 w 57814"/>
                              <a:gd name="T11" fmla="*/ 69124 h 153159"/>
                              <a:gd name="T12" fmla="*/ 57814 w 57814"/>
                              <a:gd name="T13" fmla="*/ 67745 h 153159"/>
                              <a:gd name="T14" fmla="*/ 57814 w 57814"/>
                              <a:gd name="T15" fmla="*/ 88473 h 153159"/>
                              <a:gd name="T16" fmla="*/ 48290 w 57814"/>
                              <a:gd name="T17" fmla="*/ 90732 h 153159"/>
                              <a:gd name="T18" fmla="*/ 57814 w 57814"/>
                              <a:gd name="T19" fmla="*/ 128976 h 153159"/>
                              <a:gd name="T20" fmla="*/ 57814 w 57814"/>
                              <a:gd name="T21" fmla="*/ 147266 h 153159"/>
                              <a:gd name="T22" fmla="*/ 32277 w 57814"/>
                              <a:gd name="T23" fmla="*/ 153159 h 153159"/>
                              <a:gd name="T24" fmla="*/ 16783 w 57814"/>
                              <a:gd name="T25" fmla="*/ 79702 h 153159"/>
                              <a:gd name="T26" fmla="*/ 0 w 57814"/>
                              <a:gd name="T27" fmla="*/ 13339 h 153159"/>
                              <a:gd name="T28" fmla="*/ 18583 w 57814"/>
                              <a:gd name="T29" fmla="*/ 9052 h 153159"/>
                              <a:gd name="T30" fmla="*/ 31961 w 57814"/>
                              <a:gd name="T31" fmla="*/ 5617 h 153159"/>
                              <a:gd name="T32" fmla="*/ 50839 w 57814"/>
                              <a:gd name="T33" fmla="*/ 908 h 153159"/>
                              <a:gd name="T34" fmla="*/ 57814 w 57814"/>
                              <a:gd name="T35" fmla="*/ 0 h 153159"/>
                              <a:gd name="T36" fmla="*/ 0 w 57814"/>
                              <a:gd name="T37" fmla="*/ 0 h 153159"/>
                              <a:gd name="T38" fmla="*/ 57814 w 57814"/>
                              <a:gd name="T39" fmla="*/ 153159 h 153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57814" h="153159">
                                <a:moveTo>
                                  <a:pt x="57814" y="0"/>
                                </a:moveTo>
                                <a:lnTo>
                                  <a:pt x="57814" y="22709"/>
                                </a:lnTo>
                                <a:lnTo>
                                  <a:pt x="49957" y="22501"/>
                                </a:lnTo>
                                <a:cubicBezTo>
                                  <a:pt x="43250" y="24053"/>
                                  <a:pt x="37382" y="25910"/>
                                  <a:pt x="32487" y="28117"/>
                                </a:cubicBezTo>
                                <a:cubicBezTo>
                                  <a:pt x="35817" y="39011"/>
                                  <a:pt x="39561" y="53400"/>
                                  <a:pt x="43675" y="71220"/>
                                </a:cubicBezTo>
                                <a:cubicBezTo>
                                  <a:pt x="47624" y="70460"/>
                                  <a:pt x="50983" y="69758"/>
                                  <a:pt x="53734" y="69124"/>
                                </a:cubicBezTo>
                                <a:lnTo>
                                  <a:pt x="57814" y="67745"/>
                                </a:lnTo>
                                <a:lnTo>
                                  <a:pt x="57814" y="88473"/>
                                </a:lnTo>
                                <a:lnTo>
                                  <a:pt x="48290" y="90732"/>
                                </a:lnTo>
                                <a:lnTo>
                                  <a:pt x="57814" y="128976"/>
                                </a:lnTo>
                                <a:lnTo>
                                  <a:pt x="57814" y="147266"/>
                                </a:lnTo>
                                <a:lnTo>
                                  <a:pt x="32277" y="153159"/>
                                </a:lnTo>
                                <a:cubicBezTo>
                                  <a:pt x="28199" y="131318"/>
                                  <a:pt x="23044" y="106831"/>
                                  <a:pt x="16783" y="79702"/>
                                </a:cubicBezTo>
                                <a:cubicBezTo>
                                  <a:pt x="10771" y="53638"/>
                                  <a:pt x="5162" y="31490"/>
                                  <a:pt x="0" y="13339"/>
                                </a:cubicBezTo>
                                <a:lnTo>
                                  <a:pt x="18583" y="9052"/>
                                </a:lnTo>
                                <a:cubicBezTo>
                                  <a:pt x="20711" y="8554"/>
                                  <a:pt x="25197" y="7406"/>
                                  <a:pt x="31961" y="5617"/>
                                </a:cubicBezTo>
                                <a:cubicBezTo>
                                  <a:pt x="38768" y="3809"/>
                                  <a:pt x="45047" y="2243"/>
                                  <a:pt x="50839" y="908"/>
                                </a:cubicBezTo>
                                <a:lnTo>
                                  <a:pt x="578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5" name="Shape 62"/>
                        <wps:cNvSpPr>
                          <a:spLocks/>
                        </wps:cNvSpPr>
                        <wps:spPr bwMode="auto">
                          <a:xfrm>
                            <a:off x="11199" y="9322"/>
                            <a:ext cx="554" cy="962"/>
                          </a:xfrm>
                          <a:custGeom>
                            <a:avLst/>
                            <a:gdLst>
                              <a:gd name="T0" fmla="*/ 0 w 55360"/>
                              <a:gd name="T1" fmla="*/ 0 h 96241"/>
                              <a:gd name="T2" fmla="*/ 55360 w 55360"/>
                              <a:gd name="T3" fmla="*/ 0 h 96241"/>
                              <a:gd name="T4" fmla="*/ 55360 w 55360"/>
                              <a:gd name="T5" fmla="*/ 8441 h 96241"/>
                              <a:gd name="T6" fmla="*/ 8424 w 55360"/>
                              <a:gd name="T7" fmla="*/ 8441 h 96241"/>
                              <a:gd name="T8" fmla="*/ 8446 w 55360"/>
                              <a:gd name="T9" fmla="*/ 87804 h 96241"/>
                              <a:gd name="T10" fmla="*/ 55360 w 55360"/>
                              <a:gd name="T11" fmla="*/ 87804 h 96241"/>
                              <a:gd name="T12" fmla="*/ 55360 w 55360"/>
                              <a:gd name="T13" fmla="*/ 96241 h 96241"/>
                              <a:gd name="T14" fmla="*/ 22 w 55360"/>
                              <a:gd name="T15" fmla="*/ 96241 h 96241"/>
                              <a:gd name="T16" fmla="*/ 0 w 55360"/>
                              <a:gd name="T17" fmla="*/ 0 h 96241"/>
                              <a:gd name="T18" fmla="*/ 0 w 55360"/>
                              <a:gd name="T19" fmla="*/ 0 h 96241"/>
                              <a:gd name="T20" fmla="*/ 55360 w 55360"/>
                              <a:gd name="T21" fmla="*/ 96241 h 96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55360" h="96241">
                                <a:moveTo>
                                  <a:pt x="0" y="0"/>
                                </a:moveTo>
                                <a:lnTo>
                                  <a:pt x="55360" y="0"/>
                                </a:lnTo>
                                <a:lnTo>
                                  <a:pt x="55360" y="8441"/>
                                </a:lnTo>
                                <a:lnTo>
                                  <a:pt x="8424" y="8441"/>
                                </a:lnTo>
                                <a:lnTo>
                                  <a:pt x="8446" y="87804"/>
                                </a:lnTo>
                                <a:lnTo>
                                  <a:pt x="55360" y="87804"/>
                                </a:lnTo>
                                <a:lnTo>
                                  <a:pt x="55360" y="96241"/>
                                </a:lnTo>
                                <a:lnTo>
                                  <a:pt x="22" y="9624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Shape 63"/>
                        <wps:cNvSpPr>
                          <a:spLocks/>
                        </wps:cNvSpPr>
                        <wps:spPr bwMode="auto">
                          <a:xfrm>
                            <a:off x="10426" y="2596"/>
                            <a:ext cx="1327" cy="14423"/>
                          </a:xfrm>
                          <a:custGeom>
                            <a:avLst/>
                            <a:gdLst>
                              <a:gd name="T0" fmla="*/ 0 w 132684"/>
                              <a:gd name="T1" fmla="*/ 0 h 1442314"/>
                              <a:gd name="T2" fmla="*/ 29724 w 132684"/>
                              <a:gd name="T3" fmla="*/ 0 h 1442314"/>
                              <a:gd name="T4" fmla="*/ 29724 w 132684"/>
                              <a:gd name="T5" fmla="*/ 77529 h 1442314"/>
                              <a:gd name="T6" fmla="*/ 97334 w 132684"/>
                              <a:gd name="T7" fmla="*/ 90911 h 1442314"/>
                              <a:gd name="T8" fmla="*/ 132684 w 132684"/>
                              <a:gd name="T9" fmla="*/ 101021 h 1442314"/>
                              <a:gd name="T10" fmla="*/ 132684 w 132684"/>
                              <a:gd name="T11" fmla="*/ 110591 h 1442314"/>
                              <a:gd name="T12" fmla="*/ 92247 w 132684"/>
                              <a:gd name="T13" fmla="*/ 98003 h 1442314"/>
                              <a:gd name="T14" fmla="*/ 92247 w 132684"/>
                              <a:gd name="T15" fmla="*/ 634270 h 1442314"/>
                              <a:gd name="T16" fmla="*/ 132684 w 132684"/>
                              <a:gd name="T17" fmla="*/ 634270 h 1442314"/>
                              <a:gd name="T18" fmla="*/ 132684 w 132684"/>
                              <a:gd name="T19" fmla="*/ 642707 h 1442314"/>
                              <a:gd name="T20" fmla="*/ 47217 w 132684"/>
                              <a:gd name="T21" fmla="*/ 642707 h 1442314"/>
                              <a:gd name="T22" fmla="*/ 47469 w 132684"/>
                              <a:gd name="T23" fmla="*/ 798671 h 1442314"/>
                              <a:gd name="T24" fmla="*/ 132684 w 132684"/>
                              <a:gd name="T25" fmla="*/ 798671 h 1442314"/>
                              <a:gd name="T26" fmla="*/ 132684 w 132684"/>
                              <a:gd name="T27" fmla="*/ 807109 h 1442314"/>
                              <a:gd name="T28" fmla="*/ 92247 w 132684"/>
                              <a:gd name="T29" fmla="*/ 807109 h 1442314"/>
                              <a:gd name="T30" fmla="*/ 92247 w 132684"/>
                              <a:gd name="T31" fmla="*/ 1344513 h 1442314"/>
                              <a:gd name="T32" fmla="*/ 132684 w 132684"/>
                              <a:gd name="T33" fmla="*/ 1332734 h 1442314"/>
                              <a:gd name="T34" fmla="*/ 132684 w 132684"/>
                              <a:gd name="T35" fmla="*/ 1341505 h 1442314"/>
                              <a:gd name="T36" fmla="*/ 108638 w 132684"/>
                              <a:gd name="T37" fmla="*/ 1349278 h 1442314"/>
                              <a:gd name="T38" fmla="*/ 50526 w 132684"/>
                              <a:gd name="T39" fmla="*/ 1362240 h 1442314"/>
                              <a:gd name="T40" fmla="*/ 29724 w 132684"/>
                              <a:gd name="T41" fmla="*/ 1365717 h 1442314"/>
                              <a:gd name="T42" fmla="*/ 29703 w 132684"/>
                              <a:gd name="T43" fmla="*/ 1442314 h 1442314"/>
                              <a:gd name="T44" fmla="*/ 0 w 132684"/>
                              <a:gd name="T45" fmla="*/ 1442314 h 1442314"/>
                              <a:gd name="T46" fmla="*/ 0 w 132684"/>
                              <a:gd name="T47" fmla="*/ 1433869 h 1442314"/>
                              <a:gd name="T48" fmla="*/ 21286 w 132684"/>
                              <a:gd name="T49" fmla="*/ 1433869 h 1442314"/>
                              <a:gd name="T50" fmla="*/ 21286 w 132684"/>
                              <a:gd name="T51" fmla="*/ 1360095 h 1442314"/>
                              <a:gd name="T52" fmla="*/ 21286 w 132684"/>
                              <a:gd name="T53" fmla="*/ 1357279 h 1442314"/>
                              <a:gd name="T54" fmla="*/ 30564 w 132684"/>
                              <a:gd name="T55" fmla="*/ 1356347 h 1442314"/>
                              <a:gd name="T56" fmla="*/ 30564 w 132684"/>
                              <a:gd name="T57" fmla="*/ 86440 h 1442314"/>
                              <a:gd name="T58" fmla="*/ 20362 w 132684"/>
                              <a:gd name="T59" fmla="*/ 86440 h 1442314"/>
                              <a:gd name="T60" fmla="*/ 20362 w 132684"/>
                              <a:gd name="T61" fmla="*/ 9378 h 1442314"/>
                              <a:gd name="T62" fmla="*/ 0 w 132684"/>
                              <a:gd name="T63" fmla="*/ 9378 h 1442314"/>
                              <a:gd name="T64" fmla="*/ 0 w 132684"/>
                              <a:gd name="T65" fmla="*/ 0 h 1442314"/>
                              <a:gd name="T66" fmla="*/ 0 w 132684"/>
                              <a:gd name="T67" fmla="*/ 0 h 1442314"/>
                              <a:gd name="T68" fmla="*/ 132684 w 132684"/>
                              <a:gd name="T69" fmla="*/ 1442314 h 1442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T66" t="T67" r="T68" b="T69"/>
                            <a:pathLst>
                              <a:path w="132684" h="1442314">
                                <a:moveTo>
                                  <a:pt x="0" y="0"/>
                                </a:moveTo>
                                <a:lnTo>
                                  <a:pt x="29724" y="0"/>
                                </a:lnTo>
                                <a:lnTo>
                                  <a:pt x="29724" y="77529"/>
                                </a:lnTo>
                                <a:cubicBezTo>
                                  <a:pt x="42388" y="77529"/>
                                  <a:pt x="69875" y="83615"/>
                                  <a:pt x="97334" y="90911"/>
                                </a:cubicBezTo>
                                <a:lnTo>
                                  <a:pt x="132684" y="101021"/>
                                </a:lnTo>
                                <a:lnTo>
                                  <a:pt x="132684" y="110591"/>
                                </a:lnTo>
                                <a:lnTo>
                                  <a:pt x="92247" y="98003"/>
                                </a:lnTo>
                                <a:lnTo>
                                  <a:pt x="92247" y="634270"/>
                                </a:lnTo>
                                <a:lnTo>
                                  <a:pt x="132684" y="634270"/>
                                </a:lnTo>
                                <a:lnTo>
                                  <a:pt x="132684" y="642707"/>
                                </a:lnTo>
                                <a:lnTo>
                                  <a:pt x="47217" y="642707"/>
                                </a:lnTo>
                                <a:lnTo>
                                  <a:pt x="47469" y="798671"/>
                                </a:lnTo>
                                <a:lnTo>
                                  <a:pt x="132684" y="798671"/>
                                </a:lnTo>
                                <a:lnTo>
                                  <a:pt x="132684" y="807109"/>
                                </a:lnTo>
                                <a:lnTo>
                                  <a:pt x="92247" y="807109"/>
                                </a:lnTo>
                                <a:lnTo>
                                  <a:pt x="92247" y="1344513"/>
                                </a:lnTo>
                                <a:lnTo>
                                  <a:pt x="132684" y="1332734"/>
                                </a:lnTo>
                                <a:lnTo>
                                  <a:pt x="132684" y="1341505"/>
                                </a:lnTo>
                                <a:lnTo>
                                  <a:pt x="108638" y="1349278"/>
                                </a:lnTo>
                                <a:cubicBezTo>
                                  <a:pt x="89649" y="1354565"/>
                                  <a:pt x="70378" y="1358973"/>
                                  <a:pt x="50526" y="1362240"/>
                                </a:cubicBezTo>
                                <a:cubicBezTo>
                                  <a:pt x="44582" y="1363227"/>
                                  <a:pt x="35827" y="1364281"/>
                                  <a:pt x="29724" y="1365717"/>
                                </a:cubicBezTo>
                                <a:lnTo>
                                  <a:pt x="29703" y="1442314"/>
                                </a:lnTo>
                                <a:lnTo>
                                  <a:pt x="0" y="1442314"/>
                                </a:lnTo>
                                <a:lnTo>
                                  <a:pt x="0" y="1433869"/>
                                </a:lnTo>
                                <a:lnTo>
                                  <a:pt x="21286" y="1433869"/>
                                </a:lnTo>
                                <a:lnTo>
                                  <a:pt x="21286" y="1360095"/>
                                </a:lnTo>
                                <a:lnTo>
                                  <a:pt x="21286" y="1357279"/>
                                </a:lnTo>
                                <a:lnTo>
                                  <a:pt x="30564" y="1356347"/>
                                </a:lnTo>
                                <a:lnTo>
                                  <a:pt x="30564" y="86440"/>
                                </a:lnTo>
                                <a:lnTo>
                                  <a:pt x="20362" y="86440"/>
                                </a:lnTo>
                                <a:lnTo>
                                  <a:pt x="20362" y="9378"/>
                                </a:lnTo>
                                <a:lnTo>
                                  <a:pt x="0" y="937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7" name="Shape 64"/>
                        <wps:cNvSpPr>
                          <a:spLocks/>
                        </wps:cNvSpPr>
                        <wps:spPr bwMode="auto">
                          <a:xfrm>
                            <a:off x="10426" y="1847"/>
                            <a:ext cx="498" cy="298"/>
                          </a:xfrm>
                          <a:custGeom>
                            <a:avLst/>
                            <a:gdLst>
                              <a:gd name="T0" fmla="*/ 0 w 49774"/>
                              <a:gd name="T1" fmla="*/ 0 h 29853"/>
                              <a:gd name="T2" fmla="*/ 19750 w 49774"/>
                              <a:gd name="T3" fmla="*/ 5070 h 29853"/>
                              <a:gd name="T4" fmla="*/ 49774 w 49774"/>
                              <a:gd name="T5" fmla="*/ 2413 h 29853"/>
                              <a:gd name="T6" fmla="*/ 46162 w 49774"/>
                              <a:gd name="T7" fmla="*/ 27553 h 29853"/>
                              <a:gd name="T8" fmla="*/ 15092 w 49774"/>
                              <a:gd name="T9" fmla="*/ 29147 h 29853"/>
                              <a:gd name="T10" fmla="*/ 0 w 49774"/>
                              <a:gd name="T11" fmla="*/ 25688 h 29853"/>
                              <a:gd name="T12" fmla="*/ 0 w 49774"/>
                              <a:gd name="T13" fmla="*/ 0 h 29853"/>
                              <a:gd name="T14" fmla="*/ 0 w 49774"/>
                              <a:gd name="T15" fmla="*/ 0 h 29853"/>
                              <a:gd name="T16" fmla="*/ 49774 w 49774"/>
                              <a:gd name="T17" fmla="*/ 29853 h 298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49774" h="29853">
                                <a:moveTo>
                                  <a:pt x="0" y="0"/>
                                </a:moveTo>
                                <a:lnTo>
                                  <a:pt x="19750" y="5070"/>
                                </a:lnTo>
                                <a:cubicBezTo>
                                  <a:pt x="28872" y="5704"/>
                                  <a:pt x="38851" y="4826"/>
                                  <a:pt x="49774" y="2413"/>
                                </a:cubicBezTo>
                                <a:lnTo>
                                  <a:pt x="46162" y="27553"/>
                                </a:lnTo>
                                <a:cubicBezTo>
                                  <a:pt x="35558" y="29334"/>
                                  <a:pt x="25228" y="29853"/>
                                  <a:pt x="15092" y="29147"/>
                                </a:cubicBezTo>
                                <a:lnTo>
                                  <a:pt x="0" y="2568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8" name="Shape 65"/>
                        <wps:cNvSpPr>
                          <a:spLocks/>
                        </wps:cNvSpPr>
                        <wps:spPr bwMode="auto">
                          <a:xfrm>
                            <a:off x="11610" y="1841"/>
                            <a:ext cx="143" cy="461"/>
                          </a:xfrm>
                          <a:custGeom>
                            <a:avLst/>
                            <a:gdLst>
                              <a:gd name="T0" fmla="*/ 14341 w 14341"/>
                              <a:gd name="T1" fmla="*/ 0 h 46097"/>
                              <a:gd name="T2" fmla="*/ 14341 w 14341"/>
                              <a:gd name="T3" fmla="*/ 46097 h 46097"/>
                              <a:gd name="T4" fmla="*/ 0 w 14341"/>
                              <a:gd name="T5" fmla="*/ 41435 h 46097"/>
                              <a:gd name="T6" fmla="*/ 14341 w 14341"/>
                              <a:gd name="T7" fmla="*/ 0 h 46097"/>
                              <a:gd name="T8" fmla="*/ 0 w 14341"/>
                              <a:gd name="T9" fmla="*/ 0 h 46097"/>
                              <a:gd name="T10" fmla="*/ 14341 w 14341"/>
                              <a:gd name="T11" fmla="*/ 46097 h 460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4341" h="46097">
                                <a:moveTo>
                                  <a:pt x="14341" y="0"/>
                                </a:moveTo>
                                <a:lnTo>
                                  <a:pt x="14341" y="46097"/>
                                </a:lnTo>
                                <a:lnTo>
                                  <a:pt x="0" y="41435"/>
                                </a:lnTo>
                                <a:lnTo>
                                  <a:pt x="143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Shape 66"/>
                        <wps:cNvSpPr>
                          <a:spLocks/>
                        </wps:cNvSpPr>
                        <wps:spPr bwMode="auto">
                          <a:xfrm>
                            <a:off x="10426" y="658"/>
                            <a:ext cx="519" cy="300"/>
                          </a:xfrm>
                          <a:custGeom>
                            <a:avLst/>
                            <a:gdLst>
                              <a:gd name="T0" fmla="*/ 26651 w 51846"/>
                              <a:gd name="T1" fmla="*/ 0 h 29999"/>
                              <a:gd name="T2" fmla="*/ 51846 w 51846"/>
                              <a:gd name="T3" fmla="*/ 4852 h 29999"/>
                              <a:gd name="T4" fmla="*/ 46234 w 51846"/>
                              <a:gd name="T5" fmla="*/ 29999 h 29999"/>
                              <a:gd name="T6" fmla="*/ 21683 w 51846"/>
                              <a:gd name="T7" fmla="*/ 24055 h 29999"/>
                              <a:gd name="T8" fmla="*/ 1956 w 51846"/>
                              <a:gd name="T9" fmla="*/ 26237 h 29999"/>
                              <a:gd name="T10" fmla="*/ 0 w 51846"/>
                              <a:gd name="T11" fmla="*/ 27540 h 29999"/>
                              <a:gd name="T12" fmla="*/ 0 w 51846"/>
                              <a:gd name="T13" fmla="*/ 2778 h 29999"/>
                              <a:gd name="T14" fmla="*/ 26651 w 51846"/>
                              <a:gd name="T15" fmla="*/ 0 h 29999"/>
                              <a:gd name="T16" fmla="*/ 0 w 51846"/>
                              <a:gd name="T17" fmla="*/ 0 h 29999"/>
                              <a:gd name="T18" fmla="*/ 51846 w 51846"/>
                              <a:gd name="T19" fmla="*/ 29999 h 299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51846" h="29999">
                                <a:moveTo>
                                  <a:pt x="26651" y="0"/>
                                </a:moveTo>
                                <a:cubicBezTo>
                                  <a:pt x="35615" y="630"/>
                                  <a:pt x="43992" y="2232"/>
                                  <a:pt x="51846" y="4852"/>
                                </a:cubicBezTo>
                                <a:lnTo>
                                  <a:pt x="46234" y="29999"/>
                                </a:lnTo>
                                <a:cubicBezTo>
                                  <a:pt x="37767" y="26576"/>
                                  <a:pt x="29602" y="24614"/>
                                  <a:pt x="21683" y="24055"/>
                                </a:cubicBezTo>
                                <a:cubicBezTo>
                                  <a:pt x="14232" y="23535"/>
                                  <a:pt x="7657" y="24264"/>
                                  <a:pt x="1956" y="26237"/>
                                </a:cubicBezTo>
                                <a:lnTo>
                                  <a:pt x="0" y="27540"/>
                                </a:lnTo>
                                <a:lnTo>
                                  <a:pt x="0" y="2778"/>
                                </a:lnTo>
                                <a:lnTo>
                                  <a:pt x="266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Shape 67"/>
                        <wps:cNvSpPr>
                          <a:spLocks/>
                        </wps:cNvSpPr>
                        <wps:spPr bwMode="auto">
                          <a:xfrm>
                            <a:off x="11753" y="18536"/>
                            <a:ext cx="43" cy="183"/>
                          </a:xfrm>
                          <a:custGeom>
                            <a:avLst/>
                            <a:gdLst>
                              <a:gd name="T0" fmla="*/ 0 w 4307"/>
                              <a:gd name="T1" fmla="*/ 0 h 18291"/>
                              <a:gd name="T2" fmla="*/ 4307 w 4307"/>
                              <a:gd name="T3" fmla="*/ 17297 h 18291"/>
                              <a:gd name="T4" fmla="*/ 0 w 4307"/>
                              <a:gd name="T5" fmla="*/ 18291 h 18291"/>
                              <a:gd name="T6" fmla="*/ 0 w 4307"/>
                              <a:gd name="T7" fmla="*/ 0 h 18291"/>
                              <a:gd name="T8" fmla="*/ 0 w 4307"/>
                              <a:gd name="T9" fmla="*/ 0 h 18291"/>
                              <a:gd name="T10" fmla="*/ 4307 w 4307"/>
                              <a:gd name="T11" fmla="*/ 18291 h 182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4307" h="18291">
                                <a:moveTo>
                                  <a:pt x="0" y="0"/>
                                </a:moveTo>
                                <a:lnTo>
                                  <a:pt x="4307" y="17297"/>
                                </a:lnTo>
                                <a:lnTo>
                                  <a:pt x="0" y="1829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Shape 68"/>
                        <wps:cNvSpPr>
                          <a:spLocks/>
                        </wps:cNvSpPr>
                        <wps:spPr bwMode="auto">
                          <a:xfrm>
                            <a:off x="11753" y="17226"/>
                            <a:ext cx="877" cy="1364"/>
                          </a:xfrm>
                          <a:custGeom>
                            <a:avLst/>
                            <a:gdLst>
                              <a:gd name="T0" fmla="*/ 15088 w 87662"/>
                              <a:gd name="T1" fmla="*/ 51 h 136384"/>
                              <a:gd name="T2" fmla="*/ 50120 w 87662"/>
                              <a:gd name="T3" fmla="*/ 25263 h 136384"/>
                              <a:gd name="T4" fmla="*/ 30602 w 87662"/>
                              <a:gd name="T5" fmla="*/ 69003 h 136384"/>
                              <a:gd name="T6" fmla="*/ 30969 w 87662"/>
                              <a:gd name="T7" fmla="*/ 70622 h 136384"/>
                              <a:gd name="T8" fmla="*/ 53868 w 87662"/>
                              <a:gd name="T9" fmla="*/ 83177 h 136384"/>
                              <a:gd name="T10" fmla="*/ 87662 w 87662"/>
                              <a:gd name="T11" fmla="*/ 129040 h 136384"/>
                              <a:gd name="T12" fmla="*/ 55891 w 87662"/>
                              <a:gd name="T13" fmla="*/ 136384 h 136384"/>
                              <a:gd name="T14" fmla="*/ 25914 w 87662"/>
                              <a:gd name="T15" fmla="*/ 93868 h 136384"/>
                              <a:gd name="T16" fmla="*/ 2373 w 87662"/>
                              <a:gd name="T17" fmla="*/ 89927 h 136384"/>
                              <a:gd name="T18" fmla="*/ 0 w 87662"/>
                              <a:gd name="T19" fmla="*/ 90489 h 136384"/>
                              <a:gd name="T20" fmla="*/ 0 w 87662"/>
                              <a:gd name="T21" fmla="*/ 69762 h 136384"/>
                              <a:gd name="T22" fmla="*/ 10512 w 87662"/>
                              <a:gd name="T23" fmla="*/ 66209 h 136384"/>
                              <a:gd name="T24" fmla="*/ 24572 w 87662"/>
                              <a:gd name="T25" fmla="*/ 39541 h 136384"/>
                              <a:gd name="T26" fmla="*/ 13997 w 87662"/>
                              <a:gd name="T27" fmla="*/ 25097 h 136384"/>
                              <a:gd name="T28" fmla="*/ 0 w 87662"/>
                              <a:gd name="T29" fmla="*/ 24726 h 136384"/>
                              <a:gd name="T30" fmla="*/ 0 w 87662"/>
                              <a:gd name="T31" fmla="*/ 2017 h 136384"/>
                              <a:gd name="T32" fmla="*/ 15088 w 87662"/>
                              <a:gd name="T33" fmla="*/ 51 h 136384"/>
                              <a:gd name="T34" fmla="*/ 0 w 87662"/>
                              <a:gd name="T35" fmla="*/ 0 h 136384"/>
                              <a:gd name="T36" fmla="*/ 87662 w 87662"/>
                              <a:gd name="T37" fmla="*/ 136384 h 1363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87662" h="136384">
                                <a:moveTo>
                                  <a:pt x="15088" y="51"/>
                                </a:moveTo>
                                <a:cubicBezTo>
                                  <a:pt x="34555" y="0"/>
                                  <a:pt x="46230" y="8412"/>
                                  <a:pt x="50120" y="25263"/>
                                </a:cubicBezTo>
                                <a:cubicBezTo>
                                  <a:pt x="54229" y="43086"/>
                                  <a:pt x="47720" y="57677"/>
                                  <a:pt x="30602" y="69003"/>
                                </a:cubicBezTo>
                                <a:lnTo>
                                  <a:pt x="30969" y="70622"/>
                                </a:lnTo>
                                <a:cubicBezTo>
                                  <a:pt x="38658" y="70968"/>
                                  <a:pt x="46312" y="75148"/>
                                  <a:pt x="53868" y="83177"/>
                                </a:cubicBezTo>
                                <a:cubicBezTo>
                                  <a:pt x="61471" y="91182"/>
                                  <a:pt x="72725" y="106464"/>
                                  <a:pt x="87662" y="129040"/>
                                </a:cubicBezTo>
                                <a:lnTo>
                                  <a:pt x="55891" y="136384"/>
                                </a:lnTo>
                                <a:cubicBezTo>
                                  <a:pt x="41712" y="112969"/>
                                  <a:pt x="31721" y="98786"/>
                                  <a:pt x="25914" y="93868"/>
                                </a:cubicBezTo>
                                <a:cubicBezTo>
                                  <a:pt x="20111" y="88958"/>
                                  <a:pt x="12270" y="87637"/>
                                  <a:pt x="2373" y="89927"/>
                                </a:cubicBezTo>
                                <a:lnTo>
                                  <a:pt x="0" y="90489"/>
                                </a:lnTo>
                                <a:lnTo>
                                  <a:pt x="0" y="69762"/>
                                </a:lnTo>
                                <a:lnTo>
                                  <a:pt x="10512" y="66209"/>
                                </a:lnTo>
                                <a:cubicBezTo>
                                  <a:pt x="22626" y="60286"/>
                                  <a:pt x="27306" y="51393"/>
                                  <a:pt x="24572" y="39541"/>
                                </a:cubicBezTo>
                                <a:cubicBezTo>
                                  <a:pt x="22927" y="32413"/>
                                  <a:pt x="19402" y="27599"/>
                                  <a:pt x="13997" y="25097"/>
                                </a:cubicBezTo>
                                <a:lnTo>
                                  <a:pt x="0" y="24726"/>
                                </a:lnTo>
                                <a:lnTo>
                                  <a:pt x="0" y="2017"/>
                                </a:lnTo>
                                <a:lnTo>
                                  <a:pt x="15088" y="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Shape 69"/>
                        <wps:cNvSpPr>
                          <a:spLocks/>
                        </wps:cNvSpPr>
                        <wps:spPr bwMode="auto">
                          <a:xfrm>
                            <a:off x="12775" y="16867"/>
                            <a:ext cx="106" cy="271"/>
                          </a:xfrm>
                          <a:custGeom>
                            <a:avLst/>
                            <a:gdLst>
                              <a:gd name="T0" fmla="*/ 10561 w 10561"/>
                              <a:gd name="T1" fmla="*/ 0 h 27176"/>
                              <a:gd name="T2" fmla="*/ 10561 w 10561"/>
                              <a:gd name="T3" fmla="*/ 27055 h 27176"/>
                              <a:gd name="T4" fmla="*/ 10347 w 10561"/>
                              <a:gd name="T5" fmla="*/ 27176 h 27176"/>
                              <a:gd name="T6" fmla="*/ 0 w 10561"/>
                              <a:gd name="T7" fmla="*/ 5381 h 27176"/>
                              <a:gd name="T8" fmla="*/ 10561 w 10561"/>
                              <a:gd name="T9" fmla="*/ 0 h 27176"/>
                              <a:gd name="T10" fmla="*/ 0 w 10561"/>
                              <a:gd name="T11" fmla="*/ 0 h 27176"/>
                              <a:gd name="T12" fmla="*/ 10561 w 10561"/>
                              <a:gd name="T13" fmla="*/ 27176 h 271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0561" h="27176">
                                <a:moveTo>
                                  <a:pt x="10561" y="0"/>
                                </a:moveTo>
                                <a:lnTo>
                                  <a:pt x="10561" y="27055"/>
                                </a:lnTo>
                                <a:lnTo>
                                  <a:pt x="10347" y="27176"/>
                                </a:lnTo>
                                <a:lnTo>
                                  <a:pt x="0" y="5381"/>
                                </a:lnTo>
                                <a:lnTo>
                                  <a:pt x="105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Shape 70"/>
                        <wps:cNvSpPr>
                          <a:spLocks/>
                        </wps:cNvSpPr>
                        <wps:spPr bwMode="auto">
                          <a:xfrm>
                            <a:off x="11753" y="10583"/>
                            <a:ext cx="1128" cy="5922"/>
                          </a:xfrm>
                          <a:custGeom>
                            <a:avLst/>
                            <a:gdLst>
                              <a:gd name="T0" fmla="*/ 0 w 112813"/>
                              <a:gd name="T1" fmla="*/ 0 h 592265"/>
                              <a:gd name="T2" fmla="*/ 112813 w 112813"/>
                              <a:gd name="T3" fmla="*/ 0 h 592265"/>
                              <a:gd name="T4" fmla="*/ 112813 w 112813"/>
                              <a:gd name="T5" fmla="*/ 8438 h 592265"/>
                              <a:gd name="T6" fmla="*/ 82921 w 112813"/>
                              <a:gd name="T7" fmla="*/ 8438 h 592265"/>
                              <a:gd name="T8" fmla="*/ 82921 w 112813"/>
                              <a:gd name="T9" fmla="*/ 566745 h 592265"/>
                              <a:gd name="T10" fmla="*/ 90401 w 112813"/>
                              <a:gd name="T11" fmla="*/ 580086 h 592265"/>
                              <a:gd name="T12" fmla="*/ 112813 w 112813"/>
                              <a:gd name="T13" fmla="*/ 567294 h 592265"/>
                              <a:gd name="T14" fmla="*/ 112813 w 112813"/>
                              <a:gd name="T15" fmla="*/ 577774 h 592265"/>
                              <a:gd name="T16" fmla="*/ 87561 w 112813"/>
                              <a:gd name="T17" fmla="*/ 592265 h 592265"/>
                              <a:gd name="T18" fmla="*/ 50200 w 112813"/>
                              <a:gd name="T19" fmla="*/ 525938 h 592265"/>
                              <a:gd name="T20" fmla="*/ 32370 w 112813"/>
                              <a:gd name="T21" fmla="*/ 532371 h 592265"/>
                              <a:gd name="T22" fmla="*/ 0 w 112813"/>
                              <a:gd name="T23" fmla="*/ 542835 h 592265"/>
                              <a:gd name="T24" fmla="*/ 0 w 112813"/>
                              <a:gd name="T25" fmla="*/ 534064 h 592265"/>
                              <a:gd name="T26" fmla="*/ 21246 w 112813"/>
                              <a:gd name="T27" fmla="*/ 527875 h 592265"/>
                              <a:gd name="T28" fmla="*/ 21246 w 112813"/>
                              <a:gd name="T29" fmla="*/ 8438 h 592265"/>
                              <a:gd name="T30" fmla="*/ 0 w 112813"/>
                              <a:gd name="T31" fmla="*/ 8438 h 592265"/>
                              <a:gd name="T32" fmla="*/ 0 w 112813"/>
                              <a:gd name="T33" fmla="*/ 0 h 592265"/>
                              <a:gd name="T34" fmla="*/ 0 w 112813"/>
                              <a:gd name="T35" fmla="*/ 0 h 592265"/>
                              <a:gd name="T36" fmla="*/ 112813 w 112813"/>
                              <a:gd name="T37" fmla="*/ 592265 h 5922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112813" h="592265">
                                <a:moveTo>
                                  <a:pt x="0" y="0"/>
                                </a:moveTo>
                                <a:lnTo>
                                  <a:pt x="112813" y="0"/>
                                </a:lnTo>
                                <a:lnTo>
                                  <a:pt x="112813" y="8438"/>
                                </a:lnTo>
                                <a:lnTo>
                                  <a:pt x="82921" y="8438"/>
                                </a:lnTo>
                                <a:lnTo>
                                  <a:pt x="82921" y="566745"/>
                                </a:lnTo>
                                <a:lnTo>
                                  <a:pt x="90401" y="580086"/>
                                </a:lnTo>
                                <a:lnTo>
                                  <a:pt x="112813" y="567294"/>
                                </a:lnTo>
                                <a:lnTo>
                                  <a:pt x="112813" y="577774"/>
                                </a:lnTo>
                                <a:lnTo>
                                  <a:pt x="87561" y="592265"/>
                                </a:lnTo>
                                <a:lnTo>
                                  <a:pt x="50200" y="525938"/>
                                </a:lnTo>
                                <a:cubicBezTo>
                                  <a:pt x="46571" y="526252"/>
                                  <a:pt x="36247" y="530971"/>
                                  <a:pt x="32370" y="532371"/>
                                </a:cubicBezTo>
                                <a:lnTo>
                                  <a:pt x="0" y="542835"/>
                                </a:lnTo>
                                <a:lnTo>
                                  <a:pt x="0" y="534064"/>
                                </a:lnTo>
                                <a:lnTo>
                                  <a:pt x="21246" y="527875"/>
                                </a:lnTo>
                                <a:lnTo>
                                  <a:pt x="21246" y="8438"/>
                                </a:lnTo>
                                <a:lnTo>
                                  <a:pt x="0" y="84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Shape 757"/>
                        <wps:cNvSpPr>
                          <a:spLocks/>
                        </wps:cNvSpPr>
                        <wps:spPr bwMode="auto">
                          <a:xfrm>
                            <a:off x="11753" y="10200"/>
                            <a:ext cx="1128" cy="91"/>
                          </a:xfrm>
                          <a:custGeom>
                            <a:avLst/>
                            <a:gdLst>
                              <a:gd name="T0" fmla="*/ 0 w 112813"/>
                              <a:gd name="T1" fmla="*/ 0 h 9144"/>
                              <a:gd name="T2" fmla="*/ 112813 w 112813"/>
                              <a:gd name="T3" fmla="*/ 0 h 9144"/>
                              <a:gd name="T4" fmla="*/ 112813 w 112813"/>
                              <a:gd name="T5" fmla="*/ 9144 h 9144"/>
                              <a:gd name="T6" fmla="*/ 0 w 112813"/>
                              <a:gd name="T7" fmla="*/ 9144 h 9144"/>
                              <a:gd name="T8" fmla="*/ 0 w 112813"/>
                              <a:gd name="T9" fmla="*/ 0 h 9144"/>
                              <a:gd name="T10" fmla="*/ 0 w 112813"/>
                              <a:gd name="T11" fmla="*/ 0 h 9144"/>
                              <a:gd name="T12" fmla="*/ 112813 w 112813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12813" h="9144">
                                <a:moveTo>
                                  <a:pt x="0" y="0"/>
                                </a:moveTo>
                                <a:lnTo>
                                  <a:pt x="112813" y="0"/>
                                </a:lnTo>
                                <a:lnTo>
                                  <a:pt x="11281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Shape 758"/>
                        <wps:cNvSpPr>
                          <a:spLocks/>
                        </wps:cNvSpPr>
                        <wps:spPr bwMode="auto">
                          <a:xfrm>
                            <a:off x="11753" y="9322"/>
                            <a:ext cx="1128" cy="91"/>
                          </a:xfrm>
                          <a:custGeom>
                            <a:avLst/>
                            <a:gdLst>
                              <a:gd name="T0" fmla="*/ 0 w 112813"/>
                              <a:gd name="T1" fmla="*/ 0 h 9144"/>
                              <a:gd name="T2" fmla="*/ 112813 w 112813"/>
                              <a:gd name="T3" fmla="*/ 0 h 9144"/>
                              <a:gd name="T4" fmla="*/ 112813 w 112813"/>
                              <a:gd name="T5" fmla="*/ 9144 h 9144"/>
                              <a:gd name="T6" fmla="*/ 0 w 112813"/>
                              <a:gd name="T7" fmla="*/ 9144 h 9144"/>
                              <a:gd name="T8" fmla="*/ 0 w 112813"/>
                              <a:gd name="T9" fmla="*/ 0 h 9144"/>
                              <a:gd name="T10" fmla="*/ 0 w 112813"/>
                              <a:gd name="T11" fmla="*/ 0 h 9144"/>
                              <a:gd name="T12" fmla="*/ 112813 w 112813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12813" h="9144">
                                <a:moveTo>
                                  <a:pt x="0" y="0"/>
                                </a:moveTo>
                                <a:lnTo>
                                  <a:pt x="112813" y="0"/>
                                </a:lnTo>
                                <a:lnTo>
                                  <a:pt x="11281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Shape 73"/>
                        <wps:cNvSpPr>
                          <a:spLocks/>
                        </wps:cNvSpPr>
                        <wps:spPr bwMode="auto">
                          <a:xfrm>
                            <a:off x="12414" y="6556"/>
                            <a:ext cx="467" cy="851"/>
                          </a:xfrm>
                          <a:custGeom>
                            <a:avLst/>
                            <a:gdLst>
                              <a:gd name="T0" fmla="*/ 0 w 46738"/>
                              <a:gd name="T1" fmla="*/ 0 h 85044"/>
                              <a:gd name="T2" fmla="*/ 46738 w 46738"/>
                              <a:gd name="T3" fmla="*/ 0 h 85044"/>
                              <a:gd name="T4" fmla="*/ 46738 w 46738"/>
                              <a:gd name="T5" fmla="*/ 9378 h 85044"/>
                              <a:gd name="T6" fmla="*/ 9422 w 46738"/>
                              <a:gd name="T7" fmla="*/ 9378 h 85044"/>
                              <a:gd name="T8" fmla="*/ 9379 w 46738"/>
                              <a:gd name="T9" fmla="*/ 76598 h 85044"/>
                              <a:gd name="T10" fmla="*/ 46738 w 46738"/>
                              <a:gd name="T11" fmla="*/ 76598 h 85044"/>
                              <a:gd name="T12" fmla="*/ 46738 w 46738"/>
                              <a:gd name="T13" fmla="*/ 85044 h 85044"/>
                              <a:gd name="T14" fmla="*/ 72 w 46738"/>
                              <a:gd name="T15" fmla="*/ 85044 h 85044"/>
                              <a:gd name="T16" fmla="*/ 0 w 46738"/>
                              <a:gd name="T17" fmla="*/ 0 h 85044"/>
                              <a:gd name="T18" fmla="*/ 0 w 46738"/>
                              <a:gd name="T19" fmla="*/ 0 h 85044"/>
                              <a:gd name="T20" fmla="*/ 46738 w 46738"/>
                              <a:gd name="T21" fmla="*/ 85044 h 850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6738" h="85044">
                                <a:moveTo>
                                  <a:pt x="0" y="0"/>
                                </a:moveTo>
                                <a:lnTo>
                                  <a:pt x="46738" y="0"/>
                                </a:lnTo>
                                <a:lnTo>
                                  <a:pt x="46738" y="9378"/>
                                </a:lnTo>
                                <a:lnTo>
                                  <a:pt x="9422" y="9378"/>
                                </a:lnTo>
                                <a:lnTo>
                                  <a:pt x="9379" y="76598"/>
                                </a:lnTo>
                                <a:lnTo>
                                  <a:pt x="46738" y="76598"/>
                                </a:lnTo>
                                <a:lnTo>
                                  <a:pt x="46738" y="85044"/>
                                </a:lnTo>
                                <a:lnTo>
                                  <a:pt x="72" y="850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" name="Shape 74"/>
                        <wps:cNvSpPr>
                          <a:spLocks/>
                        </wps:cNvSpPr>
                        <wps:spPr bwMode="auto">
                          <a:xfrm>
                            <a:off x="11753" y="3110"/>
                            <a:ext cx="1128" cy="5913"/>
                          </a:xfrm>
                          <a:custGeom>
                            <a:avLst/>
                            <a:gdLst>
                              <a:gd name="T0" fmla="*/ 86632 w 112813"/>
                              <a:gd name="T1" fmla="*/ 0 h 591328"/>
                              <a:gd name="T2" fmla="*/ 112813 w 112813"/>
                              <a:gd name="T3" fmla="*/ 15025 h 591328"/>
                              <a:gd name="T4" fmla="*/ 112813 w 112813"/>
                              <a:gd name="T5" fmla="*/ 24934 h 591328"/>
                              <a:gd name="T6" fmla="*/ 90401 w 112813"/>
                              <a:gd name="T7" fmla="*/ 12171 h 591328"/>
                              <a:gd name="T8" fmla="*/ 82921 w 112813"/>
                              <a:gd name="T9" fmla="*/ 24635 h 591328"/>
                              <a:gd name="T10" fmla="*/ 82921 w 112813"/>
                              <a:gd name="T11" fmla="*/ 306392 h 591328"/>
                              <a:gd name="T12" fmla="*/ 112813 w 112813"/>
                              <a:gd name="T13" fmla="*/ 306392 h 591328"/>
                              <a:gd name="T14" fmla="*/ 112813 w 112813"/>
                              <a:gd name="T15" fmla="*/ 314834 h 591328"/>
                              <a:gd name="T16" fmla="*/ 36204 w 112813"/>
                              <a:gd name="T17" fmla="*/ 314834 h 591328"/>
                              <a:gd name="T18" fmla="*/ 36225 w 112813"/>
                              <a:gd name="T19" fmla="*/ 459584 h 591328"/>
                              <a:gd name="T20" fmla="*/ 112813 w 112813"/>
                              <a:gd name="T21" fmla="*/ 459584 h 591328"/>
                              <a:gd name="T22" fmla="*/ 112813 w 112813"/>
                              <a:gd name="T23" fmla="*/ 468022 h 591328"/>
                              <a:gd name="T24" fmla="*/ 82921 w 112813"/>
                              <a:gd name="T25" fmla="*/ 468022 h 591328"/>
                              <a:gd name="T26" fmla="*/ 82921 w 112813"/>
                              <a:gd name="T27" fmla="*/ 582891 h 591328"/>
                              <a:gd name="T28" fmla="*/ 112813 w 112813"/>
                              <a:gd name="T29" fmla="*/ 582891 h 591328"/>
                              <a:gd name="T30" fmla="*/ 112813 w 112813"/>
                              <a:gd name="T31" fmla="*/ 591328 h 591328"/>
                              <a:gd name="T32" fmla="*/ 0 w 112813"/>
                              <a:gd name="T33" fmla="*/ 591328 h 591328"/>
                              <a:gd name="T34" fmla="*/ 0 w 112813"/>
                              <a:gd name="T35" fmla="*/ 582891 h 591328"/>
                              <a:gd name="T36" fmla="*/ 21246 w 112813"/>
                              <a:gd name="T37" fmla="*/ 582891 h 591328"/>
                              <a:gd name="T38" fmla="*/ 21246 w 112813"/>
                              <a:gd name="T39" fmla="*/ 65826 h 591328"/>
                              <a:gd name="T40" fmla="*/ 0 w 112813"/>
                              <a:gd name="T41" fmla="*/ 59212 h 591328"/>
                              <a:gd name="T42" fmla="*/ 0 w 112813"/>
                              <a:gd name="T43" fmla="*/ 49642 h 591328"/>
                              <a:gd name="T44" fmla="*/ 3958 w 112813"/>
                              <a:gd name="T45" fmla="*/ 50774 h 591328"/>
                              <a:gd name="T46" fmla="*/ 32081 w 112813"/>
                              <a:gd name="T47" fmla="*/ 60174 h 591328"/>
                              <a:gd name="T48" fmla="*/ 49264 w 112813"/>
                              <a:gd name="T49" fmla="*/ 66319 h 591328"/>
                              <a:gd name="T50" fmla="*/ 86632 w 112813"/>
                              <a:gd name="T51" fmla="*/ 0 h 591328"/>
                              <a:gd name="T52" fmla="*/ 0 w 112813"/>
                              <a:gd name="T53" fmla="*/ 0 h 591328"/>
                              <a:gd name="T54" fmla="*/ 112813 w 112813"/>
                              <a:gd name="T55" fmla="*/ 591328 h 5913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T52" t="T53" r="T54" b="T55"/>
                            <a:pathLst>
                              <a:path w="112813" h="591328">
                                <a:moveTo>
                                  <a:pt x="86632" y="0"/>
                                </a:moveTo>
                                <a:lnTo>
                                  <a:pt x="112813" y="15025"/>
                                </a:lnTo>
                                <a:lnTo>
                                  <a:pt x="112813" y="24934"/>
                                </a:lnTo>
                                <a:lnTo>
                                  <a:pt x="90401" y="12171"/>
                                </a:lnTo>
                                <a:lnTo>
                                  <a:pt x="82921" y="24635"/>
                                </a:lnTo>
                                <a:lnTo>
                                  <a:pt x="82921" y="306392"/>
                                </a:lnTo>
                                <a:lnTo>
                                  <a:pt x="112813" y="306392"/>
                                </a:lnTo>
                                <a:lnTo>
                                  <a:pt x="112813" y="314834"/>
                                </a:lnTo>
                                <a:lnTo>
                                  <a:pt x="36204" y="314834"/>
                                </a:lnTo>
                                <a:lnTo>
                                  <a:pt x="36225" y="459584"/>
                                </a:lnTo>
                                <a:lnTo>
                                  <a:pt x="112813" y="459584"/>
                                </a:lnTo>
                                <a:lnTo>
                                  <a:pt x="112813" y="468022"/>
                                </a:lnTo>
                                <a:lnTo>
                                  <a:pt x="82921" y="468022"/>
                                </a:lnTo>
                                <a:lnTo>
                                  <a:pt x="82921" y="582891"/>
                                </a:lnTo>
                                <a:lnTo>
                                  <a:pt x="112813" y="582891"/>
                                </a:lnTo>
                                <a:lnTo>
                                  <a:pt x="112813" y="591328"/>
                                </a:lnTo>
                                <a:lnTo>
                                  <a:pt x="0" y="591328"/>
                                </a:lnTo>
                                <a:lnTo>
                                  <a:pt x="0" y="582891"/>
                                </a:lnTo>
                                <a:lnTo>
                                  <a:pt x="21246" y="582891"/>
                                </a:lnTo>
                                <a:lnTo>
                                  <a:pt x="21246" y="65826"/>
                                </a:lnTo>
                                <a:lnTo>
                                  <a:pt x="0" y="59212"/>
                                </a:lnTo>
                                <a:lnTo>
                                  <a:pt x="0" y="49642"/>
                                </a:lnTo>
                                <a:lnTo>
                                  <a:pt x="3958" y="50774"/>
                                </a:lnTo>
                                <a:cubicBezTo>
                                  <a:pt x="15816" y="54417"/>
                                  <a:pt x="25809" y="57754"/>
                                  <a:pt x="32081" y="60174"/>
                                </a:cubicBezTo>
                                <a:lnTo>
                                  <a:pt x="49264" y="66319"/>
                                </a:lnTo>
                                <a:cubicBezTo>
                                  <a:pt x="52598" y="60038"/>
                                  <a:pt x="85289" y="5785"/>
                                  <a:pt x="8663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Shape 75"/>
                        <wps:cNvSpPr>
                          <a:spLocks/>
                        </wps:cNvSpPr>
                        <wps:spPr bwMode="auto">
                          <a:xfrm>
                            <a:off x="11753" y="891"/>
                            <a:ext cx="1128" cy="1722"/>
                          </a:xfrm>
                          <a:custGeom>
                            <a:avLst/>
                            <a:gdLst>
                              <a:gd name="T0" fmla="*/ 30007 w 112813"/>
                              <a:gd name="T1" fmla="*/ 0 h 172238"/>
                              <a:gd name="T2" fmla="*/ 59668 w 112813"/>
                              <a:gd name="T3" fmla="*/ 9637 h 172238"/>
                              <a:gd name="T4" fmla="*/ 40707 w 112813"/>
                              <a:gd name="T5" fmla="*/ 63731 h 172238"/>
                              <a:gd name="T6" fmla="*/ 93950 w 112813"/>
                              <a:gd name="T7" fmla="*/ 81028 h 172238"/>
                              <a:gd name="T8" fmla="*/ 110402 w 112813"/>
                              <a:gd name="T9" fmla="*/ 26126 h 172238"/>
                              <a:gd name="T10" fmla="*/ 112813 w 112813"/>
                              <a:gd name="T11" fmla="*/ 26909 h 172238"/>
                              <a:gd name="T12" fmla="*/ 112813 w 112813"/>
                              <a:gd name="T13" fmla="*/ 115738 h 172238"/>
                              <a:gd name="T14" fmla="*/ 95726 w 112813"/>
                              <a:gd name="T15" fmla="*/ 172238 h 172238"/>
                              <a:gd name="T16" fmla="*/ 66069 w 112813"/>
                              <a:gd name="T17" fmla="*/ 162602 h 172238"/>
                              <a:gd name="T18" fmla="*/ 86661 w 112813"/>
                              <a:gd name="T19" fmla="*/ 102752 h 172238"/>
                              <a:gd name="T20" fmla="*/ 33841 w 112813"/>
                              <a:gd name="T21" fmla="*/ 85594 h 172238"/>
                              <a:gd name="T22" fmla="*/ 15323 w 112813"/>
                              <a:gd name="T23" fmla="*/ 146121 h 172238"/>
                              <a:gd name="T24" fmla="*/ 0 w 112813"/>
                              <a:gd name="T25" fmla="*/ 141139 h 172238"/>
                              <a:gd name="T26" fmla="*/ 0 w 112813"/>
                              <a:gd name="T27" fmla="*/ 95042 h 172238"/>
                              <a:gd name="T28" fmla="*/ 10214 w 112813"/>
                              <a:gd name="T29" fmla="*/ 65531 h 172238"/>
                              <a:gd name="T30" fmla="*/ 30007 w 112813"/>
                              <a:gd name="T31" fmla="*/ 0 h 172238"/>
                              <a:gd name="T32" fmla="*/ 0 w 112813"/>
                              <a:gd name="T33" fmla="*/ 0 h 172238"/>
                              <a:gd name="T34" fmla="*/ 112813 w 112813"/>
                              <a:gd name="T35" fmla="*/ 172238 h 1722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112813" h="172238">
                                <a:moveTo>
                                  <a:pt x="30007" y="0"/>
                                </a:moveTo>
                                <a:lnTo>
                                  <a:pt x="59668" y="9637"/>
                                </a:lnTo>
                                <a:cubicBezTo>
                                  <a:pt x="52475" y="28984"/>
                                  <a:pt x="46143" y="47020"/>
                                  <a:pt x="40707" y="63731"/>
                                </a:cubicBezTo>
                                <a:lnTo>
                                  <a:pt x="93950" y="81028"/>
                                </a:lnTo>
                                <a:cubicBezTo>
                                  <a:pt x="98746" y="66287"/>
                                  <a:pt x="104218" y="47971"/>
                                  <a:pt x="110402" y="26126"/>
                                </a:cubicBezTo>
                                <a:lnTo>
                                  <a:pt x="112813" y="26909"/>
                                </a:lnTo>
                                <a:lnTo>
                                  <a:pt x="112813" y="115738"/>
                                </a:lnTo>
                                <a:lnTo>
                                  <a:pt x="95726" y="172238"/>
                                </a:lnTo>
                                <a:lnTo>
                                  <a:pt x="66069" y="162602"/>
                                </a:lnTo>
                                <a:cubicBezTo>
                                  <a:pt x="74255" y="139709"/>
                                  <a:pt x="81139" y="119747"/>
                                  <a:pt x="86661" y="102752"/>
                                </a:cubicBezTo>
                                <a:lnTo>
                                  <a:pt x="33841" y="85594"/>
                                </a:lnTo>
                                <a:cubicBezTo>
                                  <a:pt x="28891" y="100833"/>
                                  <a:pt x="22688" y="121010"/>
                                  <a:pt x="15323" y="146121"/>
                                </a:cubicBezTo>
                                <a:lnTo>
                                  <a:pt x="0" y="141139"/>
                                </a:lnTo>
                                <a:lnTo>
                                  <a:pt x="0" y="95042"/>
                                </a:lnTo>
                                <a:lnTo>
                                  <a:pt x="10214" y="65531"/>
                                </a:lnTo>
                                <a:cubicBezTo>
                                  <a:pt x="18279" y="40730"/>
                                  <a:pt x="24862" y="18865"/>
                                  <a:pt x="3000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Shape 76"/>
                        <wps:cNvSpPr>
                          <a:spLocks/>
                        </wps:cNvSpPr>
                        <wps:spPr bwMode="auto">
                          <a:xfrm>
                            <a:off x="12881" y="16492"/>
                            <a:ext cx="1400" cy="1719"/>
                          </a:xfrm>
                          <a:custGeom>
                            <a:avLst/>
                            <a:gdLst>
                              <a:gd name="T0" fmla="*/ 73517 w 140038"/>
                              <a:gd name="T1" fmla="*/ 0 h 171843"/>
                              <a:gd name="T2" fmla="*/ 82492 w 140038"/>
                              <a:gd name="T3" fmla="*/ 21017 h 171843"/>
                              <a:gd name="T4" fmla="*/ 75742 w 140038"/>
                              <a:gd name="T5" fmla="*/ 82606 h 171843"/>
                              <a:gd name="T6" fmla="*/ 74118 w 140038"/>
                              <a:gd name="T7" fmla="*/ 133769 h 171843"/>
                              <a:gd name="T8" fmla="*/ 74867 w 140038"/>
                              <a:gd name="T9" fmla="*/ 135241 h 171843"/>
                              <a:gd name="T10" fmla="*/ 129403 w 140038"/>
                              <a:gd name="T11" fmla="*/ 104623 h 171843"/>
                              <a:gd name="T12" fmla="*/ 140038 w 140038"/>
                              <a:gd name="T13" fmla="*/ 127155 h 171843"/>
                              <a:gd name="T14" fmla="*/ 52342 w 140038"/>
                              <a:gd name="T15" fmla="*/ 171843 h 171843"/>
                              <a:gd name="T16" fmla="*/ 43550 w 140038"/>
                              <a:gd name="T17" fmla="*/ 150945 h 171843"/>
                              <a:gd name="T18" fmla="*/ 51348 w 140038"/>
                              <a:gd name="T19" fmla="*/ 87855 h 171843"/>
                              <a:gd name="T20" fmla="*/ 53785 w 140038"/>
                              <a:gd name="T21" fmla="*/ 36278 h 171843"/>
                              <a:gd name="T22" fmla="*/ 52986 w 140038"/>
                              <a:gd name="T23" fmla="*/ 34704 h 171843"/>
                              <a:gd name="T24" fmla="*/ 0 w 140038"/>
                              <a:gd name="T25" fmla="*/ 64514 h 171843"/>
                              <a:gd name="T26" fmla="*/ 0 w 140038"/>
                              <a:gd name="T27" fmla="*/ 37459 h 171843"/>
                              <a:gd name="T28" fmla="*/ 73517 w 140038"/>
                              <a:gd name="T29" fmla="*/ 0 h 171843"/>
                              <a:gd name="T30" fmla="*/ 0 w 140038"/>
                              <a:gd name="T31" fmla="*/ 0 h 171843"/>
                              <a:gd name="T32" fmla="*/ 140038 w 140038"/>
                              <a:gd name="T33" fmla="*/ 171843 h 1718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140038" h="171843">
                                <a:moveTo>
                                  <a:pt x="73517" y="0"/>
                                </a:moveTo>
                                <a:lnTo>
                                  <a:pt x="82492" y="21017"/>
                                </a:lnTo>
                                <a:cubicBezTo>
                                  <a:pt x="80361" y="34647"/>
                                  <a:pt x="78111" y="55178"/>
                                  <a:pt x="75742" y="82606"/>
                                </a:cubicBezTo>
                                <a:cubicBezTo>
                                  <a:pt x="73099" y="113635"/>
                                  <a:pt x="72556" y="130724"/>
                                  <a:pt x="74118" y="133769"/>
                                </a:cubicBezTo>
                                <a:lnTo>
                                  <a:pt x="74867" y="135241"/>
                                </a:lnTo>
                                <a:cubicBezTo>
                                  <a:pt x="88612" y="128239"/>
                                  <a:pt x="106806" y="118037"/>
                                  <a:pt x="129403" y="104623"/>
                                </a:cubicBezTo>
                                <a:lnTo>
                                  <a:pt x="140038" y="127155"/>
                                </a:lnTo>
                                <a:lnTo>
                                  <a:pt x="52342" y="171843"/>
                                </a:lnTo>
                                <a:lnTo>
                                  <a:pt x="43550" y="150945"/>
                                </a:lnTo>
                                <a:cubicBezTo>
                                  <a:pt x="45862" y="137906"/>
                                  <a:pt x="48471" y="116853"/>
                                  <a:pt x="51348" y="87855"/>
                                </a:cubicBezTo>
                                <a:cubicBezTo>
                                  <a:pt x="54458" y="56412"/>
                                  <a:pt x="55290" y="39229"/>
                                  <a:pt x="53785" y="36278"/>
                                </a:cubicBezTo>
                                <a:lnTo>
                                  <a:pt x="52986" y="34704"/>
                                </a:lnTo>
                                <a:lnTo>
                                  <a:pt x="0" y="64514"/>
                                </a:lnTo>
                                <a:lnTo>
                                  <a:pt x="0" y="37459"/>
                                </a:lnTo>
                                <a:lnTo>
                                  <a:pt x="735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Shape 77"/>
                        <wps:cNvSpPr>
                          <a:spLocks/>
                        </wps:cNvSpPr>
                        <wps:spPr bwMode="auto">
                          <a:xfrm>
                            <a:off x="14080" y="15477"/>
                            <a:ext cx="1356" cy="1610"/>
                          </a:xfrm>
                          <a:custGeom>
                            <a:avLst/>
                            <a:gdLst>
                              <a:gd name="T0" fmla="*/ 94913 w 135565"/>
                              <a:gd name="T1" fmla="*/ 0 h 160978"/>
                              <a:gd name="T2" fmla="*/ 100465 w 135565"/>
                              <a:gd name="T3" fmla="*/ 26820 h 160978"/>
                              <a:gd name="T4" fmla="*/ 105943 w 135565"/>
                              <a:gd name="T5" fmla="*/ 70902 h 160978"/>
                              <a:gd name="T6" fmla="*/ 117061 w 135565"/>
                              <a:gd name="T7" fmla="*/ 104594 h 160978"/>
                              <a:gd name="T8" fmla="*/ 135565 w 135565"/>
                              <a:gd name="T9" fmla="*/ 126216 h 160978"/>
                              <a:gd name="T10" fmla="*/ 135565 w 135565"/>
                              <a:gd name="T11" fmla="*/ 151723 h 160978"/>
                              <a:gd name="T12" fmla="*/ 124131 w 135565"/>
                              <a:gd name="T13" fmla="*/ 160978 h 160978"/>
                              <a:gd name="T14" fmla="*/ 94507 w 135565"/>
                              <a:gd name="T15" fmla="*/ 122422 h 160978"/>
                              <a:gd name="T16" fmla="*/ 64073 w 135565"/>
                              <a:gd name="T17" fmla="*/ 103251 h 160978"/>
                              <a:gd name="T18" fmla="*/ 23496 w 135565"/>
                              <a:gd name="T19" fmla="*/ 87459 h 160978"/>
                              <a:gd name="T20" fmla="*/ 0 w 135565"/>
                              <a:gd name="T21" fmla="*/ 76859 h 160978"/>
                              <a:gd name="T22" fmla="*/ 26899 w 135565"/>
                              <a:gd name="T23" fmla="*/ 55069 h 160978"/>
                              <a:gd name="T24" fmla="*/ 58708 w 135565"/>
                              <a:gd name="T25" fmla="*/ 72352 h 160978"/>
                              <a:gd name="T26" fmla="*/ 93434 w 135565"/>
                              <a:gd name="T27" fmla="*/ 93232 h 160978"/>
                              <a:gd name="T28" fmla="*/ 94776 w 135565"/>
                              <a:gd name="T29" fmla="*/ 92141 h 160978"/>
                              <a:gd name="T30" fmla="*/ 82516 w 135565"/>
                              <a:gd name="T31" fmla="*/ 55541 h 160978"/>
                              <a:gd name="T32" fmla="*/ 70758 w 135565"/>
                              <a:gd name="T33" fmla="*/ 19558 h 160978"/>
                              <a:gd name="T34" fmla="*/ 94913 w 135565"/>
                              <a:gd name="T35" fmla="*/ 0 h 160978"/>
                              <a:gd name="T36" fmla="*/ 0 w 135565"/>
                              <a:gd name="T37" fmla="*/ 0 h 160978"/>
                              <a:gd name="T38" fmla="*/ 135565 w 135565"/>
                              <a:gd name="T39" fmla="*/ 160978 h 1609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135565" h="160978">
                                <a:moveTo>
                                  <a:pt x="94913" y="0"/>
                                </a:moveTo>
                                <a:cubicBezTo>
                                  <a:pt x="96803" y="2339"/>
                                  <a:pt x="98654" y="11257"/>
                                  <a:pt x="100465" y="26820"/>
                                </a:cubicBezTo>
                                <a:cubicBezTo>
                                  <a:pt x="103208" y="50601"/>
                                  <a:pt x="105033" y="65286"/>
                                  <a:pt x="105943" y="70902"/>
                                </a:cubicBezTo>
                                <a:cubicBezTo>
                                  <a:pt x="108824" y="87732"/>
                                  <a:pt x="112514" y="98978"/>
                                  <a:pt x="117061" y="104594"/>
                                </a:cubicBezTo>
                                <a:lnTo>
                                  <a:pt x="135565" y="126216"/>
                                </a:lnTo>
                                <a:lnTo>
                                  <a:pt x="135565" y="151723"/>
                                </a:lnTo>
                                <a:lnTo>
                                  <a:pt x="124131" y="160978"/>
                                </a:lnTo>
                                <a:cubicBezTo>
                                  <a:pt x="114642" y="147949"/>
                                  <a:pt x="104781" y="135112"/>
                                  <a:pt x="94507" y="122422"/>
                                </a:cubicBezTo>
                                <a:cubicBezTo>
                                  <a:pt x="89794" y="116600"/>
                                  <a:pt x="79628" y="110213"/>
                                  <a:pt x="64073" y="103251"/>
                                </a:cubicBezTo>
                                <a:cubicBezTo>
                                  <a:pt x="56815" y="100026"/>
                                  <a:pt x="43301" y="94755"/>
                                  <a:pt x="23496" y="87459"/>
                                </a:cubicBezTo>
                                <a:cubicBezTo>
                                  <a:pt x="9305" y="82194"/>
                                  <a:pt x="1464" y="78670"/>
                                  <a:pt x="0" y="76859"/>
                                </a:cubicBezTo>
                                <a:lnTo>
                                  <a:pt x="26899" y="55069"/>
                                </a:lnTo>
                                <a:cubicBezTo>
                                  <a:pt x="28559" y="57121"/>
                                  <a:pt x="39157" y="62867"/>
                                  <a:pt x="58708" y="72352"/>
                                </a:cubicBezTo>
                                <a:cubicBezTo>
                                  <a:pt x="78228" y="81817"/>
                                  <a:pt x="89831" y="88787"/>
                                  <a:pt x="93434" y="93232"/>
                                </a:cubicBezTo>
                                <a:lnTo>
                                  <a:pt x="94776" y="92141"/>
                                </a:lnTo>
                                <a:cubicBezTo>
                                  <a:pt x="91432" y="88020"/>
                                  <a:pt x="87368" y="75819"/>
                                  <a:pt x="82516" y="55541"/>
                                </a:cubicBezTo>
                                <a:cubicBezTo>
                                  <a:pt x="77695" y="35240"/>
                                  <a:pt x="73739" y="23241"/>
                                  <a:pt x="70758" y="19558"/>
                                </a:cubicBezTo>
                                <a:lnTo>
                                  <a:pt x="949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Shape 78"/>
                        <wps:cNvSpPr>
                          <a:spLocks/>
                        </wps:cNvSpPr>
                        <wps:spPr bwMode="auto">
                          <a:xfrm>
                            <a:off x="12881" y="10200"/>
                            <a:ext cx="2555" cy="6160"/>
                          </a:xfrm>
                          <a:custGeom>
                            <a:avLst/>
                            <a:gdLst>
                              <a:gd name="T0" fmla="*/ 0 w 255461"/>
                              <a:gd name="T1" fmla="*/ 0 h 616074"/>
                              <a:gd name="T2" fmla="*/ 80318 w 255461"/>
                              <a:gd name="T3" fmla="*/ 0 h 616074"/>
                              <a:gd name="T4" fmla="*/ 80339 w 255461"/>
                              <a:gd name="T5" fmla="*/ 559534 h 616074"/>
                              <a:gd name="T6" fmla="*/ 120472 w 255461"/>
                              <a:gd name="T7" fmla="*/ 537116 h 616074"/>
                              <a:gd name="T8" fmla="*/ 83104 w 255461"/>
                              <a:gd name="T9" fmla="*/ 469860 h 616074"/>
                              <a:gd name="T10" fmla="*/ 131401 w 255461"/>
                              <a:gd name="T11" fmla="*/ 429419 h 616074"/>
                              <a:gd name="T12" fmla="*/ 145690 w 255461"/>
                              <a:gd name="T13" fmla="*/ 413831 h 616074"/>
                              <a:gd name="T14" fmla="*/ 145690 w 255461"/>
                              <a:gd name="T15" fmla="*/ 0 h 616074"/>
                              <a:gd name="T16" fmla="*/ 255461 w 255461"/>
                              <a:gd name="T17" fmla="*/ 0 h 616074"/>
                              <a:gd name="T18" fmla="*/ 255461 w 255461"/>
                              <a:gd name="T19" fmla="*/ 8437 h 616074"/>
                              <a:gd name="T20" fmla="*/ 154114 w 255461"/>
                              <a:gd name="T21" fmla="*/ 8437 h 616074"/>
                              <a:gd name="T22" fmla="*/ 154135 w 255461"/>
                              <a:gd name="T23" fmla="*/ 406335 h 616074"/>
                              <a:gd name="T24" fmla="*/ 188278 w 255461"/>
                              <a:gd name="T25" fmla="*/ 367700 h 616074"/>
                              <a:gd name="T26" fmla="*/ 188292 w 255461"/>
                              <a:gd name="T27" fmla="*/ 38300 h 616074"/>
                              <a:gd name="T28" fmla="*/ 255461 w 255461"/>
                              <a:gd name="T29" fmla="*/ 38300 h 616074"/>
                              <a:gd name="T30" fmla="*/ 255461 w 255461"/>
                              <a:gd name="T31" fmla="*/ 46738 h 616074"/>
                              <a:gd name="T32" fmla="*/ 224187 w 255461"/>
                              <a:gd name="T33" fmla="*/ 46738 h 616074"/>
                              <a:gd name="T34" fmla="*/ 224187 w 255461"/>
                              <a:gd name="T35" fmla="*/ 360587 h 616074"/>
                              <a:gd name="T36" fmla="*/ 255461 w 255461"/>
                              <a:gd name="T37" fmla="*/ 379096 h 616074"/>
                              <a:gd name="T38" fmla="*/ 255461 w 255461"/>
                              <a:gd name="T39" fmla="*/ 390121 h 616074"/>
                              <a:gd name="T40" fmla="*/ 204578 w 255461"/>
                              <a:gd name="T41" fmla="*/ 361541 h 616074"/>
                              <a:gd name="T42" fmla="*/ 192205 w 255461"/>
                              <a:gd name="T43" fmla="*/ 377186 h 616074"/>
                              <a:gd name="T44" fmla="*/ 166005 w 255461"/>
                              <a:gd name="T45" fmla="*/ 407037 h 616074"/>
                              <a:gd name="T46" fmla="*/ 124017 w 255461"/>
                              <a:gd name="T47" fmla="*/ 447257 h 616074"/>
                              <a:gd name="T48" fmla="*/ 94354 w 255461"/>
                              <a:gd name="T49" fmla="*/ 472684 h 616074"/>
                              <a:gd name="T50" fmla="*/ 132651 w 255461"/>
                              <a:gd name="T51" fmla="*/ 539953 h 616074"/>
                              <a:gd name="T52" fmla="*/ 0 w 255461"/>
                              <a:gd name="T53" fmla="*/ 616074 h 616074"/>
                              <a:gd name="T54" fmla="*/ 0 w 255461"/>
                              <a:gd name="T55" fmla="*/ 605594 h 616074"/>
                              <a:gd name="T56" fmla="*/ 29893 w 255461"/>
                              <a:gd name="T57" fmla="*/ 588534 h 616074"/>
                              <a:gd name="T58" fmla="*/ 29893 w 255461"/>
                              <a:gd name="T59" fmla="*/ 46738 h 616074"/>
                              <a:gd name="T60" fmla="*/ 0 w 255461"/>
                              <a:gd name="T61" fmla="*/ 46738 h 616074"/>
                              <a:gd name="T62" fmla="*/ 0 w 255461"/>
                              <a:gd name="T63" fmla="*/ 38300 h 616074"/>
                              <a:gd name="T64" fmla="*/ 38417 w 255461"/>
                              <a:gd name="T65" fmla="*/ 38300 h 616074"/>
                              <a:gd name="T66" fmla="*/ 38417 w 255461"/>
                              <a:gd name="T67" fmla="*/ 583487 h 616074"/>
                              <a:gd name="T68" fmla="*/ 70961 w 255461"/>
                              <a:gd name="T69" fmla="*/ 563288 h 616074"/>
                              <a:gd name="T70" fmla="*/ 70961 w 255461"/>
                              <a:gd name="T71" fmla="*/ 8437 h 616074"/>
                              <a:gd name="T72" fmla="*/ 0 w 255461"/>
                              <a:gd name="T73" fmla="*/ 8437 h 616074"/>
                              <a:gd name="T74" fmla="*/ 0 w 255461"/>
                              <a:gd name="T75" fmla="*/ 0 h 616074"/>
                              <a:gd name="T76" fmla="*/ 0 w 255461"/>
                              <a:gd name="T77" fmla="*/ 0 h 616074"/>
                              <a:gd name="T78" fmla="*/ 255461 w 255461"/>
                              <a:gd name="T79" fmla="*/ 616074 h 6160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T76" t="T77" r="T78" b="T79"/>
                            <a:pathLst>
                              <a:path w="255461" h="616074">
                                <a:moveTo>
                                  <a:pt x="0" y="0"/>
                                </a:moveTo>
                                <a:lnTo>
                                  <a:pt x="80318" y="0"/>
                                </a:lnTo>
                                <a:lnTo>
                                  <a:pt x="80339" y="559534"/>
                                </a:lnTo>
                                <a:cubicBezTo>
                                  <a:pt x="83950" y="558557"/>
                                  <a:pt x="116667" y="538135"/>
                                  <a:pt x="120472" y="537116"/>
                                </a:cubicBezTo>
                                <a:lnTo>
                                  <a:pt x="83104" y="469860"/>
                                </a:lnTo>
                                <a:lnTo>
                                  <a:pt x="131401" y="429419"/>
                                </a:lnTo>
                                <a:cubicBezTo>
                                  <a:pt x="133993" y="427244"/>
                                  <a:pt x="145690" y="416668"/>
                                  <a:pt x="145690" y="413831"/>
                                </a:cubicBezTo>
                                <a:lnTo>
                                  <a:pt x="145690" y="0"/>
                                </a:lnTo>
                                <a:lnTo>
                                  <a:pt x="255461" y="0"/>
                                </a:lnTo>
                                <a:lnTo>
                                  <a:pt x="255461" y="8437"/>
                                </a:lnTo>
                                <a:lnTo>
                                  <a:pt x="154114" y="8437"/>
                                </a:lnTo>
                                <a:lnTo>
                                  <a:pt x="154135" y="406335"/>
                                </a:lnTo>
                                <a:cubicBezTo>
                                  <a:pt x="158592" y="403275"/>
                                  <a:pt x="188278" y="369554"/>
                                  <a:pt x="188278" y="367700"/>
                                </a:cubicBezTo>
                                <a:lnTo>
                                  <a:pt x="188292" y="38300"/>
                                </a:lnTo>
                                <a:lnTo>
                                  <a:pt x="255461" y="38300"/>
                                </a:lnTo>
                                <a:lnTo>
                                  <a:pt x="255461" y="46738"/>
                                </a:lnTo>
                                <a:lnTo>
                                  <a:pt x="224187" y="46738"/>
                                </a:lnTo>
                                <a:lnTo>
                                  <a:pt x="224187" y="360587"/>
                                </a:lnTo>
                                <a:lnTo>
                                  <a:pt x="255461" y="379096"/>
                                </a:lnTo>
                                <a:lnTo>
                                  <a:pt x="255461" y="390121"/>
                                </a:lnTo>
                                <a:lnTo>
                                  <a:pt x="204578" y="361541"/>
                                </a:lnTo>
                                <a:cubicBezTo>
                                  <a:pt x="201033" y="366818"/>
                                  <a:pt x="196629" y="372528"/>
                                  <a:pt x="192205" y="377186"/>
                                </a:cubicBezTo>
                                <a:lnTo>
                                  <a:pt x="166005" y="407037"/>
                                </a:lnTo>
                                <a:cubicBezTo>
                                  <a:pt x="155713" y="419353"/>
                                  <a:pt x="136621" y="436046"/>
                                  <a:pt x="124017" y="447257"/>
                                </a:cubicBezTo>
                                <a:cubicBezTo>
                                  <a:pt x="118603" y="452072"/>
                                  <a:pt x="96201" y="470191"/>
                                  <a:pt x="94354" y="472684"/>
                                </a:cubicBezTo>
                                <a:lnTo>
                                  <a:pt x="132651" y="539953"/>
                                </a:lnTo>
                                <a:lnTo>
                                  <a:pt x="0" y="616074"/>
                                </a:lnTo>
                                <a:lnTo>
                                  <a:pt x="0" y="605594"/>
                                </a:lnTo>
                                <a:lnTo>
                                  <a:pt x="29893" y="588534"/>
                                </a:lnTo>
                                <a:lnTo>
                                  <a:pt x="29893" y="46738"/>
                                </a:lnTo>
                                <a:lnTo>
                                  <a:pt x="0" y="46738"/>
                                </a:lnTo>
                                <a:lnTo>
                                  <a:pt x="0" y="38300"/>
                                </a:lnTo>
                                <a:lnTo>
                                  <a:pt x="38417" y="38300"/>
                                </a:lnTo>
                                <a:lnTo>
                                  <a:pt x="38417" y="583487"/>
                                </a:lnTo>
                                <a:lnTo>
                                  <a:pt x="70961" y="563288"/>
                                </a:lnTo>
                                <a:lnTo>
                                  <a:pt x="70961" y="8437"/>
                                </a:lnTo>
                                <a:lnTo>
                                  <a:pt x="0" y="84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Shape 79"/>
                        <wps:cNvSpPr>
                          <a:spLocks/>
                        </wps:cNvSpPr>
                        <wps:spPr bwMode="auto">
                          <a:xfrm>
                            <a:off x="14764" y="7705"/>
                            <a:ext cx="672" cy="1318"/>
                          </a:xfrm>
                          <a:custGeom>
                            <a:avLst/>
                            <a:gdLst>
                              <a:gd name="T0" fmla="*/ 0 w 67169"/>
                              <a:gd name="T1" fmla="*/ 0 h 131745"/>
                              <a:gd name="T2" fmla="*/ 67169 w 67169"/>
                              <a:gd name="T3" fmla="*/ 0 h 131745"/>
                              <a:gd name="T4" fmla="*/ 67169 w 67169"/>
                              <a:gd name="T5" fmla="*/ 8438 h 131745"/>
                              <a:gd name="T6" fmla="*/ 35881 w 67169"/>
                              <a:gd name="T7" fmla="*/ 8438 h 131745"/>
                              <a:gd name="T8" fmla="*/ 35895 w 67169"/>
                              <a:gd name="T9" fmla="*/ 123307 h 131745"/>
                              <a:gd name="T10" fmla="*/ 67169 w 67169"/>
                              <a:gd name="T11" fmla="*/ 123307 h 131745"/>
                              <a:gd name="T12" fmla="*/ 67169 w 67169"/>
                              <a:gd name="T13" fmla="*/ 131745 h 131745"/>
                              <a:gd name="T14" fmla="*/ 0 w 67169"/>
                              <a:gd name="T15" fmla="*/ 131745 h 131745"/>
                              <a:gd name="T16" fmla="*/ 0 w 67169"/>
                              <a:gd name="T17" fmla="*/ 0 h 131745"/>
                              <a:gd name="T18" fmla="*/ 0 w 67169"/>
                              <a:gd name="T19" fmla="*/ 0 h 131745"/>
                              <a:gd name="T20" fmla="*/ 67169 w 67169"/>
                              <a:gd name="T21" fmla="*/ 131745 h 1317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7169" h="131745">
                                <a:moveTo>
                                  <a:pt x="0" y="0"/>
                                </a:moveTo>
                                <a:lnTo>
                                  <a:pt x="67169" y="0"/>
                                </a:lnTo>
                                <a:lnTo>
                                  <a:pt x="67169" y="8438"/>
                                </a:lnTo>
                                <a:lnTo>
                                  <a:pt x="35881" y="8438"/>
                                </a:lnTo>
                                <a:lnTo>
                                  <a:pt x="35895" y="123307"/>
                                </a:lnTo>
                                <a:lnTo>
                                  <a:pt x="67169" y="123307"/>
                                </a:lnTo>
                                <a:lnTo>
                                  <a:pt x="67169" y="131745"/>
                                </a:lnTo>
                                <a:lnTo>
                                  <a:pt x="0" y="1317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Shape 80"/>
                        <wps:cNvSpPr>
                          <a:spLocks/>
                        </wps:cNvSpPr>
                        <wps:spPr bwMode="auto">
                          <a:xfrm>
                            <a:off x="12881" y="7705"/>
                            <a:ext cx="384" cy="1318"/>
                          </a:xfrm>
                          <a:custGeom>
                            <a:avLst/>
                            <a:gdLst>
                              <a:gd name="T0" fmla="*/ 0 w 38417"/>
                              <a:gd name="T1" fmla="*/ 0 h 131745"/>
                              <a:gd name="T2" fmla="*/ 38417 w 38417"/>
                              <a:gd name="T3" fmla="*/ 0 h 131745"/>
                              <a:gd name="T4" fmla="*/ 38417 w 38417"/>
                              <a:gd name="T5" fmla="*/ 131745 h 131745"/>
                              <a:gd name="T6" fmla="*/ 0 w 38417"/>
                              <a:gd name="T7" fmla="*/ 131745 h 131745"/>
                              <a:gd name="T8" fmla="*/ 0 w 38417"/>
                              <a:gd name="T9" fmla="*/ 123307 h 131745"/>
                              <a:gd name="T10" fmla="*/ 29893 w 38417"/>
                              <a:gd name="T11" fmla="*/ 123307 h 131745"/>
                              <a:gd name="T12" fmla="*/ 29893 w 38417"/>
                              <a:gd name="T13" fmla="*/ 8438 h 131745"/>
                              <a:gd name="T14" fmla="*/ 0 w 38417"/>
                              <a:gd name="T15" fmla="*/ 8438 h 131745"/>
                              <a:gd name="T16" fmla="*/ 0 w 38417"/>
                              <a:gd name="T17" fmla="*/ 0 h 131745"/>
                              <a:gd name="T18" fmla="*/ 0 w 38417"/>
                              <a:gd name="T19" fmla="*/ 0 h 131745"/>
                              <a:gd name="T20" fmla="*/ 38417 w 38417"/>
                              <a:gd name="T21" fmla="*/ 131745 h 1317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38417" h="131745">
                                <a:moveTo>
                                  <a:pt x="0" y="0"/>
                                </a:moveTo>
                                <a:lnTo>
                                  <a:pt x="38417" y="0"/>
                                </a:lnTo>
                                <a:lnTo>
                                  <a:pt x="38417" y="131745"/>
                                </a:lnTo>
                                <a:lnTo>
                                  <a:pt x="0" y="131745"/>
                                </a:lnTo>
                                <a:lnTo>
                                  <a:pt x="0" y="123307"/>
                                </a:lnTo>
                                <a:lnTo>
                                  <a:pt x="29893" y="123307"/>
                                </a:lnTo>
                                <a:lnTo>
                                  <a:pt x="29893" y="8438"/>
                                </a:lnTo>
                                <a:lnTo>
                                  <a:pt x="0" y="843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Shape 81"/>
                        <wps:cNvSpPr>
                          <a:spLocks/>
                        </wps:cNvSpPr>
                        <wps:spPr bwMode="auto">
                          <a:xfrm>
                            <a:off x="14338" y="7322"/>
                            <a:ext cx="1098" cy="2084"/>
                          </a:xfrm>
                          <a:custGeom>
                            <a:avLst/>
                            <a:gdLst>
                              <a:gd name="T0" fmla="*/ 0 w 109771"/>
                              <a:gd name="T1" fmla="*/ 0 h 208346"/>
                              <a:gd name="T2" fmla="*/ 109771 w 109771"/>
                              <a:gd name="T3" fmla="*/ 0 h 208346"/>
                              <a:gd name="T4" fmla="*/ 109771 w 109771"/>
                              <a:gd name="T5" fmla="*/ 8446 h 208346"/>
                              <a:gd name="T6" fmla="*/ 8424 w 109771"/>
                              <a:gd name="T7" fmla="*/ 8446 h 208346"/>
                              <a:gd name="T8" fmla="*/ 8445 w 109771"/>
                              <a:gd name="T9" fmla="*/ 199905 h 208346"/>
                              <a:gd name="T10" fmla="*/ 109771 w 109771"/>
                              <a:gd name="T11" fmla="*/ 199905 h 208346"/>
                              <a:gd name="T12" fmla="*/ 109771 w 109771"/>
                              <a:gd name="T13" fmla="*/ 208346 h 208346"/>
                              <a:gd name="T14" fmla="*/ 22 w 109771"/>
                              <a:gd name="T15" fmla="*/ 208346 h 208346"/>
                              <a:gd name="T16" fmla="*/ 0 w 109771"/>
                              <a:gd name="T17" fmla="*/ 0 h 208346"/>
                              <a:gd name="T18" fmla="*/ 0 w 109771"/>
                              <a:gd name="T19" fmla="*/ 0 h 208346"/>
                              <a:gd name="T20" fmla="*/ 109771 w 109771"/>
                              <a:gd name="T21" fmla="*/ 208346 h 2083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109771" h="208346">
                                <a:moveTo>
                                  <a:pt x="0" y="0"/>
                                </a:moveTo>
                                <a:lnTo>
                                  <a:pt x="109771" y="0"/>
                                </a:lnTo>
                                <a:lnTo>
                                  <a:pt x="109771" y="8446"/>
                                </a:lnTo>
                                <a:lnTo>
                                  <a:pt x="8424" y="8446"/>
                                </a:lnTo>
                                <a:lnTo>
                                  <a:pt x="8445" y="199905"/>
                                </a:lnTo>
                                <a:lnTo>
                                  <a:pt x="109771" y="199905"/>
                                </a:lnTo>
                                <a:lnTo>
                                  <a:pt x="109771" y="208346"/>
                                </a:lnTo>
                                <a:lnTo>
                                  <a:pt x="22" y="20834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" name="Shape 82"/>
                        <wps:cNvSpPr>
                          <a:spLocks/>
                        </wps:cNvSpPr>
                        <wps:spPr bwMode="auto">
                          <a:xfrm>
                            <a:off x="12881" y="7322"/>
                            <a:ext cx="803" cy="2084"/>
                          </a:xfrm>
                          <a:custGeom>
                            <a:avLst/>
                            <a:gdLst>
                              <a:gd name="T0" fmla="*/ 0 w 80339"/>
                              <a:gd name="T1" fmla="*/ 0 h 208346"/>
                              <a:gd name="T2" fmla="*/ 80267 w 80339"/>
                              <a:gd name="T3" fmla="*/ 0 h 208346"/>
                              <a:gd name="T4" fmla="*/ 80339 w 80339"/>
                              <a:gd name="T5" fmla="*/ 208346 h 208346"/>
                              <a:gd name="T6" fmla="*/ 0 w 80339"/>
                              <a:gd name="T7" fmla="*/ 208346 h 208346"/>
                              <a:gd name="T8" fmla="*/ 0 w 80339"/>
                              <a:gd name="T9" fmla="*/ 199905 h 208346"/>
                              <a:gd name="T10" fmla="*/ 71213 w 80339"/>
                              <a:gd name="T11" fmla="*/ 199905 h 208346"/>
                              <a:gd name="T12" fmla="*/ 70961 w 80339"/>
                              <a:gd name="T13" fmla="*/ 8446 h 208346"/>
                              <a:gd name="T14" fmla="*/ 0 w 80339"/>
                              <a:gd name="T15" fmla="*/ 8446 h 208346"/>
                              <a:gd name="T16" fmla="*/ 0 w 80339"/>
                              <a:gd name="T17" fmla="*/ 0 h 208346"/>
                              <a:gd name="T18" fmla="*/ 0 w 80339"/>
                              <a:gd name="T19" fmla="*/ 0 h 208346"/>
                              <a:gd name="T20" fmla="*/ 80339 w 80339"/>
                              <a:gd name="T21" fmla="*/ 208346 h 2083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80339" h="208346">
                                <a:moveTo>
                                  <a:pt x="0" y="0"/>
                                </a:moveTo>
                                <a:lnTo>
                                  <a:pt x="80267" y="0"/>
                                </a:lnTo>
                                <a:lnTo>
                                  <a:pt x="80339" y="208346"/>
                                </a:lnTo>
                                <a:lnTo>
                                  <a:pt x="0" y="208346"/>
                                </a:lnTo>
                                <a:lnTo>
                                  <a:pt x="0" y="199905"/>
                                </a:lnTo>
                                <a:lnTo>
                                  <a:pt x="71213" y="199905"/>
                                </a:lnTo>
                                <a:lnTo>
                                  <a:pt x="70961" y="8446"/>
                                </a:lnTo>
                                <a:lnTo>
                                  <a:pt x="0" y="844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Shape 83"/>
                        <wps:cNvSpPr>
                          <a:spLocks/>
                        </wps:cNvSpPr>
                        <wps:spPr bwMode="auto">
                          <a:xfrm>
                            <a:off x="15055" y="3727"/>
                            <a:ext cx="381" cy="607"/>
                          </a:xfrm>
                          <a:custGeom>
                            <a:avLst/>
                            <a:gdLst>
                              <a:gd name="T0" fmla="*/ 38117 w 38117"/>
                              <a:gd name="T1" fmla="*/ 0 h 60613"/>
                              <a:gd name="T2" fmla="*/ 38117 w 38117"/>
                              <a:gd name="T3" fmla="*/ 43555 h 60613"/>
                              <a:gd name="T4" fmla="*/ 22805 w 38117"/>
                              <a:gd name="T5" fmla="*/ 60613 h 60613"/>
                              <a:gd name="T6" fmla="*/ 0 w 38117"/>
                              <a:gd name="T7" fmla="*/ 39343 h 60613"/>
                              <a:gd name="T8" fmla="*/ 38117 w 38117"/>
                              <a:gd name="T9" fmla="*/ 0 h 60613"/>
                              <a:gd name="T10" fmla="*/ 0 w 38117"/>
                              <a:gd name="T11" fmla="*/ 0 h 60613"/>
                              <a:gd name="T12" fmla="*/ 38117 w 38117"/>
                              <a:gd name="T13" fmla="*/ 60613 h 60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8117" h="60613">
                                <a:moveTo>
                                  <a:pt x="38117" y="0"/>
                                </a:moveTo>
                                <a:lnTo>
                                  <a:pt x="38117" y="43555"/>
                                </a:lnTo>
                                <a:lnTo>
                                  <a:pt x="22805" y="60613"/>
                                </a:lnTo>
                                <a:lnTo>
                                  <a:pt x="0" y="39343"/>
                                </a:lnTo>
                                <a:lnTo>
                                  <a:pt x="381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Shape 84"/>
                        <wps:cNvSpPr>
                          <a:spLocks/>
                        </wps:cNvSpPr>
                        <wps:spPr bwMode="auto">
                          <a:xfrm>
                            <a:off x="12881" y="3260"/>
                            <a:ext cx="2555" cy="3390"/>
                          </a:xfrm>
                          <a:custGeom>
                            <a:avLst/>
                            <a:gdLst>
                              <a:gd name="T0" fmla="*/ 0 w 255461"/>
                              <a:gd name="T1" fmla="*/ 0 h 339038"/>
                              <a:gd name="T2" fmla="*/ 131715 w 255461"/>
                              <a:gd name="T3" fmla="*/ 75587 h 339038"/>
                              <a:gd name="T4" fmla="*/ 93414 w 255461"/>
                              <a:gd name="T5" fmla="*/ 143775 h 339038"/>
                              <a:gd name="T6" fmla="*/ 101615 w 255461"/>
                              <a:gd name="T7" fmla="*/ 149584 h 339038"/>
                              <a:gd name="T8" fmla="*/ 124494 w 255461"/>
                              <a:gd name="T9" fmla="*/ 168740 h 339038"/>
                              <a:gd name="T10" fmla="*/ 145949 w 255461"/>
                              <a:gd name="T11" fmla="*/ 189322 h 339038"/>
                              <a:gd name="T12" fmla="*/ 159500 w 255461"/>
                              <a:gd name="T13" fmla="*/ 202857 h 339038"/>
                              <a:gd name="T14" fmla="*/ 186118 w 255461"/>
                              <a:gd name="T15" fmla="*/ 231352 h 339038"/>
                              <a:gd name="T16" fmla="*/ 204578 w 255461"/>
                              <a:gd name="T17" fmla="*/ 253999 h 339038"/>
                              <a:gd name="T18" fmla="*/ 255461 w 255461"/>
                              <a:gd name="T19" fmla="*/ 225025 h 339038"/>
                              <a:gd name="T20" fmla="*/ 255461 w 255461"/>
                              <a:gd name="T21" fmla="*/ 234562 h 339038"/>
                              <a:gd name="T22" fmla="*/ 224187 w 255461"/>
                              <a:gd name="T23" fmla="*/ 252167 h 339038"/>
                              <a:gd name="T24" fmla="*/ 224187 w 255461"/>
                              <a:gd name="T25" fmla="*/ 291367 h 339038"/>
                              <a:gd name="T26" fmla="*/ 255461 w 255461"/>
                              <a:gd name="T27" fmla="*/ 291367 h 339038"/>
                              <a:gd name="T28" fmla="*/ 255461 w 255461"/>
                              <a:gd name="T29" fmla="*/ 299809 h 339038"/>
                              <a:gd name="T30" fmla="*/ 188292 w 255461"/>
                              <a:gd name="T31" fmla="*/ 299809 h 339038"/>
                              <a:gd name="T32" fmla="*/ 188292 w 255461"/>
                              <a:gd name="T33" fmla="*/ 245849 h 339038"/>
                              <a:gd name="T34" fmla="*/ 154135 w 255461"/>
                              <a:gd name="T35" fmla="*/ 209197 h 339038"/>
                              <a:gd name="T36" fmla="*/ 154135 w 255461"/>
                              <a:gd name="T37" fmla="*/ 329660 h 339038"/>
                              <a:gd name="T38" fmla="*/ 255461 w 255461"/>
                              <a:gd name="T39" fmla="*/ 329660 h 339038"/>
                              <a:gd name="T40" fmla="*/ 255461 w 255461"/>
                              <a:gd name="T41" fmla="*/ 339038 h 339038"/>
                              <a:gd name="T42" fmla="*/ 145827 w 255461"/>
                              <a:gd name="T43" fmla="*/ 339038 h 339038"/>
                              <a:gd name="T44" fmla="*/ 145690 w 255461"/>
                              <a:gd name="T45" fmla="*/ 201701 h 339038"/>
                              <a:gd name="T46" fmla="*/ 123273 w 255461"/>
                              <a:gd name="T47" fmla="*/ 179307 h 339038"/>
                              <a:gd name="T48" fmla="*/ 82175 w 255461"/>
                              <a:gd name="T49" fmla="*/ 145679 h 339038"/>
                              <a:gd name="T50" fmla="*/ 119536 w 255461"/>
                              <a:gd name="T51" fmla="*/ 78424 h 339038"/>
                              <a:gd name="T52" fmla="*/ 80339 w 255461"/>
                              <a:gd name="T53" fmla="*/ 55999 h 339038"/>
                              <a:gd name="T54" fmla="*/ 80339 w 255461"/>
                              <a:gd name="T55" fmla="*/ 339038 h 339038"/>
                              <a:gd name="T56" fmla="*/ 0 w 255461"/>
                              <a:gd name="T57" fmla="*/ 339038 h 339038"/>
                              <a:gd name="T58" fmla="*/ 0 w 255461"/>
                              <a:gd name="T59" fmla="*/ 329660 h 339038"/>
                              <a:gd name="T60" fmla="*/ 70982 w 255461"/>
                              <a:gd name="T61" fmla="*/ 329660 h 339038"/>
                              <a:gd name="T62" fmla="*/ 70961 w 255461"/>
                              <a:gd name="T63" fmla="*/ 50629 h 339038"/>
                              <a:gd name="T64" fmla="*/ 38417 w 255461"/>
                              <a:gd name="T65" fmla="*/ 32165 h 339038"/>
                              <a:gd name="T66" fmla="*/ 38417 w 255461"/>
                              <a:gd name="T67" fmla="*/ 299809 h 339038"/>
                              <a:gd name="T68" fmla="*/ 0 w 255461"/>
                              <a:gd name="T69" fmla="*/ 299809 h 339038"/>
                              <a:gd name="T70" fmla="*/ 0 w 255461"/>
                              <a:gd name="T71" fmla="*/ 291367 h 339038"/>
                              <a:gd name="T72" fmla="*/ 29893 w 255461"/>
                              <a:gd name="T73" fmla="*/ 291367 h 339038"/>
                              <a:gd name="T74" fmla="*/ 29849 w 255461"/>
                              <a:gd name="T75" fmla="*/ 26907 h 339038"/>
                              <a:gd name="T76" fmla="*/ 0 w 255461"/>
                              <a:gd name="T77" fmla="*/ 9909 h 339038"/>
                              <a:gd name="T78" fmla="*/ 0 w 255461"/>
                              <a:gd name="T79" fmla="*/ 0 h 339038"/>
                              <a:gd name="T80" fmla="*/ 0 w 255461"/>
                              <a:gd name="T81" fmla="*/ 0 h 339038"/>
                              <a:gd name="T82" fmla="*/ 255461 w 255461"/>
                              <a:gd name="T83" fmla="*/ 339038 h 3390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T80" t="T81" r="T82" b="T83"/>
                            <a:pathLst>
                              <a:path w="255461" h="339038">
                                <a:moveTo>
                                  <a:pt x="0" y="0"/>
                                </a:moveTo>
                                <a:lnTo>
                                  <a:pt x="131715" y="75587"/>
                                </a:lnTo>
                                <a:lnTo>
                                  <a:pt x="93414" y="143775"/>
                                </a:lnTo>
                                <a:lnTo>
                                  <a:pt x="101615" y="149584"/>
                                </a:lnTo>
                                <a:cubicBezTo>
                                  <a:pt x="109204" y="156227"/>
                                  <a:pt x="117253" y="161757"/>
                                  <a:pt x="124494" y="168740"/>
                                </a:cubicBezTo>
                                <a:lnTo>
                                  <a:pt x="145949" y="189322"/>
                                </a:lnTo>
                                <a:cubicBezTo>
                                  <a:pt x="150377" y="193790"/>
                                  <a:pt x="155032" y="198440"/>
                                  <a:pt x="159500" y="202857"/>
                                </a:cubicBezTo>
                                <a:cubicBezTo>
                                  <a:pt x="168503" y="211761"/>
                                  <a:pt x="177680" y="221859"/>
                                  <a:pt x="186118" y="231352"/>
                                </a:cubicBezTo>
                                <a:cubicBezTo>
                                  <a:pt x="192385" y="238409"/>
                                  <a:pt x="199322" y="246144"/>
                                  <a:pt x="204578" y="253999"/>
                                </a:cubicBezTo>
                                <a:lnTo>
                                  <a:pt x="255461" y="225025"/>
                                </a:lnTo>
                                <a:lnTo>
                                  <a:pt x="255461" y="234562"/>
                                </a:lnTo>
                                <a:lnTo>
                                  <a:pt x="224187" y="252167"/>
                                </a:lnTo>
                                <a:lnTo>
                                  <a:pt x="224187" y="291367"/>
                                </a:lnTo>
                                <a:lnTo>
                                  <a:pt x="255461" y="291367"/>
                                </a:lnTo>
                                <a:lnTo>
                                  <a:pt x="255461" y="299809"/>
                                </a:lnTo>
                                <a:lnTo>
                                  <a:pt x="188292" y="299809"/>
                                </a:lnTo>
                                <a:lnTo>
                                  <a:pt x="188292" y="245849"/>
                                </a:lnTo>
                                <a:lnTo>
                                  <a:pt x="154135" y="209197"/>
                                </a:lnTo>
                                <a:lnTo>
                                  <a:pt x="154135" y="329660"/>
                                </a:lnTo>
                                <a:lnTo>
                                  <a:pt x="255461" y="329660"/>
                                </a:lnTo>
                                <a:lnTo>
                                  <a:pt x="255461" y="339038"/>
                                </a:lnTo>
                                <a:lnTo>
                                  <a:pt x="145827" y="339038"/>
                                </a:lnTo>
                                <a:lnTo>
                                  <a:pt x="145690" y="201701"/>
                                </a:lnTo>
                                <a:cubicBezTo>
                                  <a:pt x="145690" y="199416"/>
                                  <a:pt x="127280" y="182356"/>
                                  <a:pt x="123273" y="179307"/>
                                </a:cubicBezTo>
                                <a:cubicBezTo>
                                  <a:pt x="115187" y="173130"/>
                                  <a:pt x="91597" y="150648"/>
                                  <a:pt x="82175" y="145679"/>
                                </a:cubicBezTo>
                                <a:lnTo>
                                  <a:pt x="119536" y="78424"/>
                                </a:lnTo>
                                <a:cubicBezTo>
                                  <a:pt x="117116" y="77776"/>
                                  <a:pt x="84064" y="58555"/>
                                  <a:pt x="80339" y="55999"/>
                                </a:cubicBezTo>
                                <a:lnTo>
                                  <a:pt x="80339" y="339038"/>
                                </a:lnTo>
                                <a:lnTo>
                                  <a:pt x="0" y="339038"/>
                                </a:lnTo>
                                <a:lnTo>
                                  <a:pt x="0" y="329660"/>
                                </a:lnTo>
                                <a:lnTo>
                                  <a:pt x="70982" y="329660"/>
                                </a:lnTo>
                                <a:lnTo>
                                  <a:pt x="70961" y="50629"/>
                                </a:lnTo>
                                <a:cubicBezTo>
                                  <a:pt x="65511" y="47403"/>
                                  <a:pt x="43723" y="35029"/>
                                  <a:pt x="38417" y="32165"/>
                                </a:cubicBezTo>
                                <a:lnTo>
                                  <a:pt x="38417" y="299809"/>
                                </a:lnTo>
                                <a:lnTo>
                                  <a:pt x="0" y="299809"/>
                                </a:lnTo>
                                <a:lnTo>
                                  <a:pt x="0" y="291367"/>
                                </a:lnTo>
                                <a:lnTo>
                                  <a:pt x="29893" y="291367"/>
                                </a:lnTo>
                                <a:lnTo>
                                  <a:pt x="29849" y="26907"/>
                                </a:lnTo>
                                <a:lnTo>
                                  <a:pt x="0" y="99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Shape 85"/>
                        <wps:cNvSpPr>
                          <a:spLocks/>
                        </wps:cNvSpPr>
                        <wps:spPr bwMode="auto">
                          <a:xfrm>
                            <a:off x="13445" y="1728"/>
                            <a:ext cx="1763" cy="1844"/>
                          </a:xfrm>
                          <a:custGeom>
                            <a:avLst/>
                            <a:gdLst>
                              <a:gd name="T0" fmla="*/ 76042 w 176320"/>
                              <a:gd name="T1" fmla="*/ 0 h 184356"/>
                              <a:gd name="T2" fmla="*/ 103794 w 176320"/>
                              <a:gd name="T3" fmla="*/ 17341 h 184356"/>
                              <a:gd name="T4" fmla="*/ 102193 w 176320"/>
                              <a:gd name="T5" fmla="*/ 71312 h 184356"/>
                              <a:gd name="T6" fmla="*/ 99285 w 176320"/>
                              <a:gd name="T7" fmla="*/ 138743 h 184356"/>
                              <a:gd name="T8" fmla="*/ 100684 w 176320"/>
                              <a:gd name="T9" fmla="*/ 139622 h 184356"/>
                              <a:gd name="T10" fmla="*/ 121813 w 176320"/>
                              <a:gd name="T11" fmla="*/ 100826 h 184356"/>
                              <a:gd name="T12" fmla="*/ 152968 w 176320"/>
                              <a:gd name="T13" fmla="*/ 48067 h 184356"/>
                              <a:gd name="T14" fmla="*/ 176320 w 176320"/>
                              <a:gd name="T15" fmla="*/ 62658 h 184356"/>
                              <a:gd name="T16" fmla="*/ 138751 w 176320"/>
                              <a:gd name="T17" fmla="*/ 119880 h 184356"/>
                              <a:gd name="T18" fmla="*/ 100278 w 176320"/>
                              <a:gd name="T19" fmla="*/ 184356 h 184356"/>
                              <a:gd name="T20" fmla="*/ 77212 w 176320"/>
                              <a:gd name="T21" fmla="*/ 169938 h 184356"/>
                              <a:gd name="T22" fmla="*/ 76796 w 176320"/>
                              <a:gd name="T23" fmla="*/ 113382 h 184356"/>
                              <a:gd name="T24" fmla="*/ 79125 w 176320"/>
                              <a:gd name="T25" fmla="*/ 41411 h 184356"/>
                              <a:gd name="T26" fmla="*/ 77630 w 176320"/>
                              <a:gd name="T27" fmla="*/ 40471 h 184356"/>
                              <a:gd name="T28" fmla="*/ 56862 w 176320"/>
                              <a:gd name="T29" fmla="*/ 78967 h 184356"/>
                              <a:gd name="T30" fmla="*/ 23003 w 176320"/>
                              <a:gd name="T31" fmla="*/ 136065 h 184356"/>
                              <a:gd name="T32" fmla="*/ 0 w 176320"/>
                              <a:gd name="T33" fmla="*/ 121690 h 184356"/>
                              <a:gd name="T34" fmla="*/ 41173 w 176320"/>
                              <a:gd name="T35" fmla="*/ 58918 h 184356"/>
                              <a:gd name="T36" fmla="*/ 76042 w 176320"/>
                              <a:gd name="T37" fmla="*/ 0 h 184356"/>
                              <a:gd name="T38" fmla="*/ 0 w 176320"/>
                              <a:gd name="T39" fmla="*/ 0 h 184356"/>
                              <a:gd name="T40" fmla="*/ 176320 w 176320"/>
                              <a:gd name="T41" fmla="*/ 184356 h 1843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176320" h="184356">
                                <a:moveTo>
                                  <a:pt x="76042" y="0"/>
                                </a:moveTo>
                                <a:lnTo>
                                  <a:pt x="103794" y="17341"/>
                                </a:lnTo>
                                <a:cubicBezTo>
                                  <a:pt x="101743" y="20635"/>
                                  <a:pt x="101202" y="38611"/>
                                  <a:pt x="102193" y="71312"/>
                                </a:cubicBezTo>
                                <a:cubicBezTo>
                                  <a:pt x="103276" y="106010"/>
                                  <a:pt x="102293" y="128520"/>
                                  <a:pt x="99285" y="138743"/>
                                </a:cubicBezTo>
                                <a:lnTo>
                                  <a:pt x="100684" y="139622"/>
                                </a:lnTo>
                                <a:cubicBezTo>
                                  <a:pt x="107860" y="124802"/>
                                  <a:pt x="114918" y="111873"/>
                                  <a:pt x="121813" y="100826"/>
                                </a:cubicBezTo>
                                <a:cubicBezTo>
                                  <a:pt x="132368" y="83956"/>
                                  <a:pt x="142743" y="66347"/>
                                  <a:pt x="152968" y="48067"/>
                                </a:cubicBezTo>
                                <a:lnTo>
                                  <a:pt x="176320" y="62658"/>
                                </a:lnTo>
                                <a:cubicBezTo>
                                  <a:pt x="165808" y="77565"/>
                                  <a:pt x="153284" y="96624"/>
                                  <a:pt x="138751" y="119880"/>
                                </a:cubicBezTo>
                                <a:cubicBezTo>
                                  <a:pt x="124109" y="143298"/>
                                  <a:pt x="111304" y="164798"/>
                                  <a:pt x="100278" y="184356"/>
                                </a:cubicBezTo>
                                <a:lnTo>
                                  <a:pt x="77212" y="169938"/>
                                </a:lnTo>
                                <a:cubicBezTo>
                                  <a:pt x="78800" y="167389"/>
                                  <a:pt x="78656" y="148533"/>
                                  <a:pt x="76796" y="113382"/>
                                </a:cubicBezTo>
                                <a:cubicBezTo>
                                  <a:pt x="74930" y="76460"/>
                                  <a:pt x="75697" y="52441"/>
                                  <a:pt x="79125" y="41411"/>
                                </a:cubicBezTo>
                                <a:lnTo>
                                  <a:pt x="77630" y="40471"/>
                                </a:lnTo>
                                <a:cubicBezTo>
                                  <a:pt x="70664" y="55113"/>
                                  <a:pt x="63741" y="67958"/>
                                  <a:pt x="56862" y="78967"/>
                                </a:cubicBezTo>
                                <a:cubicBezTo>
                                  <a:pt x="47231" y="94374"/>
                                  <a:pt x="35924" y="113396"/>
                                  <a:pt x="23003" y="136065"/>
                                </a:cubicBezTo>
                                <a:lnTo>
                                  <a:pt x="0" y="121690"/>
                                </a:lnTo>
                                <a:cubicBezTo>
                                  <a:pt x="12982" y="102964"/>
                                  <a:pt x="26741" y="82019"/>
                                  <a:pt x="41173" y="58918"/>
                                </a:cubicBezTo>
                                <a:cubicBezTo>
                                  <a:pt x="55390" y="36162"/>
                                  <a:pt x="66996" y="16534"/>
                                  <a:pt x="7604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9" name="Shape 86"/>
                        <wps:cNvSpPr>
                          <a:spLocks/>
                        </wps:cNvSpPr>
                        <wps:spPr bwMode="auto">
                          <a:xfrm>
                            <a:off x="12881" y="1160"/>
                            <a:ext cx="273" cy="888"/>
                          </a:xfrm>
                          <a:custGeom>
                            <a:avLst/>
                            <a:gdLst>
                              <a:gd name="T0" fmla="*/ 0 w 27264"/>
                              <a:gd name="T1" fmla="*/ 0 h 88830"/>
                              <a:gd name="T2" fmla="*/ 27264 w 27264"/>
                              <a:gd name="T3" fmla="*/ 8854 h 88830"/>
                              <a:gd name="T4" fmla="*/ 4645 w 27264"/>
                              <a:gd name="T5" fmla="*/ 73471 h 88830"/>
                              <a:gd name="T6" fmla="*/ 0 w 27264"/>
                              <a:gd name="T7" fmla="*/ 88830 h 88830"/>
                              <a:gd name="T8" fmla="*/ 0 w 27264"/>
                              <a:gd name="T9" fmla="*/ 0 h 88830"/>
                              <a:gd name="T10" fmla="*/ 0 w 27264"/>
                              <a:gd name="T11" fmla="*/ 0 h 88830"/>
                              <a:gd name="T12" fmla="*/ 27264 w 27264"/>
                              <a:gd name="T13" fmla="*/ 88830 h 888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7264" h="88830">
                                <a:moveTo>
                                  <a:pt x="0" y="0"/>
                                </a:moveTo>
                                <a:lnTo>
                                  <a:pt x="27264" y="8854"/>
                                </a:lnTo>
                                <a:cubicBezTo>
                                  <a:pt x="20521" y="26289"/>
                                  <a:pt x="12983" y="47809"/>
                                  <a:pt x="4645" y="73471"/>
                                </a:cubicBezTo>
                                <a:lnTo>
                                  <a:pt x="0" y="888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Shape 87"/>
                        <wps:cNvSpPr>
                          <a:spLocks/>
                        </wps:cNvSpPr>
                        <wps:spPr bwMode="auto">
                          <a:xfrm>
                            <a:off x="15436" y="16740"/>
                            <a:ext cx="129" cy="255"/>
                          </a:xfrm>
                          <a:custGeom>
                            <a:avLst/>
                            <a:gdLst>
                              <a:gd name="T0" fmla="*/ 0 w 12896"/>
                              <a:gd name="T1" fmla="*/ 0 h 25507"/>
                              <a:gd name="T2" fmla="*/ 12896 w 12896"/>
                              <a:gd name="T3" fmla="*/ 15069 h 25507"/>
                              <a:gd name="T4" fmla="*/ 0 w 12896"/>
                              <a:gd name="T5" fmla="*/ 25507 h 25507"/>
                              <a:gd name="T6" fmla="*/ 0 w 12896"/>
                              <a:gd name="T7" fmla="*/ 0 h 25507"/>
                              <a:gd name="T8" fmla="*/ 0 w 12896"/>
                              <a:gd name="T9" fmla="*/ 0 h 25507"/>
                              <a:gd name="T10" fmla="*/ 12896 w 12896"/>
                              <a:gd name="T11" fmla="*/ 25507 h 255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2896" h="25507">
                                <a:moveTo>
                                  <a:pt x="0" y="0"/>
                                </a:moveTo>
                                <a:lnTo>
                                  <a:pt x="12896" y="15069"/>
                                </a:lnTo>
                                <a:lnTo>
                                  <a:pt x="0" y="255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Shape 88"/>
                        <wps:cNvSpPr>
                          <a:spLocks/>
                        </wps:cNvSpPr>
                        <wps:spPr bwMode="auto">
                          <a:xfrm>
                            <a:off x="15571" y="14379"/>
                            <a:ext cx="1501" cy="1632"/>
                          </a:xfrm>
                          <a:custGeom>
                            <a:avLst/>
                            <a:gdLst>
                              <a:gd name="T0" fmla="*/ 45742 w 150120"/>
                              <a:gd name="T1" fmla="*/ 0 h 163180"/>
                              <a:gd name="T2" fmla="*/ 61538 w 150120"/>
                              <a:gd name="T3" fmla="*/ 19109 h 163180"/>
                              <a:gd name="T4" fmla="*/ 36342 w 150120"/>
                              <a:gd name="T5" fmla="*/ 39887 h 163180"/>
                              <a:gd name="T6" fmla="*/ 29765 w 150120"/>
                              <a:gd name="T7" fmla="*/ 68620 h 163180"/>
                              <a:gd name="T8" fmla="*/ 42796 w 150120"/>
                              <a:gd name="T9" fmla="*/ 71920 h 163180"/>
                              <a:gd name="T10" fmla="*/ 66312 w 150120"/>
                              <a:gd name="T11" fmla="*/ 61848 h 163180"/>
                              <a:gd name="T12" fmla="*/ 97462 w 150120"/>
                              <a:gd name="T13" fmla="*/ 51540 h 163180"/>
                              <a:gd name="T14" fmla="*/ 128426 w 150120"/>
                              <a:gd name="T15" fmla="*/ 61956 h 163180"/>
                              <a:gd name="T16" fmla="*/ 120312 w 150120"/>
                              <a:gd name="T17" fmla="*/ 136958 h 163180"/>
                              <a:gd name="T18" fmla="*/ 90842 w 150120"/>
                              <a:gd name="T19" fmla="*/ 163180 h 163180"/>
                              <a:gd name="T20" fmla="*/ 75797 w 150120"/>
                              <a:gd name="T21" fmla="*/ 142980 h 163180"/>
                              <a:gd name="T22" fmla="*/ 102596 w 150120"/>
                              <a:gd name="T23" fmla="*/ 121553 h 163180"/>
                              <a:gd name="T24" fmla="*/ 116651 w 150120"/>
                              <a:gd name="T25" fmla="*/ 100227 h 163180"/>
                              <a:gd name="T26" fmla="*/ 113080 w 150120"/>
                              <a:gd name="T27" fmla="*/ 86849 h 163180"/>
                              <a:gd name="T28" fmla="*/ 97643 w 150120"/>
                              <a:gd name="T29" fmla="*/ 83103 h 163180"/>
                              <a:gd name="T30" fmla="*/ 70931 w 150120"/>
                              <a:gd name="T31" fmla="*/ 93636 h 163180"/>
                              <a:gd name="T32" fmla="*/ 41656 w 150120"/>
                              <a:gd name="T33" fmla="*/ 102481 h 163180"/>
                              <a:gd name="T34" fmla="*/ 13914 w 150120"/>
                              <a:gd name="T35" fmla="*/ 92531 h 163180"/>
                              <a:gd name="T36" fmla="*/ 752 w 150120"/>
                              <a:gd name="T37" fmla="*/ 62485 h 163180"/>
                              <a:gd name="T38" fmla="*/ 19198 w 150120"/>
                              <a:gd name="T39" fmla="*/ 24980 h 163180"/>
                              <a:gd name="T40" fmla="*/ 45742 w 150120"/>
                              <a:gd name="T41" fmla="*/ 0 h 163180"/>
                              <a:gd name="T42" fmla="*/ 0 w 150120"/>
                              <a:gd name="T43" fmla="*/ 0 h 163180"/>
                              <a:gd name="T44" fmla="*/ 150120 w 150120"/>
                              <a:gd name="T45" fmla="*/ 163180 h 163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T42" t="T43" r="T44" b="T45"/>
                            <a:pathLst>
                              <a:path w="150120" h="163180">
                                <a:moveTo>
                                  <a:pt x="45742" y="0"/>
                                </a:moveTo>
                                <a:lnTo>
                                  <a:pt x="61538" y="19109"/>
                                </a:lnTo>
                                <a:cubicBezTo>
                                  <a:pt x="52290" y="24242"/>
                                  <a:pt x="43923" y="31173"/>
                                  <a:pt x="36342" y="39887"/>
                                </a:cubicBezTo>
                                <a:cubicBezTo>
                                  <a:pt x="24966" y="52977"/>
                                  <a:pt x="22784" y="62543"/>
                                  <a:pt x="29765" y="68620"/>
                                </a:cubicBezTo>
                                <a:cubicBezTo>
                                  <a:pt x="33483" y="71848"/>
                                  <a:pt x="37800" y="72968"/>
                                  <a:pt x="42796" y="71920"/>
                                </a:cubicBezTo>
                                <a:cubicBezTo>
                                  <a:pt x="47105" y="70980"/>
                                  <a:pt x="54954" y="67633"/>
                                  <a:pt x="66312" y="61848"/>
                                </a:cubicBezTo>
                                <a:cubicBezTo>
                                  <a:pt x="78389" y="55699"/>
                                  <a:pt x="88761" y="52253"/>
                                  <a:pt x="97462" y="51540"/>
                                </a:cubicBezTo>
                                <a:cubicBezTo>
                                  <a:pt x="109080" y="50622"/>
                                  <a:pt x="119401" y="54111"/>
                                  <a:pt x="128426" y="61956"/>
                                </a:cubicBezTo>
                                <a:cubicBezTo>
                                  <a:pt x="150120" y="80817"/>
                                  <a:pt x="147391" y="105807"/>
                                  <a:pt x="120312" y="136958"/>
                                </a:cubicBezTo>
                                <a:cubicBezTo>
                                  <a:pt x="111107" y="147549"/>
                                  <a:pt x="101289" y="156322"/>
                                  <a:pt x="90842" y="163180"/>
                                </a:cubicBezTo>
                                <a:lnTo>
                                  <a:pt x="75797" y="142980"/>
                                </a:lnTo>
                                <a:cubicBezTo>
                                  <a:pt x="86749" y="136692"/>
                                  <a:pt x="95637" y="129560"/>
                                  <a:pt x="102596" y="121553"/>
                                </a:cubicBezTo>
                                <a:cubicBezTo>
                                  <a:pt x="110301" y="112694"/>
                                  <a:pt x="114998" y="105570"/>
                                  <a:pt x="116651" y="100227"/>
                                </a:cubicBezTo>
                                <a:cubicBezTo>
                                  <a:pt x="118299" y="94835"/>
                                  <a:pt x="117137" y="90374"/>
                                  <a:pt x="113080" y="86849"/>
                                </a:cubicBezTo>
                                <a:cubicBezTo>
                                  <a:pt x="108845" y="83168"/>
                                  <a:pt x="103694" y="81931"/>
                                  <a:pt x="97643" y="83103"/>
                                </a:cubicBezTo>
                                <a:cubicBezTo>
                                  <a:pt x="92343" y="84035"/>
                                  <a:pt x="83444" y="87567"/>
                                  <a:pt x="70931" y="93636"/>
                                </a:cubicBezTo>
                                <a:cubicBezTo>
                                  <a:pt x="59583" y="99123"/>
                                  <a:pt x="49784" y="102074"/>
                                  <a:pt x="41656" y="102481"/>
                                </a:cubicBezTo>
                                <a:cubicBezTo>
                                  <a:pt x="31370" y="103014"/>
                                  <a:pt x="22122" y="99666"/>
                                  <a:pt x="13914" y="92531"/>
                                </a:cubicBezTo>
                                <a:cubicBezTo>
                                  <a:pt x="4374" y="84235"/>
                                  <a:pt x="0" y="74246"/>
                                  <a:pt x="752" y="62485"/>
                                </a:cubicBezTo>
                                <a:cubicBezTo>
                                  <a:pt x="1523" y="50752"/>
                                  <a:pt x="7668" y="38243"/>
                                  <a:pt x="19198" y="24980"/>
                                </a:cubicBezTo>
                                <a:cubicBezTo>
                                  <a:pt x="28649" y="14108"/>
                                  <a:pt x="37483" y="5773"/>
                                  <a:pt x="45742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" name="Shape 89"/>
                        <wps:cNvSpPr>
                          <a:spLocks/>
                        </wps:cNvSpPr>
                        <wps:spPr bwMode="auto">
                          <a:xfrm>
                            <a:off x="16401" y="12843"/>
                            <a:ext cx="1359" cy="1606"/>
                          </a:xfrm>
                          <a:custGeom>
                            <a:avLst/>
                            <a:gdLst>
                              <a:gd name="T0" fmla="*/ 47657 w 135867"/>
                              <a:gd name="T1" fmla="*/ 0 h 160596"/>
                              <a:gd name="T2" fmla="*/ 63447 w 135867"/>
                              <a:gd name="T3" fmla="*/ 30179 h 160596"/>
                              <a:gd name="T4" fmla="*/ 78260 w 135867"/>
                              <a:gd name="T5" fmla="*/ 71229 h 160596"/>
                              <a:gd name="T6" fmla="*/ 79747 w 135867"/>
                              <a:gd name="T7" fmla="*/ 71949 h 160596"/>
                              <a:gd name="T8" fmla="*/ 134370 w 135867"/>
                              <a:gd name="T9" fmla="*/ 59245 h 160596"/>
                              <a:gd name="T10" fmla="*/ 135867 w 135867"/>
                              <a:gd name="T11" fmla="*/ 59098 h 160596"/>
                              <a:gd name="T12" fmla="*/ 135867 w 135867"/>
                              <a:gd name="T13" fmla="*/ 89281 h 160596"/>
                              <a:gd name="T14" fmla="*/ 124427 w 135867"/>
                              <a:gd name="T15" fmla="*/ 90188 h 160596"/>
                              <a:gd name="T16" fmla="*/ 83501 w 135867"/>
                              <a:gd name="T17" fmla="*/ 101491 h 160596"/>
                              <a:gd name="T18" fmla="*/ 82051 w 135867"/>
                              <a:gd name="T19" fmla="*/ 104473 h 160596"/>
                              <a:gd name="T20" fmla="*/ 108484 w 135867"/>
                              <a:gd name="T21" fmla="*/ 117022 h 160596"/>
                              <a:gd name="T22" fmla="*/ 135867 w 135867"/>
                              <a:gd name="T23" fmla="*/ 129577 h 160596"/>
                              <a:gd name="T24" fmla="*/ 135867 w 135867"/>
                              <a:gd name="T25" fmla="*/ 146484 h 160596"/>
                              <a:gd name="T26" fmla="*/ 128984 w 135867"/>
                              <a:gd name="T27" fmla="*/ 160596 h 160596"/>
                              <a:gd name="T28" fmla="*/ 62146 w 135867"/>
                              <a:gd name="T29" fmla="*/ 126407 h 160596"/>
                              <a:gd name="T30" fmla="*/ 0 w 135867"/>
                              <a:gd name="T31" fmla="*/ 97693 h 160596"/>
                              <a:gd name="T32" fmla="*/ 13622 w 135867"/>
                              <a:gd name="T33" fmla="*/ 69765 h 160596"/>
                              <a:gd name="T34" fmla="*/ 64599 w 135867"/>
                              <a:gd name="T35" fmla="*/ 95962 h 160596"/>
                              <a:gd name="T36" fmla="*/ 65660 w 135867"/>
                              <a:gd name="T37" fmla="*/ 93798 h 160596"/>
                              <a:gd name="T38" fmla="*/ 52017 w 135867"/>
                              <a:gd name="T39" fmla="*/ 59885 h 160596"/>
                              <a:gd name="T40" fmla="*/ 33252 w 135867"/>
                              <a:gd name="T41" fmla="*/ 29520 h 160596"/>
                              <a:gd name="T42" fmla="*/ 47657 w 135867"/>
                              <a:gd name="T43" fmla="*/ 0 h 160596"/>
                              <a:gd name="T44" fmla="*/ 0 w 135867"/>
                              <a:gd name="T45" fmla="*/ 0 h 160596"/>
                              <a:gd name="T46" fmla="*/ 135867 w 135867"/>
                              <a:gd name="T47" fmla="*/ 160596 h 1605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T44" t="T45" r="T46" b="T47"/>
                            <a:pathLst>
                              <a:path w="135867" h="160596">
                                <a:moveTo>
                                  <a:pt x="47657" y="0"/>
                                </a:moveTo>
                                <a:cubicBezTo>
                                  <a:pt x="49813" y="1056"/>
                                  <a:pt x="55076" y="11114"/>
                                  <a:pt x="63447" y="30179"/>
                                </a:cubicBezTo>
                                <a:cubicBezTo>
                                  <a:pt x="72108" y="49853"/>
                                  <a:pt x="77033" y="63512"/>
                                  <a:pt x="78260" y="71229"/>
                                </a:cubicBezTo>
                                <a:lnTo>
                                  <a:pt x="79747" y="71949"/>
                                </a:lnTo>
                                <a:cubicBezTo>
                                  <a:pt x="86540" y="66932"/>
                                  <a:pt x="104738" y="62672"/>
                                  <a:pt x="134370" y="59245"/>
                                </a:cubicBezTo>
                                <a:lnTo>
                                  <a:pt x="135867" y="59098"/>
                                </a:lnTo>
                                <a:lnTo>
                                  <a:pt x="135867" y="89281"/>
                                </a:lnTo>
                                <a:lnTo>
                                  <a:pt x="124427" y="90188"/>
                                </a:lnTo>
                                <a:cubicBezTo>
                                  <a:pt x="99558" y="92794"/>
                                  <a:pt x="85911" y="96563"/>
                                  <a:pt x="83501" y="101491"/>
                                </a:cubicBezTo>
                                <a:lnTo>
                                  <a:pt x="82051" y="104473"/>
                                </a:lnTo>
                                <a:cubicBezTo>
                                  <a:pt x="89577" y="108141"/>
                                  <a:pt x="98390" y="112323"/>
                                  <a:pt x="108484" y="117022"/>
                                </a:cubicBezTo>
                                <a:lnTo>
                                  <a:pt x="135867" y="129577"/>
                                </a:lnTo>
                                <a:lnTo>
                                  <a:pt x="135867" y="146484"/>
                                </a:lnTo>
                                <a:lnTo>
                                  <a:pt x="128984" y="160596"/>
                                </a:lnTo>
                                <a:cubicBezTo>
                                  <a:pt x="109440" y="150023"/>
                                  <a:pt x="87166" y="138614"/>
                                  <a:pt x="62146" y="126407"/>
                                </a:cubicBezTo>
                                <a:cubicBezTo>
                                  <a:pt x="38099" y="114682"/>
                                  <a:pt x="17356" y="105109"/>
                                  <a:pt x="0" y="97693"/>
                                </a:cubicBezTo>
                                <a:lnTo>
                                  <a:pt x="13622" y="69765"/>
                                </a:lnTo>
                                <a:cubicBezTo>
                                  <a:pt x="31578" y="79394"/>
                                  <a:pt x="48534" y="88128"/>
                                  <a:pt x="64599" y="95962"/>
                                </a:cubicBezTo>
                                <a:lnTo>
                                  <a:pt x="65660" y="93798"/>
                                </a:lnTo>
                                <a:cubicBezTo>
                                  <a:pt x="67075" y="90893"/>
                                  <a:pt x="62535" y="79588"/>
                                  <a:pt x="52017" y="59885"/>
                                </a:cubicBezTo>
                                <a:cubicBezTo>
                                  <a:pt x="41792" y="40756"/>
                                  <a:pt x="35558" y="30640"/>
                                  <a:pt x="33252" y="29520"/>
                                </a:cubicBezTo>
                                <a:lnTo>
                                  <a:pt x="476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3" name="Shape 90"/>
                        <wps:cNvSpPr>
                          <a:spLocks/>
                        </wps:cNvSpPr>
                        <wps:spPr bwMode="auto">
                          <a:xfrm>
                            <a:off x="17207" y="11466"/>
                            <a:ext cx="553" cy="786"/>
                          </a:xfrm>
                          <a:custGeom>
                            <a:avLst/>
                            <a:gdLst>
                              <a:gd name="T0" fmla="*/ 55278 w 55278"/>
                              <a:gd name="T1" fmla="*/ 0 h 78634"/>
                              <a:gd name="T2" fmla="*/ 55278 w 55278"/>
                              <a:gd name="T3" fmla="*/ 28565 h 78634"/>
                              <a:gd name="T4" fmla="*/ 41682 w 55278"/>
                              <a:gd name="T5" fmla="*/ 29643 h 78634"/>
                              <a:gd name="T6" fmla="*/ 23386 w 55278"/>
                              <a:gd name="T7" fmla="*/ 30250 h 78634"/>
                              <a:gd name="T8" fmla="*/ 22989 w 55278"/>
                              <a:gd name="T9" fmla="*/ 31975 h 78634"/>
                              <a:gd name="T10" fmla="*/ 38963 w 55278"/>
                              <a:gd name="T11" fmla="*/ 40673 h 78634"/>
                              <a:gd name="T12" fmla="*/ 55278 w 55278"/>
                              <a:gd name="T13" fmla="*/ 50509 h 78634"/>
                              <a:gd name="T14" fmla="*/ 55278 w 55278"/>
                              <a:gd name="T15" fmla="*/ 78634 h 78634"/>
                              <a:gd name="T16" fmla="*/ 39177 w 55278"/>
                              <a:gd name="T17" fmla="*/ 67792 h 78634"/>
                              <a:gd name="T18" fmla="*/ 0 w 55278"/>
                              <a:gd name="T19" fmla="*/ 43888 h 78634"/>
                              <a:gd name="T20" fmla="*/ 9378 w 55278"/>
                              <a:gd name="T21" fmla="*/ 3272 h 78634"/>
                              <a:gd name="T22" fmla="*/ 54020 w 55278"/>
                              <a:gd name="T23" fmla="*/ 139 h 78634"/>
                              <a:gd name="T24" fmla="*/ 55278 w 55278"/>
                              <a:gd name="T25" fmla="*/ 0 h 78634"/>
                              <a:gd name="T26" fmla="*/ 0 w 55278"/>
                              <a:gd name="T27" fmla="*/ 0 h 78634"/>
                              <a:gd name="T28" fmla="*/ 55278 w 55278"/>
                              <a:gd name="T29" fmla="*/ 78634 h 786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55278" h="78634">
                                <a:moveTo>
                                  <a:pt x="55278" y="0"/>
                                </a:moveTo>
                                <a:lnTo>
                                  <a:pt x="55278" y="28565"/>
                                </a:lnTo>
                                <a:lnTo>
                                  <a:pt x="41682" y="29643"/>
                                </a:lnTo>
                                <a:cubicBezTo>
                                  <a:pt x="30985" y="30398"/>
                                  <a:pt x="24887" y="30602"/>
                                  <a:pt x="23386" y="30250"/>
                                </a:cubicBezTo>
                                <a:lnTo>
                                  <a:pt x="22989" y="31975"/>
                                </a:lnTo>
                                <a:cubicBezTo>
                                  <a:pt x="24383" y="32297"/>
                                  <a:pt x="29706" y="35196"/>
                                  <a:pt x="38963" y="40673"/>
                                </a:cubicBezTo>
                                <a:lnTo>
                                  <a:pt x="55278" y="50509"/>
                                </a:lnTo>
                                <a:lnTo>
                                  <a:pt x="55278" y="78634"/>
                                </a:lnTo>
                                <a:lnTo>
                                  <a:pt x="39177" y="67792"/>
                                </a:lnTo>
                                <a:cubicBezTo>
                                  <a:pt x="16326" y="52611"/>
                                  <a:pt x="3273" y="44646"/>
                                  <a:pt x="0" y="43888"/>
                                </a:cubicBezTo>
                                <a:lnTo>
                                  <a:pt x="9378" y="3272"/>
                                </a:lnTo>
                                <a:cubicBezTo>
                                  <a:pt x="12427" y="3977"/>
                                  <a:pt x="27309" y="2938"/>
                                  <a:pt x="54020" y="139"/>
                                </a:cubicBezTo>
                                <a:lnTo>
                                  <a:pt x="552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Shape 91"/>
                        <wps:cNvSpPr>
                          <a:spLocks/>
                        </wps:cNvSpPr>
                        <wps:spPr bwMode="auto">
                          <a:xfrm>
                            <a:off x="16753" y="6273"/>
                            <a:ext cx="1007" cy="1327"/>
                          </a:xfrm>
                          <a:custGeom>
                            <a:avLst/>
                            <a:gdLst>
                              <a:gd name="T0" fmla="*/ 100696 w 100696"/>
                              <a:gd name="T1" fmla="*/ 0 h 132628"/>
                              <a:gd name="T2" fmla="*/ 100696 w 100696"/>
                              <a:gd name="T3" fmla="*/ 23440 h 132628"/>
                              <a:gd name="T4" fmla="*/ 75985 w 100696"/>
                              <a:gd name="T5" fmla="*/ 24884 h 132628"/>
                              <a:gd name="T6" fmla="*/ 91022 w 100696"/>
                              <a:gd name="T7" fmla="*/ 62109 h 132628"/>
                              <a:gd name="T8" fmla="*/ 100696 w 100696"/>
                              <a:gd name="T9" fmla="*/ 53953 h 132628"/>
                              <a:gd name="T10" fmla="*/ 100696 w 100696"/>
                              <a:gd name="T11" fmla="*/ 92374 h 132628"/>
                              <a:gd name="T12" fmla="*/ 86860 w 100696"/>
                              <a:gd name="T13" fmla="*/ 104551 h 132628"/>
                              <a:gd name="T14" fmla="*/ 52358 w 100696"/>
                              <a:gd name="T15" fmla="*/ 132628 h 132628"/>
                              <a:gd name="T16" fmla="*/ 39154 w 100696"/>
                              <a:gd name="T17" fmla="*/ 99945 h 132628"/>
                              <a:gd name="T18" fmla="*/ 73617 w 100696"/>
                              <a:gd name="T19" fmla="*/ 75184 h 132628"/>
                              <a:gd name="T20" fmla="*/ 54536 w 100696"/>
                              <a:gd name="T21" fmla="*/ 27949 h 132628"/>
                              <a:gd name="T22" fmla="*/ 12427 w 100696"/>
                              <a:gd name="T23" fmla="*/ 33802 h 132628"/>
                              <a:gd name="T24" fmla="*/ 0 w 100696"/>
                              <a:gd name="T25" fmla="*/ 3040 h 132628"/>
                              <a:gd name="T26" fmla="*/ 75049 w 100696"/>
                              <a:gd name="T27" fmla="*/ 470 h 132628"/>
                              <a:gd name="T28" fmla="*/ 100696 w 100696"/>
                              <a:gd name="T29" fmla="*/ 0 h 132628"/>
                              <a:gd name="T30" fmla="*/ 0 w 100696"/>
                              <a:gd name="T31" fmla="*/ 0 h 132628"/>
                              <a:gd name="T32" fmla="*/ 100696 w 100696"/>
                              <a:gd name="T33" fmla="*/ 132628 h 1326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100696" h="132628">
                                <a:moveTo>
                                  <a:pt x="100696" y="0"/>
                                </a:moveTo>
                                <a:lnTo>
                                  <a:pt x="100696" y="23440"/>
                                </a:lnTo>
                                <a:lnTo>
                                  <a:pt x="75985" y="24884"/>
                                </a:lnTo>
                                <a:lnTo>
                                  <a:pt x="91022" y="62109"/>
                                </a:lnTo>
                                <a:lnTo>
                                  <a:pt x="100696" y="53953"/>
                                </a:lnTo>
                                <a:lnTo>
                                  <a:pt x="100696" y="92374"/>
                                </a:lnTo>
                                <a:lnTo>
                                  <a:pt x="86860" y="104551"/>
                                </a:lnTo>
                                <a:cubicBezTo>
                                  <a:pt x="66620" y="122169"/>
                                  <a:pt x="55102" y="131524"/>
                                  <a:pt x="52358" y="132628"/>
                                </a:cubicBezTo>
                                <a:lnTo>
                                  <a:pt x="39154" y="99945"/>
                                </a:lnTo>
                                <a:cubicBezTo>
                                  <a:pt x="43650" y="98126"/>
                                  <a:pt x="55131" y="89883"/>
                                  <a:pt x="73617" y="75184"/>
                                </a:cubicBezTo>
                                <a:lnTo>
                                  <a:pt x="54536" y="27949"/>
                                </a:lnTo>
                                <a:cubicBezTo>
                                  <a:pt x="31313" y="29911"/>
                                  <a:pt x="17277" y="31844"/>
                                  <a:pt x="12427" y="33802"/>
                                </a:cubicBezTo>
                                <a:lnTo>
                                  <a:pt x="0" y="3040"/>
                                </a:lnTo>
                                <a:cubicBezTo>
                                  <a:pt x="2650" y="1963"/>
                                  <a:pt x="27667" y="1103"/>
                                  <a:pt x="75049" y="470"/>
                                </a:cubicBezTo>
                                <a:lnTo>
                                  <a:pt x="1006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Shape 92"/>
                        <wps:cNvSpPr>
                          <a:spLocks/>
                        </wps:cNvSpPr>
                        <wps:spPr bwMode="auto">
                          <a:xfrm>
                            <a:off x="15436" y="5417"/>
                            <a:ext cx="1583" cy="8781"/>
                          </a:xfrm>
                          <a:custGeom>
                            <a:avLst/>
                            <a:gdLst>
                              <a:gd name="T0" fmla="*/ 16373 w 158356"/>
                              <a:gd name="T1" fmla="*/ 0 h 878106"/>
                              <a:gd name="T2" fmla="*/ 106985 w 158356"/>
                              <a:gd name="T3" fmla="*/ 157897 h 878106"/>
                              <a:gd name="T4" fmla="*/ 40658 w 158356"/>
                              <a:gd name="T5" fmla="*/ 195265 h 878106"/>
                              <a:gd name="T6" fmla="*/ 43995 w 158356"/>
                              <a:gd name="T7" fmla="*/ 204041 h 878106"/>
                              <a:gd name="T8" fmla="*/ 47337 w 158356"/>
                              <a:gd name="T9" fmla="*/ 212843 h 878106"/>
                              <a:gd name="T10" fmla="*/ 59706 w 158356"/>
                              <a:gd name="T11" fmla="*/ 249056 h 878106"/>
                              <a:gd name="T12" fmla="*/ 65150 w 158356"/>
                              <a:gd name="T13" fmla="*/ 267905 h 878106"/>
                              <a:gd name="T14" fmla="*/ 74520 w 158356"/>
                              <a:gd name="T15" fmla="*/ 307106 h 878106"/>
                              <a:gd name="T16" fmla="*/ 81745 w 158356"/>
                              <a:gd name="T17" fmla="*/ 352164 h 878106"/>
                              <a:gd name="T18" fmla="*/ 158356 w 158356"/>
                              <a:gd name="T19" fmla="*/ 352164 h 878106"/>
                              <a:gd name="T20" fmla="*/ 158342 w 158356"/>
                              <a:gd name="T21" fmla="*/ 525003 h 878106"/>
                              <a:gd name="T22" fmla="*/ 81745 w 158356"/>
                              <a:gd name="T23" fmla="*/ 525003 h 878106"/>
                              <a:gd name="T24" fmla="*/ 74678 w 158356"/>
                              <a:gd name="T25" fmla="*/ 571154 h 878106"/>
                              <a:gd name="T26" fmla="*/ 47743 w 158356"/>
                              <a:gd name="T27" fmla="*/ 664719 h 878106"/>
                              <a:gd name="T28" fmla="*/ 41591 w 158356"/>
                              <a:gd name="T29" fmla="*/ 681923 h 878106"/>
                              <a:gd name="T30" fmla="*/ 107917 w 158356"/>
                              <a:gd name="T31" fmla="*/ 720202 h 878106"/>
                              <a:gd name="T32" fmla="*/ 17305 w 158356"/>
                              <a:gd name="T33" fmla="*/ 878106 h 878106"/>
                              <a:gd name="T34" fmla="*/ 0 w 158356"/>
                              <a:gd name="T35" fmla="*/ 868386 h 878106"/>
                              <a:gd name="T36" fmla="*/ 0 w 158356"/>
                              <a:gd name="T37" fmla="*/ 857360 h 878106"/>
                              <a:gd name="T38" fmla="*/ 14475 w 158356"/>
                              <a:gd name="T39" fmla="*/ 865927 h 878106"/>
                              <a:gd name="T40" fmla="*/ 31266 w 158356"/>
                              <a:gd name="T41" fmla="*/ 836087 h 878106"/>
                              <a:gd name="T42" fmla="*/ 31274 w 158356"/>
                              <a:gd name="T43" fmla="*/ 525003 h 878106"/>
                              <a:gd name="T44" fmla="*/ 0 w 158356"/>
                              <a:gd name="T45" fmla="*/ 525003 h 878106"/>
                              <a:gd name="T46" fmla="*/ 0 w 158356"/>
                              <a:gd name="T47" fmla="*/ 516565 h 878106"/>
                              <a:gd name="T48" fmla="*/ 149702 w 158356"/>
                              <a:gd name="T49" fmla="*/ 516565 h 878106"/>
                              <a:gd name="T50" fmla="*/ 149918 w 158356"/>
                              <a:gd name="T51" fmla="*/ 486702 h 878106"/>
                              <a:gd name="T52" fmla="*/ 0 w 158356"/>
                              <a:gd name="T53" fmla="*/ 486702 h 878106"/>
                              <a:gd name="T54" fmla="*/ 0 w 158356"/>
                              <a:gd name="T55" fmla="*/ 478265 h 878106"/>
                              <a:gd name="T56" fmla="*/ 149932 w 158356"/>
                              <a:gd name="T57" fmla="*/ 478265 h 878106"/>
                              <a:gd name="T58" fmla="*/ 149918 w 158356"/>
                              <a:gd name="T59" fmla="*/ 398902 h 878106"/>
                              <a:gd name="T60" fmla="*/ 0 w 158356"/>
                              <a:gd name="T61" fmla="*/ 398902 h 878106"/>
                              <a:gd name="T62" fmla="*/ 0 w 158356"/>
                              <a:gd name="T63" fmla="*/ 390461 h 878106"/>
                              <a:gd name="T64" fmla="*/ 149932 w 158356"/>
                              <a:gd name="T65" fmla="*/ 390461 h 878106"/>
                              <a:gd name="T66" fmla="*/ 149918 w 158356"/>
                              <a:gd name="T67" fmla="*/ 360601 h 878106"/>
                              <a:gd name="T68" fmla="*/ 0 w 158356"/>
                              <a:gd name="T69" fmla="*/ 360601 h 878106"/>
                              <a:gd name="T70" fmla="*/ 0 w 158356"/>
                              <a:gd name="T71" fmla="*/ 352164 h 878106"/>
                              <a:gd name="T72" fmla="*/ 31280 w 158356"/>
                              <a:gd name="T73" fmla="*/ 352164 h 878106"/>
                              <a:gd name="T74" fmla="*/ 31280 w 158356"/>
                              <a:gd name="T75" fmla="*/ 237295 h 878106"/>
                              <a:gd name="T76" fmla="*/ 0 w 158356"/>
                              <a:gd name="T77" fmla="*/ 237295 h 878106"/>
                              <a:gd name="T78" fmla="*/ 0 w 158356"/>
                              <a:gd name="T79" fmla="*/ 228857 h 878106"/>
                              <a:gd name="T80" fmla="*/ 43499 w 158356"/>
                              <a:gd name="T81" fmla="*/ 228857 h 878106"/>
                              <a:gd name="T82" fmla="*/ 33152 w 158356"/>
                              <a:gd name="T83" fmla="*/ 199002 h 878106"/>
                              <a:gd name="T84" fmla="*/ 0 w 158356"/>
                              <a:gd name="T85" fmla="*/ 199002 h 878106"/>
                              <a:gd name="T86" fmla="*/ 0 w 158356"/>
                              <a:gd name="T87" fmla="*/ 190556 h 878106"/>
                              <a:gd name="T88" fmla="*/ 30366 w 158356"/>
                              <a:gd name="T89" fmla="*/ 190556 h 878106"/>
                              <a:gd name="T90" fmla="*/ 94805 w 158356"/>
                              <a:gd name="T91" fmla="*/ 155060 h 878106"/>
                              <a:gd name="T92" fmla="*/ 81904 w 158356"/>
                              <a:gd name="T93" fmla="*/ 130627 h 878106"/>
                              <a:gd name="T94" fmla="*/ 76136 w 158356"/>
                              <a:gd name="T95" fmla="*/ 123336 h 878106"/>
                              <a:gd name="T96" fmla="*/ 0 w 158356"/>
                              <a:gd name="T97" fmla="*/ 123336 h 878106"/>
                              <a:gd name="T98" fmla="*/ 0 w 158356"/>
                              <a:gd name="T99" fmla="*/ 113958 h 878106"/>
                              <a:gd name="T100" fmla="*/ 72403 w 158356"/>
                              <a:gd name="T101" fmla="*/ 113958 h 878106"/>
                              <a:gd name="T102" fmla="*/ 55570 w 158356"/>
                              <a:gd name="T103" fmla="*/ 84107 h 878106"/>
                              <a:gd name="T104" fmla="*/ 0 w 158356"/>
                              <a:gd name="T105" fmla="*/ 84107 h 878106"/>
                              <a:gd name="T106" fmla="*/ 0 w 158356"/>
                              <a:gd name="T107" fmla="*/ 75665 h 878106"/>
                              <a:gd name="T108" fmla="*/ 31258 w 158356"/>
                              <a:gd name="T109" fmla="*/ 75665 h 878106"/>
                              <a:gd name="T110" fmla="*/ 31274 w 158356"/>
                              <a:gd name="T111" fmla="*/ 43503 h 878106"/>
                              <a:gd name="T112" fmla="*/ 13536 w 158356"/>
                              <a:gd name="T113" fmla="*/ 11240 h 878106"/>
                              <a:gd name="T114" fmla="*/ 0 w 158356"/>
                              <a:gd name="T115" fmla="*/ 18860 h 878106"/>
                              <a:gd name="T116" fmla="*/ 0 w 158356"/>
                              <a:gd name="T117" fmla="*/ 9323 h 878106"/>
                              <a:gd name="T118" fmla="*/ 16373 w 158356"/>
                              <a:gd name="T119" fmla="*/ 0 h 878106"/>
                              <a:gd name="T120" fmla="*/ 0 w 158356"/>
                              <a:gd name="T121" fmla="*/ 0 h 878106"/>
                              <a:gd name="T122" fmla="*/ 158356 w 158356"/>
                              <a:gd name="T123" fmla="*/ 878106 h 8781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T120" t="T121" r="T122" b="T123"/>
                            <a:pathLst>
                              <a:path w="158356" h="878106">
                                <a:moveTo>
                                  <a:pt x="16373" y="0"/>
                                </a:moveTo>
                                <a:lnTo>
                                  <a:pt x="106985" y="157897"/>
                                </a:lnTo>
                                <a:lnTo>
                                  <a:pt x="40658" y="195265"/>
                                </a:lnTo>
                                <a:cubicBezTo>
                                  <a:pt x="41317" y="198036"/>
                                  <a:pt x="42818" y="201111"/>
                                  <a:pt x="43995" y="204041"/>
                                </a:cubicBezTo>
                                <a:cubicBezTo>
                                  <a:pt x="45389" y="207494"/>
                                  <a:pt x="46077" y="209441"/>
                                  <a:pt x="47337" y="212843"/>
                                </a:cubicBezTo>
                                <a:lnTo>
                                  <a:pt x="59706" y="249056"/>
                                </a:lnTo>
                                <a:cubicBezTo>
                                  <a:pt x="61769" y="255247"/>
                                  <a:pt x="63539" y="261587"/>
                                  <a:pt x="65150" y="267905"/>
                                </a:cubicBezTo>
                                <a:lnTo>
                                  <a:pt x="74520" y="307106"/>
                                </a:lnTo>
                                <a:cubicBezTo>
                                  <a:pt x="77112" y="319141"/>
                                  <a:pt x="80726" y="339527"/>
                                  <a:pt x="81745" y="352164"/>
                                </a:cubicBezTo>
                                <a:lnTo>
                                  <a:pt x="158356" y="352164"/>
                                </a:lnTo>
                                <a:lnTo>
                                  <a:pt x="158342" y="525003"/>
                                </a:lnTo>
                                <a:lnTo>
                                  <a:pt x="81745" y="525003"/>
                                </a:lnTo>
                                <a:cubicBezTo>
                                  <a:pt x="81450" y="537949"/>
                                  <a:pt x="77206" y="558392"/>
                                  <a:pt x="74678" y="571154"/>
                                </a:cubicBezTo>
                                <a:cubicBezTo>
                                  <a:pt x="68353" y="603152"/>
                                  <a:pt x="59379" y="634558"/>
                                  <a:pt x="47743" y="664719"/>
                                </a:cubicBezTo>
                                <a:cubicBezTo>
                                  <a:pt x="46544" y="667826"/>
                                  <a:pt x="41591" y="679627"/>
                                  <a:pt x="41591" y="681923"/>
                                </a:cubicBezTo>
                                <a:lnTo>
                                  <a:pt x="107917" y="720202"/>
                                </a:lnTo>
                                <a:lnTo>
                                  <a:pt x="17305" y="878106"/>
                                </a:lnTo>
                                <a:lnTo>
                                  <a:pt x="0" y="868386"/>
                                </a:lnTo>
                                <a:lnTo>
                                  <a:pt x="0" y="857360"/>
                                </a:lnTo>
                                <a:lnTo>
                                  <a:pt x="14475" y="865927"/>
                                </a:lnTo>
                                <a:lnTo>
                                  <a:pt x="31266" y="836087"/>
                                </a:lnTo>
                                <a:lnTo>
                                  <a:pt x="31274" y="525003"/>
                                </a:lnTo>
                                <a:lnTo>
                                  <a:pt x="0" y="525003"/>
                                </a:lnTo>
                                <a:lnTo>
                                  <a:pt x="0" y="516565"/>
                                </a:lnTo>
                                <a:lnTo>
                                  <a:pt x="149702" y="516565"/>
                                </a:lnTo>
                                <a:lnTo>
                                  <a:pt x="149918" y="486702"/>
                                </a:lnTo>
                                <a:lnTo>
                                  <a:pt x="0" y="486702"/>
                                </a:lnTo>
                                <a:lnTo>
                                  <a:pt x="0" y="478265"/>
                                </a:lnTo>
                                <a:lnTo>
                                  <a:pt x="149932" y="478265"/>
                                </a:lnTo>
                                <a:lnTo>
                                  <a:pt x="149918" y="398902"/>
                                </a:lnTo>
                                <a:lnTo>
                                  <a:pt x="0" y="398902"/>
                                </a:lnTo>
                                <a:lnTo>
                                  <a:pt x="0" y="390461"/>
                                </a:lnTo>
                                <a:lnTo>
                                  <a:pt x="149932" y="390461"/>
                                </a:lnTo>
                                <a:lnTo>
                                  <a:pt x="149918" y="360601"/>
                                </a:lnTo>
                                <a:lnTo>
                                  <a:pt x="0" y="360601"/>
                                </a:lnTo>
                                <a:lnTo>
                                  <a:pt x="0" y="352164"/>
                                </a:lnTo>
                                <a:lnTo>
                                  <a:pt x="31280" y="352164"/>
                                </a:lnTo>
                                <a:lnTo>
                                  <a:pt x="31280" y="237295"/>
                                </a:lnTo>
                                <a:lnTo>
                                  <a:pt x="0" y="237295"/>
                                </a:lnTo>
                                <a:lnTo>
                                  <a:pt x="0" y="228857"/>
                                </a:lnTo>
                                <a:lnTo>
                                  <a:pt x="43499" y="228857"/>
                                </a:lnTo>
                                <a:cubicBezTo>
                                  <a:pt x="42898" y="223215"/>
                                  <a:pt x="33513" y="203343"/>
                                  <a:pt x="33152" y="199002"/>
                                </a:cubicBezTo>
                                <a:lnTo>
                                  <a:pt x="0" y="199002"/>
                                </a:lnTo>
                                <a:lnTo>
                                  <a:pt x="0" y="190556"/>
                                </a:lnTo>
                                <a:lnTo>
                                  <a:pt x="30366" y="190556"/>
                                </a:lnTo>
                                <a:lnTo>
                                  <a:pt x="94805" y="155060"/>
                                </a:lnTo>
                                <a:cubicBezTo>
                                  <a:pt x="94438" y="150740"/>
                                  <a:pt x="84747" y="135393"/>
                                  <a:pt x="81904" y="130627"/>
                                </a:cubicBezTo>
                                <a:cubicBezTo>
                                  <a:pt x="80381" y="128070"/>
                                  <a:pt x="78980" y="123336"/>
                                  <a:pt x="76136" y="123336"/>
                                </a:cubicBezTo>
                                <a:lnTo>
                                  <a:pt x="0" y="123336"/>
                                </a:lnTo>
                                <a:lnTo>
                                  <a:pt x="0" y="113958"/>
                                </a:lnTo>
                                <a:lnTo>
                                  <a:pt x="72403" y="113958"/>
                                </a:lnTo>
                                <a:cubicBezTo>
                                  <a:pt x="69429" y="109679"/>
                                  <a:pt x="56153" y="86588"/>
                                  <a:pt x="55570" y="84107"/>
                                </a:cubicBezTo>
                                <a:lnTo>
                                  <a:pt x="0" y="84107"/>
                                </a:lnTo>
                                <a:lnTo>
                                  <a:pt x="0" y="75665"/>
                                </a:lnTo>
                                <a:lnTo>
                                  <a:pt x="31258" y="75665"/>
                                </a:lnTo>
                                <a:lnTo>
                                  <a:pt x="31274" y="43503"/>
                                </a:lnTo>
                                <a:lnTo>
                                  <a:pt x="13536" y="11240"/>
                                </a:lnTo>
                                <a:lnTo>
                                  <a:pt x="0" y="18860"/>
                                </a:lnTo>
                                <a:lnTo>
                                  <a:pt x="0" y="9323"/>
                                </a:lnTo>
                                <a:lnTo>
                                  <a:pt x="163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6" name="Shape 93"/>
                        <wps:cNvSpPr>
                          <a:spLocks/>
                        </wps:cNvSpPr>
                        <wps:spPr bwMode="auto">
                          <a:xfrm>
                            <a:off x="15835" y="4065"/>
                            <a:ext cx="1799" cy="1782"/>
                          </a:xfrm>
                          <a:custGeom>
                            <a:avLst/>
                            <a:gdLst>
                              <a:gd name="T0" fmla="*/ 116103 w 179986"/>
                              <a:gd name="T1" fmla="*/ 0 h 178160"/>
                              <a:gd name="T2" fmla="*/ 134366 w 179986"/>
                              <a:gd name="T3" fmla="*/ 25142 h 178160"/>
                              <a:gd name="T4" fmla="*/ 87296 w 179986"/>
                              <a:gd name="T5" fmla="*/ 57855 h 178160"/>
                              <a:gd name="T6" fmla="*/ 88711 w 179986"/>
                              <a:gd name="T7" fmla="*/ 59796 h 178160"/>
                              <a:gd name="T8" fmla="*/ 125061 w 179986"/>
                              <a:gd name="T9" fmla="*/ 63673 h 178160"/>
                              <a:gd name="T10" fmla="*/ 160681 w 179986"/>
                              <a:gd name="T11" fmla="*/ 61365 h 178160"/>
                              <a:gd name="T12" fmla="*/ 179986 w 179986"/>
                              <a:gd name="T13" fmla="*/ 87937 h 178160"/>
                              <a:gd name="T14" fmla="*/ 145919 w 179986"/>
                              <a:gd name="T15" fmla="*/ 87714 h 178160"/>
                              <a:gd name="T16" fmla="*/ 102725 w 179986"/>
                              <a:gd name="T17" fmla="*/ 81521 h 178160"/>
                              <a:gd name="T18" fmla="*/ 101391 w 179986"/>
                              <a:gd name="T19" fmla="*/ 82494 h 178160"/>
                              <a:gd name="T20" fmla="*/ 86964 w 179986"/>
                              <a:gd name="T21" fmla="*/ 136692 h 178160"/>
                              <a:gd name="T22" fmla="*/ 68158 w 179986"/>
                              <a:gd name="T23" fmla="*/ 178160 h 178160"/>
                              <a:gd name="T24" fmla="*/ 46976 w 179986"/>
                              <a:gd name="T25" fmla="*/ 149000 h 178160"/>
                              <a:gd name="T26" fmla="*/ 64310 w 179986"/>
                              <a:gd name="T27" fmla="*/ 113385 h 178160"/>
                              <a:gd name="T28" fmla="*/ 73537 w 179986"/>
                              <a:gd name="T29" fmla="*/ 71937 h 178160"/>
                              <a:gd name="T30" fmla="*/ 71592 w 179986"/>
                              <a:gd name="T31" fmla="*/ 69259 h 178160"/>
                              <a:gd name="T32" fmla="*/ 18273 w 179986"/>
                              <a:gd name="T33" fmla="*/ 109493 h 178160"/>
                              <a:gd name="T34" fmla="*/ 0 w 179986"/>
                              <a:gd name="T35" fmla="*/ 84351 h 178160"/>
                              <a:gd name="T36" fmla="*/ 61567 w 179986"/>
                              <a:gd name="T37" fmla="*/ 41389 h 178160"/>
                              <a:gd name="T38" fmla="*/ 116103 w 179986"/>
                              <a:gd name="T39" fmla="*/ 0 h 178160"/>
                              <a:gd name="T40" fmla="*/ 0 w 179986"/>
                              <a:gd name="T41" fmla="*/ 0 h 178160"/>
                              <a:gd name="T42" fmla="*/ 179986 w 179986"/>
                              <a:gd name="T43" fmla="*/ 178160 h 178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T40" t="T41" r="T42" b="T43"/>
                            <a:pathLst>
                              <a:path w="179986" h="178160">
                                <a:moveTo>
                                  <a:pt x="116103" y="0"/>
                                </a:moveTo>
                                <a:lnTo>
                                  <a:pt x="134366" y="25142"/>
                                </a:lnTo>
                                <a:cubicBezTo>
                                  <a:pt x="117432" y="36471"/>
                                  <a:pt x="101758" y="47343"/>
                                  <a:pt x="87296" y="57855"/>
                                </a:cubicBezTo>
                                <a:lnTo>
                                  <a:pt x="88711" y="59796"/>
                                </a:lnTo>
                                <a:cubicBezTo>
                                  <a:pt x="90619" y="62416"/>
                                  <a:pt x="102719" y="63715"/>
                                  <a:pt x="125061" y="63673"/>
                                </a:cubicBezTo>
                                <a:cubicBezTo>
                                  <a:pt x="146740" y="63629"/>
                                  <a:pt x="158609" y="62874"/>
                                  <a:pt x="160681" y="61365"/>
                                </a:cubicBezTo>
                                <a:lnTo>
                                  <a:pt x="179986" y="87937"/>
                                </a:lnTo>
                                <a:cubicBezTo>
                                  <a:pt x="178037" y="89352"/>
                                  <a:pt x="166680" y="89280"/>
                                  <a:pt x="145919" y="87714"/>
                                </a:cubicBezTo>
                                <a:cubicBezTo>
                                  <a:pt x="124492" y="86127"/>
                                  <a:pt x="110109" y="84060"/>
                                  <a:pt x="102725" y="81521"/>
                                </a:cubicBezTo>
                                <a:lnTo>
                                  <a:pt x="101391" y="82494"/>
                                </a:lnTo>
                                <a:cubicBezTo>
                                  <a:pt x="102625" y="90856"/>
                                  <a:pt x="97845" y="108925"/>
                                  <a:pt x="86964" y="136692"/>
                                </a:cubicBezTo>
                                <a:cubicBezTo>
                                  <a:pt x="76878" y="162571"/>
                                  <a:pt x="70599" y="176389"/>
                                  <a:pt x="68158" y="178160"/>
                                </a:cubicBezTo>
                                <a:lnTo>
                                  <a:pt x="46976" y="149000"/>
                                </a:lnTo>
                                <a:cubicBezTo>
                                  <a:pt x="49712" y="147009"/>
                                  <a:pt x="55472" y="135155"/>
                                  <a:pt x="64310" y="113385"/>
                                </a:cubicBezTo>
                                <a:cubicBezTo>
                                  <a:pt x="73688" y="90205"/>
                                  <a:pt x="76763" y="76388"/>
                                  <a:pt x="73537" y="71937"/>
                                </a:cubicBezTo>
                                <a:lnTo>
                                  <a:pt x="71592" y="69259"/>
                                </a:lnTo>
                                <a:cubicBezTo>
                                  <a:pt x="58043" y="79102"/>
                                  <a:pt x="40269" y="92531"/>
                                  <a:pt x="18273" y="109493"/>
                                </a:cubicBezTo>
                                <a:lnTo>
                                  <a:pt x="0" y="84351"/>
                                </a:lnTo>
                                <a:cubicBezTo>
                                  <a:pt x="18518" y="72065"/>
                                  <a:pt x="39049" y="57755"/>
                                  <a:pt x="61567" y="41389"/>
                                </a:cubicBezTo>
                                <a:cubicBezTo>
                                  <a:pt x="83210" y="25657"/>
                                  <a:pt x="101404" y="11847"/>
                                  <a:pt x="11610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7" name="Shape 94"/>
                        <wps:cNvSpPr>
                          <a:spLocks/>
                        </wps:cNvSpPr>
                        <wps:spPr bwMode="auto">
                          <a:xfrm>
                            <a:off x="15436" y="3071"/>
                            <a:ext cx="825" cy="1092"/>
                          </a:xfrm>
                          <a:custGeom>
                            <a:avLst/>
                            <a:gdLst>
                              <a:gd name="T0" fmla="*/ 59750 w 82563"/>
                              <a:gd name="T1" fmla="*/ 0 h 109162"/>
                              <a:gd name="T2" fmla="*/ 82563 w 82563"/>
                              <a:gd name="T3" fmla="*/ 21269 h 109162"/>
                              <a:gd name="T4" fmla="*/ 34841 w 82563"/>
                              <a:gd name="T5" fmla="*/ 70348 h 109162"/>
                              <a:gd name="T6" fmla="*/ 0 w 82563"/>
                              <a:gd name="T7" fmla="*/ 109162 h 109162"/>
                              <a:gd name="T8" fmla="*/ 0 w 82563"/>
                              <a:gd name="T9" fmla="*/ 65607 h 109162"/>
                              <a:gd name="T10" fmla="*/ 14122 w 82563"/>
                              <a:gd name="T11" fmla="*/ 51030 h 109162"/>
                              <a:gd name="T12" fmla="*/ 59750 w 82563"/>
                              <a:gd name="T13" fmla="*/ 0 h 109162"/>
                              <a:gd name="T14" fmla="*/ 0 w 82563"/>
                              <a:gd name="T15" fmla="*/ 0 h 109162"/>
                              <a:gd name="T16" fmla="*/ 82563 w 82563"/>
                              <a:gd name="T17" fmla="*/ 109162 h 109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82563" h="109162">
                                <a:moveTo>
                                  <a:pt x="59750" y="0"/>
                                </a:moveTo>
                                <a:lnTo>
                                  <a:pt x="82563" y="21269"/>
                                </a:lnTo>
                                <a:cubicBezTo>
                                  <a:pt x="69243" y="34171"/>
                                  <a:pt x="53345" y="50508"/>
                                  <a:pt x="34841" y="70348"/>
                                </a:cubicBezTo>
                                <a:lnTo>
                                  <a:pt x="0" y="109162"/>
                                </a:lnTo>
                                <a:lnTo>
                                  <a:pt x="0" y="65607"/>
                                </a:lnTo>
                                <a:lnTo>
                                  <a:pt x="14122" y="51030"/>
                                </a:lnTo>
                                <a:cubicBezTo>
                                  <a:pt x="32414" y="31414"/>
                                  <a:pt x="47606" y="14397"/>
                                  <a:pt x="597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8" name="Shape 95"/>
                        <wps:cNvSpPr>
                          <a:spLocks/>
                        </wps:cNvSpPr>
                        <wps:spPr bwMode="auto">
                          <a:xfrm>
                            <a:off x="17760" y="14139"/>
                            <a:ext cx="67" cy="169"/>
                          </a:xfrm>
                          <a:custGeom>
                            <a:avLst/>
                            <a:gdLst>
                              <a:gd name="T0" fmla="*/ 0 w 6740"/>
                              <a:gd name="T1" fmla="*/ 0 h 16907"/>
                              <a:gd name="T2" fmla="*/ 6740 w 6740"/>
                              <a:gd name="T3" fmla="*/ 3090 h 16907"/>
                              <a:gd name="T4" fmla="*/ 0 w 6740"/>
                              <a:gd name="T5" fmla="*/ 16907 h 16907"/>
                              <a:gd name="T6" fmla="*/ 0 w 6740"/>
                              <a:gd name="T7" fmla="*/ 0 h 16907"/>
                              <a:gd name="T8" fmla="*/ 0 w 6740"/>
                              <a:gd name="T9" fmla="*/ 0 h 16907"/>
                              <a:gd name="T10" fmla="*/ 6740 w 6740"/>
                              <a:gd name="T11" fmla="*/ 16907 h 169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6740" h="16907">
                                <a:moveTo>
                                  <a:pt x="0" y="0"/>
                                </a:moveTo>
                                <a:lnTo>
                                  <a:pt x="6740" y="3090"/>
                                </a:lnTo>
                                <a:lnTo>
                                  <a:pt x="0" y="169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Shape 96"/>
                        <wps:cNvSpPr>
                          <a:spLocks/>
                        </wps:cNvSpPr>
                        <wps:spPr bwMode="auto">
                          <a:xfrm>
                            <a:off x="17760" y="13400"/>
                            <a:ext cx="439" cy="336"/>
                          </a:xfrm>
                          <a:custGeom>
                            <a:avLst/>
                            <a:gdLst>
                              <a:gd name="T0" fmla="*/ 30554 w 43942"/>
                              <a:gd name="T1" fmla="*/ 476 h 33660"/>
                              <a:gd name="T2" fmla="*/ 43942 w 43942"/>
                              <a:gd name="T3" fmla="*/ 752 h 33660"/>
                              <a:gd name="T4" fmla="*/ 28144 w 43942"/>
                              <a:gd name="T5" fmla="*/ 33152 h 33660"/>
                              <a:gd name="T6" fmla="*/ 15973 w 43942"/>
                              <a:gd name="T7" fmla="*/ 32395 h 33660"/>
                              <a:gd name="T8" fmla="*/ 0 w 43942"/>
                              <a:gd name="T9" fmla="*/ 33660 h 33660"/>
                              <a:gd name="T10" fmla="*/ 0 w 43942"/>
                              <a:gd name="T11" fmla="*/ 3477 h 33660"/>
                              <a:gd name="T12" fmla="*/ 30554 w 43942"/>
                              <a:gd name="T13" fmla="*/ 476 h 33660"/>
                              <a:gd name="T14" fmla="*/ 0 w 43942"/>
                              <a:gd name="T15" fmla="*/ 0 h 33660"/>
                              <a:gd name="T16" fmla="*/ 43942 w 43942"/>
                              <a:gd name="T17" fmla="*/ 33660 h 336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43942" h="33660">
                                <a:moveTo>
                                  <a:pt x="30554" y="476"/>
                                </a:moveTo>
                                <a:cubicBezTo>
                                  <a:pt x="38128" y="0"/>
                                  <a:pt x="42592" y="95"/>
                                  <a:pt x="43942" y="752"/>
                                </a:cubicBezTo>
                                <a:lnTo>
                                  <a:pt x="28144" y="33152"/>
                                </a:lnTo>
                                <a:cubicBezTo>
                                  <a:pt x="26620" y="32408"/>
                                  <a:pt x="22566" y="32157"/>
                                  <a:pt x="15973" y="32395"/>
                                </a:cubicBezTo>
                                <a:lnTo>
                                  <a:pt x="0" y="33660"/>
                                </a:lnTo>
                                <a:lnTo>
                                  <a:pt x="0" y="3477"/>
                                </a:lnTo>
                                <a:lnTo>
                                  <a:pt x="30554" y="4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" name="Shape 97"/>
                        <wps:cNvSpPr>
                          <a:spLocks/>
                        </wps:cNvSpPr>
                        <wps:spPr bwMode="auto">
                          <a:xfrm>
                            <a:off x="17760" y="11365"/>
                            <a:ext cx="1044" cy="1364"/>
                          </a:xfrm>
                          <a:custGeom>
                            <a:avLst/>
                            <a:gdLst>
                              <a:gd name="T0" fmla="*/ 97551 w 104404"/>
                              <a:gd name="T1" fmla="*/ 162 h 136440"/>
                              <a:gd name="T2" fmla="*/ 104404 w 104404"/>
                              <a:gd name="T3" fmla="*/ 252 h 136440"/>
                              <a:gd name="T4" fmla="*/ 96484 w 104404"/>
                              <a:gd name="T5" fmla="*/ 34603 h 136440"/>
                              <a:gd name="T6" fmla="*/ 54032 w 104404"/>
                              <a:gd name="T7" fmla="*/ 35115 h 136440"/>
                              <a:gd name="T8" fmla="*/ 42584 w 104404"/>
                              <a:gd name="T9" fmla="*/ 84755 h 136440"/>
                              <a:gd name="T10" fmla="*/ 80435 w 104404"/>
                              <a:gd name="T11" fmla="*/ 104113 h 136440"/>
                              <a:gd name="T12" fmla="*/ 72961 w 104404"/>
                              <a:gd name="T13" fmla="*/ 136440 h 136440"/>
                              <a:gd name="T14" fmla="*/ 10015 w 104404"/>
                              <a:gd name="T15" fmla="*/ 95497 h 136440"/>
                              <a:gd name="T16" fmla="*/ 0 w 104404"/>
                              <a:gd name="T17" fmla="*/ 88753 h 136440"/>
                              <a:gd name="T18" fmla="*/ 0 w 104404"/>
                              <a:gd name="T19" fmla="*/ 60628 h 136440"/>
                              <a:gd name="T20" fmla="*/ 519 w 104404"/>
                              <a:gd name="T21" fmla="*/ 60941 h 136440"/>
                              <a:gd name="T22" fmla="*/ 23256 w 104404"/>
                              <a:gd name="T23" fmla="*/ 74959 h 136440"/>
                              <a:gd name="T24" fmla="*/ 32288 w 104404"/>
                              <a:gd name="T25" fmla="*/ 35845 h 136440"/>
                              <a:gd name="T26" fmla="*/ 5897 w 104404"/>
                              <a:gd name="T27" fmla="*/ 38217 h 136440"/>
                              <a:gd name="T28" fmla="*/ 0 w 104404"/>
                              <a:gd name="T29" fmla="*/ 38684 h 136440"/>
                              <a:gd name="T30" fmla="*/ 0 w 104404"/>
                              <a:gd name="T31" fmla="*/ 10120 h 136440"/>
                              <a:gd name="T32" fmla="*/ 29394 w 104404"/>
                              <a:gd name="T33" fmla="*/ 6872 h 136440"/>
                              <a:gd name="T34" fmla="*/ 97551 w 104404"/>
                              <a:gd name="T35" fmla="*/ 162 h 136440"/>
                              <a:gd name="T36" fmla="*/ 0 w 104404"/>
                              <a:gd name="T37" fmla="*/ 0 h 136440"/>
                              <a:gd name="T38" fmla="*/ 104404 w 104404"/>
                              <a:gd name="T39" fmla="*/ 136440 h 1364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104404" h="136440">
                                <a:moveTo>
                                  <a:pt x="97551" y="162"/>
                                </a:moveTo>
                                <a:cubicBezTo>
                                  <a:pt x="101159" y="0"/>
                                  <a:pt x="103444" y="30"/>
                                  <a:pt x="104404" y="252"/>
                                </a:cubicBezTo>
                                <a:lnTo>
                                  <a:pt x="96484" y="34603"/>
                                </a:lnTo>
                                <a:cubicBezTo>
                                  <a:pt x="91746" y="33512"/>
                                  <a:pt x="77612" y="33684"/>
                                  <a:pt x="54032" y="35115"/>
                                </a:cubicBezTo>
                                <a:lnTo>
                                  <a:pt x="42584" y="84755"/>
                                </a:lnTo>
                                <a:cubicBezTo>
                                  <a:pt x="62734" y="96472"/>
                                  <a:pt x="75330" y="102935"/>
                                  <a:pt x="80435" y="104113"/>
                                </a:cubicBezTo>
                                <a:lnTo>
                                  <a:pt x="72961" y="136440"/>
                                </a:lnTo>
                                <a:cubicBezTo>
                                  <a:pt x="70183" y="135803"/>
                                  <a:pt x="49195" y="122152"/>
                                  <a:pt x="10015" y="95497"/>
                                </a:cubicBezTo>
                                <a:lnTo>
                                  <a:pt x="0" y="88753"/>
                                </a:lnTo>
                                <a:lnTo>
                                  <a:pt x="0" y="60628"/>
                                </a:lnTo>
                                <a:lnTo>
                                  <a:pt x="519" y="60941"/>
                                </a:lnTo>
                                <a:cubicBezTo>
                                  <a:pt x="7115" y="64969"/>
                                  <a:pt x="14693" y="69642"/>
                                  <a:pt x="23256" y="74959"/>
                                </a:cubicBezTo>
                                <a:lnTo>
                                  <a:pt x="32288" y="35845"/>
                                </a:lnTo>
                                <a:cubicBezTo>
                                  <a:pt x="22342" y="36773"/>
                                  <a:pt x="13545" y="37564"/>
                                  <a:pt x="5897" y="38217"/>
                                </a:cubicBezTo>
                                <a:lnTo>
                                  <a:pt x="0" y="38684"/>
                                </a:lnTo>
                                <a:lnTo>
                                  <a:pt x="0" y="10120"/>
                                </a:lnTo>
                                <a:lnTo>
                                  <a:pt x="29394" y="6872"/>
                                </a:lnTo>
                                <a:cubicBezTo>
                                  <a:pt x="63997" y="2871"/>
                                  <a:pt x="86728" y="649"/>
                                  <a:pt x="97551" y="16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" name="Shape 98"/>
                        <wps:cNvSpPr>
                          <a:spLocks/>
                        </wps:cNvSpPr>
                        <wps:spPr bwMode="auto">
                          <a:xfrm>
                            <a:off x="17760" y="6243"/>
                            <a:ext cx="672" cy="954"/>
                          </a:xfrm>
                          <a:custGeom>
                            <a:avLst/>
                            <a:gdLst>
                              <a:gd name="T0" fmla="*/ 51628 w 67251"/>
                              <a:gd name="T1" fmla="*/ 0 h 95372"/>
                              <a:gd name="T2" fmla="*/ 67251 w 67251"/>
                              <a:gd name="T3" fmla="*/ 38646 h 95372"/>
                              <a:gd name="T4" fmla="*/ 9310 w 67251"/>
                              <a:gd name="T5" fmla="*/ 87178 h 95372"/>
                              <a:gd name="T6" fmla="*/ 0 w 67251"/>
                              <a:gd name="T7" fmla="*/ 95372 h 95372"/>
                              <a:gd name="T8" fmla="*/ 0 w 67251"/>
                              <a:gd name="T9" fmla="*/ 56950 h 95372"/>
                              <a:gd name="T10" fmla="*/ 10583 w 67251"/>
                              <a:gd name="T11" fmla="*/ 48028 h 95372"/>
                              <a:gd name="T12" fmla="*/ 40302 w 67251"/>
                              <a:gd name="T13" fmla="*/ 24585 h 95372"/>
                              <a:gd name="T14" fmla="*/ 39643 w 67251"/>
                              <a:gd name="T15" fmla="*/ 22946 h 95372"/>
                              <a:gd name="T16" fmla="*/ 1951 w 67251"/>
                              <a:gd name="T17" fmla="*/ 26323 h 95372"/>
                              <a:gd name="T18" fmla="*/ 0 w 67251"/>
                              <a:gd name="T19" fmla="*/ 26437 h 95372"/>
                              <a:gd name="T20" fmla="*/ 0 w 67251"/>
                              <a:gd name="T21" fmla="*/ 2997 h 95372"/>
                              <a:gd name="T22" fmla="*/ 5833 w 67251"/>
                              <a:gd name="T23" fmla="*/ 2891 h 95372"/>
                              <a:gd name="T24" fmla="*/ 51628 w 67251"/>
                              <a:gd name="T25" fmla="*/ 0 h 95372"/>
                              <a:gd name="T26" fmla="*/ 0 w 67251"/>
                              <a:gd name="T27" fmla="*/ 0 h 95372"/>
                              <a:gd name="T28" fmla="*/ 67251 w 67251"/>
                              <a:gd name="T29" fmla="*/ 95372 h 95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67251" h="95372">
                                <a:moveTo>
                                  <a:pt x="51628" y="0"/>
                                </a:moveTo>
                                <a:lnTo>
                                  <a:pt x="67251" y="38646"/>
                                </a:lnTo>
                                <a:cubicBezTo>
                                  <a:pt x="63382" y="40212"/>
                                  <a:pt x="44057" y="56379"/>
                                  <a:pt x="9310" y="87178"/>
                                </a:cubicBezTo>
                                <a:lnTo>
                                  <a:pt x="0" y="95372"/>
                                </a:lnTo>
                                <a:lnTo>
                                  <a:pt x="0" y="56950"/>
                                </a:lnTo>
                                <a:lnTo>
                                  <a:pt x="10583" y="48028"/>
                                </a:lnTo>
                                <a:cubicBezTo>
                                  <a:pt x="28252" y="33265"/>
                                  <a:pt x="38158" y="25451"/>
                                  <a:pt x="40302" y="24585"/>
                                </a:cubicBezTo>
                                <a:lnTo>
                                  <a:pt x="39643" y="22946"/>
                                </a:lnTo>
                                <a:cubicBezTo>
                                  <a:pt x="37650" y="23745"/>
                                  <a:pt x="25087" y="24873"/>
                                  <a:pt x="1951" y="26323"/>
                                </a:cubicBezTo>
                                <a:lnTo>
                                  <a:pt x="0" y="26437"/>
                                </a:lnTo>
                                <a:lnTo>
                                  <a:pt x="0" y="2997"/>
                                </a:lnTo>
                                <a:lnTo>
                                  <a:pt x="5833" y="2891"/>
                                </a:lnTo>
                                <a:cubicBezTo>
                                  <a:pt x="33258" y="2218"/>
                                  <a:pt x="48520" y="1258"/>
                                  <a:pt x="51628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A29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" name="Shape 99"/>
                        <wps:cNvSpPr>
                          <a:spLocks/>
                        </wps:cNvSpPr>
                        <wps:spPr bwMode="auto">
                          <a:xfrm>
                            <a:off x="5539" y="15122"/>
                            <a:ext cx="264" cy="594"/>
                          </a:xfrm>
                          <a:custGeom>
                            <a:avLst/>
                            <a:gdLst>
                              <a:gd name="T0" fmla="*/ 26388 w 26388"/>
                              <a:gd name="T1" fmla="*/ 0 h 59425"/>
                              <a:gd name="T2" fmla="*/ 26388 w 26388"/>
                              <a:gd name="T3" fmla="*/ 59425 h 59425"/>
                              <a:gd name="T4" fmla="*/ 0 w 26388"/>
                              <a:gd name="T5" fmla="*/ 44888 h 59425"/>
                              <a:gd name="T6" fmla="*/ 26388 w 26388"/>
                              <a:gd name="T7" fmla="*/ 0 h 59425"/>
                              <a:gd name="T8" fmla="*/ 0 w 26388"/>
                              <a:gd name="T9" fmla="*/ 0 h 59425"/>
                              <a:gd name="T10" fmla="*/ 26388 w 26388"/>
                              <a:gd name="T11" fmla="*/ 59425 h 594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26388" h="59425">
                                <a:moveTo>
                                  <a:pt x="26388" y="0"/>
                                </a:moveTo>
                                <a:lnTo>
                                  <a:pt x="26388" y="59425"/>
                                </a:lnTo>
                                <a:lnTo>
                                  <a:pt x="0" y="44888"/>
                                </a:lnTo>
                                <a:lnTo>
                                  <a:pt x="26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3" name="Shape 100"/>
                        <wps:cNvSpPr>
                          <a:spLocks/>
                        </wps:cNvSpPr>
                        <wps:spPr bwMode="auto">
                          <a:xfrm>
                            <a:off x="12582" y="10667"/>
                            <a:ext cx="598" cy="5716"/>
                          </a:xfrm>
                          <a:custGeom>
                            <a:avLst/>
                            <a:gdLst>
                              <a:gd name="T0" fmla="*/ 0 w 59778"/>
                              <a:gd name="T1" fmla="*/ 0 h 571647"/>
                              <a:gd name="T2" fmla="*/ 59778 w 59778"/>
                              <a:gd name="T3" fmla="*/ 0 h 571647"/>
                              <a:gd name="T4" fmla="*/ 59778 w 59778"/>
                              <a:gd name="T5" fmla="*/ 541796 h 571647"/>
                              <a:gd name="T6" fmla="*/ 7473 w 59778"/>
                              <a:gd name="T7" fmla="*/ 571647 h 571647"/>
                              <a:gd name="T8" fmla="*/ 0 w 59778"/>
                              <a:gd name="T9" fmla="*/ 558302 h 571647"/>
                              <a:gd name="T10" fmla="*/ 0 w 59778"/>
                              <a:gd name="T11" fmla="*/ 0 h 571647"/>
                              <a:gd name="T12" fmla="*/ 0 w 59778"/>
                              <a:gd name="T13" fmla="*/ 0 h 571647"/>
                              <a:gd name="T14" fmla="*/ 59778 w 59778"/>
                              <a:gd name="T15" fmla="*/ 571647 h 5716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59778" h="571647">
                                <a:moveTo>
                                  <a:pt x="0" y="0"/>
                                </a:moveTo>
                                <a:lnTo>
                                  <a:pt x="59778" y="0"/>
                                </a:lnTo>
                                <a:lnTo>
                                  <a:pt x="59778" y="541796"/>
                                </a:lnTo>
                                <a:lnTo>
                                  <a:pt x="7473" y="571647"/>
                                </a:lnTo>
                                <a:lnTo>
                                  <a:pt x="0" y="55830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4" name="Shape 101"/>
                        <wps:cNvSpPr>
                          <a:spLocks/>
                        </wps:cNvSpPr>
                        <wps:spPr bwMode="auto">
                          <a:xfrm>
                            <a:off x="11349" y="10667"/>
                            <a:ext cx="616" cy="5374"/>
                          </a:xfrm>
                          <a:custGeom>
                            <a:avLst/>
                            <a:gdLst>
                              <a:gd name="T0" fmla="*/ 0 w 61683"/>
                              <a:gd name="T1" fmla="*/ 0 h 537404"/>
                              <a:gd name="T2" fmla="*/ 61683 w 61683"/>
                              <a:gd name="T3" fmla="*/ 0 h 537404"/>
                              <a:gd name="T4" fmla="*/ 61679 w 61683"/>
                              <a:gd name="T5" fmla="*/ 519437 h 537404"/>
                              <a:gd name="T6" fmla="*/ 4 w 61683"/>
                              <a:gd name="T7" fmla="*/ 537404 h 537404"/>
                              <a:gd name="T8" fmla="*/ 0 w 61683"/>
                              <a:gd name="T9" fmla="*/ 0 h 537404"/>
                              <a:gd name="T10" fmla="*/ 0 w 61683"/>
                              <a:gd name="T11" fmla="*/ 0 h 537404"/>
                              <a:gd name="T12" fmla="*/ 61683 w 61683"/>
                              <a:gd name="T13" fmla="*/ 537404 h 5374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683" h="537404">
                                <a:moveTo>
                                  <a:pt x="0" y="0"/>
                                </a:moveTo>
                                <a:lnTo>
                                  <a:pt x="61683" y="0"/>
                                </a:lnTo>
                                <a:lnTo>
                                  <a:pt x="61679" y="519437"/>
                                </a:lnTo>
                                <a:lnTo>
                                  <a:pt x="4" y="5374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5" name="Shape 102"/>
                        <wps:cNvSpPr>
                          <a:spLocks/>
                        </wps:cNvSpPr>
                        <wps:spPr bwMode="auto">
                          <a:xfrm>
                            <a:off x="15123" y="10667"/>
                            <a:ext cx="625" cy="3409"/>
                          </a:xfrm>
                          <a:custGeom>
                            <a:avLst/>
                            <a:gdLst>
                              <a:gd name="T0" fmla="*/ 0 w 62540"/>
                              <a:gd name="T1" fmla="*/ 0 h 340928"/>
                              <a:gd name="T2" fmla="*/ 62540 w 62540"/>
                              <a:gd name="T3" fmla="*/ 0 h 340928"/>
                              <a:gd name="T4" fmla="*/ 62540 w 62540"/>
                              <a:gd name="T5" fmla="*/ 311094 h 340928"/>
                              <a:gd name="T6" fmla="*/ 45742 w 62540"/>
                              <a:gd name="T7" fmla="*/ 340928 h 340928"/>
                              <a:gd name="T8" fmla="*/ 0 w 62540"/>
                              <a:gd name="T9" fmla="*/ 313857 h 340928"/>
                              <a:gd name="T10" fmla="*/ 0 w 62540"/>
                              <a:gd name="T11" fmla="*/ 0 h 340928"/>
                              <a:gd name="T12" fmla="*/ 0 w 62540"/>
                              <a:gd name="T13" fmla="*/ 0 h 340928"/>
                              <a:gd name="T14" fmla="*/ 62540 w 62540"/>
                              <a:gd name="T15" fmla="*/ 340928 h 3409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62540" h="340928">
                                <a:moveTo>
                                  <a:pt x="0" y="0"/>
                                </a:moveTo>
                                <a:lnTo>
                                  <a:pt x="62540" y="0"/>
                                </a:lnTo>
                                <a:lnTo>
                                  <a:pt x="62540" y="311094"/>
                                </a:lnTo>
                                <a:lnTo>
                                  <a:pt x="45742" y="340928"/>
                                </a:lnTo>
                                <a:lnTo>
                                  <a:pt x="0" y="3138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6" name="Shape 103"/>
                        <wps:cNvSpPr>
                          <a:spLocks/>
                        </wps:cNvSpPr>
                        <wps:spPr bwMode="auto">
                          <a:xfrm>
                            <a:off x="2690" y="8995"/>
                            <a:ext cx="617" cy="1644"/>
                          </a:xfrm>
                          <a:custGeom>
                            <a:avLst/>
                            <a:gdLst>
                              <a:gd name="T0" fmla="*/ 0 w 61683"/>
                              <a:gd name="T1" fmla="*/ 0 h 164372"/>
                              <a:gd name="T2" fmla="*/ 61683 w 61683"/>
                              <a:gd name="T3" fmla="*/ 0 h 164372"/>
                              <a:gd name="T4" fmla="*/ 61683 w 61683"/>
                              <a:gd name="T5" fmla="*/ 164372 h 164372"/>
                              <a:gd name="T6" fmla="*/ 14 w 61683"/>
                              <a:gd name="T7" fmla="*/ 164372 h 164372"/>
                              <a:gd name="T8" fmla="*/ 0 w 61683"/>
                              <a:gd name="T9" fmla="*/ 0 h 164372"/>
                              <a:gd name="T10" fmla="*/ 0 w 61683"/>
                              <a:gd name="T11" fmla="*/ 0 h 164372"/>
                              <a:gd name="T12" fmla="*/ 61683 w 61683"/>
                              <a:gd name="T13" fmla="*/ 164372 h 164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683" h="164372">
                                <a:moveTo>
                                  <a:pt x="0" y="0"/>
                                </a:moveTo>
                                <a:lnTo>
                                  <a:pt x="61683" y="0"/>
                                </a:lnTo>
                                <a:lnTo>
                                  <a:pt x="61683" y="164372"/>
                                </a:lnTo>
                                <a:lnTo>
                                  <a:pt x="14" y="1643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7" name="Shape 104"/>
                        <wps:cNvSpPr>
                          <a:spLocks/>
                        </wps:cNvSpPr>
                        <wps:spPr bwMode="auto">
                          <a:xfrm>
                            <a:off x="15123" y="7790"/>
                            <a:ext cx="626" cy="1149"/>
                          </a:xfrm>
                          <a:custGeom>
                            <a:avLst/>
                            <a:gdLst>
                              <a:gd name="T0" fmla="*/ 0 w 62568"/>
                              <a:gd name="T1" fmla="*/ 0 h 114869"/>
                              <a:gd name="T2" fmla="*/ 62568 w 62568"/>
                              <a:gd name="T3" fmla="*/ 0 h 114869"/>
                              <a:gd name="T4" fmla="*/ 62560 w 62568"/>
                              <a:gd name="T5" fmla="*/ 114869 h 114869"/>
                              <a:gd name="T6" fmla="*/ 10 w 62568"/>
                              <a:gd name="T7" fmla="*/ 114869 h 114869"/>
                              <a:gd name="T8" fmla="*/ 0 w 62568"/>
                              <a:gd name="T9" fmla="*/ 0 h 114869"/>
                              <a:gd name="T10" fmla="*/ 0 w 62568"/>
                              <a:gd name="T11" fmla="*/ 0 h 114869"/>
                              <a:gd name="T12" fmla="*/ 62568 w 62568"/>
                              <a:gd name="T13" fmla="*/ 114869 h 1148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2568" h="114869">
                                <a:moveTo>
                                  <a:pt x="0" y="0"/>
                                </a:moveTo>
                                <a:lnTo>
                                  <a:pt x="62568" y="0"/>
                                </a:lnTo>
                                <a:lnTo>
                                  <a:pt x="62560" y="114869"/>
                                </a:lnTo>
                                <a:lnTo>
                                  <a:pt x="10" y="11486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8" name="Shape 759"/>
                        <wps:cNvSpPr>
                          <a:spLocks/>
                        </wps:cNvSpPr>
                        <wps:spPr bwMode="auto">
                          <a:xfrm>
                            <a:off x="12582" y="7790"/>
                            <a:ext cx="598" cy="1148"/>
                          </a:xfrm>
                          <a:custGeom>
                            <a:avLst/>
                            <a:gdLst>
                              <a:gd name="T0" fmla="*/ 0 w 59778"/>
                              <a:gd name="T1" fmla="*/ 0 h 114865"/>
                              <a:gd name="T2" fmla="*/ 59778 w 59778"/>
                              <a:gd name="T3" fmla="*/ 0 h 114865"/>
                              <a:gd name="T4" fmla="*/ 59778 w 59778"/>
                              <a:gd name="T5" fmla="*/ 114865 h 114865"/>
                              <a:gd name="T6" fmla="*/ 0 w 59778"/>
                              <a:gd name="T7" fmla="*/ 114865 h 114865"/>
                              <a:gd name="T8" fmla="*/ 0 w 59778"/>
                              <a:gd name="T9" fmla="*/ 0 h 114865"/>
                              <a:gd name="T10" fmla="*/ 0 w 59778"/>
                              <a:gd name="T11" fmla="*/ 0 h 114865"/>
                              <a:gd name="T12" fmla="*/ 59778 w 59778"/>
                              <a:gd name="T13" fmla="*/ 114865 h 1148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9778" h="114865">
                                <a:moveTo>
                                  <a:pt x="0" y="0"/>
                                </a:moveTo>
                                <a:lnTo>
                                  <a:pt x="59778" y="0"/>
                                </a:lnTo>
                                <a:lnTo>
                                  <a:pt x="59778" y="114865"/>
                                </a:lnTo>
                                <a:lnTo>
                                  <a:pt x="0" y="1148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9" name="Shape 106"/>
                        <wps:cNvSpPr>
                          <a:spLocks/>
                        </wps:cNvSpPr>
                        <wps:spPr bwMode="auto">
                          <a:xfrm>
                            <a:off x="3952" y="5539"/>
                            <a:ext cx="617" cy="8546"/>
                          </a:xfrm>
                          <a:custGeom>
                            <a:avLst/>
                            <a:gdLst>
                              <a:gd name="T0" fmla="*/ 10130 w 61681"/>
                              <a:gd name="T1" fmla="*/ 0 h 854684"/>
                              <a:gd name="T2" fmla="*/ 61681 w 61681"/>
                              <a:gd name="T3" fmla="*/ 29157 h 854684"/>
                              <a:gd name="T4" fmla="*/ 61681 w 61681"/>
                              <a:gd name="T5" fmla="*/ 825430 h 854684"/>
                              <a:gd name="T6" fmla="*/ 31637 w 61681"/>
                              <a:gd name="T7" fmla="*/ 842588 h 854684"/>
                              <a:gd name="T8" fmla="*/ 10130 w 61681"/>
                              <a:gd name="T9" fmla="*/ 854684 h 854684"/>
                              <a:gd name="T10" fmla="*/ 0 w 61681"/>
                              <a:gd name="T11" fmla="*/ 836490 h 854684"/>
                              <a:gd name="T12" fmla="*/ 0 w 61681"/>
                              <a:gd name="T13" fmla="*/ 17637 h 854684"/>
                              <a:gd name="T14" fmla="*/ 10130 w 61681"/>
                              <a:gd name="T15" fmla="*/ 0 h 854684"/>
                              <a:gd name="T16" fmla="*/ 0 w 61681"/>
                              <a:gd name="T17" fmla="*/ 0 h 854684"/>
                              <a:gd name="T18" fmla="*/ 61681 w 61681"/>
                              <a:gd name="T19" fmla="*/ 854684 h 8546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61681" h="854684">
                                <a:moveTo>
                                  <a:pt x="10130" y="0"/>
                                </a:moveTo>
                                <a:lnTo>
                                  <a:pt x="61681" y="29157"/>
                                </a:lnTo>
                                <a:lnTo>
                                  <a:pt x="61681" y="825430"/>
                                </a:lnTo>
                                <a:lnTo>
                                  <a:pt x="31637" y="842588"/>
                                </a:lnTo>
                                <a:cubicBezTo>
                                  <a:pt x="28023" y="844669"/>
                                  <a:pt x="12920" y="853928"/>
                                  <a:pt x="10130" y="854684"/>
                                </a:cubicBezTo>
                                <a:lnTo>
                                  <a:pt x="0" y="836490"/>
                                </a:lnTo>
                                <a:lnTo>
                                  <a:pt x="0" y="17637"/>
                                </a:lnTo>
                                <a:lnTo>
                                  <a:pt x="10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Shape 107"/>
                        <wps:cNvSpPr>
                          <a:spLocks/>
                        </wps:cNvSpPr>
                        <wps:spPr bwMode="auto">
                          <a:xfrm>
                            <a:off x="15123" y="5529"/>
                            <a:ext cx="625" cy="645"/>
                          </a:xfrm>
                          <a:custGeom>
                            <a:avLst/>
                            <a:gdLst>
                              <a:gd name="T0" fmla="*/ 44806 w 62540"/>
                              <a:gd name="T1" fmla="*/ 0 h 64422"/>
                              <a:gd name="T2" fmla="*/ 62540 w 62540"/>
                              <a:gd name="T3" fmla="*/ 32263 h 64422"/>
                              <a:gd name="T4" fmla="*/ 62525 w 62540"/>
                              <a:gd name="T5" fmla="*/ 64422 h 64422"/>
                              <a:gd name="T6" fmla="*/ 0 w 62540"/>
                              <a:gd name="T7" fmla="*/ 64422 h 64422"/>
                              <a:gd name="T8" fmla="*/ 0 w 62540"/>
                              <a:gd name="T9" fmla="*/ 25222 h 64422"/>
                              <a:gd name="T10" fmla="*/ 44806 w 62540"/>
                              <a:gd name="T11" fmla="*/ 0 h 64422"/>
                              <a:gd name="T12" fmla="*/ 0 w 62540"/>
                              <a:gd name="T13" fmla="*/ 0 h 64422"/>
                              <a:gd name="T14" fmla="*/ 62540 w 62540"/>
                              <a:gd name="T15" fmla="*/ 64422 h 644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62540" h="64422">
                                <a:moveTo>
                                  <a:pt x="44806" y="0"/>
                                </a:moveTo>
                                <a:lnTo>
                                  <a:pt x="62540" y="32263"/>
                                </a:lnTo>
                                <a:lnTo>
                                  <a:pt x="62525" y="64422"/>
                                </a:lnTo>
                                <a:lnTo>
                                  <a:pt x="0" y="64422"/>
                                </a:lnTo>
                                <a:lnTo>
                                  <a:pt x="0" y="25222"/>
                                </a:lnTo>
                                <a:lnTo>
                                  <a:pt x="448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1" name="Shape 108"/>
                        <wps:cNvSpPr>
                          <a:spLocks/>
                        </wps:cNvSpPr>
                        <wps:spPr bwMode="auto">
                          <a:xfrm>
                            <a:off x="5186" y="4801"/>
                            <a:ext cx="617" cy="10015"/>
                          </a:xfrm>
                          <a:custGeom>
                            <a:avLst/>
                            <a:gdLst>
                              <a:gd name="T0" fmla="*/ 61683 w 61683"/>
                              <a:gd name="T1" fmla="*/ 0 h 1001474"/>
                              <a:gd name="T2" fmla="*/ 61683 w 61683"/>
                              <a:gd name="T3" fmla="*/ 1001474 h 1001474"/>
                              <a:gd name="T4" fmla="*/ 53947 w 61683"/>
                              <a:gd name="T5" fmla="*/ 994745 h 1001474"/>
                              <a:gd name="T6" fmla="*/ 28480 w 61683"/>
                              <a:gd name="T7" fmla="*/ 972601 h 1001474"/>
                              <a:gd name="T8" fmla="*/ 5170 w 61683"/>
                              <a:gd name="T9" fmla="*/ 950140 h 1001474"/>
                              <a:gd name="T10" fmla="*/ 0 w 61683"/>
                              <a:gd name="T11" fmla="*/ 945036 h 1001474"/>
                              <a:gd name="T12" fmla="*/ 0 w 61683"/>
                              <a:gd name="T13" fmla="*/ 56279 h 1001474"/>
                              <a:gd name="T14" fmla="*/ 21510 w 61683"/>
                              <a:gd name="T15" fmla="*/ 35665 h 1001474"/>
                              <a:gd name="T16" fmla="*/ 61683 w 61683"/>
                              <a:gd name="T17" fmla="*/ 0 h 1001474"/>
                              <a:gd name="T18" fmla="*/ 0 w 61683"/>
                              <a:gd name="T19" fmla="*/ 0 h 1001474"/>
                              <a:gd name="T20" fmla="*/ 61683 w 61683"/>
                              <a:gd name="T21" fmla="*/ 1001474 h 10014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683" h="1001474">
                                <a:moveTo>
                                  <a:pt x="61683" y="0"/>
                                </a:moveTo>
                                <a:lnTo>
                                  <a:pt x="61683" y="1001474"/>
                                </a:lnTo>
                                <a:lnTo>
                                  <a:pt x="53947" y="994745"/>
                                </a:lnTo>
                                <a:lnTo>
                                  <a:pt x="28480" y="972601"/>
                                </a:lnTo>
                                <a:lnTo>
                                  <a:pt x="5170" y="950140"/>
                                </a:lnTo>
                                <a:lnTo>
                                  <a:pt x="0" y="945036"/>
                                </a:lnTo>
                                <a:lnTo>
                                  <a:pt x="0" y="56279"/>
                                </a:lnTo>
                                <a:lnTo>
                                  <a:pt x="21510" y="35665"/>
                                </a:lnTo>
                                <a:cubicBezTo>
                                  <a:pt x="30154" y="28058"/>
                                  <a:pt x="52186" y="6498"/>
                                  <a:pt x="6168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2" name="Shape 109"/>
                        <wps:cNvSpPr>
                          <a:spLocks/>
                        </wps:cNvSpPr>
                        <wps:spPr bwMode="auto">
                          <a:xfrm>
                            <a:off x="5539" y="3908"/>
                            <a:ext cx="264" cy="607"/>
                          </a:xfrm>
                          <a:custGeom>
                            <a:avLst/>
                            <a:gdLst>
                              <a:gd name="T0" fmla="*/ 26388 w 26388"/>
                              <a:gd name="T1" fmla="*/ 0 h 60696"/>
                              <a:gd name="T2" fmla="*/ 26388 w 26388"/>
                              <a:gd name="T3" fmla="*/ 60696 h 60696"/>
                              <a:gd name="T4" fmla="*/ 0 w 26388"/>
                              <a:gd name="T5" fmla="*/ 14536 h 60696"/>
                              <a:gd name="T6" fmla="*/ 26388 w 26388"/>
                              <a:gd name="T7" fmla="*/ 0 h 60696"/>
                              <a:gd name="T8" fmla="*/ 0 w 26388"/>
                              <a:gd name="T9" fmla="*/ 0 h 60696"/>
                              <a:gd name="T10" fmla="*/ 26388 w 26388"/>
                              <a:gd name="T11" fmla="*/ 60696 h 606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26388" h="60696">
                                <a:moveTo>
                                  <a:pt x="26388" y="0"/>
                                </a:moveTo>
                                <a:lnTo>
                                  <a:pt x="26388" y="60696"/>
                                </a:lnTo>
                                <a:lnTo>
                                  <a:pt x="0" y="14536"/>
                                </a:lnTo>
                                <a:lnTo>
                                  <a:pt x="26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3" name="Shape 110"/>
                        <wps:cNvSpPr>
                          <a:spLocks/>
                        </wps:cNvSpPr>
                        <wps:spPr bwMode="auto">
                          <a:xfrm>
                            <a:off x="13265" y="3581"/>
                            <a:ext cx="326" cy="185"/>
                          </a:xfrm>
                          <a:custGeom>
                            <a:avLst/>
                            <a:gdLst>
                              <a:gd name="T0" fmla="*/ 0 w 32547"/>
                              <a:gd name="T1" fmla="*/ 0 h 18469"/>
                              <a:gd name="T2" fmla="*/ 32547 w 32547"/>
                              <a:gd name="T3" fmla="*/ 18469 h 18469"/>
                              <a:gd name="T4" fmla="*/ 0 w 32547"/>
                              <a:gd name="T5" fmla="*/ 0 h 18469"/>
                              <a:gd name="T6" fmla="*/ 0 w 32547"/>
                              <a:gd name="T7" fmla="*/ 0 h 18469"/>
                              <a:gd name="T8" fmla="*/ 32547 w 32547"/>
                              <a:gd name="T9" fmla="*/ 18469 h 184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T6" t="T7" r="T8" b="T9"/>
                            <a:pathLst>
                              <a:path w="32547" h="18469">
                                <a:moveTo>
                                  <a:pt x="0" y="0"/>
                                </a:moveTo>
                                <a:cubicBezTo>
                                  <a:pt x="5310" y="2865"/>
                                  <a:pt x="27094" y="15242"/>
                                  <a:pt x="32547" y="18469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4" name="Shape 111"/>
                        <wps:cNvSpPr>
                          <a:spLocks/>
                        </wps:cNvSpPr>
                        <wps:spPr bwMode="auto">
                          <a:xfrm>
                            <a:off x="7653" y="3581"/>
                            <a:ext cx="617" cy="12464"/>
                          </a:xfrm>
                          <a:custGeom>
                            <a:avLst/>
                            <a:gdLst>
                              <a:gd name="T0" fmla="*/ 61679 w 61679"/>
                              <a:gd name="T1" fmla="*/ 0 h 1246468"/>
                              <a:gd name="T2" fmla="*/ 61679 w 61679"/>
                              <a:gd name="T3" fmla="*/ 1246468 h 1246468"/>
                              <a:gd name="T4" fmla="*/ 24919 w 61679"/>
                              <a:gd name="T5" fmla="*/ 1236143 h 1246468"/>
                              <a:gd name="T6" fmla="*/ 0 w 61679"/>
                              <a:gd name="T7" fmla="*/ 1227542 h 1246468"/>
                              <a:gd name="T8" fmla="*/ 0 w 61679"/>
                              <a:gd name="T9" fmla="*/ 18631 h 1246468"/>
                              <a:gd name="T10" fmla="*/ 8190 w 61679"/>
                              <a:gd name="T11" fmla="*/ 15639 h 1246468"/>
                              <a:gd name="T12" fmla="*/ 61679 w 61679"/>
                              <a:gd name="T13" fmla="*/ 0 h 1246468"/>
                              <a:gd name="T14" fmla="*/ 0 w 61679"/>
                              <a:gd name="T15" fmla="*/ 0 h 1246468"/>
                              <a:gd name="T16" fmla="*/ 61679 w 61679"/>
                              <a:gd name="T17" fmla="*/ 1246468 h 12464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61679" h="1246468">
                                <a:moveTo>
                                  <a:pt x="61679" y="0"/>
                                </a:moveTo>
                                <a:lnTo>
                                  <a:pt x="61679" y="1246468"/>
                                </a:lnTo>
                                <a:lnTo>
                                  <a:pt x="24919" y="1236143"/>
                                </a:lnTo>
                                <a:lnTo>
                                  <a:pt x="0" y="1227542"/>
                                </a:lnTo>
                                <a:lnTo>
                                  <a:pt x="0" y="18631"/>
                                </a:lnTo>
                                <a:lnTo>
                                  <a:pt x="8190" y="15639"/>
                                </a:lnTo>
                                <a:cubicBezTo>
                                  <a:pt x="23771" y="10433"/>
                                  <a:pt x="45684" y="3777"/>
                                  <a:pt x="6167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5" name="Shape 112"/>
                        <wps:cNvSpPr>
                          <a:spLocks/>
                        </wps:cNvSpPr>
                        <wps:spPr bwMode="auto">
                          <a:xfrm>
                            <a:off x="11349" y="3576"/>
                            <a:ext cx="616" cy="5362"/>
                          </a:xfrm>
                          <a:custGeom>
                            <a:avLst/>
                            <a:gdLst>
                              <a:gd name="T0" fmla="*/ 0 w 61683"/>
                              <a:gd name="T1" fmla="*/ 0 h 536263"/>
                              <a:gd name="T2" fmla="*/ 61679 w 61683"/>
                              <a:gd name="T3" fmla="*/ 19202 h 536263"/>
                              <a:gd name="T4" fmla="*/ 61683 w 61683"/>
                              <a:gd name="T5" fmla="*/ 536263 h 536263"/>
                              <a:gd name="T6" fmla="*/ 0 w 61683"/>
                              <a:gd name="T7" fmla="*/ 536263 h 536263"/>
                              <a:gd name="T8" fmla="*/ 0 w 61683"/>
                              <a:gd name="T9" fmla="*/ 0 h 536263"/>
                              <a:gd name="T10" fmla="*/ 0 w 61683"/>
                              <a:gd name="T11" fmla="*/ 0 h 536263"/>
                              <a:gd name="T12" fmla="*/ 61683 w 61683"/>
                              <a:gd name="T13" fmla="*/ 536263 h 5362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1683" h="536263">
                                <a:moveTo>
                                  <a:pt x="0" y="0"/>
                                </a:moveTo>
                                <a:lnTo>
                                  <a:pt x="61679" y="19202"/>
                                </a:lnTo>
                                <a:lnTo>
                                  <a:pt x="61683" y="536263"/>
                                </a:lnTo>
                                <a:lnTo>
                                  <a:pt x="0" y="5362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6" name="Shape 113"/>
                        <wps:cNvSpPr>
                          <a:spLocks/>
                        </wps:cNvSpPr>
                        <wps:spPr bwMode="auto">
                          <a:xfrm>
                            <a:off x="12582" y="3231"/>
                            <a:ext cx="598" cy="2943"/>
                          </a:xfrm>
                          <a:custGeom>
                            <a:avLst/>
                            <a:gdLst>
                              <a:gd name="T0" fmla="*/ 7473 w 59781"/>
                              <a:gd name="T1" fmla="*/ 0 h 294217"/>
                              <a:gd name="T2" fmla="*/ 59738 w 59781"/>
                              <a:gd name="T3" fmla="*/ 29750 h 294217"/>
                              <a:gd name="T4" fmla="*/ 59781 w 59781"/>
                              <a:gd name="T5" fmla="*/ 294213 h 294217"/>
                              <a:gd name="T6" fmla="*/ 0 w 59781"/>
                              <a:gd name="T7" fmla="*/ 294217 h 294217"/>
                              <a:gd name="T8" fmla="*/ 0 w 59781"/>
                              <a:gd name="T9" fmla="*/ 12460 h 294217"/>
                              <a:gd name="T10" fmla="*/ 7473 w 59781"/>
                              <a:gd name="T11" fmla="*/ 0 h 294217"/>
                              <a:gd name="T12" fmla="*/ 0 w 59781"/>
                              <a:gd name="T13" fmla="*/ 0 h 294217"/>
                              <a:gd name="T14" fmla="*/ 59781 w 59781"/>
                              <a:gd name="T15" fmla="*/ 294217 h 2942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59781" h="294217">
                                <a:moveTo>
                                  <a:pt x="7473" y="0"/>
                                </a:moveTo>
                                <a:lnTo>
                                  <a:pt x="59738" y="29750"/>
                                </a:lnTo>
                                <a:lnTo>
                                  <a:pt x="59781" y="294213"/>
                                </a:lnTo>
                                <a:lnTo>
                                  <a:pt x="0" y="294217"/>
                                </a:lnTo>
                                <a:lnTo>
                                  <a:pt x="0" y="12460"/>
                                </a:lnTo>
                                <a:lnTo>
                                  <a:pt x="74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7" name="Shape 114"/>
                        <wps:cNvSpPr>
                          <a:spLocks/>
                        </wps:cNvSpPr>
                        <wps:spPr bwMode="auto">
                          <a:xfrm>
                            <a:off x="6420" y="3231"/>
                            <a:ext cx="616" cy="13162"/>
                          </a:xfrm>
                          <a:custGeom>
                            <a:avLst/>
                            <a:gdLst>
                              <a:gd name="T0" fmla="*/ 54825 w 61683"/>
                              <a:gd name="T1" fmla="*/ 0 h 1316138"/>
                              <a:gd name="T2" fmla="*/ 61683 w 61683"/>
                              <a:gd name="T3" fmla="*/ 12201 h 1316138"/>
                              <a:gd name="T4" fmla="*/ 61683 w 61683"/>
                              <a:gd name="T5" fmla="*/ 1305400 h 1316138"/>
                              <a:gd name="T6" fmla="*/ 54825 w 61683"/>
                              <a:gd name="T7" fmla="*/ 1316138 h 1316138"/>
                              <a:gd name="T8" fmla="*/ 0 w 61683"/>
                              <a:gd name="T9" fmla="*/ 1285027 h 1316138"/>
                              <a:gd name="T10" fmla="*/ 0 w 61683"/>
                              <a:gd name="T11" fmla="*/ 31151 h 1316138"/>
                              <a:gd name="T12" fmla="*/ 54825 w 61683"/>
                              <a:gd name="T13" fmla="*/ 0 h 1316138"/>
                              <a:gd name="T14" fmla="*/ 0 w 61683"/>
                              <a:gd name="T15" fmla="*/ 0 h 1316138"/>
                              <a:gd name="T16" fmla="*/ 61683 w 61683"/>
                              <a:gd name="T17" fmla="*/ 1316138 h 13161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61683" h="1316138">
                                <a:moveTo>
                                  <a:pt x="54825" y="0"/>
                                </a:moveTo>
                                <a:lnTo>
                                  <a:pt x="61683" y="12201"/>
                                </a:lnTo>
                                <a:lnTo>
                                  <a:pt x="61683" y="1305400"/>
                                </a:lnTo>
                                <a:lnTo>
                                  <a:pt x="54825" y="1316138"/>
                                </a:lnTo>
                                <a:lnTo>
                                  <a:pt x="0" y="1285027"/>
                                </a:lnTo>
                                <a:lnTo>
                                  <a:pt x="0" y="31151"/>
                                </a:lnTo>
                                <a:cubicBezTo>
                                  <a:pt x="8565" y="26604"/>
                                  <a:pt x="51567" y="881"/>
                                  <a:pt x="5482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8" name="Shape 115"/>
                        <wps:cNvSpPr>
                          <a:spLocks/>
                        </wps:cNvSpPr>
                        <wps:spPr bwMode="auto">
                          <a:xfrm>
                            <a:off x="10120" y="2690"/>
                            <a:ext cx="612" cy="14245"/>
                          </a:xfrm>
                          <a:custGeom>
                            <a:avLst/>
                            <a:gdLst>
                              <a:gd name="T0" fmla="*/ 0 w 61132"/>
                              <a:gd name="T1" fmla="*/ 0 h 1424495"/>
                              <a:gd name="T2" fmla="*/ 50928 w 61132"/>
                              <a:gd name="T3" fmla="*/ 0 h 1424495"/>
                              <a:gd name="T4" fmla="*/ 50928 w 61132"/>
                              <a:gd name="T5" fmla="*/ 77058 h 1424495"/>
                              <a:gd name="T6" fmla="*/ 61132 w 61132"/>
                              <a:gd name="T7" fmla="*/ 77058 h 1424495"/>
                              <a:gd name="T8" fmla="*/ 61132 w 61132"/>
                              <a:gd name="T9" fmla="*/ 1346973 h 1424495"/>
                              <a:gd name="T10" fmla="*/ 51854 w 61132"/>
                              <a:gd name="T11" fmla="*/ 1347898 h 1424495"/>
                              <a:gd name="T12" fmla="*/ 51854 w 61132"/>
                              <a:gd name="T13" fmla="*/ 1424495 h 1424495"/>
                              <a:gd name="T14" fmla="*/ 0 w 61132"/>
                              <a:gd name="T15" fmla="*/ 1424495 h 1424495"/>
                              <a:gd name="T16" fmla="*/ 0 w 61132"/>
                              <a:gd name="T17" fmla="*/ 0 h 1424495"/>
                              <a:gd name="T18" fmla="*/ 0 w 61132"/>
                              <a:gd name="T19" fmla="*/ 0 h 1424495"/>
                              <a:gd name="T20" fmla="*/ 61132 w 61132"/>
                              <a:gd name="T21" fmla="*/ 1424495 h 14244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132" h="1424495">
                                <a:moveTo>
                                  <a:pt x="0" y="0"/>
                                </a:moveTo>
                                <a:lnTo>
                                  <a:pt x="50928" y="0"/>
                                </a:lnTo>
                                <a:lnTo>
                                  <a:pt x="50928" y="77058"/>
                                </a:lnTo>
                                <a:lnTo>
                                  <a:pt x="61132" y="77058"/>
                                </a:lnTo>
                                <a:lnTo>
                                  <a:pt x="61132" y="1346973"/>
                                </a:lnTo>
                                <a:lnTo>
                                  <a:pt x="51854" y="1347898"/>
                                </a:lnTo>
                                <a:lnTo>
                                  <a:pt x="51854" y="1424495"/>
                                </a:lnTo>
                                <a:lnTo>
                                  <a:pt x="0" y="142449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9" name="Shape 116"/>
                        <wps:cNvSpPr>
                          <a:spLocks/>
                        </wps:cNvSpPr>
                        <wps:spPr bwMode="auto">
                          <a:xfrm>
                            <a:off x="8887" y="2690"/>
                            <a:ext cx="617" cy="14245"/>
                          </a:xfrm>
                          <a:custGeom>
                            <a:avLst/>
                            <a:gdLst>
                              <a:gd name="T0" fmla="*/ 9886 w 61679"/>
                              <a:gd name="T1" fmla="*/ 0 h 1424495"/>
                              <a:gd name="T2" fmla="*/ 61679 w 61679"/>
                              <a:gd name="T3" fmla="*/ 0 h 1424495"/>
                              <a:gd name="T4" fmla="*/ 61679 w 61679"/>
                              <a:gd name="T5" fmla="*/ 1424495 h 1424495"/>
                              <a:gd name="T6" fmla="*/ 10832 w 61679"/>
                              <a:gd name="T7" fmla="*/ 1424495 h 1424495"/>
                              <a:gd name="T8" fmla="*/ 10832 w 61679"/>
                              <a:gd name="T9" fmla="*/ 1348834 h 1424495"/>
                              <a:gd name="T10" fmla="*/ 0 w 61679"/>
                              <a:gd name="T11" fmla="*/ 1346973 h 1424495"/>
                              <a:gd name="T12" fmla="*/ 0 w 61679"/>
                              <a:gd name="T13" fmla="*/ 77058 h 1424495"/>
                              <a:gd name="T14" fmla="*/ 9890 w 61679"/>
                              <a:gd name="T15" fmla="*/ 77058 h 1424495"/>
                              <a:gd name="T16" fmla="*/ 9886 w 61679"/>
                              <a:gd name="T17" fmla="*/ 0 h 1424495"/>
                              <a:gd name="T18" fmla="*/ 0 w 61679"/>
                              <a:gd name="T19" fmla="*/ 0 h 1424495"/>
                              <a:gd name="T20" fmla="*/ 61679 w 61679"/>
                              <a:gd name="T21" fmla="*/ 1424495 h 14244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679" h="1424495">
                                <a:moveTo>
                                  <a:pt x="9886" y="0"/>
                                </a:moveTo>
                                <a:lnTo>
                                  <a:pt x="61679" y="0"/>
                                </a:lnTo>
                                <a:lnTo>
                                  <a:pt x="61679" y="1424495"/>
                                </a:lnTo>
                                <a:lnTo>
                                  <a:pt x="10832" y="1424495"/>
                                </a:lnTo>
                                <a:lnTo>
                                  <a:pt x="10832" y="1348834"/>
                                </a:lnTo>
                                <a:lnTo>
                                  <a:pt x="0" y="1346973"/>
                                </a:lnTo>
                                <a:lnTo>
                                  <a:pt x="0" y="77058"/>
                                </a:lnTo>
                                <a:lnTo>
                                  <a:pt x="9890" y="77058"/>
                                </a:lnTo>
                                <a:lnTo>
                                  <a:pt x="98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31D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291154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group w14:anchorId="6C4FBEBA" id="Group 736" o:spid="_x0000_s1026" style="width:154.55pt;height:154.55pt;mso-position-horizontal-relative:char;mso-position-vertical-relative:line" coordsize="19625,1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">
                <v:shape id="Shape 18" o:spid="_x0000_s1027" style="position:absolute;width:19625;height:19625;visibility:visible;mso-wrap-style:square;v-text-anchor:top" coordsize="1962511,1962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" path="m981255,v541927,,981256,439330,981256,981257c1962511,1523182,1523182,1962512,981255,1962512,439330,1962512,,1523182,,981257,,439330,439330,,981255,xe" filled="f" strokecolor="#292828" strokeweight=".2mm">
                  <v:stroke miterlimit="190811f" joinstyle="miter"/>
                  <v:path arrowok="t" o:connecttype="custom" o:connectlocs="9812,0;19625,9813;9812,19625;0,9813;9812,0" o:connectangles="0,0,0,0,0" textboxrect="0,0,1962511,1962512"/>
                </v:shape>
                <v:shape id="Shape 19" o:spid="_x0000_s1028" style="position:absolute;left:1568;top:13702;width:71;height:180;visibility:visible;mso-wrap-style:square;v-text-anchor:top" coordsize="7068,18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" path="m7068,r,18052l,5816c1500,4949,3728,3139,6685,384l7068,xe" fillcolor="#2a2929" stroked="f" strokeweight="0">
                  <v:stroke miterlimit="190811f" joinstyle="miter"/>
                  <v:path arrowok="t" o:connecttype="custom" o:connectlocs="71,0;71,180;0,58;67,4;71,0" o:connectangles="0,0,0,0,0" textboxrect="0,0,7068,18052"/>
                </v:shape>
                <v:shape id="Shape 20" o:spid="_x0000_s1029" style="position:absolute;left:863;top:11579;width:776;height:1009;visibility:visible;mso-wrap-style:square;v-text-anchor:top" coordsize="77638,100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" path="m77638,r,86492l63050,93494c35283,100936,16092,84692,5410,44827,1778,31269,,18233,155,5726l25311,4550v-907,12599,29,23954,2773,34200c31133,50090,34402,57974,37918,62337v3542,4381,7892,5904,13090,4510c56422,65397,60329,61814,62737,56148v2195,-4910,4248,-14266,6202,-28033l77638,xe" fillcolor="#2a2929" stroked="f" strokeweight="0">
                  <v:stroke miterlimit="190811f" joinstyle="miter"/>
                  <v:path arrowok="t" o:connecttype="custom" o:connectlocs="776,0;776,865;630,935;54,448;2,57;253,45;281,387;379,623;510,668;627,561;689,281;776,0" o:connectangles="0,0,0,0,0,0,0,0,0,0,0,0" textboxrect="0,0,77638,100936"/>
                </v:shape>
                <v:shape id="Shape 21" o:spid="_x0000_s1030" style="position:absolute;left:1068;top:6080;width:571;height:1076;visibility:visible;mso-wrap-style:square;v-text-anchor:top" coordsize="57103,107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" path="m57095,r8,1l57103,31988r-7407,240c44098,35591,39344,42111,35430,51793v-1940,4817,-3520,10134,-4646,15934l57103,77586r,29989l29587,96768c18919,92715,9052,89113,,85960l7182,68173v1018,-2512,2873,-7398,5551,-14641c15411,46300,17802,40082,19933,34812,25160,21870,32501,12143,41972,5572,46704,2291,51745,435,57095,xe" fillcolor="#2a2929" stroked="f" strokeweight="0">
                  <v:stroke miterlimit="190811f" joinstyle="miter"/>
                  <v:path arrowok="t" o:connecttype="custom" o:connectlocs="571,0;571,0;571,320;497,322;354,518;308,677;571,776;571,1076;296,968;0,860;72,682;127,535;199,348;420,56;571,0" o:connectangles="0,0,0,0,0,0,0,0,0,0,0,0,0,0,0" textboxrect="0,0,57103,107575"/>
                </v:shape>
                <v:shape id="Shape 22" o:spid="_x0000_s1031" style="position:absolute;left:2944;top:15766;width:54;height:106;visibility:visible;mso-wrap-style:square;v-text-anchor:top" coordsize="5378,10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" path="m5378,r,10593l,4827,5378,xe" fillcolor="#2a2929" stroked="f" strokeweight="0">
                  <v:stroke miterlimit="190811f" joinstyle="miter"/>
                  <v:path arrowok="t" o:connecttype="custom" o:connectlocs="54,0;54,106;0,48;54,0" o:connectangles="0,0,0,0" textboxrect="0,0,5378,10593"/>
                </v:shape>
                <v:shape id="Shape 23" o:spid="_x0000_s1032" style="position:absolute;left:1639;top:12666;width:1359;height:2107;visibility:visible;mso-wrap-style:square;v-text-anchor:top" coordsize="135921,21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" path="m95486,r17471,30266c108950,32583,95072,45418,71344,68804,47584,92214,33116,105382,27867,108414r889,1530c33998,106913,52501,101405,84315,93377v23863,-6021,40241,-10608,49138,-13795l135921,78533r,42921l112626,144367c88722,168509,74994,181605,71344,183712r886,1533c76831,182588,94430,177113,125020,168840r10901,-3201l135921,191983r-12201,2370c80257,202460,56159,207903,51404,210650l36842,185425v5018,-2887,16974,-14922,35831,-36061c92858,126760,106639,112637,114004,107036r-933,-1632c104475,109022,85420,114329,55972,121338,28432,127901,12413,132498,7819,135155l,121619,,103566,10674,92856c19503,83571,31250,70511,45924,53676,75293,20034,91795,2124,95486,xe" fillcolor="#2a2929" stroked="f" strokeweight="0">
                  <v:stroke miterlimit="190811f" joinstyle="miter"/>
                  <v:path arrowok="t" o:connecttype="custom" o:connectlocs="955,0;1129,303;713,688;279,1084;288,1100;843,934;1334,796;1359,786;1359,1215;1126,1444;713,1838;722,1853;1250,1689;1359,1657;1359,1920;1237,1944;514,2107;368,1855;727,1494;1140,1071;1131,1054;560,1214;78,1352;0,1216;0,1036;107,929;459,537;955,0" o:connectangles="0,0,0,0,0,0,0,0,0,0,0,0,0,0,0,0,0,0,0,0,0,0,0,0,0,0,0,0" textboxrect="0,0,135921,210650"/>
                </v:shape>
                <v:shape id="Shape 24" o:spid="_x0000_s1033" style="position:absolute;left:2473;top:11650;width:421;height:407;visibility:visible;mso-wrap-style:square;v-text-anchor:top" coordsize="42045,40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" path="m,312c1171,,6873,1508,17147,4831,27418,8157,32977,9706,33744,9499r8301,31004c41210,40726,35151,37281,23898,30179,12611,23105,6347,19336,4990,18914l,312xe" fillcolor="#2a2929" stroked="f" strokeweight="0">
                  <v:stroke miterlimit="190811f" joinstyle="miter"/>
                  <v:path arrowok="t" o:connecttype="custom" o:connectlocs="0,3;172,48;338,95;421,405;239,302;50,189;0,3" o:connectangles="0,0,0,0,0,0,0" textboxrect="0,0,42045,40726"/>
                </v:shape>
                <v:shape id="Shape 25" o:spid="_x0000_s1034" style="position:absolute;left:1639;top:11374;width:830;height:1070;visibility:visible;mso-wrap-style:square;v-text-anchor:top" coordsize="83008,106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" path="m41320,980v5376,980,10392,3269,15059,6869c65670,15053,72608,27145,77155,44119v3732,13911,5688,25895,5853,35971l58341,82495c59259,71968,58190,61154,55201,49995,50716,33237,44003,26083,35067,28473v-4759,1279,-8100,4238,-10029,8961c23413,41534,21798,49908,20246,62555,18582,76012,15645,86538,11371,94149,8506,99221,4905,103409,576,106716l,106993,,20500,341,19397c5647,10571,13604,4779,24098,1963,30207,328,35944,,41320,980xe" fillcolor="#2a2929" stroked="f" strokeweight="0">
                  <v:stroke miterlimit="190811f" joinstyle="miter"/>
                  <v:path arrowok="t" o:connecttype="custom" o:connectlocs="413,10;564,78;771,441;830,801;583,825;552,500;351,285;250,374;202,626;114,942;6,1067;0,1070;0,205;3,194;241,20;413,10" o:connectangles="0,0,0,0,0,0,0,0,0,0,0,0,0,0,0,0" textboxrect="0,0,83008,106993"/>
                </v:shape>
                <v:shape id="Shape 26" o:spid="_x0000_s1035" style="position:absolute;left:2603;top:8901;width:395;height:1822;visibility:visible;mso-wrap-style:square;v-text-anchor:top" coordsize="39481,182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" path="m,l39481,r,9370l8640,9370r15,164380l39481,173750r,8439l216,182189,,xe" fillcolor="#2a2929" stroked="f" strokeweight="0">
                  <v:stroke miterlimit="190811f" joinstyle="miter"/>
                  <v:path arrowok="t" o:connecttype="custom" o:connectlocs="0,0;395,0;395,94;86,94;87,1738;395,1738;395,1822;2,1822;0,0" o:connectangles="0,0,0,0,0,0,0,0,0" textboxrect="0,0,39481,182189"/>
                </v:shape>
                <v:shape id="Shape 27" o:spid="_x0000_s1036" style="position:absolute;left:1639;top:6080;width:875;height:1397;visibility:visible;mso-wrap-style:square;v-text-anchor:top" coordsize="87544,139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" path="m,l16967,2957c33224,9528,42818,20428,45708,35678v2851,15224,771,31636,-6332,49216c38077,88105,37094,90345,36409,91644v12799,5176,29838,11614,51135,19367l75942,139725c56616,130894,33573,121055,6883,110277l,107574,,77584r17870,6694c18669,82619,19530,80689,20440,78425,30487,53545,27665,37960,11926,31600l,31986,,xe" fillcolor="#2a2929" stroked="f" strokeweight="0">
                  <v:stroke miterlimit="190811f" joinstyle="miter"/>
                  <v:path arrowok="t" o:connecttype="custom" o:connectlocs="0,0;170,30;457,357;394,849;364,916;875,1110;759,1397;69,1103;0,1076;0,776;179,843;204,784;119,316;0,320;0,0" o:connectangles="0,0,0,0,0,0,0,0,0,0,0,0,0,0,0" textboxrect="0,0,87544,139725"/>
                </v:shape>
                <v:shape id="Shape 28" o:spid="_x0000_s1037" style="position:absolute;left:2124;top:4211;width:874;height:1462;visibility:visible;mso-wrap-style:square;v-text-anchor:top" coordsize="87368,146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" path="m61138,l87368,1666r,33136l80828,31329c74638,29256,68456,28403,62280,28774,49921,29520,40356,34565,33592,43877v-6333,8701,-7791,18901,-4396,30617c32587,86213,40212,96408,52109,105048v6180,4491,12369,7767,18563,9826l87368,117141r,29058l63231,144665c54304,142214,45592,137897,37098,131725,18842,118454,7761,101895,3856,81990,,62071,4042,43899,16006,27432,27389,11750,42426,2584,61138,xe" fillcolor="#2a2929" stroked="f" strokeweight="0">
                  <v:stroke miterlimit="190811f" joinstyle="miter"/>
                  <v:path arrowok="t" o:connecttype="custom" o:connectlocs="612,0;874,17;874,348;809,313;623,288;336,439;292,745;521,1050;707,1149;874,1171;874,1462;633,1447;371,1317;39,820;160,274;612,0" o:connectangles="0,0,0,0,0,0,0,0,0,0,0,0,0,0,0,0" textboxrect="0,0,87368,146199"/>
                </v:shape>
                <v:shape id="Shape 29" o:spid="_x0000_s1038" style="position:absolute;left:4019;top:17188;width:242;height:529;visibility:visible;mso-wrap-style:square;v-text-anchor:top" coordsize="24177,52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" path="m24177,r,24400l23070,27334r1107,1744l24177,52899,15241,47623c6937,41133,2267,34714,1134,28338,,21963,1678,15922,6101,10256,9804,5513,14333,2202,19691,324l24177,xe" fillcolor="#2a2929" stroked="f" strokeweight="0">
                  <v:stroke miterlimit="190811f" joinstyle="miter"/>
                  <v:path arrowok="t" o:connecttype="custom" o:connectlocs="242,0;242,244;231,273;242,291;242,529;153,476;11,283;61,103;197,3;242,0" o:connectangles="0,0,0,0,0,0,0,0,0,0" textboxrect="0,0,24177,52899"/>
                </v:shape>
                <v:shape id="Shape 30" o:spid="_x0000_s1039" style="position:absolute;left:3893;top:16314;width:368;height:740;visibility:visible;mso-wrap-style:square;v-text-anchor:top" coordsize="36759,73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" path="m36759,r,73971l,45255,36759,xe" fillcolor="#2a2929" stroked="f" strokeweight="0">
                  <v:stroke miterlimit="190811f" joinstyle="miter"/>
                  <v:path arrowok="t" o:connecttype="custom" o:connectlocs="368,0;368,740;0,453;368,0" o:connectangles="0,0,0,0" textboxrect="0,0,36759,73971"/>
                </v:shape>
                <v:shape id="Shape 31" o:spid="_x0000_s1040" style="position:absolute;left:2998;top:14836;width:1209;height:1206;visibility:visible;mso-wrap-style:square;v-text-anchor:top" coordsize="120845,120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" path="m99569,r21276,22813c106668,34747,89651,49939,69811,68447,49569,87326,31601,104757,15898,120679l,103633,,93039,50493,47722c70113,29428,86454,13522,99569,xe" fillcolor="#2a2929" stroked="f" strokeweight="0">
                  <v:stroke miterlimit="190811f" joinstyle="miter"/>
                  <v:path arrowok="t" o:connecttype="custom" o:connectlocs="996,0;1209,228;698,684;159,1206;0,1036;0,930;505,477;996,0" o:connectangles="0,0,0,0,0,0,0,0" textboxrect="0,0,120845,120679"/>
                </v:shape>
                <v:shape id="Shape 32" o:spid="_x0000_s1041" style="position:absolute;left:2998;top:14166;width:618;height:420;visibility:visible;mso-wrap-style:square;v-text-anchor:top" coordsize="61805,42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" path="m46152,l61805,27108c57383,29665,42380,33537,16844,38736l,42008,,15663,26306,7938c35817,4792,42435,2144,46152,xe" fillcolor="#2a2929" stroked="f" strokeweight="0">
                  <v:stroke miterlimit="190811f" joinstyle="miter"/>
                  <v:path arrowok="t" o:connecttype="custom" o:connectlocs="461,0;618,271;168,387;0,420;0,157;263,79;461,0" o:connectangles="0,0,0,0,0,0,0" textboxrect="0,0,61805,42008"/>
                </v:shape>
                <v:shape id="Shape 33" o:spid="_x0000_s1042" style="position:absolute;left:2998;top:13435;width:197;height:446;visibility:visible;mso-wrap-style:square;v-text-anchor:top" coordsize="19645,44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" path="m3935,l19645,27208c17266,28580,12497,32625,5340,39341l,44594,,1672,3935,xe" fillcolor="#2a2929" stroked="f" strokeweight="0">
                  <v:stroke miterlimit="190811f" joinstyle="miter"/>
                  <v:path arrowok="t" o:connecttype="custom" o:connectlocs="39,0;197,272;54,393;0,446;0,17;39,0" o:connectangles="0,0,0,0,0,0" textboxrect="0,0,19645,44594"/>
                </v:shape>
                <v:shape id="Shape 34" o:spid="_x0000_s1043" style="position:absolute;left:2998;top:5417;width:1263;height:8790;visibility:visible;mso-wrap-style:square;v-text-anchor:top" coordsize="126266,879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" path="m101786,r24480,14083l126266,23891,105555,12179,95426,29808r,818857l105555,866855v1394,-374,5867,-2877,10445,-5546l126266,855238r,10395l102726,879035,12114,721138,78441,682841c63184,651601,47071,585220,40529,550761v-1022,-5407,-3081,-15123,-3183,-20148l,530613r,-8439l30841,522174r,-164380l,357794r,-9370l37332,348424v259,-11403,4482,-30064,7103,-41462c49137,286589,52993,268143,59393,249056v5198,-15516,11682,-39219,19048,-52863c71993,194477,21449,163318,11174,157897l101786,xe" fillcolor="#2a2929" stroked="f" strokeweight="0">
                  <v:stroke miterlimit="190811f" joinstyle="miter"/>
                  <v:path arrowok="t" o:connecttype="custom" o:connectlocs="1018,0;1263,141;1263,239;1056,122;955,298;955,8486;1056,8668;1160,8613;1263,8552;1263,8656;1028,8790;121,7211;785,6828;405,5507;374,5306;0,5306;0,5222;308,5222;308,3578;0,3578;0,3484;373,3484;444,3069;594,2490;785,1962;112,1579;1018,0" o:connectangles="0,0,0,0,0,0,0,0,0,0,0,0,0,0,0,0,0,0,0,0,0,0,0,0,0,0,0" textboxrect="0,0,126266,879035"/>
                </v:shape>
                <v:shape id="Shape 35" o:spid="_x0000_s1044" style="position:absolute;left:2998;top:4227;width:645;height:1448;visibility:visible;mso-wrap-style:square;v-text-anchor:top" coordsize="64462,144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" path="m,l1173,75v8934,2449,17666,6770,26187,12965c45619,26299,56686,42898,60592,62803v3870,19883,-172,38059,-12136,54525c37044,133039,22003,142150,3291,144742l,144533,,115475r1904,259c14282,114964,23854,109967,30604,100682v6303,-8669,7762,-18871,4360,-30640c31543,58296,23897,48147,12057,39539l,33136,,xe" fillcolor="#2a2929" stroked="f" strokeweight="0">
                  <v:stroke miterlimit="190811f" joinstyle="miter"/>
                  <v:path arrowok="t" o:connecttype="custom" o:connectlocs="0,0;12,1;274,130;606,628;485,1174;33,1448;0,1446;0,1155;19,1158;306,1007;350,701;121,396;0,331;0,0" o:connectangles="0,0,0,0,0,0,0,0,0,0,0,0,0,0" textboxrect="0,0,64462,144742"/>
                </v:shape>
                <v:shape id="Shape 36" o:spid="_x0000_s1045" style="position:absolute;left:3471;top:2951;width:790;height:1131;visibility:visible;mso-wrap-style:square;v-text-anchor:top" coordsize="78995,113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" path="m23725,c33776,13321,48082,31076,66708,53267l78995,68280r,44796l71333,103387c63462,93662,54685,83026,45001,71482,27228,50300,12223,33117,,19897l23725,xe" fillcolor="#2a2929" stroked="f" strokeweight="0">
                  <v:stroke miterlimit="190811f" joinstyle="miter"/>
                  <v:path arrowok="t" o:connecttype="custom" o:connectlocs="237,0;667,533;790,683;790,1131;713,1034;450,715;0,199;237,0" o:connectangles="0,0,0,0,0,0,0,0" textboxrect="0,0,78995,113076"/>
                </v:shape>
                <v:shape id="Shape 37" o:spid="_x0000_s1046" style="position:absolute;left:4261;top:17479;width:120;height:264;visibility:visible;mso-wrap-style:square;v-text-anchor:top" coordsize="12028,26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" path="m,l4478,7058v1805,1415,4325,2902,7550,4511l4364,26398,,23821,,xe" fillcolor="#2a2929" stroked="f" strokeweight="0">
                  <v:stroke miterlimit="190811f" joinstyle="miter"/>
                  <v:path arrowok="t" o:connecttype="custom" o:connectlocs="0,0;45,71;120,116;44,264;0,238;0,0" o:connectangles="0,0,0,0,0,0" textboxrect="0,0,12028,26398"/>
                </v:shape>
                <v:shape id="Shape 38" o:spid="_x0000_s1047" style="position:absolute;left:4261;top:15636;width:1219;height:1796;visibility:visible;mso-wrap-style:square;v-text-anchor:top" coordsize="121943,179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" path="m51585,r70358,54968l106322,73371c89666,58881,74269,46079,60152,35058,54415,43556,47304,53280,38754,64216v12093,9451,25305,19246,39578,29398l64159,111765c51048,100609,38322,90191,25992,80554,16816,92294,8442,103504,918,114109v15861,12398,33131,25117,51858,38127l37159,170827c21514,162428,10072,162899,2773,172235l,179586,,155186r14073,-1017l14742,153319,,141802,,67831,10577,54810c27047,33729,40720,15437,51585,xe" fillcolor="#2a2929" stroked="f" strokeweight="0">
                  <v:stroke miterlimit="190811f" joinstyle="miter"/>
                  <v:path arrowok="t" o:connecttype="custom" o:connectlocs="516,0;1219,550;1063,734;601,351;387,642;783,936;641,1118;260,806;9,1141;528,1522;371,1708;28,1722;0,1796;0,1552;141,1542;147,1533;0,1418;0,678;106,548;516,0" o:connectangles="0,0,0,0,0,0,0,0,0,0,0,0,0,0,0,0,0,0,0,0" textboxrect="0,0,121943,179586"/>
                </v:shape>
                <v:shape id="Shape 39" o:spid="_x0000_s1048" style="position:absolute;left:5427;top:15173;width:244;height:574;visibility:visible;mso-wrap-style:square;v-text-anchor:top" coordsize="24436,57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" path="m24436,r,17295l11242,39735r13194,7267l24436,57383,,43504,24436,xe" fillcolor="#2a2929" stroked="f" strokeweight="0">
                  <v:stroke miterlimit="190811f" joinstyle="miter"/>
                  <v:path arrowok="t" o:connecttype="custom" o:connectlocs="244,0;244,173;112,397;244,470;244,574;0,435;244,0" o:connectangles="0,0,0,0,0,0,0" textboxrect="0,0,24436,57383"/>
                </v:shape>
                <v:shape id="Shape 40" o:spid="_x0000_s1049" style="position:absolute;left:4261;top:4805;width:1410;height:10011;visibility:visible;mso-wrap-style:square;v-text-anchor:top" coordsize="141008,1001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" path="m141008,r,10556l133793,17028v-7776,7152,-15445,14443,-19770,18247l92523,55888r,888761l97694,949743r23305,22468l141008,989606r,11476l135119,996387v-8777,-7066,-17485,-15087,-25793,-22769l75236,938576c69516,932974,46437,903915,43730,901910l,926806,,916410r803,-474l30841,898774r,-796269l,85064,,75255r43715,25147l55714,84382,65733,72916c73264,63237,86497,49671,95321,40847l141008,xe" fillcolor="#2a2929" stroked="f" strokeweight="0">
                  <v:stroke miterlimit="190811f" joinstyle="miter"/>
                  <v:path arrowok="t" o:connecttype="custom" o:connectlocs="1410,0;1410,106;1338,170;1140,353;925,559;925,9447;977,9498;1210,9722;1410,9896;1410,10011;1351,9964;1093,9736;752,9386;437,9019;0,9268;0,9164;8,9160;308,8988;308,1025;0,851;0,753;437,1004;557,844;657,729;953,408;1410,0" o:connectangles="0,0,0,0,0,0,0,0,0,0,0,0,0,0,0,0,0,0,0,0,0,0,0,0,0,0" textboxrect="0,0,141008,1001082"/>
                </v:shape>
                <v:shape id="Shape 41" o:spid="_x0000_s1050" style="position:absolute;left:5417;top:3872;width:254;height:589;visibility:visible;mso-wrap-style:square;v-text-anchor:top" coordsize="25366,58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" path="m25366,r,10902l12172,18169,25366,41252r,17710l,14407,25366,xe" fillcolor="#2a2929" stroked="f" strokeweight="0">
                  <v:stroke miterlimit="190811f" joinstyle="miter"/>
                  <v:path arrowok="t" o:connecttype="custom" o:connectlocs="254,0;254,109;122,181;254,412;254,589;0,144;254,0" o:connectangles="0,0,0,0,0,0,0" textboxrect="0,0,25366,58962"/>
                </v:shape>
                <v:shape id="Shape 42" o:spid="_x0000_s1051" style="position:absolute;left:4261;top:3471;width:834;height:778;visibility:visible;mso-wrap-style:square;v-text-anchor:top" coordsize="83401,77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" path="m68637,l83401,18994,13241,77855,,61110,,16314r6567,8025c12028,31220,16665,37300,20478,42574,36003,29535,52068,15372,68637,xe" fillcolor="#2a2929" stroked="f" strokeweight="0">
                  <v:stroke miterlimit="190811f" joinstyle="miter"/>
                  <v:path arrowok="t" o:connecttype="custom" o:connectlocs="686,0;834,190;132,778;0,611;0,163;66,243;205,425;686,0" o:connectangles="0,0,0,0,0,0,0,0" textboxrect="0,0,83401,77855"/>
                </v:shape>
                <v:shape id="Shape 43" o:spid="_x0000_s1052" style="position:absolute;left:4870;top:1914;width:801;height:1382;visibility:visible;mso-wrap-style:square;v-text-anchor:top" coordsize="80110,138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" path="m26445,v9015,16201,20682,35795,35057,58796l80110,87353r,48329l76043,138223c64779,118419,51915,96913,37477,73812,23260,51064,10765,31983,,16532l26445,xe" fillcolor="#2a2929" stroked="f" strokeweight="0">
                  <v:stroke miterlimit="190811f" joinstyle="miter"/>
                  <v:path arrowok="t" o:connecttype="custom" o:connectlocs="264,0;615,588;801,873;801,1357;760,1382;375,738;0,165;264,0" o:connectangles="0,0,0,0,0,0,0,0" textboxrect="0,0,80110,138223"/>
                </v:shape>
                <v:shape id="Shape 44" o:spid="_x0000_s1053" style="position:absolute;left:5728;top:16489;width:1000;height:1603;visibility:visible;mso-wrap-style:square;v-text-anchor:top" coordsize="99957,160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" path="m23681,l99957,35569r,25350l78419,49813c72396,62366,65798,76352,58594,91791,47416,115768,37216,138618,27962,160336l,147297c10728,126517,21744,104043,33023,79873,40097,64698,46515,50586,52233,37598,42855,33231,29714,27762,12816,21175l23681,xe" fillcolor="#2a2929" stroked="f" strokeweight="0">
                  <v:stroke miterlimit="190811f" joinstyle="miter"/>
                  <v:path arrowok="t" o:connecttype="custom" o:connectlocs="237,0;1000,356;1000,609;785,498;586,918;280,1603;0,1473;330,799;523,376;128,212;237,0" o:connectangles="0,0,0,0,0,0,0,0,0,0,0" textboxrect="0,0,99957,160336"/>
                </v:shape>
                <v:shape id="Shape 45" o:spid="_x0000_s1054" style="position:absolute;left:5671;top:3271;width:1057;height:13077;visibility:visible;mso-wrap-style:square;v-text-anchor:top" coordsize="105714,1307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" path="m105714,r,9389l104277,10216c92047,17325,79154,24892,74869,27163r,1253874l105714,1298541r,9094l,1247593r,-10381l13194,1244478r,-59414l,1207505r,-17295l13865,1165527,,1154474r,-11475l5461,1147746r7733,6729l13194,153005v-2376,1625,-5534,4191,-9071,7244l,163948,,153392r6095,-5449c8759,145798,11128,144376,12931,141718l,119004,,101294r13194,23084l13194,63678,,70945,,60042,105714,xe" fillcolor="#2a2929" stroked="f" strokeweight="0">
                  <v:stroke miterlimit="190811f" joinstyle="miter"/>
                  <v:path arrowok="t" o:connecttype="custom" o:connectlocs="1057,0;1057,94;1043,102;749,272;749,12811;1057,12986;1057,13077;0,12477;0,12373;132,12445;132,11851;0,12076;0,11903;139,11656;0,11545;0,11431;55,11478;132,11545;132,1530;41,1603;0,1640;0,1534;61,1480;129,1417;0,1190;0,1013;132,1244;132,637;0,709;0,600;1057,0" o:connectangles="0,0,0,0,0,0,0,0,0,0,0,0,0,0,0,0,0,0,0,0,0,0,0,0,0,0,0,0,0,0,0" textboxrect="0,0,105714,1307635"/>
                </v:shape>
                <v:shape id="Shape 46" o:spid="_x0000_s1055" style="position:absolute;left:5671;top:2788;width:224;height:483;visibility:visible;mso-wrap-style:square;v-text-anchor:top" coordsize="22381,483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" path="m,l22381,34347,,48329,,xe" fillcolor="#2a2929" stroked="f" strokeweight="0">
                  <v:stroke miterlimit="190811f" joinstyle="miter"/>
                  <v:path arrowok="t" o:connecttype="custom" o:connectlocs="0,0;224,343;0,483;0,0" o:connectangles="0,0,0,0" textboxrect="0,0,22381,48329"/>
                </v:shape>
                <v:shape id="Shape 47" o:spid="_x0000_s1056" style="position:absolute;left:5973;top:1152;width:755;height:1097;visibility:visible;mso-wrap-style:square;v-text-anchor:top" coordsize="75492,109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" path="m75492,r,23643l73854,24198r1638,4330l75492,109650,63936,77737c57939,62110,52240,47692,46876,34559,37217,38271,24157,43922,7676,51497l,28980,75492,xe" fillcolor="#2a2929" stroked="f" strokeweight="0">
                  <v:stroke miterlimit="190811f" joinstyle="miter"/>
                  <v:path arrowok="t" o:connecttype="custom" o:connectlocs="755,0;755,237;739,242;755,285;755,1097;639,778;469,346;77,515;0,290;755,0" o:connectangles="0,0,0,0,0,0,0,0,0,0" textboxrect="0,0,75492,109650"/>
                </v:shape>
                <v:shape id="Shape 48" o:spid="_x0000_s1057" style="position:absolute;left:7264;top:17276;width:739;height:1478;visibility:visible;mso-wrap-style:square;v-text-anchor:top" coordsize="73905,1477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" path="m65285,r8620,424l73905,23788r-4028,-28c64873,24994,59974,27496,55176,31265,45583,38803,38992,49683,35431,63953v-3697,14822,-2873,27860,2470,39082c43257,114224,51472,121233,62603,124005r11302,68l73905,147780r-20042,-983c35028,142106,20941,131572,11527,115192,2113,98808,,80409,5072,60025,10541,38131,21744,21649,38739,10565,47250,5050,56097,1527,65285,xe" fillcolor="#2a2929" stroked="f" strokeweight="0">
                  <v:stroke miterlimit="190811f" joinstyle="miter"/>
                  <v:path arrowok="t" o:connecttype="custom" o:connectlocs="653,0;739,4;739,238;699,238;552,313;354,640;379,1030;626,1240;739,1241;739,1478;539,1468;115,1152;51,600;387,106;653,0" o:connectangles="0,0,0,0,0,0,0,0,0,0,0,0,0,0,0" textboxrect="0,0,73905,147780"/>
                </v:shape>
                <v:shape id="Shape 49" o:spid="_x0000_s1058" style="position:absolute;left:6728;top:16844;width:261;height:333;visibility:visible;mso-wrap-style:square;v-text-anchor:top" coordsize="26129,33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" path="m,l26129,12184,15408,33295,,25350,,xe" fillcolor="#2a2929" stroked="f" strokeweight="0">
                  <v:stroke miterlimit="190811f" joinstyle="miter"/>
                  <v:path arrowok="t" o:connecttype="custom" o:connectlocs="0,0;261,122;154,333;0,254;0,0" o:connectangles="0,0,0,0,0" textboxrect="0,0,26129,33295"/>
                </v:shape>
                <v:shape id="Shape 50" o:spid="_x0000_s1059" style="position:absolute;left:6728;top:3119;width:1275;height:13386;visibility:visible;mso-wrap-style:square;v-text-anchor:top" coordsize="127505,1338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" path="m26817,l64185,65387v4820,-107,13049,-4514,18061,-6194l127505,44659r,8721l127298,53436v-9426,2788,-18799,5756,-26584,8363l92520,64787r,1208911l117432,1282299r10073,2831l127505,1292608,85611,1279613v-8579,-3236,-18151,-6757,-20498,-7315l27745,1338625,,1322866r,-9094l23987,1327385r6858,-10741l30845,23451,23987,11240v-814,222,-4113,1996,-8737,4604l,24620,,15231,26817,xe" fillcolor="#2a2929" stroked="f" strokeweight="0">
                  <v:stroke miterlimit="190811f" joinstyle="miter"/>
                  <v:path arrowok="t" o:connecttype="custom" o:connectlocs="268,0;642,654;822,592;1275,447;1275,534;1273,534;1007,618;925,648;925,12737;1174,12823;1275,12851;1275,12926;856,12796;651,12723;277,13386;0,13228;0,13137;240,13274;308,13166;308,235;240,112;152,158;0,246;0,152;268,0" o:connectangles="0,0,0,0,0,0,0,0,0,0,0,0,0,0,0,0,0,0,0,0,0,0,0,0,0" textboxrect="0,0,127505,1338625"/>
                </v:shape>
                <v:shape id="Shape 51" o:spid="_x0000_s1060" style="position:absolute;left:6728;top:1438;width:428;height:1198;visibility:visible;mso-wrap-style:square;v-text-anchor:top" coordsize="42815,119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" path="m,l14788,39098v9480,24695,18829,47904,28027,69645l14007,119802,,81122,,xe" fillcolor="#2a2929" stroked="f" strokeweight="0">
                  <v:stroke miterlimit="190811f" joinstyle="miter"/>
                  <v:path arrowok="t" o:connecttype="custom" o:connectlocs="0,0;148,391;428,1087;140,1198;0,811;0,0" o:connectangles="0,0,0,0,0,0" textboxrect="0,0,42815,119802"/>
                </v:shape>
                <v:shape id="Shape 52" o:spid="_x0000_s1061" style="position:absolute;left:6728;top:1037;width:377;height:352;visibility:visible;mso-wrap-style:square;v-text-anchor:top" coordsize="37732,35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" path="m29992,r7740,22378l,35156,,11513,29992,xe" fillcolor="#2a2929" stroked="f" strokeweight="0">
                  <v:stroke miterlimit="190811f" joinstyle="miter"/>
                  <v:path arrowok="t" o:connecttype="custom" o:connectlocs="300,0;377,224;0,352;0,115;300,0" o:connectangles="0,0,0,0,0" textboxrect="0,0,37732,35156"/>
                </v:shape>
                <v:shape id="Shape 53" o:spid="_x0000_s1062" style="position:absolute;left:8003;top:17280;width:739;height:1478;visibility:visible;mso-wrap-style:square;v-text-anchor:top" coordsize="73846,147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" path="m,l19969,983c38775,5659,52901,16170,62316,32552v9377,16335,11530,34746,6432,55191c63291,109649,52051,126115,35056,137196v-8490,5524,-17326,9050,-26509,10578l,147355,,123648r4011,24c9017,122435,13926,119928,18748,116146,28349,108572,34905,97686,38443,83483,42159,68590,41375,55559,36053,44384,30740,33209,22482,26219,11304,23439l,23363,,xe" fillcolor="#2a2929" stroked="f" strokeweight="0">
                  <v:stroke miterlimit="190811f" joinstyle="miter"/>
                  <v:path arrowok="t" o:connecttype="custom" o:connectlocs="0,0;200,10;624,326;688,878;351,1372;86,1478;0,1474;0,1237;40,1237;188,1162;385,835;361,444;113,234;0,234;0,0" o:connectangles="0,0,0,0,0,0,0,0,0,0,0,0,0,0,0" textboxrect="0,0,73846,147774"/>
                </v:shape>
                <v:shape id="Shape 54" o:spid="_x0000_s1063" style="position:absolute;left:8003;top:2596;width:1192;height:14423;visibility:visible;mso-wrap-style:square;v-text-anchor:top" coordsize="119217,1442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" path="m89852,r29365,l119217,9378r-20955,l98268,86440r-9888,l88380,1356347r10828,1865l99208,1433869r20009,l119217,1442314r-29387,l89830,1365717v-6324,-1485,-14634,-2296,-20780,-3499c54781,1359420,40665,1356505,26748,1353215l,1344918r,-7477l26697,1344943r,-1246480l,105691,,96970,9889,93794c26640,89601,72626,77529,89830,77529l89852,xe" fillcolor="#2a2929" stroked="f" strokeweight="0">
                  <v:stroke miterlimit="190811f" joinstyle="miter"/>
                  <v:path arrowok="t" o:connecttype="custom" o:connectlocs="898,0;1192,0;1192,94;982,94;983,864;884,864;884,13563;992,13582;992,14339;1192,14339;1192,14423;898,14423;898,13657;690,13622;267,13532;0,13449;0,13374;267,13449;267,985;0,1057;0,970;99,938;898,775;898,0" o:connectangles="0,0,0,0,0,0,0,0,0,0,0,0,0,0,0,0,0,0,0,0,0,0,0,0" textboxrect="0,0,119217,1442314"/>
                </v:shape>
                <v:shape id="Shape 55" o:spid="_x0000_s1064" style="position:absolute;left:8025;top:676;width:1106;height:1534;visibility:visible;mso-wrap-style:square;v-text-anchor:top" coordsize="110584,153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" path="m88833,r1746,24085c68561,25613,48614,27453,30848,29635v1955,10069,3787,21974,5479,35749c51566,63516,67838,61102,85106,58186r2802,22856c70754,82429,54388,84052,38862,85961v1810,14792,3815,28645,5989,41461c64836,124967,86046,121755,108486,117712r2098,24193l17492,153331c15714,131183,13151,106290,9759,78653,6493,52107,3224,29498,,10908l88833,xe" fillcolor="#2a2929" stroked="f" strokeweight="0">
                  <v:stroke miterlimit="190811f" joinstyle="miter"/>
                  <v:path arrowok="t" o:connecttype="custom" o:connectlocs="888,0;906,241;309,296;363,654;851,582;879,811;389,860;449,1275;1085,1178;1106,1420;175,1534;98,787;0,109;888,0" o:connectangles="0,0,0,0,0,0,0,0,0,0,0,0,0,0" textboxrect="0,0,110584,153331"/>
                </v:shape>
                <v:shape id="Shape 56" o:spid="_x0000_s1065" style="position:absolute;left:9412;top:17474;width:1014;height:1469;visibility:visible;mso-wrap-style:square;v-text-anchor:top" coordsize="101394,146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" path="m101394,r,11898l89399,27868c76093,44747,66341,55512,60109,60209r57,1657c67785,65515,80100,79581,97031,104140r4363,6565l101394,143589r-16520,576c84755,140788,78146,129380,65042,109879,51063,89138,41332,78865,35846,79052r-3316,115c33117,95904,34315,118155,36068,145868l5011,146952c5176,124739,4795,99715,3820,71891,2887,45157,1595,22344,,3546l31058,2461v-80,20366,172,39442,795,57309l34265,59684v3233,-108,11074,-9422,23533,-27968c69883,13718,75891,3459,75805,895l101394,xe" fillcolor="#2a2929" stroked="f" strokeweight="0">
                  <v:stroke miterlimit="190811f" joinstyle="miter"/>
                  <v:path arrowok="t" o:connecttype="custom" o:connectlocs="1014,0;1014,119;894,279;601,602;602,618;970,1041;1014,1107;1014,1435;849,1441;650,1098;358,790;325,791;361,1458;50,1469;38,719;0,35;311,25;319,597;343,597;578,317;758,9;1014,0" o:connectangles="0,0,0,0,0,0,0,0,0,0,0,0,0,0,0,0,0,0,0,0,0,0" textboxrect="0,0,101394,146952"/>
                </v:shape>
                <v:shape id="Shape 57" o:spid="_x0000_s1066" style="position:absolute;left:9195;top:2596;width:1231;height:14423;visibility:visible;mso-wrap-style:square;v-text-anchor:top" coordsize="123084,1442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" path="m,l123084,r,9378l92520,9378r,1424491l123084,1433869r,8445l,1442314r,-8445l30837,1433869r,-1424491l,9378,,xe" fillcolor="#2a2929" stroked="f" strokeweight="0">
                  <v:stroke miterlimit="190811f" joinstyle="miter"/>
                  <v:path arrowok="t" o:connecttype="custom" o:connectlocs="0,0;1231,0;1231,94;925,94;925,14339;1231,14339;1231,14423;0,14423;0,14339;308,14339;308,94;0,94;0,0" o:connectangles="0,0,0,0,0,0,0,0,0,0,0,0,0" textboxrect="0,0,123084,1442314"/>
                </v:shape>
                <v:shape id="Shape 58" o:spid="_x0000_s1067" style="position:absolute;left:9841;top:686;width:585;height:1418;visibility:visible;mso-wrap-style:square;v-text-anchor:top" coordsize="58468,141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" path="m58468,r,24762l45947,33103c38012,42014,33599,53216,32663,66688v-968,13774,2509,26049,10400,36749c47005,108801,51911,112962,57773,115918r695,178l58468,141784,40698,137712c31365,133569,23650,127796,17550,120392,5386,105586,,88238,1387,68383,2829,47781,11059,30331,26093,16065,33608,8937,42284,3802,52121,662l58468,xe" fillcolor="#2a2929" stroked="f" strokeweight="0">
                  <v:stroke miterlimit="190811f" joinstyle="miter"/>
                  <v:path arrowok="t" o:connecttype="custom" o:connectlocs="585,0;585,248;460,331;327,667;431,1034;578,1159;585,1161;585,1418;407,1377;176,1204;14,684;261,161;521,7;585,0" o:connectangles="0,0,0,0,0,0,0,0,0,0,0,0,0,0" textboxrect="0,0,58468,141784"/>
                </v:shape>
                <v:shape id="Shape 59" o:spid="_x0000_s1068" style="position:absolute;left:10426;top:18581;width:195;height:329;visibility:visible;mso-wrap-style:square;v-text-anchor:top" coordsize="19501,328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" path="m,l13459,20249v3976,6463,5988,10451,6042,11956l,32884,,xe" fillcolor="#2a2929" stroked="f" strokeweight="0">
                  <v:stroke miterlimit="190811f" joinstyle="miter"/>
                  <v:path arrowok="t" o:connecttype="custom" o:connectlocs="0,0;135,203;195,322;0,329;0,0" o:connectangles="0,0,0,0,0" textboxrect="0,0,19501,32884"/>
                </v:shape>
                <v:shape id="Shape 60" o:spid="_x0000_s1069" style="position:absolute;left:10426;top:17471;width:73;height:122;visibility:visible;mso-wrap-style:square;v-text-anchor:top" coordsize="7278,12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" path="m7235,c7278,1203,5696,4148,2491,8836l,12152,,253,7235,xe" fillcolor="#2a2929" stroked="f" strokeweight="0">
                  <v:stroke miterlimit="190811f" joinstyle="miter"/>
                  <v:path arrowok="t" o:connecttype="custom" o:connectlocs="73,0;25,89;0,122;0,3;73,0" o:connectangles="0,0,0,0,0" textboxrect="0,0,7278,12152"/>
                </v:shape>
                <v:shape id="Shape 61" o:spid="_x0000_s1070" style="position:absolute;left:11175;top:17246;width:578;height:1532;visibility:visible;mso-wrap-style:square;v-text-anchor:top" coordsize="57814,153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" path="m57814,r,22709l49957,22501v-6707,1552,-12575,3409,-17470,5616c35817,39011,39561,53400,43675,71220v3949,-760,7308,-1462,10059,-2096l57814,67745r,20728l48290,90732r9524,38244l57814,147266r-25537,5893c28199,131318,23044,106831,16783,79702,10771,53638,5162,31490,,13339l18583,9052c20711,8554,25197,7406,31961,5617,38768,3809,45047,2243,50839,908l57814,xe" fillcolor="#2a2929" stroked="f" strokeweight="0">
                  <v:stroke miterlimit="190811f" joinstyle="miter"/>
                  <v:path arrowok="t" o:connecttype="custom" o:connectlocs="578,0;578,227;499,225;325,281;437,712;537,691;578,678;578,885;483,908;578,1290;578,1473;323,1532;168,797;0,133;186,91;320,56;508,9;578,0" o:connectangles="0,0,0,0,0,0,0,0,0,0,0,0,0,0,0,0,0,0" textboxrect="0,0,57814,153159"/>
                </v:shape>
                <v:shape id="Shape 62" o:spid="_x0000_s1071" style="position:absolute;left:11199;top:9322;width:554;height:962;visibility:visible;mso-wrap-style:square;v-text-anchor:top" coordsize="55360,96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" path="m,l55360,r,8441l8424,8441r22,79363l55360,87804r,8437l22,96241,,xe" fillcolor="#2a2929" stroked="f" strokeweight="0">
                  <v:stroke miterlimit="190811f" joinstyle="miter"/>
                  <v:path arrowok="t" o:connecttype="custom" o:connectlocs="0,0;554,0;554,84;84,84;85,878;554,878;554,962;0,962;0,0" o:connectangles="0,0,0,0,0,0,0,0,0" textboxrect="0,0,55360,96241"/>
                </v:shape>
                <v:shape id="Shape 63" o:spid="_x0000_s1072" style="position:absolute;left:10426;top:2596;width:1327;height:14423;visibility:visible;mso-wrap-style:square;v-text-anchor:top" coordsize="132684,1442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" path="m,l29724,r,77529c42388,77529,69875,83615,97334,90911r35350,10110l132684,110591,92247,98003r,536267l132684,634270r,8437l47217,642707r252,155964l132684,798671r,8438l92247,807109r,537404l132684,1332734r,8771l108638,1349278v-18989,5287,-38260,9695,-58112,12962c44582,1363227,35827,1364281,29724,1365717r-21,76597l,1442314r,-8445l21286,1433869r,-73774l21286,1357279r9278,-932l30564,86440r-10202,l20362,9378,,9378,,xe" fillcolor="#2a2929" stroked="f" strokeweight="0">
                  <v:stroke miterlimit="190811f" joinstyle="miter"/>
                  <v:path arrowok="t" o:connecttype="custom" o:connectlocs="0,0;297,0;297,775;973,909;1327,1010;1327,1106;923,980;923,6343;1327,6343;1327,6427;472,6427;475,7987;1327,7987;1327,8071;923,8071;923,13445;1327,13327;1327,13415;1087,13493;505,13622;297,13657;297,14423;0,14423;0,14339;213,14339;213,13601;213,13573;306,13563;306,864;204,864;204,94;0,94;0,0" o:connectangles="0,0,0,0,0,0,0,0,0,0,0,0,0,0,0,0,0,0,0,0,0,0,0,0,0,0,0,0,0,0,0,0,0" textboxrect="0,0,132684,1442314"/>
                </v:shape>
                <v:shape id="Shape 64" o:spid="_x0000_s1073" style="position:absolute;left:10426;top:1847;width:498;height:298;visibility:visible;mso-wrap-style:square;v-text-anchor:top" coordsize="49774,298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" path="m,l19750,5070v9122,634,19101,-244,30024,-2657l46162,27553c35558,29334,25228,29853,15092,29147l,25688,,xe" fillcolor="#2a2929" stroked="f" strokeweight="0">
                  <v:stroke miterlimit="190811f" joinstyle="miter"/>
                  <v:path arrowok="t" o:connecttype="custom" o:connectlocs="0,0;198,51;498,24;462,275;151,291;0,256;0,0" o:connectangles="0,0,0,0,0,0,0" textboxrect="0,0,49774,29853"/>
                </v:shape>
                <v:shape id="Shape 65" o:spid="_x0000_s1074" style="position:absolute;left:11610;top:1841;width:143;height:461;visibility:visible;mso-wrap-style:square;v-text-anchor:top" coordsize="14341,46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" path="m14341,r,46097l,41435,14341,xe" fillcolor="#2a2929" stroked="f" strokeweight="0">
                  <v:stroke miterlimit="190811f" joinstyle="miter"/>
                  <v:path arrowok="t" o:connecttype="custom" o:connectlocs="143,0;143,461;0,414;143,0" o:connectangles="0,0,0,0" textboxrect="0,0,14341,46097"/>
                </v:shape>
                <v:shape id="Shape 66" o:spid="_x0000_s1075" style="position:absolute;left:10426;top:658;width:519;height:300;visibility:visible;mso-wrap-style:square;v-text-anchor:top" coordsize="51846,29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" path="m26651,v8964,630,17341,2232,25195,4852l46234,29999c37767,26576,29602,24614,21683,24055,14232,23535,7657,24264,1956,26237l,27540,,2778,26651,xe" fillcolor="#2a2929" stroked="f" strokeweight="0">
                  <v:stroke miterlimit="190811f" joinstyle="miter"/>
                  <v:path arrowok="t" o:connecttype="custom" o:connectlocs="267,0;519,49;463,300;217,241;20,262;0,275;0,28;267,0" o:connectangles="0,0,0,0,0,0,0,0" textboxrect="0,0,51846,29999"/>
                </v:shape>
                <v:shape id="Shape 67" o:spid="_x0000_s1076" style="position:absolute;left:11753;top:18536;width:43;height:183;visibility:visible;mso-wrap-style:square;v-text-anchor:top" coordsize="4307,18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" path="m,l4307,17297,,18291,,xe" fillcolor="#2a2929" stroked="f" strokeweight="0">
                  <v:stroke miterlimit="190811f" joinstyle="miter"/>
                  <v:path arrowok="t" o:connecttype="custom" o:connectlocs="0,0;43,173;0,183;0,0" o:connectangles="0,0,0,0" textboxrect="0,0,4307,18291"/>
                </v:shape>
                <v:shape id="Shape 68" o:spid="_x0000_s1077" style="position:absolute;left:11753;top:17226;width:877;height:1364;visibility:visible;mso-wrap-style:square;v-text-anchor:top" coordsize="87662,136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" path="m15088,51c34555,,46230,8412,50120,25263,54229,43086,47720,57677,30602,69003r367,1619c38658,70968,46312,75148,53868,83177v7603,8005,18857,23287,33794,45863l55891,136384c41712,112969,31721,98786,25914,93868,20111,88958,12270,87637,2373,89927l,90489,,69762,10512,66209c22626,60286,27306,51393,24572,39541,22927,32413,19402,27599,13997,25097l,24726,,2017,15088,51xe" fillcolor="#2a2929" stroked="f" strokeweight="0">
                  <v:stroke miterlimit="190811f" joinstyle="miter"/>
                  <v:path arrowok="t" o:connecttype="custom" o:connectlocs="151,1;501,253;306,690;310,706;539,832;877,1291;559,1364;259,939;24,899;0,905;0,698;105,662;246,395;140,251;0,247;0,20;151,1" o:connectangles="0,0,0,0,0,0,0,0,0,0,0,0,0,0,0,0,0" textboxrect="0,0,87662,136384"/>
                </v:shape>
                <v:shape id="Shape 69" o:spid="_x0000_s1078" style="position:absolute;left:12775;top:16867;width:106;height:271;visibility:visible;mso-wrap-style:square;v-text-anchor:top" coordsize="10561,27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" path="m10561,r,27055l10347,27176,,5381,10561,xe" fillcolor="#2a2929" stroked="f" strokeweight="0">
                  <v:stroke miterlimit="190811f" joinstyle="miter"/>
                  <v:path arrowok="t" o:connecttype="custom" o:connectlocs="106,0;106,270;104,271;0,54;106,0" o:connectangles="0,0,0,0,0" textboxrect="0,0,10561,27176"/>
                </v:shape>
                <v:shape id="Shape 70" o:spid="_x0000_s1079" style="position:absolute;left:11753;top:10583;width:1128;height:5922;visibility:visible;mso-wrap-style:square;v-text-anchor:top" coordsize="112813,592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" path="m,l112813,r,8438l82921,8438r,558307l90401,580086r22412,-12792l112813,577774,87561,592265,50200,525938v-3629,314,-13953,5033,-17830,6433l,542835r,-8771l21246,527875r,-519437l,8438,,xe" fillcolor="#2a2929" stroked="f" strokeweight="0">
                  <v:stroke miterlimit="190811f" joinstyle="miter"/>
                  <v:path arrowok="t" o:connecttype="custom" o:connectlocs="0,0;1128,0;1128,84;829,84;829,5667;904,5800;1128,5672;1128,5777;876,5922;502,5259;324,5323;0,5428;0,5340;212,5278;212,84;0,84;0,0" o:connectangles="0,0,0,0,0,0,0,0,0,0,0,0,0,0,0,0,0" textboxrect="0,0,112813,592265"/>
                </v:shape>
                <v:shape id="Shape 757" o:spid="_x0000_s1080" style="position:absolute;left:11753;top:10200;width:1128;height:91;visibility:visible;mso-wrap-style:square;v-text-anchor:top" coordsize="11281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" path="m,l112813,r,9144l,9144,,e" fillcolor="#2a2929" stroked="f" strokeweight="0">
                  <v:stroke miterlimit="190811f" joinstyle="miter"/>
                  <v:path arrowok="t" o:connecttype="custom" o:connectlocs="0,0;1128,0;1128,91;0,91;0,0" o:connectangles="0,0,0,0,0" textboxrect="0,0,112813,9144"/>
                </v:shape>
                <v:shape id="Shape 758" o:spid="_x0000_s1081" style="position:absolute;left:11753;top:9322;width:1128;height:91;visibility:visible;mso-wrap-style:square;v-text-anchor:top" coordsize="11281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" path="m,l112813,r,9144l,9144,,e" fillcolor="#2a2929" stroked="f" strokeweight="0">
                  <v:stroke miterlimit="190811f" joinstyle="miter"/>
                  <v:path arrowok="t" o:connecttype="custom" o:connectlocs="0,0;1128,0;1128,91;0,91;0,0" o:connectangles="0,0,0,0,0" textboxrect="0,0,112813,9144"/>
                </v:shape>
                <v:shape id="Shape 73" o:spid="_x0000_s1082" style="position:absolute;left:12414;top:6556;width:467;height:851;visibility:visible;mso-wrap-style:square;v-text-anchor:top" coordsize="46738,85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" path="m,l46738,r,9378l9422,9378r-43,67220l46738,76598r,8446l72,85044,,xe" fillcolor="#2a2929" stroked="f" strokeweight="0">
                  <v:stroke miterlimit="190811f" joinstyle="miter"/>
                  <v:path arrowok="t" o:connecttype="custom" o:connectlocs="0,0;467,0;467,94;94,94;94,766;467,766;467,851;1,851;0,0" o:connectangles="0,0,0,0,0,0,0,0,0" textboxrect="0,0,46738,85044"/>
                </v:shape>
                <v:shape id="Shape 74" o:spid="_x0000_s1083" style="position:absolute;left:11753;top:3110;width:1128;height:5913;visibility:visible;mso-wrap-style:square;v-text-anchor:top" coordsize="112813,591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" path="m86632,r26181,15025l112813,24934,90401,12171,82921,24635r,281757l112813,306392r,8442l36204,314834r21,144750l112813,459584r,8438l82921,468022r,114869l112813,582891r,8437l,591328r,-8437l21246,582891r,-517065l,59212,,49642r3958,1132c15816,54417,25809,57754,32081,60174r17183,6145c52598,60038,85289,5785,86632,xe" fillcolor="#2a2929" stroked="f" strokeweight="0">
                  <v:stroke miterlimit="190811f" joinstyle="miter"/>
                  <v:path arrowok="t" o:connecttype="custom" o:connectlocs="866,0;1128,150;1128,249;904,122;829,246;829,3064;1128,3064;1128,3148;362,3148;362,4596;1128,4596;1128,4680;829,4680;829,5829;1128,5829;1128,5913;0,5913;0,5829;212,5829;212,658;0,592;0,496;40,508;321,602;493,663;866,0" o:connectangles="0,0,0,0,0,0,0,0,0,0,0,0,0,0,0,0,0,0,0,0,0,0,0,0,0,0" textboxrect="0,0,112813,591328"/>
                </v:shape>
                <v:shape id="Shape 75" o:spid="_x0000_s1084" style="position:absolute;left:11753;top:891;width:1128;height:1722;visibility:visible;mso-wrap-style:square;v-text-anchor:top" coordsize="112813,172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" path="m30007,l59668,9637c52475,28984,46143,47020,40707,63731l93950,81028c98746,66287,104218,47971,110402,26126r2411,783l112813,115738,95726,172238,66069,162602v8186,-22893,15070,-42855,20592,-59850l33841,85594v-4950,15239,-11153,35416,-18518,60527l,141139,,95042,10214,65531c18279,40730,24862,18865,30007,xe" fillcolor="#2a2929" stroked="f" strokeweight="0">
                  <v:stroke miterlimit="190811f" joinstyle="miter"/>
                  <v:path arrowok="t" o:connecttype="custom" o:connectlocs="300,0;597,96;407,637;939,810;1104,261;1128,269;1128,1157;957,1722;661,1626;867,1027;338,856;153,1461;0,1411;0,950;102,655;300,0" o:connectangles="0,0,0,0,0,0,0,0,0,0,0,0,0,0,0,0" textboxrect="0,0,112813,172238"/>
                </v:shape>
                <v:shape id="Shape 76" o:spid="_x0000_s1085" style="position:absolute;left:12881;top:16492;width:1400;height:1719;visibility:visible;mso-wrap-style:square;v-text-anchor:top" coordsize="140038,17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" path="m73517,r8975,21017c80361,34647,78111,55178,75742,82606v-2643,31029,-3186,48118,-1624,51163l74867,135241v13745,-7002,31939,-17204,54536,-30618l140038,127155,52342,171843,43550,150945v2312,-13039,4921,-34092,7798,-63090c54458,56412,55290,39229,53785,36278r-799,-1574l,64514,,37459,73517,xe" fillcolor="#2a2929" stroked="f" strokeweight="0">
                  <v:stroke miterlimit="190811f" joinstyle="miter"/>
                  <v:path arrowok="t" o:connecttype="custom" o:connectlocs="735,0;825,210;757,826;741,1338;748,1353;1294,1047;1400,1272;523,1719;435,1510;513,879;538,363;530,347;0,645;0,375;735,0" o:connectangles="0,0,0,0,0,0,0,0,0,0,0,0,0,0,0" textboxrect="0,0,140038,171843"/>
                </v:shape>
                <v:shape id="Shape 77" o:spid="_x0000_s1086" style="position:absolute;left:14080;top:15477;width:1356;height:1610;visibility:visible;mso-wrap-style:square;v-text-anchor:top" coordsize="135565,1609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" path="m94913,v1890,2339,3741,11257,5552,26820c103208,50601,105033,65286,105943,70902v2881,16830,6571,28076,11118,33692l135565,126216r,25507l124131,160978c114642,147949,104781,135112,94507,122422,89794,116600,79628,110213,64073,103251,56815,100026,43301,94755,23496,87459,9305,82194,1464,78670,,76859l26899,55069v1660,2052,12258,7798,31809,17283c78228,81817,89831,88787,93434,93232r1342,-1091c91432,88020,87368,75819,82516,55541,77695,35240,73739,23241,70758,19558l94913,xe" fillcolor="#2a2929" stroked="f" strokeweight="0">
                  <v:stroke miterlimit="190811f" joinstyle="miter"/>
                  <v:path arrowok="t" o:connecttype="custom" o:connectlocs="949,0;1005,268;1060,709;1171,1046;1356,1262;1356,1517;1242,1610;945,1224;641,1033;235,875;0,769;269,551;587,724;935,932;948,922;825,555;708,196;949,0" o:connectangles="0,0,0,0,0,0,0,0,0,0,0,0,0,0,0,0,0,0" textboxrect="0,0,135565,160978"/>
                </v:shape>
                <v:shape id="Shape 78" o:spid="_x0000_s1087" style="position:absolute;left:12881;top:10200;width:2555;height:6160;visibility:visible;mso-wrap-style:square;v-text-anchor:top" coordsize="255461,6160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" path="m,l80318,r21,559534c83950,558557,116667,538135,120472,537116l83104,469860r48297,-40441c133993,427244,145690,416668,145690,413831l145690,,255461,r,8437l154114,8437r21,397898c158592,403275,188278,369554,188278,367700r14,-329400l255461,38300r,8438l224187,46738r,313849l255461,379096r,11025l204578,361541v-3545,5277,-7949,10987,-12373,15645l166005,407037v-10292,12316,-29384,29009,-41988,40220c118603,452072,96201,470191,94354,472684r38297,67269l,616074,,605594,29893,588534r,-541796l,46738,,38300r38417,l38417,583487,70961,563288r,-554851l,8437,,xe" fillcolor="#2a2929" stroked="f" strokeweight="0">
                  <v:stroke miterlimit="190811f" joinstyle="miter"/>
                  <v:path arrowok="t" o:connecttype="custom" o:connectlocs="0,0;803,0;804,5595;1205,5371;831,4698;1314,4294;1457,4138;1457,0;2555,0;2555,84;1541,84;1542,4063;1883,3677;1883,383;2555,383;2555,467;2242,467;2242,3605;2555,3791;2555,3901;2046,3615;1922,3771;1660,4070;1240,4472;944,4726;1327,5399;0,6160;0,6055;299,5885;299,467;0,467;0,383;384,383;384,5834;710,5632;710,84;0,84;0,0" o:connectangles="0,0,0,0,0,0,0,0,0,0,0,0,0,0,0,0,0,0,0,0,0,0,0,0,0,0,0,0,0,0,0,0,0,0,0,0,0,0" textboxrect="0,0,255461,616074"/>
                </v:shape>
                <v:shape id="Shape 79" o:spid="_x0000_s1088" style="position:absolute;left:14764;top:7705;width:672;height:1318;visibility:visible;mso-wrap-style:square;v-text-anchor:top" coordsize="67169,1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" path="m,l67169,r,8438l35881,8438r14,114869l67169,123307r,8438l,131745,,xe" fillcolor="#2a2929" stroked="f" strokeweight="0">
                  <v:stroke miterlimit="190811f" joinstyle="miter"/>
                  <v:path arrowok="t" o:connecttype="custom" o:connectlocs="0,0;672,0;672,84;359,84;359,1234;672,1234;672,1318;0,1318;0,0" o:connectangles="0,0,0,0,0,0,0,0,0" textboxrect="0,0,67169,131745"/>
                </v:shape>
                <v:shape id="Shape 80" o:spid="_x0000_s1089" style="position:absolute;left:12881;top:7705;width:384;height:1318;visibility:visible;mso-wrap-style:square;v-text-anchor:top" coordsize="38417,1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" path="m,l38417,r,131745l,131745r,-8438l29893,123307r,-114869l,8438,,xe" fillcolor="#2a2929" stroked="f" strokeweight="0">
                  <v:stroke miterlimit="190811f" joinstyle="miter"/>
                  <v:path arrowok="t" o:connecttype="custom" o:connectlocs="0,0;384,0;384,1318;0,1318;0,1234;299,1234;299,84;0,84;0,0" o:connectangles="0,0,0,0,0,0,0,0,0" textboxrect="0,0,38417,131745"/>
                </v:shape>
                <v:shape id="Shape 81" o:spid="_x0000_s1090" style="position:absolute;left:14338;top:7322;width:1098;height:2084;visibility:visible;mso-wrap-style:square;v-text-anchor:top" coordsize="109771,20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" path="m,l109771,r,8446l8424,8446r21,191459l109771,199905r,8441l22,208346,,xe" fillcolor="#2a2929" stroked="f" strokeweight="0">
                  <v:stroke miterlimit="190811f" joinstyle="miter"/>
                  <v:path arrowok="t" o:connecttype="custom" o:connectlocs="0,0;1098,0;1098,84;84,84;84,2000;1098,2000;1098,2084;0,2084;0,0" o:connectangles="0,0,0,0,0,0,0,0,0" textboxrect="0,0,109771,208346"/>
                </v:shape>
                <v:shape id="Shape 82" o:spid="_x0000_s1091" style="position:absolute;left:12881;top:7322;width:803;height:2084;visibility:visible;mso-wrap-style:square;v-text-anchor:top" coordsize="80339,20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" path="m,l80267,r72,208346l,208346r,-8441l71213,199905,70961,8446,,8446,,xe" fillcolor="#2a2929" stroked="f" strokeweight="0">
                  <v:stroke miterlimit="190811f" joinstyle="miter"/>
                  <v:path arrowok="t" o:connecttype="custom" o:connectlocs="0,0;802,0;803,2084;0,2084;0,2000;712,2000;709,84;0,84;0,0" o:connectangles="0,0,0,0,0,0,0,0,0" textboxrect="0,0,80339,208346"/>
                </v:shape>
                <v:shape id="Shape 83" o:spid="_x0000_s1092" style="position:absolute;left:15055;top:3727;width:381;height:607;visibility:visible;mso-wrap-style:square;v-text-anchor:top" coordsize="38117,60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" path="m38117,r,43555l22805,60613,,39343,38117,xe" fillcolor="#2a2929" stroked="f" strokeweight="0">
                  <v:stroke miterlimit="190811f" joinstyle="miter"/>
                  <v:path arrowok="t" o:connecttype="custom" o:connectlocs="381,0;381,436;228,607;0,394;381,0" o:connectangles="0,0,0,0,0" textboxrect="0,0,38117,60613"/>
                </v:shape>
                <v:shape id="Shape 84" o:spid="_x0000_s1093" style="position:absolute;left:12881;top:3260;width:2555;height:3390;visibility:visible;mso-wrap-style:square;v-text-anchor:top" coordsize="255461,339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" path="m,l131715,75587,93414,143775r8201,5809c109204,156227,117253,161757,124494,168740r21455,20582c150377,193790,155032,198440,159500,202857v9003,8904,18180,19002,26618,28495c192385,238409,199322,246144,204578,253999r50883,-28974l255461,234562r-31274,17605l224187,291367r31274,l255461,299809r-67169,l188292,245849,154135,209197r,120463l255461,329660r,9378l145827,339038r-137,-137337c145690,199416,127280,182356,123273,179307,115187,173130,91597,150648,82175,145679l119536,78424c117116,77776,84064,58555,80339,55999r,283039l,339038r,-9378l70982,329660,70961,50629c65511,47403,43723,35029,38417,32165r,267644l,299809r,-8442l29893,291367,29849,26907,,9909,,xe" fillcolor="#2a2929" stroked="f" strokeweight="0">
                  <v:stroke miterlimit="190811f" joinstyle="miter"/>
                  <v:path arrowok="t" o:connecttype="custom" o:connectlocs="0,0;1317,756;934,1438;1016,1496;1245,1687;1460,1893;1595,2028;1861,2313;2046,2540;2555,2250;2555,2345;2242,2521;2242,2913;2555,2913;2555,2998;1883,2998;1883,2458;1542,2092;1542,3296;2555,3296;2555,3390;1458,3390;1457,2017;1233,1793;822,1457;1196,784;804,560;804,3390;0,3390;0,3296;710,3296;710,506;384,322;384,2998;0,2998;0,2913;299,2913;299,269;0,99;0,0" o:connectangles="0,0,0,0,0,0,0,0,0,0,0,0,0,0,0,0,0,0,0,0,0,0,0,0,0,0,0,0,0,0,0,0,0,0,0,0,0,0,0,0" textboxrect="0,0,255461,339038"/>
                </v:shape>
                <v:shape id="Shape 85" o:spid="_x0000_s1094" style="position:absolute;left:13445;top:1728;width:1763;height:1844;visibility:visible;mso-wrap-style:square;v-text-anchor:top" coordsize="176320,18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" path="m76042,r27752,17341c101743,20635,101202,38611,102193,71312v1083,34698,100,57208,-2908,67431l100684,139622v7176,-14820,14234,-27749,21129,-38796c132368,83956,142743,66347,152968,48067r23352,14591c165808,77565,153284,96624,138751,119880v-14642,23418,-27447,44918,-38473,64476l77212,169938v1588,-2549,1444,-21405,-416,-56556c74930,76460,75697,52441,79125,41411r-1495,-940c70664,55113,63741,67958,56862,78967,47231,94374,35924,113396,23003,136065l,121690c12982,102964,26741,82019,41173,58918,55390,36162,66996,16534,76042,xe" fillcolor="#2a2929" stroked="f" strokeweight="0">
                  <v:stroke miterlimit="190811f" joinstyle="miter"/>
                  <v:path arrowok="t" o:connecttype="custom" o:connectlocs="760,0;1038,173;1022,713;993,1388;1007,1397;1218,1009;1530,481;1763,627;1387,1199;1003,1844;772,1700;768,1134;791,414;776,405;569,790;230,1361;0,1217;412,589;760,0" o:connectangles="0,0,0,0,0,0,0,0,0,0,0,0,0,0,0,0,0,0,0" textboxrect="0,0,176320,184356"/>
                </v:shape>
                <v:shape id="Shape 86" o:spid="_x0000_s1095" style="position:absolute;left:12881;top:1160;width:273;height:888;visibility:visible;mso-wrap-style:square;v-text-anchor:top" coordsize="27264,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" path="m,l27264,8854c20521,26289,12983,47809,4645,73471l,88830,,xe" fillcolor="#2a2929" stroked="f" strokeweight="0">
                  <v:stroke miterlimit="190811f" joinstyle="miter"/>
                  <v:path arrowok="t" o:connecttype="custom" o:connectlocs="0,0;273,89;47,734;0,888;0,0" o:connectangles="0,0,0,0,0" textboxrect="0,0,27264,88830"/>
                </v:shape>
                <v:shape id="Shape 87" o:spid="_x0000_s1096" style="position:absolute;left:15436;top:16740;width:129;height:255;visibility:visible;mso-wrap-style:square;v-text-anchor:top" coordsize="12896,25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" path="m,l12896,15069,,25507,,xe" fillcolor="#2a2929" stroked="f" strokeweight="0">
                  <v:stroke miterlimit="190811f" joinstyle="miter"/>
                  <v:path arrowok="t" o:connecttype="custom" o:connectlocs="0,0;129,151;0,255;0,0" o:connectangles="0,0,0,0" textboxrect="0,0,12896,25507"/>
                </v:shape>
                <v:shape id="Shape 88" o:spid="_x0000_s1097" style="position:absolute;left:15571;top:14379;width:1501;height:1632;visibility:visible;mso-wrap-style:square;v-text-anchor:top" coordsize="150120,163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" path="m45742,l61538,19109c52290,24242,43923,31173,36342,39887,24966,52977,22784,62543,29765,68620v3718,3228,8035,4348,13031,3300c47105,70980,54954,67633,66312,61848,78389,55699,88761,52253,97462,51540v11618,-918,21939,2571,30964,10416c150120,80817,147391,105807,120312,136958v-9205,10591,-19023,19364,-29470,26222l75797,142980v10952,-6288,19840,-13420,26799,-21427c110301,112694,114998,105570,116651,100227v1648,-5392,486,-9853,-3571,-13378c108845,83168,103694,81931,97643,83103v-5300,932,-14199,4464,-26712,10533c59583,99123,49784,102074,41656,102481,31370,103014,22122,99666,13914,92531,4374,84235,,74246,752,62485,1523,50752,7668,38243,19198,24980,28649,14108,37483,5773,45742,xe" fillcolor="#2a2929" stroked="f" strokeweight="0">
                  <v:stroke miterlimit="190811f" joinstyle="miter"/>
                  <v:path arrowok="t" o:connecttype="custom" o:connectlocs="457,0;615,191;363,399;298,686;428,719;663,619;974,515;1284,620;1203,1370;908,1632;758,1430;1026,1216;1166,1002;1131,869;976,831;709,936;417,1025;139,925;8,625;192,250;457,0" o:connectangles="0,0,0,0,0,0,0,0,0,0,0,0,0,0,0,0,0,0,0,0,0" textboxrect="0,0,150120,163180"/>
                </v:shape>
                <v:shape id="Shape 89" o:spid="_x0000_s1098" style="position:absolute;left:16401;top:12843;width:1359;height:1606;visibility:visible;mso-wrap-style:square;v-text-anchor:top" coordsize="135867,160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" path="m47657,v2156,1056,7419,11114,15790,30179c72108,49853,77033,63512,78260,71229r1487,720c86540,66932,104738,62672,134370,59245r1497,-147l135867,89281r-11440,907c99558,92794,85911,96563,83501,101491r-1450,2982c89577,108141,98390,112323,108484,117022r27383,12555l135867,146484r-6883,14112c109440,150023,87166,138614,62146,126407,38099,114682,17356,105109,,97693l13622,69765v17956,9629,34912,18363,50977,26197l65660,93798c67075,90893,62535,79588,52017,59885,41792,40756,35558,30640,33252,29520l47657,xe" fillcolor="#2a2929" stroked="f" strokeweight="0">
                  <v:stroke miterlimit="190811f" joinstyle="miter"/>
                  <v:path arrowok="t" o:connecttype="custom" o:connectlocs="477,0;635,302;783,712;798,720;1344,592;1359,591;1359,893;1245,902;835,1015;821,1045;1085,1170;1359,1296;1359,1465;1290,1606;622,1264;0,977;136,698;646,960;657,938;520,599;333,295;477,0" o:connectangles="0,0,0,0,0,0,0,0,0,0,0,0,0,0,0,0,0,0,0,0,0,0" textboxrect="0,0,135867,160596"/>
                </v:shape>
                <v:shape id="Shape 90" o:spid="_x0000_s1099" style="position:absolute;left:17207;top:11466;width:553;height:786;visibility:visible;mso-wrap-style:square;v-text-anchor:top" coordsize="55278,78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" path="m55278,r,28565l41682,29643v-10697,755,-16795,959,-18296,607l22989,31975v1394,322,6717,3221,15974,8698l55278,50509r,28125l39177,67792c16326,52611,3273,44646,,43888l9378,3272c12427,3977,27309,2938,54020,139l55278,xe" fillcolor="#2a2929" stroked="f" strokeweight="0">
                  <v:stroke miterlimit="190811f" joinstyle="miter"/>
                  <v:path arrowok="t" o:connecttype="custom" o:connectlocs="553,0;553,286;417,296;234,302;230,320;390,407;553,505;553,786;392,678;0,439;94,33;540,1;553,0" o:connectangles="0,0,0,0,0,0,0,0,0,0,0,0,0" textboxrect="0,0,55278,78634"/>
                </v:shape>
                <v:shape id="Shape 91" o:spid="_x0000_s1100" style="position:absolute;left:16753;top:6273;width:1007;height:1327;visibility:visible;mso-wrap-style:square;v-text-anchor:top" coordsize="100696,13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" path="m100696,r,23440l75985,24884,91022,62109r9674,-8156l100696,92374,86860,104551c66620,122169,55102,131524,52358,132628l39154,99945c43650,98126,55131,89883,73617,75184l54536,27949c31313,29911,17277,31844,12427,33802l,3040c2650,1963,27667,1103,75049,470l100696,xe" fillcolor="#2a2929" stroked="f" strokeweight="0">
                  <v:stroke miterlimit="190811f" joinstyle="miter"/>
                  <v:path arrowok="t" o:connecttype="custom" o:connectlocs="1007,0;1007,235;760,249;910,621;1007,540;1007,924;869,1046;524,1327;392,1000;736,752;545,280;124,338;0,30;751,5;1007,0" o:connectangles="0,0,0,0,0,0,0,0,0,0,0,0,0,0,0" textboxrect="0,0,100696,132628"/>
                </v:shape>
                <v:shape id="Shape 92" o:spid="_x0000_s1101" style="position:absolute;left:15436;top:5417;width:1583;height:8781;visibility:visible;mso-wrap-style:square;v-text-anchor:top" coordsize="158356,878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" path="m16373,r90612,157897l40658,195265v659,2771,2160,5846,3337,8776c45389,207494,46077,209441,47337,212843r12369,36213c61769,255247,63539,261587,65150,267905r9370,39201c77112,319141,80726,339527,81745,352164r76611,l158342,525003r-76597,c81450,537949,77206,558392,74678,571154v-6325,31998,-15299,63404,-26935,93565c46544,667826,41591,679627,41591,681923r66326,38279l17305,878106,,868386,,857360r14475,8567l31266,836087r8,-311084l,525003r,-8438l149702,516565r216,-29863l,486702r,-8437l149932,478265r-14,-79363l,398902r,-8441l149932,390461r-14,-29860l,360601r,-8437l31280,352164r,-114869l,237295r,-8438l43499,228857v-601,-5642,-9986,-25514,-10347,-29855l,199002r,-8446l30366,190556,94805,155060c94438,150740,84747,135393,81904,130627v-1523,-2557,-2924,-7291,-5768,-7291l,123336r,-9378l72403,113958c69429,109679,56153,86588,55570,84107l,84107,,75665r31258,l31274,43503,13536,11240,,18860,,9323,16373,xe" fillcolor="#2a2929" stroked="f" strokeweight="0">
                  <v:stroke miterlimit="190811f" joinstyle="miter"/>
                  <v:path arrowok="t" o:connecttype="custom" o:connectlocs="164,0;1069,1579;406,1953;440,2040;473,2128;597,2491;651,2679;745,3071;817,3522;1583,3522;1583,5250;817,5250;747,5712;477,6647;416,6819;1079,7202;173,8781;0,8684;0,8574;145,8659;313,8361;313,5250;0,5250;0,5166;1496,5166;1499,4867;0,4867;0,4783;1499,4783;1499,3989;0,3989;0,3905;1499,3905;1499,3606;0,3606;0,3522;313,3522;313,2373;0,2373;0,2289;435,2289;331,1990;0,1990;0,1906;304,1906;948,1551;819,1306;761,1233;0,1233;0,1140;724,1140;556,841;0,841;0,757;312,757;313,435;135,112;0,189;0,93;164,0" o:connectangles="0,0,0,0,0,0,0,0,0,0,0,0,0,0,0,0,0,0,0,0,0,0,0,0,0,0,0,0,0,0,0,0,0,0,0,0,0,0,0,0,0,0,0,0,0,0,0,0,0,0,0,0,0,0,0,0,0,0,0,0" textboxrect="0,0,158356,878106"/>
                </v:shape>
                <v:shape id="Shape 93" o:spid="_x0000_s1102" style="position:absolute;left:15835;top:4065;width:1799;height:1782;visibility:visible;mso-wrap-style:square;v-text-anchor:top" coordsize="179986,178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" path="m116103,r18263,25142c117432,36471,101758,47343,87296,57855r1415,1941c90619,62416,102719,63715,125061,63673v21679,-44,33548,-799,35620,-2308l179986,87937v-1949,1415,-13306,1343,-34067,-223c124492,86127,110109,84060,102725,81521r-1334,973c102625,90856,97845,108925,86964,136692,76878,162571,70599,176389,68158,178160l46976,149000v2736,-1991,8496,-13845,17334,-35615c73688,90205,76763,76388,73537,71937l71592,69259c58043,79102,40269,92531,18273,109493l,84351c18518,72065,39049,57755,61567,41389,83210,25657,101404,11847,116103,xe" fillcolor="#2a2929" stroked="f" strokeweight="0">
                  <v:stroke miterlimit="190811f" joinstyle="miter"/>
                  <v:path arrowok="t" o:connecttype="custom" o:connectlocs="1160,0;1343,251;873,579;887,598;1250,637;1606,614;1799,880;1458,877;1027,815;1013,825;869,1367;681,1782;470,1490;643,1134;735,720;716,693;183,1095;0,844;615,414;1160,0" o:connectangles="0,0,0,0,0,0,0,0,0,0,0,0,0,0,0,0,0,0,0,0" textboxrect="0,0,179986,178160"/>
                </v:shape>
                <v:shape id="Shape 94" o:spid="_x0000_s1103" style="position:absolute;left:15436;top:3071;width:825;height:1092;visibility:visible;mso-wrap-style:square;v-text-anchor:top" coordsize="82563,109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" path="m59750,l82563,21269c69243,34171,53345,50508,34841,70348l,109162,,65607,14122,51030c32414,31414,47606,14397,59750,xe" fillcolor="#2a2929" stroked="f" strokeweight="0">
                  <v:stroke miterlimit="190811f" joinstyle="miter"/>
                  <v:path arrowok="t" o:connecttype="custom" o:connectlocs="597,0;825,213;348,704;0,1092;0,656;141,510;597,0" o:connectangles="0,0,0,0,0,0,0" textboxrect="0,0,82563,109162"/>
                </v:shape>
                <v:shape id="Shape 95" o:spid="_x0000_s1104" style="position:absolute;left:17760;top:14139;width:67;height:169;visibility:visible;mso-wrap-style:square;v-text-anchor:top" coordsize="6740,16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" path="m,l6740,3090,,16907,,xe" fillcolor="#2a2929" stroked="f" strokeweight="0">
                  <v:stroke miterlimit="190811f" joinstyle="miter"/>
                  <v:path arrowok="t" o:connecttype="custom" o:connectlocs="0,0;67,31;0,169;0,0" o:connectangles="0,0,0,0" textboxrect="0,0,6740,16907"/>
                </v:shape>
                <v:shape id="Shape 96" o:spid="_x0000_s1105" style="position:absolute;left:17760;top:13400;width:439;height:336;visibility:visible;mso-wrap-style:square;v-text-anchor:top" coordsize="43942,3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" path="m30554,476c38128,,42592,95,43942,752l28144,33152v-1524,-744,-5578,-995,-12171,-757l,33660,,3477,30554,476xe" fillcolor="#2a2929" stroked="f" strokeweight="0">
                  <v:stroke miterlimit="190811f" joinstyle="miter"/>
                  <v:path arrowok="t" o:connecttype="custom" o:connectlocs="305,5;439,8;281,331;160,323;0,336;0,35;305,5" o:connectangles="0,0,0,0,0,0,0" textboxrect="0,0,43942,33660"/>
                </v:shape>
                <v:shape id="Shape 97" o:spid="_x0000_s1106" style="position:absolute;left:17760;top:11365;width:1044;height:1364;visibility:visible;mso-wrap-style:square;v-text-anchor:top" coordsize="104404,136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" path="m97551,162v3608,-162,5893,-132,6853,90l96484,34603v-4738,-1091,-18872,-919,-42452,512l42584,84755v20150,11717,32746,18180,37851,19358l72961,136440c70183,135803,49195,122152,10015,95497l,88753,,60628r519,313c7115,64969,14693,69642,23256,74959l32288,35845v-9946,928,-18743,1719,-26391,2372l,38684,,10120,29394,6872c63997,2871,86728,649,97551,162xe" fillcolor="#2a2929" stroked="f" strokeweight="0">
                  <v:stroke miterlimit="190811f" joinstyle="miter"/>
                  <v:path arrowok="t" o:connecttype="custom" o:connectlocs="975,2;1044,3;965,346;540,351;426,847;804,1041;730,1364;100,955;0,887;0,606;5,609;233,749;323,358;59,382;0,387;0,101;294,69;975,2" o:connectangles="0,0,0,0,0,0,0,0,0,0,0,0,0,0,0,0,0,0" textboxrect="0,0,104404,136440"/>
                </v:shape>
                <v:shape id="Shape 98" o:spid="_x0000_s1107" style="position:absolute;left:17760;top:6243;width:672;height:954;visibility:visible;mso-wrap-style:square;v-text-anchor:top" coordsize="67251,95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" path="m51628,l67251,38646c63382,40212,44057,56379,9310,87178l,95372,,56950,10583,48028c28252,33265,38158,25451,40302,24585r-659,-1639c37650,23745,25087,24873,1951,26323l,26437,,2997,5833,2891c33258,2218,48520,1258,51628,xe" fillcolor="#2a2929" stroked="f" strokeweight="0">
                  <v:stroke miterlimit="190811f" joinstyle="miter"/>
                  <v:path arrowok="t" o:connecttype="custom" o:connectlocs="516,0;672,387;93,872;0,954;0,570;106,480;403,246;396,230;19,263;0,264;0,30;58,29;516,0" o:connectangles="0,0,0,0,0,0,0,0,0,0,0,0,0" textboxrect="0,0,67251,95372"/>
                </v:shape>
                <v:shape id="Shape 99" o:spid="_x0000_s1108" style="position:absolute;left:5539;top:15122;width:264;height:594;visibility:visible;mso-wrap-style:square;v-text-anchor:top" coordsize="26388,59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" path="m26388,r,59425l,44888,26388,xe" fillcolor="#e31d24" stroked="f" strokeweight="0">
                  <v:stroke miterlimit="190811f" joinstyle="miter"/>
                  <v:path arrowok="t" o:connecttype="custom" o:connectlocs="264,0;264,594;0,449;264,0" o:connectangles="0,0,0,0" textboxrect="0,0,26388,59425"/>
                </v:shape>
                <v:shape id="Shape 100" o:spid="_x0000_s1109" style="position:absolute;left:12582;top:10667;width:598;height:5716;visibility:visible;mso-wrap-style:square;v-text-anchor:top" coordsize="59778,571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" path="m,l59778,r,541796l7473,571647,,558302,,xe" fillcolor="#e31d24" stroked="f" strokeweight="0">
                  <v:stroke miterlimit="190811f" joinstyle="miter"/>
                  <v:path arrowok="t" o:connecttype="custom" o:connectlocs="0,0;598,0;598,5418;75,5716;0,5583;0,0" o:connectangles="0,0,0,0,0,0" textboxrect="0,0,59778,571647"/>
                </v:shape>
                <v:shape id="Shape 101" o:spid="_x0000_s1110" style="position:absolute;left:11349;top:10667;width:616;height:5374;visibility:visible;mso-wrap-style:square;v-text-anchor:top" coordsize="61683,53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" path="m,l61683,r-4,519437l4,537404,,xe" fillcolor="#e31d24" stroked="f" strokeweight="0">
                  <v:stroke miterlimit="190811f" joinstyle="miter"/>
                  <v:path arrowok="t" o:connecttype="custom" o:connectlocs="0,0;616,0;616,5194;0,5374;0,0" o:connectangles="0,0,0,0,0" textboxrect="0,0,61683,537404"/>
                </v:shape>
                <v:shape id="Shape 102" o:spid="_x0000_s1111" style="position:absolute;left:15123;top:10667;width:625;height:3409;visibility:visible;mso-wrap-style:square;v-text-anchor:top" coordsize="62540,340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" path="m,l62540,r,311094l45742,340928,,313857,,xe" fillcolor="#e31d24" stroked="f" strokeweight="0">
                  <v:stroke miterlimit="190811f" joinstyle="miter"/>
                  <v:path arrowok="t" o:connecttype="custom" o:connectlocs="0,0;625,0;625,3111;457,3409;0,3138;0,0" o:connectangles="0,0,0,0,0,0" textboxrect="0,0,62540,340928"/>
                </v:shape>
                <v:shape id="Shape 103" o:spid="_x0000_s1112" style="position:absolute;left:2690;top:8995;width:617;height:1644;visibility:visible;mso-wrap-style:square;v-text-anchor:top" coordsize="61683,164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" path="m,l61683,r,164372l14,164372,,xe" fillcolor="#e31d24" stroked="f" strokeweight="0">
                  <v:stroke miterlimit="190811f" joinstyle="miter"/>
                  <v:path arrowok="t" o:connecttype="custom" o:connectlocs="0,0;617,0;617,1644;0,1644;0,0" o:connectangles="0,0,0,0,0" textboxrect="0,0,61683,164372"/>
                </v:shape>
                <v:shape id="Shape 104" o:spid="_x0000_s1113" style="position:absolute;left:15123;top:7790;width:626;height:1149;visibility:visible;mso-wrap-style:square;v-text-anchor:top" coordsize="62568,114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" path="m,l62568,r-8,114869l10,114869,,xe" fillcolor="#e31d24" stroked="f" strokeweight="0">
                  <v:stroke miterlimit="190811f" joinstyle="miter"/>
                  <v:path arrowok="t" o:connecttype="custom" o:connectlocs="0,0;626,0;626,1149;0,1149;0,0" o:connectangles="0,0,0,0,0" textboxrect="0,0,62568,114869"/>
                </v:shape>
                <v:shape id="Shape 759" o:spid="_x0000_s1114" style="position:absolute;left:12582;top:7790;width:598;height:1148;visibility:visible;mso-wrap-style:square;v-text-anchor:top" coordsize="59778,114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" path="m,l59778,r,114865l,114865,,e" fillcolor="#e31d24" stroked="f" strokeweight="0">
                  <v:stroke miterlimit="190811f" joinstyle="miter"/>
                  <v:path arrowok="t" o:connecttype="custom" o:connectlocs="0,0;598,0;598,1148;0,1148;0,0" o:connectangles="0,0,0,0,0" textboxrect="0,0,59778,114865"/>
                </v:shape>
                <v:shape id="Shape 106" o:spid="_x0000_s1115" style="position:absolute;left:3952;top:5539;width:617;height:8546;visibility:visible;mso-wrap-style:square;v-text-anchor:top" coordsize="61681,854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" path="m10130,l61681,29157r,796273l31637,842588v-3614,2081,-18717,11340,-21507,12096l,836490,,17637,10130,xe" fillcolor="#e31d24" stroked="f" strokeweight="0">
                  <v:stroke miterlimit="190811f" joinstyle="miter"/>
                  <v:path arrowok="t" o:connecttype="custom" o:connectlocs="101,0;617,292;617,8253;316,8425;101,8546;0,8364;0,176;101,0" o:connectangles="0,0,0,0,0,0,0,0" textboxrect="0,0,61681,854684"/>
                </v:shape>
                <v:shape id="Shape 107" o:spid="_x0000_s1116" style="position:absolute;left:15123;top:5529;width:625;height:645;visibility:visible;mso-wrap-style:square;v-text-anchor:top" coordsize="62540,64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" path="m44806,l62540,32263r-15,32159l,64422,,25222,44806,xe" fillcolor="#e31d24" stroked="f" strokeweight="0">
                  <v:stroke miterlimit="190811f" joinstyle="miter"/>
                  <v:path arrowok="t" o:connecttype="custom" o:connectlocs="448,0;625,323;625,645;0,645;0,253;448,0" o:connectangles="0,0,0,0,0,0" textboxrect="0,0,62540,64422"/>
                </v:shape>
                <v:shape id="Shape 108" o:spid="_x0000_s1117" style="position:absolute;left:5186;top:4801;width:617;height:10015;visibility:visible;mso-wrap-style:square;v-text-anchor:top" coordsize="61683,1001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" path="m61683,r,1001474l53947,994745,28480,972601,5170,950140,,945036,,56279,21510,35665c30154,28058,52186,6498,61683,xe" fillcolor="#e31d24" stroked="f" strokeweight="0">
                  <v:stroke miterlimit="190811f" joinstyle="miter"/>
                  <v:path arrowok="t" o:connecttype="custom" o:connectlocs="617,0;617,10015;540,9948;285,9726;52,9502;0,9451;0,563;215,357;617,0" o:connectangles="0,0,0,0,0,0,0,0,0" textboxrect="0,0,61683,1001474"/>
                </v:shape>
                <v:shape id="Shape 109" o:spid="_x0000_s1118" style="position:absolute;left:5539;top:3908;width:264;height:607;visibility:visible;mso-wrap-style:square;v-text-anchor:top" coordsize="26388,60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" path="m26388,r,60696l,14536,26388,xe" fillcolor="#e31d24" stroked="f" strokeweight="0">
                  <v:stroke miterlimit="190811f" joinstyle="miter"/>
                  <v:path arrowok="t" o:connecttype="custom" o:connectlocs="264,0;264,607;0,145;264,0" o:connectangles="0,0,0,0" textboxrect="0,0,26388,60696"/>
                </v:shape>
                <v:shape id="Shape 110" o:spid="_x0000_s1119" style="position:absolute;left:13265;top:3581;width:326;height:185;visibility:visible;mso-wrap-style:square;v-text-anchor:top" coordsize="32547,18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" path="m,c5310,2865,27094,15242,32547,18469l,xe" fillcolor="#e31d24" stroked="f" strokeweight="0">
                  <v:stroke miterlimit="190811f" joinstyle="miter"/>
                  <v:path arrowok="t" o:connecttype="custom" o:connectlocs="0,0;326,185;0,0" o:connectangles="0,0,0" textboxrect="0,0,32547,18469"/>
                </v:shape>
                <v:shape id="Shape 111" o:spid="_x0000_s1120" style="position:absolute;left:7653;top:3581;width:617;height:12464;visibility:visible;mso-wrap-style:square;v-text-anchor:top" coordsize="61679,1246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" path="m61679,r,1246468l24919,1236143,,1227542,,18631,8190,15639c23771,10433,45684,3777,61679,xe" fillcolor="#e31d24" stroked="f" strokeweight="0">
                  <v:stroke miterlimit="190811f" joinstyle="miter"/>
                  <v:path arrowok="t" o:connecttype="custom" o:connectlocs="617,0;617,12464;249,12361;0,12275;0,186;82,156;617,0" o:connectangles="0,0,0,0,0,0,0" textboxrect="0,0,61679,1246468"/>
                </v:shape>
                <v:shape id="Shape 112" o:spid="_x0000_s1121" style="position:absolute;left:11349;top:3576;width:616;height:5362;visibility:visible;mso-wrap-style:square;v-text-anchor:top" coordsize="61683,536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" path="m,l61679,19202r4,517061l,536263,,xe" fillcolor="#e31d24" stroked="f" strokeweight="0">
                  <v:stroke miterlimit="190811f" joinstyle="miter"/>
                  <v:path arrowok="t" o:connecttype="custom" o:connectlocs="0,0;616,192;616,5362;0,5362;0,0" o:connectangles="0,0,0,0,0" textboxrect="0,0,61683,536263"/>
                </v:shape>
                <v:shape id="Shape 113" o:spid="_x0000_s1122" style="position:absolute;left:12582;top:3231;width:598;height:2943;visibility:visible;mso-wrap-style:square;v-text-anchor:top" coordsize="59781,294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" path="m7473,l59738,29750r43,264463l,294217,,12460,7473,xe" fillcolor="#e31d24" stroked="f" strokeweight="0">
                  <v:stroke miterlimit="190811f" joinstyle="miter"/>
                  <v:path arrowok="t" o:connecttype="custom" o:connectlocs="75,0;598,298;598,2943;0,2943;0,125;75,0" o:connectangles="0,0,0,0,0,0" textboxrect="0,0,59781,294217"/>
                </v:shape>
                <v:shape id="Shape 114" o:spid="_x0000_s1123" style="position:absolute;left:6420;top:3231;width:616;height:13162;visibility:visible;mso-wrap-style:square;v-text-anchor:top" coordsize="61683,1316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" path="m54825,r6858,12201l61683,1305400r-6858,10738l,1285027,,31151c8565,26604,51567,881,54825,xe" fillcolor="#e31d24" stroked="f" strokeweight="0">
                  <v:stroke miterlimit="190811f" joinstyle="miter"/>
                  <v:path arrowok="t" o:connecttype="custom" o:connectlocs="548,0;616,122;616,13055;548,13162;0,12851;0,312;548,0" o:connectangles="0,0,0,0,0,0,0" textboxrect="0,0,61683,1316138"/>
                </v:shape>
                <v:shape id="Shape 115" o:spid="_x0000_s1124" style="position:absolute;left:10120;top:2690;width:612;height:14245;visibility:visible;mso-wrap-style:square;v-text-anchor:top" coordsize="61132,1424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" path="m,l50928,r,77058l61132,77058r,1269915l51854,1347898r,76597l,1424495,,xe" fillcolor="#e31d24" stroked="f" strokeweight="0">
                  <v:stroke miterlimit="190811f" joinstyle="miter"/>
                  <v:path arrowok="t" o:connecttype="custom" o:connectlocs="0,0;510,0;510,771;612,771;612,13470;519,13479;519,14245;0,14245;0,0" o:connectangles="0,0,0,0,0,0,0,0,0" textboxrect="0,0,61132,1424495"/>
                </v:shape>
                <v:shape id="Shape 116" o:spid="_x0000_s1125" style="position:absolute;left:8887;top:2690;width:617;height:14245;visibility:visible;mso-wrap-style:square;v-text-anchor:top" coordsize="61679,1424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" path="m9886,l61679,r,1424495l10832,1424495r,-75661l,1346973,,77058r9890,l9886,xe" fillcolor="#e31d24" stroked="f" strokeweight="0">
                  <v:stroke miterlimit="190811f" joinstyle="miter"/>
                  <v:path arrowok="t" o:connecttype="custom" o:connectlocs="99,0;617,0;617,14245;108,14245;108,13488;0,13470;0,771;99,771;99,0" o:connectangles="0,0,0,0,0,0,0,0,0" textboxrect="0,0,61679,1424495"/>
                </v:shape>
                <w10:anchorlock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inline distT="0" distB="0" distL="0" distR="0" wp14:anchorId="09AD79E2" wp14:editId="5F298FCB">
                <wp:extent cx="5400040" cy="6797675"/>
                <wp:effectExtent l="0" t="0" r="1124585" b="0"/>
                <wp:docPr id="1" name="Group 7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00040" cy="6797675"/>
                          <a:chOff x="0" y="0"/>
                          <a:chExt cx="41976" cy="67976"/>
                        </a:xfrm>
                      </wpg:grpSpPr>
                      <wps:wsp>
                        <wps:cNvPr id="6" name="Shape 763"/>
                        <wps:cNvSpPr>
                          <a:spLocks/>
                        </wps:cNvSpPr>
                        <wps:spPr bwMode="auto">
                          <a:xfrm>
                            <a:off x="13808" y="0"/>
                            <a:ext cx="300" cy="67976"/>
                          </a:xfrm>
                          <a:custGeom>
                            <a:avLst/>
                            <a:gdLst>
                              <a:gd name="T0" fmla="*/ 0 w 29945"/>
                              <a:gd name="T1" fmla="*/ 0 h 6797603"/>
                              <a:gd name="T2" fmla="*/ 29945 w 29945"/>
                              <a:gd name="T3" fmla="*/ 0 h 6797603"/>
                              <a:gd name="T4" fmla="*/ 29945 w 29945"/>
                              <a:gd name="T5" fmla="*/ 6797603 h 6797603"/>
                              <a:gd name="T6" fmla="*/ 0 w 29945"/>
                              <a:gd name="T7" fmla="*/ 6797603 h 6797603"/>
                              <a:gd name="T8" fmla="*/ 0 w 29945"/>
                              <a:gd name="T9" fmla="*/ 0 h 6797603"/>
                              <a:gd name="T10" fmla="*/ 0 w 29945"/>
                              <a:gd name="T11" fmla="*/ 0 h 6797603"/>
                              <a:gd name="T12" fmla="*/ 29945 w 29945"/>
                              <a:gd name="T13" fmla="*/ 6797603 h 67976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9945" h="6797603">
                                <a:moveTo>
                                  <a:pt x="0" y="0"/>
                                </a:moveTo>
                                <a:lnTo>
                                  <a:pt x="29945" y="0"/>
                                </a:lnTo>
                                <a:lnTo>
                                  <a:pt x="29945" y="6797603"/>
                                </a:lnTo>
                                <a:lnTo>
                                  <a:pt x="0" y="679760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5535" y="25659"/>
                            <a:ext cx="17889" cy="6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9381D4" w14:textId="77777777" w:rsidR="00BB506B" w:rsidRPr="00355BEF" w:rsidRDefault="00BB506B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355BEF">
                                <w:rPr>
                                  <w:rFonts w:asciiTheme="minorHAnsi" w:hAnsiTheme="minorHAnsi" w:cstheme="minorHAnsi"/>
                                  <w:b/>
                                  <w:color w:val="214281"/>
                                  <w:w w:val="105"/>
                                  <w:sz w:val="75"/>
                                </w:rPr>
                                <w:t>PRA</w:t>
                              </w:r>
                              <w:r w:rsidR="009A103A">
                                <w:rPr>
                                  <w:rFonts w:asciiTheme="minorHAnsi" w:hAnsiTheme="minorHAnsi" w:cstheme="minorHAnsi"/>
                                  <w:b/>
                                  <w:color w:val="214281"/>
                                  <w:w w:val="105"/>
                                  <w:sz w:val="75"/>
                                </w:rPr>
                                <w:t>CA</w:t>
                              </w:r>
                              <w:r w:rsidRPr="00355BEF">
                                <w:rPr>
                                  <w:rFonts w:asciiTheme="minorHAnsi" w:hAnsiTheme="minorHAnsi" w:cstheme="minorHAnsi"/>
                                  <w:b/>
                                  <w:color w:val="214281"/>
                                  <w:w w:val="105"/>
                                  <w:sz w:val="75"/>
                                </w:rPr>
                                <w:t>C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5469" y="31292"/>
                            <a:ext cx="35254" cy="6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63238F" w14:textId="77777777" w:rsidR="00BB506B" w:rsidRPr="00355BEF" w:rsidRDefault="00BB506B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9"/>
                                  <w:sz w:val="75"/>
                                </w:rPr>
                                <w:t>DYPLOMOW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5744" y="5564"/>
                            <a:ext cx="30759" cy="3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09C3C8" w14:textId="77777777" w:rsidR="00BB506B" w:rsidRPr="00355BEF" w:rsidRDefault="00BB506B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5"/>
                                  <w:sz w:val="43"/>
                                </w:rPr>
                                <w:t>Wydział</w:t>
                              </w:r>
                              <w:r w:rsidR="009A103A">
                                <w:rPr>
                                  <w:rFonts w:asciiTheme="minorHAnsi" w:hAnsiTheme="minorHAnsi" w:cstheme="minorHAnsi"/>
                                  <w:color w:val="214281"/>
                                  <w:w w:val="95"/>
                                  <w:sz w:val="43"/>
                                </w:rPr>
                                <w:t xml:space="preserve"> </w:t>
                              </w:r>
                              <w:r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5"/>
                                  <w:sz w:val="43"/>
                                </w:rPr>
                                <w:t>Mechatronik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5710" y="8726"/>
                            <a:ext cx="25194" cy="3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24D72D" w14:textId="77777777" w:rsidR="00BB506B" w:rsidRPr="00355BEF" w:rsidRDefault="009A103A" w:rsidP="00355BEF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>I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 xml:space="preserve"> </w:t>
                              </w:r>
                              <w:r w:rsidR="00BB506B"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>Budowy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 xml:space="preserve"> </w:t>
                              </w:r>
                              <w:r w:rsidR="00BB506B" w:rsidRPr="00355BEF">
                                <w:rPr>
                                  <w:rFonts w:asciiTheme="minorHAnsi" w:hAnsiTheme="minorHAnsi" w:cstheme="minorHAnsi"/>
                                  <w:color w:val="214281"/>
                                  <w:w w:val="98"/>
                                  <w:sz w:val="43"/>
                                </w:rPr>
                                <w:t>Maszy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Shape 11"/>
                        <wps:cNvSpPr>
                          <a:spLocks/>
                        </wps:cNvSpPr>
                        <wps:spPr bwMode="auto">
                          <a:xfrm>
                            <a:off x="7285" y="7184"/>
                            <a:ext cx="1620" cy="2835"/>
                          </a:xfrm>
                          <a:custGeom>
                            <a:avLst/>
                            <a:gdLst>
                              <a:gd name="T0" fmla="*/ 0 w 162068"/>
                              <a:gd name="T1" fmla="*/ 0 h 283414"/>
                              <a:gd name="T2" fmla="*/ 29952 w 162068"/>
                              <a:gd name="T3" fmla="*/ 0 h 283414"/>
                              <a:gd name="T4" fmla="*/ 136228 w 162068"/>
                              <a:gd name="T5" fmla="*/ 79669 h 283414"/>
                              <a:gd name="T6" fmla="*/ 125913 w 162068"/>
                              <a:gd name="T7" fmla="*/ 122339 h 283414"/>
                              <a:gd name="T8" fmla="*/ 162068 w 162068"/>
                              <a:gd name="T9" fmla="*/ 195315 h 283414"/>
                              <a:gd name="T10" fmla="*/ 44543 w 162068"/>
                              <a:gd name="T11" fmla="*/ 283414 h 283414"/>
                              <a:gd name="T12" fmla="*/ 0 w 162068"/>
                              <a:gd name="T13" fmla="*/ 283414 h 283414"/>
                              <a:gd name="T14" fmla="*/ 0 w 162068"/>
                              <a:gd name="T15" fmla="*/ 0 h 283414"/>
                              <a:gd name="T16" fmla="*/ 0 w 162068"/>
                              <a:gd name="T17" fmla="*/ 0 h 283414"/>
                              <a:gd name="T18" fmla="*/ 162068 w 162068"/>
                              <a:gd name="T19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62068" h="283414">
                                <a:moveTo>
                                  <a:pt x="0" y="0"/>
                                </a:moveTo>
                                <a:lnTo>
                                  <a:pt x="29952" y="0"/>
                                </a:lnTo>
                                <a:cubicBezTo>
                                  <a:pt x="104634" y="0"/>
                                  <a:pt x="136228" y="26557"/>
                                  <a:pt x="136228" y="79669"/>
                                </a:cubicBezTo>
                                <a:cubicBezTo>
                                  <a:pt x="136228" y="97131"/>
                                  <a:pt x="132397" y="111147"/>
                                  <a:pt x="125913" y="122339"/>
                                </a:cubicBezTo>
                                <a:cubicBezTo>
                                  <a:pt x="147201" y="136256"/>
                                  <a:pt x="162068" y="159080"/>
                                  <a:pt x="162068" y="195315"/>
                                </a:cubicBezTo>
                                <a:cubicBezTo>
                                  <a:pt x="162068" y="254045"/>
                                  <a:pt x="127133" y="283414"/>
                                  <a:pt x="44543" y="283414"/>
                                </a:cubicBezTo>
                                <a:lnTo>
                                  <a:pt x="0" y="2834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Shape 12"/>
                        <wps:cNvSpPr>
                          <a:spLocks/>
                        </wps:cNvSpPr>
                        <wps:spPr bwMode="auto">
                          <a:xfrm>
                            <a:off x="3200" y="7184"/>
                            <a:ext cx="3068" cy="2835"/>
                          </a:xfrm>
                          <a:custGeom>
                            <a:avLst/>
                            <a:gdLst>
                              <a:gd name="T0" fmla="*/ 0 w 306797"/>
                              <a:gd name="T1" fmla="*/ 0 h 283414"/>
                              <a:gd name="T2" fmla="*/ 52661 w 306797"/>
                              <a:gd name="T3" fmla="*/ 0 h 283414"/>
                              <a:gd name="T4" fmla="*/ 143331 w 306797"/>
                              <a:gd name="T5" fmla="*/ 61571 h 283414"/>
                              <a:gd name="T6" fmla="*/ 185141 w 306797"/>
                              <a:gd name="T7" fmla="*/ 0 h 283414"/>
                              <a:gd name="T8" fmla="*/ 306797 w 306797"/>
                              <a:gd name="T9" fmla="*/ 0 h 283414"/>
                              <a:gd name="T10" fmla="*/ 306797 w 306797"/>
                              <a:gd name="T11" fmla="*/ 283414 h 283414"/>
                              <a:gd name="T12" fmla="*/ 184312 w 306797"/>
                              <a:gd name="T13" fmla="*/ 283414 h 283414"/>
                              <a:gd name="T14" fmla="*/ 184312 w 306797"/>
                              <a:gd name="T15" fmla="*/ 93212 h 283414"/>
                              <a:gd name="T16" fmla="*/ 117278 w 306797"/>
                              <a:gd name="T17" fmla="*/ 191930 h 283414"/>
                              <a:gd name="T18" fmla="*/ 51041 w 306797"/>
                              <a:gd name="T19" fmla="*/ 146948 h 283414"/>
                              <a:gd name="T20" fmla="*/ 51041 w 306797"/>
                              <a:gd name="T21" fmla="*/ 283414 h 283414"/>
                              <a:gd name="T22" fmla="*/ 0 w 306797"/>
                              <a:gd name="T23" fmla="*/ 283414 h 283414"/>
                              <a:gd name="T24" fmla="*/ 0 w 306797"/>
                              <a:gd name="T25" fmla="*/ 0 h 283414"/>
                              <a:gd name="T26" fmla="*/ 0 w 306797"/>
                              <a:gd name="T27" fmla="*/ 0 h 283414"/>
                              <a:gd name="T28" fmla="*/ 306797 w 306797"/>
                              <a:gd name="T29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306797" h="283414">
                                <a:moveTo>
                                  <a:pt x="0" y="0"/>
                                </a:moveTo>
                                <a:lnTo>
                                  <a:pt x="52661" y="0"/>
                                </a:lnTo>
                                <a:lnTo>
                                  <a:pt x="143331" y="61571"/>
                                </a:lnTo>
                                <a:lnTo>
                                  <a:pt x="185141" y="0"/>
                                </a:lnTo>
                                <a:lnTo>
                                  <a:pt x="306797" y="0"/>
                                </a:lnTo>
                                <a:lnTo>
                                  <a:pt x="306797" y="283414"/>
                                </a:lnTo>
                                <a:lnTo>
                                  <a:pt x="184312" y="283414"/>
                                </a:lnTo>
                                <a:lnTo>
                                  <a:pt x="184312" y="93212"/>
                                </a:lnTo>
                                <a:lnTo>
                                  <a:pt x="117278" y="191930"/>
                                </a:lnTo>
                                <a:lnTo>
                                  <a:pt x="51041" y="146948"/>
                                </a:lnTo>
                                <a:lnTo>
                                  <a:pt x="51041" y="283414"/>
                                </a:lnTo>
                                <a:lnTo>
                                  <a:pt x="0" y="2834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Shape 13"/>
                        <wps:cNvSpPr>
                          <a:spLocks/>
                        </wps:cNvSpPr>
                        <wps:spPr bwMode="auto">
                          <a:xfrm>
                            <a:off x="3400" y="7184"/>
                            <a:ext cx="10" cy="38"/>
                          </a:xfrm>
                          <a:custGeom>
                            <a:avLst/>
                            <a:gdLst>
                              <a:gd name="T0" fmla="*/ 0 w 965"/>
                              <a:gd name="T1" fmla="*/ 0 h 3758"/>
                              <a:gd name="T2" fmla="*/ 965 w 965"/>
                              <a:gd name="T3" fmla="*/ 0 h 3758"/>
                              <a:gd name="T4" fmla="*/ 0 w 965"/>
                              <a:gd name="T5" fmla="*/ 3758 h 3758"/>
                              <a:gd name="T6" fmla="*/ 0 w 965"/>
                              <a:gd name="T7" fmla="*/ 0 h 3758"/>
                              <a:gd name="T8" fmla="*/ 0 w 965"/>
                              <a:gd name="T9" fmla="*/ 0 h 3758"/>
                              <a:gd name="T10" fmla="*/ 965 w 965"/>
                              <a:gd name="T11" fmla="*/ 3758 h 37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965" h="3758">
                                <a:moveTo>
                                  <a:pt x="0" y="0"/>
                                </a:moveTo>
                                <a:lnTo>
                                  <a:pt x="965" y="0"/>
                                </a:lnTo>
                                <a:lnTo>
                                  <a:pt x="0" y="37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Shape 14"/>
                        <wps:cNvSpPr>
                          <a:spLocks/>
                        </wps:cNvSpPr>
                        <wps:spPr bwMode="auto">
                          <a:xfrm>
                            <a:off x="0" y="7184"/>
                            <a:ext cx="2946" cy="2835"/>
                          </a:xfrm>
                          <a:custGeom>
                            <a:avLst/>
                            <a:gdLst>
                              <a:gd name="T0" fmla="*/ 0 w 294650"/>
                              <a:gd name="T1" fmla="*/ 0 h 283414"/>
                              <a:gd name="T2" fmla="*/ 77854 w 294650"/>
                              <a:gd name="T3" fmla="*/ 0 h 283414"/>
                              <a:gd name="T4" fmla="*/ 103925 w 294650"/>
                              <a:gd name="T5" fmla="*/ 168970 h 283414"/>
                              <a:gd name="T6" fmla="*/ 147287 w 294650"/>
                              <a:gd name="T7" fmla="*/ 0 h 283414"/>
                              <a:gd name="T8" fmla="*/ 224760 w 294650"/>
                              <a:gd name="T9" fmla="*/ 0 h 283414"/>
                              <a:gd name="T10" fmla="*/ 251003 w 294650"/>
                              <a:gd name="T11" fmla="*/ 170087 h 283414"/>
                              <a:gd name="T12" fmla="*/ 294650 w 294650"/>
                              <a:gd name="T13" fmla="*/ 0 h 283414"/>
                              <a:gd name="T14" fmla="*/ 294650 w 294650"/>
                              <a:gd name="T15" fmla="*/ 180753 h 283414"/>
                              <a:gd name="T16" fmla="*/ 268305 w 294650"/>
                              <a:gd name="T17" fmla="*/ 283414 h 283414"/>
                              <a:gd name="T18" fmla="*/ 190635 w 294650"/>
                              <a:gd name="T19" fmla="*/ 283414 h 283414"/>
                              <a:gd name="T20" fmla="*/ 164466 w 294650"/>
                              <a:gd name="T21" fmla="*/ 113804 h 283414"/>
                              <a:gd name="T22" fmla="*/ 120942 w 294650"/>
                              <a:gd name="T23" fmla="*/ 283414 h 283414"/>
                              <a:gd name="T24" fmla="*/ 43734 w 294650"/>
                              <a:gd name="T25" fmla="*/ 283414 h 283414"/>
                              <a:gd name="T26" fmla="*/ 0 w 294650"/>
                              <a:gd name="T27" fmla="*/ 0 h 283414"/>
                              <a:gd name="T28" fmla="*/ 0 w 294650"/>
                              <a:gd name="T29" fmla="*/ 0 h 283414"/>
                              <a:gd name="T30" fmla="*/ 294650 w 294650"/>
                              <a:gd name="T31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294650" h="283414">
                                <a:moveTo>
                                  <a:pt x="0" y="0"/>
                                </a:moveTo>
                                <a:lnTo>
                                  <a:pt x="77854" y="0"/>
                                </a:lnTo>
                                <a:lnTo>
                                  <a:pt x="103925" y="168970"/>
                                </a:lnTo>
                                <a:lnTo>
                                  <a:pt x="147287" y="0"/>
                                </a:lnTo>
                                <a:lnTo>
                                  <a:pt x="224760" y="0"/>
                                </a:lnTo>
                                <a:lnTo>
                                  <a:pt x="251003" y="170087"/>
                                </a:lnTo>
                                <a:lnTo>
                                  <a:pt x="294650" y="0"/>
                                </a:lnTo>
                                <a:lnTo>
                                  <a:pt x="294650" y="180753"/>
                                </a:lnTo>
                                <a:lnTo>
                                  <a:pt x="268305" y="283414"/>
                                </a:lnTo>
                                <a:lnTo>
                                  <a:pt x="190635" y="283414"/>
                                </a:lnTo>
                                <a:lnTo>
                                  <a:pt x="164466" y="113804"/>
                                </a:lnTo>
                                <a:lnTo>
                                  <a:pt x="120942" y="283414"/>
                                </a:lnTo>
                                <a:lnTo>
                                  <a:pt x="43734" y="28341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Shape 778"/>
                        <wps:cNvSpPr>
                          <a:spLocks/>
                        </wps:cNvSpPr>
                        <wps:spPr bwMode="auto">
                          <a:xfrm>
                            <a:off x="6521" y="8672"/>
                            <a:ext cx="490" cy="1240"/>
                          </a:xfrm>
                          <a:custGeom>
                            <a:avLst/>
                            <a:gdLst>
                              <a:gd name="T0" fmla="*/ 0 w 48942"/>
                              <a:gd name="T1" fmla="*/ 0 h 124059"/>
                              <a:gd name="T2" fmla="*/ 48942 w 48942"/>
                              <a:gd name="T3" fmla="*/ 0 h 124059"/>
                              <a:gd name="T4" fmla="*/ 48942 w 48942"/>
                              <a:gd name="T5" fmla="*/ 124059 h 124059"/>
                              <a:gd name="T6" fmla="*/ 0 w 48942"/>
                              <a:gd name="T7" fmla="*/ 124059 h 124059"/>
                              <a:gd name="T8" fmla="*/ 0 w 48942"/>
                              <a:gd name="T9" fmla="*/ 0 h 124059"/>
                              <a:gd name="T10" fmla="*/ 0 w 48942"/>
                              <a:gd name="T11" fmla="*/ 0 h 124059"/>
                              <a:gd name="T12" fmla="*/ 48942 w 48942"/>
                              <a:gd name="T13" fmla="*/ 124059 h 124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8942" h="124059">
                                <a:moveTo>
                                  <a:pt x="0" y="0"/>
                                </a:moveTo>
                                <a:lnTo>
                                  <a:pt x="48942" y="0"/>
                                </a:lnTo>
                                <a:lnTo>
                                  <a:pt x="48942" y="124059"/>
                                </a:lnTo>
                                <a:lnTo>
                                  <a:pt x="0" y="124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Shape 779"/>
                        <wps:cNvSpPr>
                          <a:spLocks/>
                        </wps:cNvSpPr>
                        <wps:spPr bwMode="auto">
                          <a:xfrm>
                            <a:off x="6521" y="8036"/>
                            <a:ext cx="490" cy="489"/>
                          </a:xfrm>
                          <a:custGeom>
                            <a:avLst/>
                            <a:gdLst>
                              <a:gd name="T0" fmla="*/ 0 w 48942"/>
                              <a:gd name="T1" fmla="*/ 0 h 48942"/>
                              <a:gd name="T2" fmla="*/ 48942 w 48942"/>
                              <a:gd name="T3" fmla="*/ 0 h 48942"/>
                              <a:gd name="T4" fmla="*/ 48942 w 48942"/>
                              <a:gd name="T5" fmla="*/ 48942 h 48942"/>
                              <a:gd name="T6" fmla="*/ 0 w 48942"/>
                              <a:gd name="T7" fmla="*/ 48942 h 48942"/>
                              <a:gd name="T8" fmla="*/ 0 w 48942"/>
                              <a:gd name="T9" fmla="*/ 0 h 48942"/>
                              <a:gd name="T10" fmla="*/ 0 w 48942"/>
                              <a:gd name="T11" fmla="*/ 0 h 48942"/>
                              <a:gd name="T12" fmla="*/ 48942 w 48942"/>
                              <a:gd name="T13" fmla="*/ 48942 h 489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8942" h="48942">
                                <a:moveTo>
                                  <a:pt x="0" y="0"/>
                                </a:moveTo>
                                <a:lnTo>
                                  <a:pt x="48942" y="0"/>
                                </a:lnTo>
                                <a:lnTo>
                                  <a:pt x="48942" y="48942"/>
                                </a:lnTo>
                                <a:lnTo>
                                  <a:pt x="0" y="489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Shape 17"/>
                        <wps:cNvSpPr>
                          <a:spLocks/>
                        </wps:cNvSpPr>
                        <wps:spPr bwMode="auto">
                          <a:xfrm>
                            <a:off x="8934" y="7184"/>
                            <a:ext cx="3068" cy="2835"/>
                          </a:xfrm>
                          <a:custGeom>
                            <a:avLst/>
                            <a:gdLst>
                              <a:gd name="T0" fmla="*/ 0 w 306791"/>
                              <a:gd name="T1" fmla="*/ 0 h 283414"/>
                              <a:gd name="T2" fmla="*/ 52661 w 306791"/>
                              <a:gd name="T3" fmla="*/ 0 h 283414"/>
                              <a:gd name="T4" fmla="*/ 143330 w 306791"/>
                              <a:gd name="T5" fmla="*/ 61571 h 283414"/>
                              <a:gd name="T6" fmla="*/ 185141 w 306791"/>
                              <a:gd name="T7" fmla="*/ 0 h 283414"/>
                              <a:gd name="T8" fmla="*/ 306791 w 306791"/>
                              <a:gd name="T9" fmla="*/ 0 h 283414"/>
                              <a:gd name="T10" fmla="*/ 306791 w 306791"/>
                              <a:gd name="T11" fmla="*/ 283414 h 283414"/>
                              <a:gd name="T12" fmla="*/ 184313 w 306791"/>
                              <a:gd name="T13" fmla="*/ 283414 h 283414"/>
                              <a:gd name="T14" fmla="*/ 184313 w 306791"/>
                              <a:gd name="T15" fmla="*/ 93212 h 283414"/>
                              <a:gd name="T16" fmla="*/ 117277 w 306791"/>
                              <a:gd name="T17" fmla="*/ 191930 h 283414"/>
                              <a:gd name="T18" fmla="*/ 51036 w 306791"/>
                              <a:gd name="T19" fmla="*/ 146952 h 283414"/>
                              <a:gd name="T20" fmla="*/ 51036 w 306791"/>
                              <a:gd name="T21" fmla="*/ 283414 h 283414"/>
                              <a:gd name="T22" fmla="*/ 0 w 306791"/>
                              <a:gd name="T23" fmla="*/ 283414 h 283414"/>
                              <a:gd name="T24" fmla="*/ 0 w 306791"/>
                              <a:gd name="T25" fmla="*/ 270692 h 283414"/>
                              <a:gd name="T26" fmla="*/ 24905 w 306791"/>
                              <a:gd name="T27" fmla="*/ 195315 h 283414"/>
                              <a:gd name="T28" fmla="*/ 0 w 306791"/>
                              <a:gd name="T29" fmla="*/ 120172 h 283414"/>
                              <a:gd name="T30" fmla="*/ 0 w 306791"/>
                              <a:gd name="T31" fmla="*/ 0 h 283414"/>
                              <a:gd name="T32" fmla="*/ 0 w 306791"/>
                              <a:gd name="T33" fmla="*/ 0 h 283414"/>
                              <a:gd name="T34" fmla="*/ 306791 w 306791"/>
                              <a:gd name="T35" fmla="*/ 283414 h 283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T32" t="T33" r="T34" b="T35"/>
                            <a:pathLst>
                              <a:path w="306791" h="283414">
                                <a:moveTo>
                                  <a:pt x="0" y="0"/>
                                </a:moveTo>
                                <a:lnTo>
                                  <a:pt x="52661" y="0"/>
                                </a:lnTo>
                                <a:lnTo>
                                  <a:pt x="143330" y="61571"/>
                                </a:lnTo>
                                <a:lnTo>
                                  <a:pt x="185141" y="0"/>
                                </a:lnTo>
                                <a:lnTo>
                                  <a:pt x="306791" y="0"/>
                                </a:lnTo>
                                <a:lnTo>
                                  <a:pt x="306791" y="283414"/>
                                </a:lnTo>
                                <a:lnTo>
                                  <a:pt x="184313" y="283414"/>
                                </a:lnTo>
                                <a:lnTo>
                                  <a:pt x="184313" y="93212"/>
                                </a:lnTo>
                                <a:lnTo>
                                  <a:pt x="117277" y="191930"/>
                                </a:lnTo>
                                <a:lnTo>
                                  <a:pt x="51036" y="146952"/>
                                </a:lnTo>
                                <a:lnTo>
                                  <a:pt x="51036" y="283414"/>
                                </a:lnTo>
                                <a:lnTo>
                                  <a:pt x="0" y="283414"/>
                                </a:lnTo>
                                <a:lnTo>
                                  <a:pt x="0" y="270692"/>
                                </a:lnTo>
                                <a:cubicBezTo>
                                  <a:pt x="15678" y="252936"/>
                                  <a:pt x="24905" y="228406"/>
                                  <a:pt x="24905" y="195315"/>
                                </a:cubicBezTo>
                                <a:cubicBezTo>
                                  <a:pt x="24905" y="166663"/>
                                  <a:pt x="17060" y="140692"/>
                                  <a:pt x="0" y="12017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Shape 117"/>
                        <wps:cNvSpPr>
                          <a:spLocks/>
                        </wps:cNvSpPr>
                        <wps:spPr bwMode="auto">
                          <a:xfrm>
                            <a:off x="10573" y="56991"/>
                            <a:ext cx="1429" cy="1809"/>
                          </a:xfrm>
                          <a:custGeom>
                            <a:avLst/>
                            <a:gdLst>
                              <a:gd name="T0" fmla="*/ 24696 w 142949"/>
                              <a:gd name="T1" fmla="*/ 90 h 180894"/>
                              <a:gd name="T2" fmla="*/ 48147 w 142949"/>
                              <a:gd name="T3" fmla="*/ 90 h 180894"/>
                              <a:gd name="T4" fmla="*/ 48791 w 142949"/>
                              <a:gd name="T5" fmla="*/ 74315 h 180894"/>
                              <a:gd name="T6" fmla="*/ 93402 w 142949"/>
                              <a:gd name="T7" fmla="*/ 90 h 180894"/>
                              <a:gd name="T8" fmla="*/ 121288 w 142949"/>
                              <a:gd name="T9" fmla="*/ 90 h 180894"/>
                              <a:gd name="T10" fmla="*/ 73264 w 142949"/>
                              <a:gd name="T11" fmla="*/ 78768 h 180894"/>
                              <a:gd name="T12" fmla="*/ 99454 w 142949"/>
                              <a:gd name="T13" fmla="*/ 78614 h 180894"/>
                              <a:gd name="T14" fmla="*/ 142949 w 142949"/>
                              <a:gd name="T15" fmla="*/ 180894 h 180894"/>
                              <a:gd name="T16" fmla="*/ 76054 w 142949"/>
                              <a:gd name="T17" fmla="*/ 180894 h 180894"/>
                              <a:gd name="T18" fmla="*/ 48147 w 142949"/>
                              <a:gd name="T19" fmla="*/ 114984 h 180894"/>
                              <a:gd name="T20" fmla="*/ 48147 w 142949"/>
                              <a:gd name="T21" fmla="*/ 180894 h 180894"/>
                              <a:gd name="T22" fmla="*/ 0 w 142949"/>
                              <a:gd name="T23" fmla="*/ 180894 h 180894"/>
                              <a:gd name="T24" fmla="*/ 0 w 142949"/>
                              <a:gd name="T25" fmla="*/ 28523 h 180894"/>
                              <a:gd name="T26" fmla="*/ 24696 w 142949"/>
                              <a:gd name="T27" fmla="*/ 90 h 180894"/>
                              <a:gd name="T28" fmla="*/ 0 w 142949"/>
                              <a:gd name="T29" fmla="*/ 0 h 180894"/>
                              <a:gd name="T30" fmla="*/ 142949 w 142949"/>
                              <a:gd name="T31" fmla="*/ 180894 h 180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42949" h="180894">
                                <a:moveTo>
                                  <a:pt x="24696" y="90"/>
                                </a:moveTo>
                                <a:lnTo>
                                  <a:pt x="48147" y="90"/>
                                </a:lnTo>
                                <a:lnTo>
                                  <a:pt x="48791" y="74315"/>
                                </a:lnTo>
                                <a:lnTo>
                                  <a:pt x="93402" y="90"/>
                                </a:lnTo>
                                <a:lnTo>
                                  <a:pt x="121288" y="90"/>
                                </a:lnTo>
                                <a:lnTo>
                                  <a:pt x="73264" y="78768"/>
                                </a:lnTo>
                                <a:lnTo>
                                  <a:pt x="99454" y="78614"/>
                                </a:lnTo>
                                <a:lnTo>
                                  <a:pt x="142949" y="180894"/>
                                </a:lnTo>
                                <a:lnTo>
                                  <a:pt x="76054" y="180894"/>
                                </a:lnTo>
                                <a:lnTo>
                                  <a:pt x="48147" y="114984"/>
                                </a:lnTo>
                                <a:lnTo>
                                  <a:pt x="48147" y="180894"/>
                                </a:lnTo>
                                <a:lnTo>
                                  <a:pt x="0" y="180894"/>
                                </a:lnTo>
                                <a:lnTo>
                                  <a:pt x="0" y="28523"/>
                                </a:lnTo>
                                <a:cubicBezTo>
                                  <a:pt x="0" y="7896"/>
                                  <a:pt x="10422" y="0"/>
                                  <a:pt x="24696" y="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Shape 118"/>
                        <wps:cNvSpPr>
                          <a:spLocks/>
                        </wps:cNvSpPr>
                        <wps:spPr bwMode="auto">
                          <a:xfrm>
                            <a:off x="7799" y="56179"/>
                            <a:ext cx="3257" cy="2718"/>
                          </a:xfrm>
                          <a:custGeom>
                            <a:avLst/>
                            <a:gdLst>
                              <a:gd name="T0" fmla="*/ 195325 w 325707"/>
                              <a:gd name="T1" fmla="*/ 314 h 271783"/>
                              <a:gd name="T2" fmla="*/ 325707 w 325707"/>
                              <a:gd name="T3" fmla="*/ 314 h 271783"/>
                              <a:gd name="T4" fmla="*/ 325707 w 325707"/>
                              <a:gd name="T5" fmla="*/ 53734 h 271783"/>
                              <a:gd name="T6" fmla="*/ 277672 w 325707"/>
                              <a:gd name="T7" fmla="*/ 53940 h 271783"/>
                              <a:gd name="T8" fmla="*/ 245595 w 325707"/>
                              <a:gd name="T9" fmla="*/ 101953 h 271783"/>
                              <a:gd name="T10" fmla="*/ 246009 w 325707"/>
                              <a:gd name="T11" fmla="*/ 190967 h 271783"/>
                              <a:gd name="T12" fmla="*/ 169635 w 325707"/>
                              <a:gd name="T13" fmla="*/ 271783 h 271783"/>
                              <a:gd name="T14" fmla="*/ 0 w 325707"/>
                              <a:gd name="T15" fmla="*/ 271783 h 271783"/>
                              <a:gd name="T16" fmla="*/ 0 w 325707"/>
                              <a:gd name="T17" fmla="*/ 199103 h 271783"/>
                              <a:gd name="T18" fmla="*/ 76784 w 325707"/>
                              <a:gd name="T19" fmla="*/ 183493 h 271783"/>
                              <a:gd name="T20" fmla="*/ 108677 w 325707"/>
                              <a:gd name="T21" fmla="*/ 150016 h 271783"/>
                              <a:gd name="T22" fmla="*/ 123870 w 325707"/>
                              <a:gd name="T23" fmla="*/ 55214 h 271783"/>
                              <a:gd name="T24" fmla="*/ 195325 w 325707"/>
                              <a:gd name="T25" fmla="*/ 314 h 271783"/>
                              <a:gd name="T26" fmla="*/ 0 w 325707"/>
                              <a:gd name="T27" fmla="*/ 0 h 271783"/>
                              <a:gd name="T28" fmla="*/ 325707 w 325707"/>
                              <a:gd name="T29" fmla="*/ 271783 h 2717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325707" h="271783">
                                <a:moveTo>
                                  <a:pt x="195325" y="314"/>
                                </a:moveTo>
                                <a:lnTo>
                                  <a:pt x="325707" y="314"/>
                                </a:lnTo>
                                <a:lnTo>
                                  <a:pt x="325707" y="53734"/>
                                </a:lnTo>
                                <a:cubicBezTo>
                                  <a:pt x="311940" y="53734"/>
                                  <a:pt x="289894" y="53940"/>
                                  <a:pt x="277672" y="53940"/>
                                </a:cubicBezTo>
                                <a:cubicBezTo>
                                  <a:pt x="253379" y="53734"/>
                                  <a:pt x="245513" y="82214"/>
                                  <a:pt x="245595" y="101953"/>
                                </a:cubicBezTo>
                                <a:lnTo>
                                  <a:pt x="246009" y="190967"/>
                                </a:lnTo>
                                <a:cubicBezTo>
                                  <a:pt x="246240" y="241835"/>
                                  <a:pt x="210024" y="271711"/>
                                  <a:pt x="169635" y="271783"/>
                                </a:cubicBezTo>
                                <a:lnTo>
                                  <a:pt x="0" y="271783"/>
                                </a:lnTo>
                                <a:lnTo>
                                  <a:pt x="0" y="199103"/>
                                </a:lnTo>
                                <a:cubicBezTo>
                                  <a:pt x="28339" y="200450"/>
                                  <a:pt x="64279" y="189728"/>
                                  <a:pt x="76784" y="183493"/>
                                </a:cubicBezTo>
                                <a:cubicBezTo>
                                  <a:pt x="89399" y="177178"/>
                                  <a:pt x="100213" y="164827"/>
                                  <a:pt x="108677" y="150016"/>
                                </a:cubicBezTo>
                                <a:cubicBezTo>
                                  <a:pt x="125479" y="120562"/>
                                  <a:pt x="122108" y="86458"/>
                                  <a:pt x="123870" y="55214"/>
                                </a:cubicBezTo>
                                <a:cubicBezTo>
                                  <a:pt x="124935" y="19103"/>
                                  <a:pt x="155301" y="0"/>
                                  <a:pt x="195325" y="31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Shape 119"/>
                        <wps:cNvSpPr>
                          <a:spLocks/>
                        </wps:cNvSpPr>
                        <wps:spPr bwMode="auto">
                          <a:xfrm>
                            <a:off x="6169" y="56172"/>
                            <a:ext cx="2599" cy="2730"/>
                          </a:xfrm>
                          <a:custGeom>
                            <a:avLst/>
                            <a:gdLst>
                              <a:gd name="T0" fmla="*/ 0 w 259978"/>
                              <a:gd name="T1" fmla="*/ 0 h 272949"/>
                              <a:gd name="T2" fmla="*/ 146790 w 259978"/>
                              <a:gd name="T3" fmla="*/ 0 h 272949"/>
                              <a:gd name="T4" fmla="*/ 259978 w 259978"/>
                              <a:gd name="T5" fmla="*/ 84849 h 272949"/>
                              <a:gd name="T6" fmla="*/ 148339 w 259978"/>
                              <a:gd name="T7" fmla="*/ 173950 h 272949"/>
                              <a:gd name="T8" fmla="*/ 84107 w 259978"/>
                              <a:gd name="T9" fmla="*/ 173950 h 272949"/>
                              <a:gd name="T10" fmla="*/ 84107 w 259978"/>
                              <a:gd name="T11" fmla="*/ 272949 h 272949"/>
                              <a:gd name="T12" fmla="*/ 0 w 259978"/>
                              <a:gd name="T13" fmla="*/ 272949 h 272949"/>
                              <a:gd name="T14" fmla="*/ 0 w 259978"/>
                              <a:gd name="T15" fmla="*/ 0 h 272949"/>
                              <a:gd name="T16" fmla="*/ 0 w 259978"/>
                              <a:gd name="T17" fmla="*/ 0 h 272949"/>
                              <a:gd name="T18" fmla="*/ 259978 w 259978"/>
                              <a:gd name="T19" fmla="*/ 272949 h 2729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259978" h="272949">
                                <a:moveTo>
                                  <a:pt x="0" y="0"/>
                                </a:moveTo>
                                <a:lnTo>
                                  <a:pt x="146790" y="0"/>
                                </a:lnTo>
                                <a:cubicBezTo>
                                  <a:pt x="226333" y="0"/>
                                  <a:pt x="259978" y="28286"/>
                                  <a:pt x="259978" y="84849"/>
                                </a:cubicBezTo>
                                <a:cubicBezTo>
                                  <a:pt x="259978" y="156975"/>
                                  <a:pt x="198793" y="173950"/>
                                  <a:pt x="148339" y="173950"/>
                                </a:cubicBezTo>
                                <a:lnTo>
                                  <a:pt x="84107" y="173950"/>
                                </a:lnTo>
                                <a:lnTo>
                                  <a:pt x="84107" y="272949"/>
                                </a:lnTo>
                                <a:lnTo>
                                  <a:pt x="0" y="27294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Shape 120"/>
                        <wps:cNvSpPr>
                          <a:spLocks/>
                        </wps:cNvSpPr>
                        <wps:spPr bwMode="auto">
                          <a:xfrm>
                            <a:off x="8415" y="56013"/>
                            <a:ext cx="961" cy="497"/>
                          </a:xfrm>
                          <a:custGeom>
                            <a:avLst/>
                            <a:gdLst>
                              <a:gd name="T0" fmla="*/ 0 w 96081"/>
                              <a:gd name="T1" fmla="*/ 0 h 49705"/>
                              <a:gd name="T2" fmla="*/ 96081 w 96081"/>
                              <a:gd name="T3" fmla="*/ 0 h 49705"/>
                              <a:gd name="T4" fmla="*/ 47225 w 96081"/>
                              <a:gd name="T5" fmla="*/ 49705 h 49705"/>
                              <a:gd name="T6" fmla="*/ 0 w 96081"/>
                              <a:gd name="T7" fmla="*/ 0 h 49705"/>
                              <a:gd name="T8" fmla="*/ 0 w 96081"/>
                              <a:gd name="T9" fmla="*/ 0 h 49705"/>
                              <a:gd name="T10" fmla="*/ 96081 w 96081"/>
                              <a:gd name="T11" fmla="*/ 49705 h 49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96081" h="49705">
                                <a:moveTo>
                                  <a:pt x="0" y="0"/>
                                </a:moveTo>
                                <a:lnTo>
                                  <a:pt x="96081" y="0"/>
                                </a:lnTo>
                                <a:cubicBezTo>
                                  <a:pt x="67022" y="6696"/>
                                  <a:pt x="52294" y="24926"/>
                                  <a:pt x="47225" y="49705"/>
                                </a:cubicBezTo>
                                <a:cubicBezTo>
                                  <a:pt x="38272" y="26478"/>
                                  <a:pt x="22738" y="10048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Shape 121"/>
                        <wps:cNvSpPr>
                          <a:spLocks/>
                        </wps:cNvSpPr>
                        <wps:spPr bwMode="auto">
                          <a:xfrm>
                            <a:off x="15868" y="59143"/>
                            <a:ext cx="593" cy="705"/>
                          </a:xfrm>
                          <a:custGeom>
                            <a:avLst/>
                            <a:gdLst>
                              <a:gd name="T0" fmla="*/ 0 w 59335"/>
                              <a:gd name="T1" fmla="*/ 0 h 70523"/>
                              <a:gd name="T2" fmla="*/ 22911 w 59335"/>
                              <a:gd name="T3" fmla="*/ 0 h 70523"/>
                              <a:gd name="T4" fmla="*/ 22911 w 59335"/>
                              <a:gd name="T5" fmla="*/ 6981 h 70523"/>
                              <a:gd name="T6" fmla="*/ 33850 w 59335"/>
                              <a:gd name="T7" fmla="*/ 42743 h 70523"/>
                              <a:gd name="T8" fmla="*/ 46520 w 59335"/>
                              <a:gd name="T9" fmla="*/ 48613 h 70523"/>
                              <a:gd name="T10" fmla="*/ 59335 w 59335"/>
                              <a:gd name="T11" fmla="*/ 49971 h 70523"/>
                              <a:gd name="T12" fmla="*/ 59335 w 59335"/>
                              <a:gd name="T13" fmla="*/ 70523 h 70523"/>
                              <a:gd name="T14" fmla="*/ 32891 w 59335"/>
                              <a:gd name="T15" fmla="*/ 66284 h 70523"/>
                              <a:gd name="T16" fmla="*/ 11970 w 59335"/>
                              <a:gd name="T17" fmla="*/ 51408 h 70523"/>
                              <a:gd name="T18" fmla="*/ 0 w 59335"/>
                              <a:gd name="T19" fmla="*/ 9216 h 70523"/>
                              <a:gd name="T20" fmla="*/ 0 w 59335"/>
                              <a:gd name="T21" fmla="*/ 0 h 70523"/>
                              <a:gd name="T22" fmla="*/ 0 w 59335"/>
                              <a:gd name="T23" fmla="*/ 0 h 70523"/>
                              <a:gd name="T24" fmla="*/ 59335 w 59335"/>
                              <a:gd name="T25" fmla="*/ 70523 h 705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59335" h="70523">
                                <a:moveTo>
                                  <a:pt x="0" y="0"/>
                                </a:moveTo>
                                <a:lnTo>
                                  <a:pt x="22911" y="0"/>
                                </a:lnTo>
                                <a:lnTo>
                                  <a:pt x="22911" y="6981"/>
                                </a:lnTo>
                                <a:cubicBezTo>
                                  <a:pt x="22911" y="25052"/>
                                  <a:pt x="26543" y="36972"/>
                                  <a:pt x="33850" y="42743"/>
                                </a:cubicBezTo>
                                <a:cubicBezTo>
                                  <a:pt x="37109" y="45353"/>
                                  <a:pt x="41334" y="47309"/>
                                  <a:pt x="46520" y="48613"/>
                                </a:cubicBezTo>
                                <a:lnTo>
                                  <a:pt x="59335" y="49971"/>
                                </a:lnTo>
                                <a:lnTo>
                                  <a:pt x="59335" y="70523"/>
                                </a:lnTo>
                                <a:lnTo>
                                  <a:pt x="32891" y="66284"/>
                                </a:lnTo>
                                <a:cubicBezTo>
                                  <a:pt x="24249" y="62978"/>
                                  <a:pt x="17276" y="58018"/>
                                  <a:pt x="11970" y="51408"/>
                                </a:cubicBezTo>
                                <a:cubicBezTo>
                                  <a:pt x="4003" y="41160"/>
                                  <a:pt x="0" y="27101"/>
                                  <a:pt x="0" y="9216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Shape 122"/>
                        <wps:cNvSpPr>
                          <a:spLocks/>
                        </wps:cNvSpPr>
                        <wps:spPr bwMode="auto">
                          <a:xfrm>
                            <a:off x="15896" y="57666"/>
                            <a:ext cx="565" cy="1175"/>
                          </a:xfrm>
                          <a:custGeom>
                            <a:avLst/>
                            <a:gdLst>
                              <a:gd name="T0" fmla="*/ 56539 w 56539"/>
                              <a:gd name="T1" fmla="*/ 0 h 117502"/>
                              <a:gd name="T2" fmla="*/ 56539 w 56539"/>
                              <a:gd name="T3" fmla="*/ 21320 h 117502"/>
                              <a:gd name="T4" fmla="*/ 42016 w 56539"/>
                              <a:gd name="T5" fmla="*/ 23610 h 117502"/>
                              <a:gd name="T6" fmla="*/ 31191 w 56539"/>
                              <a:gd name="T7" fmla="*/ 31159 h 117502"/>
                              <a:gd name="T8" fmla="*/ 22903 w 56539"/>
                              <a:gd name="T9" fmla="*/ 59599 h 117502"/>
                              <a:gd name="T10" fmla="*/ 38318 w 56539"/>
                              <a:gd name="T11" fmla="*/ 84702 h 117502"/>
                              <a:gd name="T12" fmla="*/ 56539 w 56539"/>
                              <a:gd name="T13" fmla="*/ 91683 h 117502"/>
                              <a:gd name="T14" fmla="*/ 56539 w 56539"/>
                              <a:gd name="T15" fmla="*/ 117502 h 117502"/>
                              <a:gd name="T16" fmla="*/ 48889 w 56539"/>
                              <a:gd name="T17" fmla="*/ 114689 h 117502"/>
                              <a:gd name="T18" fmla="*/ 29470 w 56539"/>
                              <a:gd name="T19" fmla="*/ 107148 h 117502"/>
                              <a:gd name="T20" fmla="*/ 4183 w 56539"/>
                              <a:gd name="T21" fmla="*/ 83960 h 117502"/>
                              <a:gd name="T22" fmla="*/ 0 w 56539"/>
                              <a:gd name="T23" fmla="*/ 59650 h 117502"/>
                              <a:gd name="T24" fmla="*/ 18436 w 56539"/>
                              <a:gd name="T25" fmla="*/ 13560 h 117502"/>
                              <a:gd name="T26" fmla="*/ 36734 w 56539"/>
                              <a:gd name="T27" fmla="*/ 3077 h 117502"/>
                              <a:gd name="T28" fmla="*/ 56539 w 56539"/>
                              <a:gd name="T29" fmla="*/ 0 h 117502"/>
                              <a:gd name="T30" fmla="*/ 0 w 56539"/>
                              <a:gd name="T31" fmla="*/ 0 h 117502"/>
                              <a:gd name="T32" fmla="*/ 56539 w 56539"/>
                              <a:gd name="T33" fmla="*/ 117502 h 1175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6539" h="117502">
                                <a:moveTo>
                                  <a:pt x="56539" y="0"/>
                                </a:moveTo>
                                <a:lnTo>
                                  <a:pt x="56539" y="21320"/>
                                </a:lnTo>
                                <a:lnTo>
                                  <a:pt x="42016" y="23610"/>
                                </a:lnTo>
                                <a:cubicBezTo>
                                  <a:pt x="37551" y="25288"/>
                                  <a:pt x="33941" y="27804"/>
                                  <a:pt x="31191" y="31159"/>
                                </a:cubicBezTo>
                                <a:cubicBezTo>
                                  <a:pt x="25650" y="37858"/>
                                  <a:pt x="22903" y="47308"/>
                                  <a:pt x="22903" y="59599"/>
                                </a:cubicBezTo>
                                <a:cubicBezTo>
                                  <a:pt x="22903" y="70547"/>
                                  <a:pt x="28030" y="78928"/>
                                  <a:pt x="38318" y="84702"/>
                                </a:cubicBezTo>
                                <a:lnTo>
                                  <a:pt x="56539" y="91683"/>
                                </a:lnTo>
                                <a:lnTo>
                                  <a:pt x="56539" y="117502"/>
                                </a:lnTo>
                                <a:lnTo>
                                  <a:pt x="48889" y="114689"/>
                                </a:lnTo>
                                <a:cubicBezTo>
                                  <a:pt x="41581" y="112079"/>
                                  <a:pt x="35108" y="109568"/>
                                  <a:pt x="29470" y="107148"/>
                                </a:cubicBezTo>
                                <a:cubicBezTo>
                                  <a:pt x="17316" y="102115"/>
                                  <a:pt x="8892" y="94386"/>
                                  <a:pt x="4183" y="83960"/>
                                </a:cubicBezTo>
                                <a:cubicBezTo>
                                  <a:pt x="1393" y="77621"/>
                                  <a:pt x="0" y="69521"/>
                                  <a:pt x="0" y="59650"/>
                                </a:cubicBezTo>
                                <a:cubicBezTo>
                                  <a:pt x="0" y="39536"/>
                                  <a:pt x="6138" y="24171"/>
                                  <a:pt x="18436" y="13560"/>
                                </a:cubicBezTo>
                                <a:cubicBezTo>
                                  <a:pt x="23837" y="8901"/>
                                  <a:pt x="29936" y="5407"/>
                                  <a:pt x="36734" y="3077"/>
                                </a:cubicBezTo>
                                <a:lnTo>
                                  <a:pt x="565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Shape 123"/>
                        <wps:cNvSpPr>
                          <a:spLocks/>
                        </wps:cNvSpPr>
                        <wps:spPr bwMode="auto">
                          <a:xfrm>
                            <a:off x="16351" y="57376"/>
                            <a:ext cx="110" cy="174"/>
                          </a:xfrm>
                          <a:custGeom>
                            <a:avLst/>
                            <a:gdLst>
                              <a:gd name="T0" fmla="*/ 11001 w 11001"/>
                              <a:gd name="T1" fmla="*/ 0 h 17431"/>
                              <a:gd name="T2" fmla="*/ 11001 w 11001"/>
                              <a:gd name="T3" fmla="*/ 17431 h 17431"/>
                              <a:gd name="T4" fmla="*/ 0 w 11001"/>
                              <a:gd name="T5" fmla="*/ 17431 h 17431"/>
                              <a:gd name="T6" fmla="*/ 11001 w 11001"/>
                              <a:gd name="T7" fmla="*/ 0 h 17431"/>
                              <a:gd name="T8" fmla="*/ 0 w 11001"/>
                              <a:gd name="T9" fmla="*/ 0 h 17431"/>
                              <a:gd name="T10" fmla="*/ 11001 w 11001"/>
                              <a:gd name="T11" fmla="*/ 17431 h 174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T8" t="T9" r="T10" b="T11"/>
                            <a:pathLst>
                              <a:path w="11001" h="17431">
                                <a:moveTo>
                                  <a:pt x="11001" y="0"/>
                                </a:moveTo>
                                <a:lnTo>
                                  <a:pt x="11001" y="17431"/>
                                </a:lnTo>
                                <a:lnTo>
                                  <a:pt x="0" y="17431"/>
                                </a:lnTo>
                                <a:lnTo>
                                  <a:pt x="1100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Shape 124"/>
                        <wps:cNvSpPr>
                          <a:spLocks/>
                        </wps:cNvSpPr>
                        <wps:spPr bwMode="auto">
                          <a:xfrm>
                            <a:off x="15858" y="54495"/>
                            <a:ext cx="603" cy="2098"/>
                          </a:xfrm>
                          <a:custGeom>
                            <a:avLst/>
                            <a:gdLst>
                              <a:gd name="T0" fmla="*/ 0 w 60344"/>
                              <a:gd name="T1" fmla="*/ 0 h 209815"/>
                              <a:gd name="T2" fmla="*/ 55041 w 60344"/>
                              <a:gd name="T3" fmla="*/ 0 h 209815"/>
                              <a:gd name="T4" fmla="*/ 60344 w 60344"/>
                              <a:gd name="T5" fmla="*/ 499 h 209815"/>
                              <a:gd name="T6" fmla="*/ 60344 w 60344"/>
                              <a:gd name="T7" fmla="*/ 20963 h 209815"/>
                              <a:gd name="T8" fmla="*/ 57831 w 60344"/>
                              <a:gd name="T9" fmla="*/ 20811 h 209815"/>
                              <a:gd name="T10" fmla="*/ 49169 w 60344"/>
                              <a:gd name="T11" fmla="*/ 20679 h 209815"/>
                              <a:gd name="T12" fmla="*/ 23465 w 60344"/>
                              <a:gd name="T13" fmla="*/ 20679 h 209815"/>
                              <a:gd name="T14" fmla="*/ 23465 w 60344"/>
                              <a:gd name="T15" fmla="*/ 100299 h 209815"/>
                              <a:gd name="T16" fmla="*/ 30032 w 60344"/>
                              <a:gd name="T17" fmla="*/ 100299 h 209815"/>
                              <a:gd name="T18" fmla="*/ 37714 w 60344"/>
                              <a:gd name="T19" fmla="*/ 100299 h 209815"/>
                              <a:gd name="T20" fmla="*/ 60344 w 60344"/>
                              <a:gd name="T21" fmla="*/ 98792 h 209815"/>
                              <a:gd name="T22" fmla="*/ 60344 w 60344"/>
                              <a:gd name="T23" fmla="*/ 120130 h 209815"/>
                              <a:gd name="T24" fmla="*/ 46933 w 60344"/>
                              <a:gd name="T25" fmla="*/ 120975 h 209815"/>
                              <a:gd name="T26" fmla="*/ 34920 w 60344"/>
                              <a:gd name="T27" fmla="*/ 120975 h 209815"/>
                              <a:gd name="T28" fmla="*/ 23465 w 60344"/>
                              <a:gd name="T29" fmla="*/ 120975 h 209815"/>
                              <a:gd name="T30" fmla="*/ 23465 w 60344"/>
                              <a:gd name="T31" fmla="*/ 209815 h 209815"/>
                              <a:gd name="T32" fmla="*/ 0 w 60344"/>
                              <a:gd name="T33" fmla="*/ 209815 h 209815"/>
                              <a:gd name="T34" fmla="*/ 0 w 60344"/>
                              <a:gd name="T35" fmla="*/ 0 h 209815"/>
                              <a:gd name="T36" fmla="*/ 0 w 60344"/>
                              <a:gd name="T37" fmla="*/ 0 h 209815"/>
                              <a:gd name="T38" fmla="*/ 60344 w 60344"/>
                              <a:gd name="T39" fmla="*/ 209815 h 2098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60344" h="209815">
                                <a:moveTo>
                                  <a:pt x="0" y="0"/>
                                </a:moveTo>
                                <a:lnTo>
                                  <a:pt x="55041" y="0"/>
                                </a:lnTo>
                                <a:lnTo>
                                  <a:pt x="60344" y="499"/>
                                </a:lnTo>
                                <a:lnTo>
                                  <a:pt x="60344" y="20963"/>
                                </a:lnTo>
                                <a:lnTo>
                                  <a:pt x="57831" y="20811"/>
                                </a:lnTo>
                                <a:cubicBezTo>
                                  <a:pt x="55598" y="20722"/>
                                  <a:pt x="52708" y="20679"/>
                                  <a:pt x="49169" y="20679"/>
                                </a:cubicBezTo>
                                <a:lnTo>
                                  <a:pt x="23465" y="20679"/>
                                </a:lnTo>
                                <a:lnTo>
                                  <a:pt x="23465" y="100299"/>
                                </a:lnTo>
                                <a:cubicBezTo>
                                  <a:pt x="25701" y="100299"/>
                                  <a:pt x="27893" y="100299"/>
                                  <a:pt x="30032" y="100299"/>
                                </a:cubicBezTo>
                                <a:cubicBezTo>
                                  <a:pt x="32173" y="100299"/>
                                  <a:pt x="34737" y="100299"/>
                                  <a:pt x="37714" y="100299"/>
                                </a:cubicBezTo>
                                <a:lnTo>
                                  <a:pt x="60344" y="98792"/>
                                </a:lnTo>
                                <a:lnTo>
                                  <a:pt x="60344" y="120130"/>
                                </a:lnTo>
                                <a:lnTo>
                                  <a:pt x="46933" y="120975"/>
                                </a:lnTo>
                                <a:cubicBezTo>
                                  <a:pt x="44327" y="120975"/>
                                  <a:pt x="40324" y="120975"/>
                                  <a:pt x="34920" y="120975"/>
                                </a:cubicBezTo>
                                <a:cubicBezTo>
                                  <a:pt x="29520" y="120975"/>
                                  <a:pt x="25701" y="120975"/>
                                  <a:pt x="23465" y="120975"/>
                                </a:cubicBezTo>
                                <a:lnTo>
                                  <a:pt x="23465" y="209815"/>
                                </a:lnTo>
                                <a:lnTo>
                                  <a:pt x="0" y="2098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Shape 125"/>
                        <wps:cNvSpPr>
                          <a:spLocks/>
                        </wps:cNvSpPr>
                        <wps:spPr bwMode="auto">
                          <a:xfrm>
                            <a:off x="16461" y="58583"/>
                            <a:ext cx="672" cy="1272"/>
                          </a:xfrm>
                          <a:custGeom>
                            <a:avLst/>
                            <a:gdLst>
                              <a:gd name="T0" fmla="*/ 0 w 67227"/>
                              <a:gd name="T1" fmla="*/ 0 h 127220"/>
                              <a:gd name="T2" fmla="*/ 196 w 67227"/>
                              <a:gd name="T3" fmla="*/ 75 h 127220"/>
                              <a:gd name="T4" fmla="*/ 13442 w 67227"/>
                              <a:gd name="T5" fmla="*/ 5032 h 127220"/>
                              <a:gd name="T6" fmla="*/ 50134 w 67227"/>
                              <a:gd name="T7" fmla="*/ 22867 h 127220"/>
                              <a:gd name="T8" fmla="*/ 67227 w 67227"/>
                              <a:gd name="T9" fmla="*/ 59979 h 127220"/>
                              <a:gd name="T10" fmla="*/ 47438 w 67227"/>
                              <a:gd name="T11" fmla="*/ 112686 h 127220"/>
                              <a:gd name="T12" fmla="*/ 4500 w 67227"/>
                              <a:gd name="T13" fmla="*/ 127220 h 127220"/>
                              <a:gd name="T14" fmla="*/ 0 w 67227"/>
                              <a:gd name="T15" fmla="*/ 126498 h 127220"/>
                              <a:gd name="T16" fmla="*/ 0 w 67227"/>
                              <a:gd name="T17" fmla="*/ 105946 h 127220"/>
                              <a:gd name="T18" fmla="*/ 5619 w 67227"/>
                              <a:gd name="T19" fmla="*/ 106542 h 127220"/>
                              <a:gd name="T20" fmla="*/ 34355 w 67227"/>
                              <a:gd name="T21" fmla="*/ 96065 h 127220"/>
                              <a:gd name="T22" fmla="*/ 44316 w 67227"/>
                              <a:gd name="T23" fmla="*/ 66866 h 127220"/>
                              <a:gd name="T24" fmla="*/ 44316 w 67227"/>
                              <a:gd name="T25" fmla="*/ 59602 h 127220"/>
                              <a:gd name="T26" fmla="*/ 38678 w 67227"/>
                              <a:gd name="T27" fmla="*/ 44657 h 127220"/>
                              <a:gd name="T28" fmla="*/ 20706 w 67227"/>
                              <a:gd name="T29" fmla="*/ 33624 h 127220"/>
                              <a:gd name="T30" fmla="*/ 10965 w 67227"/>
                              <a:gd name="T31" fmla="*/ 29852 h 127220"/>
                              <a:gd name="T32" fmla="*/ 0 w 67227"/>
                              <a:gd name="T33" fmla="*/ 25819 h 127220"/>
                              <a:gd name="T34" fmla="*/ 0 w 67227"/>
                              <a:gd name="T35" fmla="*/ 0 h 127220"/>
                              <a:gd name="T36" fmla="*/ 0 w 67227"/>
                              <a:gd name="T37" fmla="*/ 0 h 127220"/>
                              <a:gd name="T38" fmla="*/ 67227 w 67227"/>
                              <a:gd name="T39" fmla="*/ 127220 h 1272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67227" h="127220">
                                <a:moveTo>
                                  <a:pt x="0" y="0"/>
                                </a:moveTo>
                                <a:lnTo>
                                  <a:pt x="196" y="75"/>
                                </a:lnTo>
                                <a:cubicBezTo>
                                  <a:pt x="5469" y="2077"/>
                                  <a:pt x="9880" y="3729"/>
                                  <a:pt x="13442" y="5032"/>
                                </a:cubicBezTo>
                                <a:cubicBezTo>
                                  <a:pt x="32860" y="12995"/>
                                  <a:pt x="45108" y="18954"/>
                                  <a:pt x="50134" y="22867"/>
                                </a:cubicBezTo>
                                <a:cubicBezTo>
                                  <a:pt x="61542" y="31622"/>
                                  <a:pt x="67227" y="44006"/>
                                  <a:pt x="67227" y="59979"/>
                                </a:cubicBezTo>
                                <a:cubicBezTo>
                                  <a:pt x="67227" y="83584"/>
                                  <a:pt x="60613" y="101188"/>
                                  <a:pt x="47438" y="112686"/>
                                </a:cubicBezTo>
                                <a:cubicBezTo>
                                  <a:pt x="36446" y="122374"/>
                                  <a:pt x="22151" y="127220"/>
                                  <a:pt x="4500" y="127220"/>
                                </a:cubicBezTo>
                                <a:lnTo>
                                  <a:pt x="0" y="126498"/>
                                </a:lnTo>
                                <a:lnTo>
                                  <a:pt x="0" y="105946"/>
                                </a:lnTo>
                                <a:lnTo>
                                  <a:pt x="5619" y="106542"/>
                                </a:lnTo>
                                <a:cubicBezTo>
                                  <a:pt x="18148" y="106542"/>
                                  <a:pt x="27737" y="103053"/>
                                  <a:pt x="34355" y="96065"/>
                                </a:cubicBezTo>
                                <a:cubicBezTo>
                                  <a:pt x="41008" y="89084"/>
                                  <a:pt x="44316" y="79350"/>
                                  <a:pt x="44316" y="66866"/>
                                </a:cubicBezTo>
                                <a:lnTo>
                                  <a:pt x="44316" y="59602"/>
                                </a:lnTo>
                                <a:cubicBezTo>
                                  <a:pt x="43761" y="53272"/>
                                  <a:pt x="41893" y="48293"/>
                                  <a:pt x="38678" y="44657"/>
                                </a:cubicBezTo>
                                <a:cubicBezTo>
                                  <a:pt x="35517" y="41029"/>
                                  <a:pt x="29509" y="37346"/>
                                  <a:pt x="20706" y="33624"/>
                                </a:cubicBezTo>
                                <a:cubicBezTo>
                                  <a:pt x="18937" y="32880"/>
                                  <a:pt x="15690" y="31622"/>
                                  <a:pt x="10965" y="29852"/>
                                </a:cubicBezTo>
                                <a:lnTo>
                                  <a:pt x="0" y="258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Shape 126"/>
                        <wps:cNvSpPr>
                          <a:spLocks/>
                        </wps:cNvSpPr>
                        <wps:spPr bwMode="auto">
                          <a:xfrm>
                            <a:off x="17334" y="58249"/>
                            <a:ext cx="314" cy="1239"/>
                          </a:xfrm>
                          <a:custGeom>
                            <a:avLst/>
                            <a:gdLst>
                              <a:gd name="T0" fmla="*/ 0 w 31403"/>
                              <a:gd name="T1" fmla="*/ 0 h 123898"/>
                              <a:gd name="T2" fmla="*/ 22911 w 31403"/>
                              <a:gd name="T3" fmla="*/ 0 h 123898"/>
                              <a:gd name="T4" fmla="*/ 31403 w 31403"/>
                              <a:gd name="T5" fmla="*/ 41287 h 123898"/>
                              <a:gd name="T6" fmla="*/ 31403 w 31403"/>
                              <a:gd name="T7" fmla="*/ 123898 h 123898"/>
                              <a:gd name="T8" fmla="*/ 0 w 31403"/>
                              <a:gd name="T9" fmla="*/ 0 h 123898"/>
                              <a:gd name="T10" fmla="*/ 0 w 31403"/>
                              <a:gd name="T11" fmla="*/ 0 h 123898"/>
                              <a:gd name="T12" fmla="*/ 31403 w 31403"/>
                              <a:gd name="T13" fmla="*/ 123898 h 1238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1403" h="123898">
                                <a:moveTo>
                                  <a:pt x="0" y="0"/>
                                </a:moveTo>
                                <a:lnTo>
                                  <a:pt x="22911" y="0"/>
                                </a:lnTo>
                                <a:lnTo>
                                  <a:pt x="31403" y="41287"/>
                                </a:lnTo>
                                <a:lnTo>
                                  <a:pt x="31403" y="12389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Shape 127"/>
                        <wps:cNvSpPr>
                          <a:spLocks/>
                        </wps:cNvSpPr>
                        <wps:spPr bwMode="auto">
                          <a:xfrm>
                            <a:off x="16461" y="57662"/>
                            <a:ext cx="611" cy="592"/>
                          </a:xfrm>
                          <a:custGeom>
                            <a:avLst/>
                            <a:gdLst>
                              <a:gd name="T0" fmla="*/ 2685 w 61077"/>
                              <a:gd name="T1" fmla="*/ 0 h 59231"/>
                              <a:gd name="T2" fmla="*/ 50177 w 61077"/>
                              <a:gd name="T3" fmla="*/ 18350 h 59231"/>
                              <a:gd name="T4" fmla="*/ 61077 w 61077"/>
                              <a:gd name="T5" fmla="*/ 59231 h 59231"/>
                              <a:gd name="T6" fmla="*/ 37609 w 61077"/>
                              <a:gd name="T7" fmla="*/ 59231 h 59231"/>
                              <a:gd name="T8" fmla="*/ 28624 w 61077"/>
                              <a:gd name="T9" fmla="*/ 30410 h 59231"/>
                              <a:gd name="T10" fmla="*/ 1429 w 61077"/>
                              <a:gd name="T11" fmla="*/ 21511 h 59231"/>
                              <a:gd name="T12" fmla="*/ 0 w 61077"/>
                              <a:gd name="T13" fmla="*/ 21737 h 59231"/>
                              <a:gd name="T14" fmla="*/ 0 w 61077"/>
                              <a:gd name="T15" fmla="*/ 417 h 59231"/>
                              <a:gd name="T16" fmla="*/ 2685 w 61077"/>
                              <a:gd name="T17" fmla="*/ 0 h 59231"/>
                              <a:gd name="T18" fmla="*/ 0 w 61077"/>
                              <a:gd name="T19" fmla="*/ 0 h 59231"/>
                              <a:gd name="T20" fmla="*/ 61077 w 61077"/>
                              <a:gd name="T21" fmla="*/ 59231 h 59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61077" h="59231">
                                <a:moveTo>
                                  <a:pt x="2685" y="0"/>
                                </a:moveTo>
                                <a:cubicBezTo>
                                  <a:pt x="25041" y="0"/>
                                  <a:pt x="40870" y="6102"/>
                                  <a:pt x="50177" y="18350"/>
                                </a:cubicBezTo>
                                <a:cubicBezTo>
                                  <a:pt x="57445" y="27800"/>
                                  <a:pt x="61077" y="41444"/>
                                  <a:pt x="61077" y="59231"/>
                                </a:cubicBezTo>
                                <a:lnTo>
                                  <a:pt x="37609" y="59231"/>
                                </a:lnTo>
                                <a:cubicBezTo>
                                  <a:pt x="37609" y="45916"/>
                                  <a:pt x="34632" y="36321"/>
                                  <a:pt x="28624" y="30410"/>
                                </a:cubicBezTo>
                                <a:cubicBezTo>
                                  <a:pt x="22662" y="24494"/>
                                  <a:pt x="13586" y="21511"/>
                                  <a:pt x="1429" y="21511"/>
                                </a:cubicBezTo>
                                <a:lnTo>
                                  <a:pt x="0" y="21737"/>
                                </a:lnTo>
                                <a:lnTo>
                                  <a:pt x="0" y="417"/>
                                </a:lnTo>
                                <a:lnTo>
                                  <a:pt x="26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Shape 128"/>
                        <wps:cNvSpPr>
                          <a:spLocks/>
                        </wps:cNvSpPr>
                        <wps:spPr bwMode="auto">
                          <a:xfrm>
                            <a:off x="16461" y="57156"/>
                            <a:ext cx="440" cy="394"/>
                          </a:xfrm>
                          <a:custGeom>
                            <a:avLst/>
                            <a:gdLst>
                              <a:gd name="T0" fmla="*/ 13864 w 44039"/>
                              <a:gd name="T1" fmla="*/ 0 h 39399"/>
                              <a:gd name="T2" fmla="*/ 44039 w 44039"/>
                              <a:gd name="T3" fmla="*/ 0 h 39399"/>
                              <a:gd name="T4" fmla="*/ 7995 w 44039"/>
                              <a:gd name="T5" fmla="*/ 39399 h 39399"/>
                              <a:gd name="T6" fmla="*/ 0 w 44039"/>
                              <a:gd name="T7" fmla="*/ 39399 h 39399"/>
                              <a:gd name="T8" fmla="*/ 0 w 44039"/>
                              <a:gd name="T9" fmla="*/ 21968 h 39399"/>
                              <a:gd name="T10" fmla="*/ 13864 w 44039"/>
                              <a:gd name="T11" fmla="*/ 0 h 39399"/>
                              <a:gd name="T12" fmla="*/ 0 w 44039"/>
                              <a:gd name="T13" fmla="*/ 0 h 39399"/>
                              <a:gd name="T14" fmla="*/ 44039 w 44039"/>
                              <a:gd name="T15" fmla="*/ 39399 h 393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44039" h="39399">
                                <a:moveTo>
                                  <a:pt x="13864" y="0"/>
                                </a:moveTo>
                                <a:lnTo>
                                  <a:pt x="44039" y="0"/>
                                </a:lnTo>
                                <a:lnTo>
                                  <a:pt x="7995" y="39399"/>
                                </a:lnTo>
                                <a:lnTo>
                                  <a:pt x="0" y="39399"/>
                                </a:lnTo>
                                <a:lnTo>
                                  <a:pt x="0" y="21968"/>
                                </a:lnTo>
                                <a:lnTo>
                                  <a:pt x="138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Shape 129"/>
                        <wps:cNvSpPr>
                          <a:spLocks/>
                        </wps:cNvSpPr>
                        <wps:spPr bwMode="auto">
                          <a:xfrm>
                            <a:off x="17092" y="55001"/>
                            <a:ext cx="556" cy="1630"/>
                          </a:xfrm>
                          <a:custGeom>
                            <a:avLst/>
                            <a:gdLst>
                              <a:gd name="T0" fmla="*/ 54479 w 55599"/>
                              <a:gd name="T1" fmla="*/ 0 h 163047"/>
                              <a:gd name="T2" fmla="*/ 55599 w 55599"/>
                              <a:gd name="T3" fmla="*/ 217 h 163047"/>
                              <a:gd name="T4" fmla="*/ 55599 w 55599"/>
                              <a:gd name="T5" fmla="*/ 17880 h 163047"/>
                              <a:gd name="T6" fmla="*/ 55592 w 55599"/>
                              <a:gd name="T7" fmla="*/ 17878 h 163047"/>
                              <a:gd name="T8" fmla="*/ 27379 w 55599"/>
                              <a:gd name="T9" fmla="*/ 41303 h 163047"/>
                              <a:gd name="T10" fmla="*/ 22911 w 55599"/>
                              <a:gd name="T11" fmla="*/ 79484 h 163047"/>
                              <a:gd name="T12" fmla="*/ 27379 w 55599"/>
                              <a:gd name="T13" fmla="*/ 121859 h 163047"/>
                              <a:gd name="T14" fmla="*/ 38483 w 55599"/>
                              <a:gd name="T15" fmla="*/ 138575 h 163047"/>
                              <a:gd name="T16" fmla="*/ 55599 w 55599"/>
                              <a:gd name="T17" fmla="*/ 143814 h 163047"/>
                              <a:gd name="T18" fmla="*/ 55599 w 55599"/>
                              <a:gd name="T19" fmla="*/ 163047 h 163047"/>
                              <a:gd name="T20" fmla="*/ 30800 w 55599"/>
                              <a:gd name="T21" fmla="*/ 157227 h 163047"/>
                              <a:gd name="T22" fmla="*/ 12291 w 55599"/>
                              <a:gd name="T23" fmla="*/ 138618 h 163047"/>
                              <a:gd name="T24" fmla="*/ 0 w 55599"/>
                              <a:gd name="T25" fmla="*/ 78929 h 163047"/>
                              <a:gd name="T26" fmla="*/ 11732 w 55599"/>
                              <a:gd name="T27" fmla="*/ 23422 h 163047"/>
                              <a:gd name="T28" fmla="*/ 54479 w 55599"/>
                              <a:gd name="T29" fmla="*/ 0 h 163047"/>
                              <a:gd name="T30" fmla="*/ 0 w 55599"/>
                              <a:gd name="T31" fmla="*/ 0 h 163047"/>
                              <a:gd name="T32" fmla="*/ 55599 w 55599"/>
                              <a:gd name="T33" fmla="*/ 163047 h 1630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9" h="163047">
                                <a:moveTo>
                                  <a:pt x="54479" y="0"/>
                                </a:moveTo>
                                <a:lnTo>
                                  <a:pt x="55599" y="217"/>
                                </a:lnTo>
                                <a:lnTo>
                                  <a:pt x="55599" y="17880"/>
                                </a:lnTo>
                                <a:lnTo>
                                  <a:pt x="55592" y="17878"/>
                                </a:lnTo>
                                <a:cubicBezTo>
                                  <a:pt x="41811" y="17878"/>
                                  <a:pt x="32404" y="25700"/>
                                  <a:pt x="27379" y="41303"/>
                                </a:cubicBezTo>
                                <a:cubicBezTo>
                                  <a:pt x="24400" y="50382"/>
                                  <a:pt x="22911" y="63140"/>
                                  <a:pt x="22911" y="79484"/>
                                </a:cubicBezTo>
                                <a:cubicBezTo>
                                  <a:pt x="22911" y="98992"/>
                                  <a:pt x="24400" y="113102"/>
                                  <a:pt x="27379" y="121859"/>
                                </a:cubicBezTo>
                                <a:cubicBezTo>
                                  <a:pt x="29891" y="129284"/>
                                  <a:pt x="33594" y="134858"/>
                                  <a:pt x="38483" y="138575"/>
                                </a:cubicBezTo>
                                <a:lnTo>
                                  <a:pt x="55599" y="143814"/>
                                </a:lnTo>
                                <a:lnTo>
                                  <a:pt x="55599" y="163047"/>
                                </a:lnTo>
                                <a:lnTo>
                                  <a:pt x="30800" y="157227"/>
                                </a:lnTo>
                                <a:cubicBezTo>
                                  <a:pt x="23302" y="153088"/>
                                  <a:pt x="17133" y="146882"/>
                                  <a:pt x="12291" y="138618"/>
                                </a:cubicBezTo>
                                <a:cubicBezTo>
                                  <a:pt x="4097" y="124462"/>
                                  <a:pt x="0" y="104580"/>
                                  <a:pt x="0" y="78929"/>
                                </a:cubicBezTo>
                                <a:cubicBezTo>
                                  <a:pt x="0" y="55318"/>
                                  <a:pt x="3910" y="36827"/>
                                  <a:pt x="11732" y="23422"/>
                                </a:cubicBezTo>
                                <a:cubicBezTo>
                                  <a:pt x="20862" y="7822"/>
                                  <a:pt x="35108" y="0"/>
                                  <a:pt x="5447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Shape 130"/>
                        <wps:cNvSpPr>
                          <a:spLocks/>
                        </wps:cNvSpPr>
                        <wps:spPr bwMode="auto">
                          <a:xfrm>
                            <a:off x="16461" y="54500"/>
                            <a:ext cx="609" cy="1196"/>
                          </a:xfrm>
                          <a:custGeom>
                            <a:avLst/>
                            <a:gdLst>
                              <a:gd name="T0" fmla="*/ 0 w 60908"/>
                              <a:gd name="T1" fmla="*/ 0 h 119631"/>
                              <a:gd name="T2" fmla="*/ 22910 w 60908"/>
                              <a:gd name="T3" fmla="*/ 2157 h 119631"/>
                              <a:gd name="T4" fmla="*/ 44002 w 60908"/>
                              <a:gd name="T5" fmla="*/ 13005 h 119631"/>
                              <a:gd name="T6" fmla="*/ 56855 w 60908"/>
                              <a:gd name="T7" fmla="*/ 32654 h 119631"/>
                              <a:gd name="T8" fmla="*/ 60908 w 60908"/>
                              <a:gd name="T9" fmla="*/ 57749 h 119631"/>
                              <a:gd name="T10" fmla="*/ 54478 w 60908"/>
                              <a:gd name="T11" fmla="*/ 90344 h 119631"/>
                              <a:gd name="T12" fmla="*/ 31291 w 60908"/>
                              <a:gd name="T13" fmla="*/ 113769 h 119631"/>
                              <a:gd name="T14" fmla="*/ 11034 w 60908"/>
                              <a:gd name="T15" fmla="*/ 118935 h 119631"/>
                              <a:gd name="T16" fmla="*/ 0 w 60908"/>
                              <a:gd name="T17" fmla="*/ 119631 h 119631"/>
                              <a:gd name="T18" fmla="*/ 0 w 60908"/>
                              <a:gd name="T19" fmla="*/ 98292 h 119631"/>
                              <a:gd name="T20" fmla="*/ 6703 w 60908"/>
                              <a:gd name="T21" fmla="*/ 97846 h 119631"/>
                              <a:gd name="T22" fmla="*/ 29477 w 60908"/>
                              <a:gd name="T23" fmla="*/ 86390 h 119631"/>
                              <a:gd name="T24" fmla="*/ 36879 w 60908"/>
                              <a:gd name="T25" fmla="*/ 58448 h 119631"/>
                              <a:gd name="T26" fmla="*/ 27943 w 60908"/>
                              <a:gd name="T27" fmla="*/ 30511 h 119631"/>
                              <a:gd name="T28" fmla="*/ 4467 w 60908"/>
                              <a:gd name="T29" fmla="*/ 20734 h 119631"/>
                              <a:gd name="T30" fmla="*/ 0 w 60908"/>
                              <a:gd name="T31" fmla="*/ 20464 h 119631"/>
                              <a:gd name="T32" fmla="*/ 0 w 60908"/>
                              <a:gd name="T33" fmla="*/ 0 h 119631"/>
                              <a:gd name="T34" fmla="*/ 0 w 60908"/>
                              <a:gd name="T35" fmla="*/ 0 h 119631"/>
                              <a:gd name="T36" fmla="*/ 60908 w 60908"/>
                              <a:gd name="T37" fmla="*/ 119631 h 1196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60908" h="119631">
                                <a:moveTo>
                                  <a:pt x="0" y="0"/>
                                </a:moveTo>
                                <a:lnTo>
                                  <a:pt x="22910" y="2157"/>
                                </a:lnTo>
                                <a:cubicBezTo>
                                  <a:pt x="31104" y="3925"/>
                                  <a:pt x="38135" y="7554"/>
                                  <a:pt x="44002" y="13005"/>
                                </a:cubicBezTo>
                                <a:cubicBezTo>
                                  <a:pt x="49867" y="18502"/>
                                  <a:pt x="54158" y="25068"/>
                                  <a:pt x="56855" y="32654"/>
                                </a:cubicBezTo>
                                <a:cubicBezTo>
                                  <a:pt x="59555" y="40293"/>
                                  <a:pt x="60908" y="48678"/>
                                  <a:pt x="60908" y="57749"/>
                                </a:cubicBezTo>
                                <a:cubicBezTo>
                                  <a:pt x="60908" y="70374"/>
                                  <a:pt x="58762" y="81264"/>
                                  <a:pt x="54478" y="90344"/>
                                </a:cubicBezTo>
                                <a:cubicBezTo>
                                  <a:pt x="49453" y="101150"/>
                                  <a:pt x="41724" y="108973"/>
                                  <a:pt x="31291" y="113769"/>
                                </a:cubicBezTo>
                                <a:cubicBezTo>
                                  <a:pt x="24959" y="116188"/>
                                  <a:pt x="18208" y="117909"/>
                                  <a:pt x="11034" y="118935"/>
                                </a:cubicBezTo>
                                <a:lnTo>
                                  <a:pt x="0" y="119631"/>
                                </a:lnTo>
                                <a:lnTo>
                                  <a:pt x="0" y="98292"/>
                                </a:lnTo>
                                <a:lnTo>
                                  <a:pt x="6703" y="97846"/>
                                </a:lnTo>
                                <a:cubicBezTo>
                                  <a:pt x="16952" y="95981"/>
                                  <a:pt x="24537" y="92165"/>
                                  <a:pt x="29477" y="86390"/>
                                </a:cubicBezTo>
                                <a:cubicBezTo>
                                  <a:pt x="34409" y="80617"/>
                                  <a:pt x="36879" y="71303"/>
                                  <a:pt x="36879" y="58448"/>
                                </a:cubicBezTo>
                                <a:cubicBezTo>
                                  <a:pt x="36879" y="45973"/>
                                  <a:pt x="33901" y="36657"/>
                                  <a:pt x="27943" y="30511"/>
                                </a:cubicBezTo>
                                <a:cubicBezTo>
                                  <a:pt x="22727" y="25295"/>
                                  <a:pt x="14904" y="22041"/>
                                  <a:pt x="4467" y="20734"/>
                                </a:cubicBezTo>
                                <a:lnTo>
                                  <a:pt x="0" y="2046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Shape 780"/>
                        <wps:cNvSpPr>
                          <a:spLocks/>
                        </wps:cNvSpPr>
                        <wps:spPr bwMode="auto">
                          <a:xfrm>
                            <a:off x="19352" y="58249"/>
                            <a:ext cx="212" cy="1556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155613"/>
                              <a:gd name="T2" fmla="*/ 21233 w 21233"/>
                              <a:gd name="T3" fmla="*/ 0 h 155613"/>
                              <a:gd name="T4" fmla="*/ 21233 w 21233"/>
                              <a:gd name="T5" fmla="*/ 155613 h 155613"/>
                              <a:gd name="T6" fmla="*/ 0 w 21233"/>
                              <a:gd name="T7" fmla="*/ 155613 h 155613"/>
                              <a:gd name="T8" fmla="*/ 0 w 21233"/>
                              <a:gd name="T9" fmla="*/ 0 h 155613"/>
                              <a:gd name="T10" fmla="*/ 0 w 21233"/>
                              <a:gd name="T11" fmla="*/ 0 h 155613"/>
                              <a:gd name="T12" fmla="*/ 21233 w 21233"/>
                              <a:gd name="T13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155613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155613"/>
                                </a:lnTo>
                                <a:lnTo>
                                  <a:pt x="0" y="1556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Shape 132"/>
                        <wps:cNvSpPr>
                          <a:spLocks/>
                        </wps:cNvSpPr>
                        <wps:spPr bwMode="auto">
                          <a:xfrm>
                            <a:off x="17648" y="58249"/>
                            <a:ext cx="1447" cy="1556"/>
                          </a:xfrm>
                          <a:custGeom>
                            <a:avLst/>
                            <a:gdLst>
                              <a:gd name="T0" fmla="*/ 44867 w 144608"/>
                              <a:gd name="T1" fmla="*/ 0 h 155613"/>
                              <a:gd name="T2" fmla="*/ 67777 w 144608"/>
                              <a:gd name="T3" fmla="*/ 0 h 155613"/>
                              <a:gd name="T4" fmla="*/ 94043 w 144608"/>
                              <a:gd name="T5" fmla="*/ 137127 h 155613"/>
                              <a:gd name="T6" fmla="*/ 121698 w 144608"/>
                              <a:gd name="T7" fmla="*/ 0 h 155613"/>
                              <a:gd name="T8" fmla="*/ 144608 w 144608"/>
                              <a:gd name="T9" fmla="*/ 0 h 155613"/>
                              <a:gd name="T10" fmla="*/ 106052 w 144608"/>
                              <a:gd name="T11" fmla="*/ 155613 h 155613"/>
                              <a:gd name="T12" fmla="*/ 82587 w 144608"/>
                              <a:gd name="T13" fmla="*/ 155613 h 155613"/>
                              <a:gd name="T14" fmla="*/ 55717 w 144608"/>
                              <a:gd name="T15" fmla="*/ 18392 h 155613"/>
                              <a:gd name="T16" fmla="*/ 30855 w 144608"/>
                              <a:gd name="T17" fmla="*/ 155562 h 155613"/>
                              <a:gd name="T18" fmla="*/ 8038 w 144608"/>
                              <a:gd name="T19" fmla="*/ 155613 h 155613"/>
                              <a:gd name="T20" fmla="*/ 0 w 144608"/>
                              <a:gd name="T21" fmla="*/ 123898 h 155613"/>
                              <a:gd name="T22" fmla="*/ 0 w 144608"/>
                              <a:gd name="T23" fmla="*/ 41287 h 155613"/>
                              <a:gd name="T24" fmla="*/ 19721 w 144608"/>
                              <a:gd name="T25" fmla="*/ 137170 h 155613"/>
                              <a:gd name="T26" fmla="*/ 44867 w 144608"/>
                              <a:gd name="T27" fmla="*/ 0 h 155613"/>
                              <a:gd name="T28" fmla="*/ 0 w 144608"/>
                              <a:gd name="T29" fmla="*/ 0 h 155613"/>
                              <a:gd name="T30" fmla="*/ 144608 w 144608"/>
                              <a:gd name="T31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44608" h="155613">
                                <a:moveTo>
                                  <a:pt x="44867" y="0"/>
                                </a:moveTo>
                                <a:lnTo>
                                  <a:pt x="67777" y="0"/>
                                </a:lnTo>
                                <a:lnTo>
                                  <a:pt x="94043" y="137127"/>
                                </a:lnTo>
                                <a:lnTo>
                                  <a:pt x="121698" y="0"/>
                                </a:lnTo>
                                <a:lnTo>
                                  <a:pt x="144608" y="0"/>
                                </a:lnTo>
                                <a:lnTo>
                                  <a:pt x="106052" y="155613"/>
                                </a:lnTo>
                                <a:lnTo>
                                  <a:pt x="82587" y="155613"/>
                                </a:lnTo>
                                <a:lnTo>
                                  <a:pt x="55717" y="18392"/>
                                </a:lnTo>
                                <a:lnTo>
                                  <a:pt x="30855" y="155562"/>
                                </a:lnTo>
                                <a:lnTo>
                                  <a:pt x="8038" y="155613"/>
                                </a:lnTo>
                                <a:lnTo>
                                  <a:pt x="0" y="123898"/>
                                </a:lnTo>
                                <a:lnTo>
                                  <a:pt x="0" y="41287"/>
                                </a:lnTo>
                                <a:lnTo>
                                  <a:pt x="19721" y="137170"/>
                                </a:lnTo>
                                <a:lnTo>
                                  <a:pt x="448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Shape 133"/>
                        <wps:cNvSpPr>
                          <a:spLocks/>
                        </wps:cNvSpPr>
                        <wps:spPr bwMode="auto">
                          <a:xfrm>
                            <a:off x="19888" y="58211"/>
                            <a:ext cx="486" cy="2194"/>
                          </a:xfrm>
                          <a:custGeom>
                            <a:avLst/>
                            <a:gdLst>
                              <a:gd name="T0" fmla="*/ 48609 w 48609"/>
                              <a:gd name="T1" fmla="*/ 0 h 219348"/>
                              <a:gd name="T2" fmla="*/ 48609 w 48609"/>
                              <a:gd name="T3" fmla="*/ 18356 h 219348"/>
                              <a:gd name="T4" fmla="*/ 39111 w 48609"/>
                              <a:gd name="T5" fmla="*/ 20433 h 219348"/>
                              <a:gd name="T6" fmla="*/ 30733 w 48609"/>
                              <a:gd name="T7" fmla="*/ 27768 h 219348"/>
                              <a:gd name="T8" fmla="*/ 22348 w 48609"/>
                              <a:gd name="T9" fmla="*/ 65482 h 219348"/>
                              <a:gd name="T10" fmla="*/ 48609 w 48609"/>
                              <a:gd name="T11" fmla="*/ 65482 h 219348"/>
                              <a:gd name="T12" fmla="*/ 48609 w 48609"/>
                              <a:gd name="T13" fmla="*/ 83645 h 219348"/>
                              <a:gd name="T14" fmla="*/ 22911 w 48609"/>
                              <a:gd name="T15" fmla="*/ 83645 h 219348"/>
                              <a:gd name="T16" fmla="*/ 22348 w 48609"/>
                              <a:gd name="T17" fmla="*/ 91189 h 219348"/>
                              <a:gd name="T18" fmla="*/ 26535 w 48609"/>
                              <a:gd name="T19" fmla="*/ 126109 h 219348"/>
                              <a:gd name="T20" fmla="*/ 35548 w 48609"/>
                              <a:gd name="T21" fmla="*/ 139940 h 219348"/>
                              <a:gd name="T22" fmla="*/ 48609 w 48609"/>
                              <a:gd name="T23" fmla="*/ 144189 h 219348"/>
                              <a:gd name="T24" fmla="*/ 48609 w 48609"/>
                              <a:gd name="T25" fmla="*/ 219348 h 219348"/>
                              <a:gd name="T26" fmla="*/ 33894 w 48609"/>
                              <a:gd name="T27" fmla="*/ 215367 h 219348"/>
                              <a:gd name="T28" fmla="*/ 26816 w 48609"/>
                              <a:gd name="T29" fmla="*/ 200143 h 219348"/>
                              <a:gd name="T30" fmla="*/ 30733 w 48609"/>
                              <a:gd name="T31" fmla="*/ 181568 h 219348"/>
                              <a:gd name="T32" fmla="*/ 44417 w 48609"/>
                              <a:gd name="T33" fmla="*/ 163545 h 219348"/>
                              <a:gd name="T34" fmla="*/ 6426 w 48609"/>
                              <a:gd name="T35" fmla="*/ 130858 h 219348"/>
                              <a:gd name="T36" fmla="*/ 0 w 48609"/>
                              <a:gd name="T37" fmla="*/ 83645 h 219348"/>
                              <a:gd name="T38" fmla="*/ 7495 w 48609"/>
                              <a:gd name="T39" fmla="*/ 32793 h 219348"/>
                              <a:gd name="T40" fmla="*/ 24368 w 48609"/>
                              <a:gd name="T41" fmla="*/ 7860 h 219348"/>
                              <a:gd name="T42" fmla="*/ 48609 w 48609"/>
                              <a:gd name="T43" fmla="*/ 0 h 219348"/>
                              <a:gd name="T44" fmla="*/ 0 w 48609"/>
                              <a:gd name="T45" fmla="*/ 0 h 219348"/>
                              <a:gd name="T46" fmla="*/ 48609 w 48609"/>
                              <a:gd name="T47" fmla="*/ 219348 h 2193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T44" t="T45" r="T46" b="T47"/>
                            <a:pathLst>
                              <a:path w="48609" h="219348">
                                <a:moveTo>
                                  <a:pt x="48609" y="0"/>
                                </a:moveTo>
                                <a:lnTo>
                                  <a:pt x="48609" y="18356"/>
                                </a:lnTo>
                                <a:lnTo>
                                  <a:pt x="39111" y="20433"/>
                                </a:lnTo>
                                <a:cubicBezTo>
                                  <a:pt x="35853" y="22062"/>
                                  <a:pt x="33061" y="24506"/>
                                  <a:pt x="30733" y="27768"/>
                                </a:cubicBezTo>
                                <a:cubicBezTo>
                                  <a:pt x="25146" y="35774"/>
                                  <a:pt x="22348" y="48350"/>
                                  <a:pt x="22348" y="65482"/>
                                </a:cubicBezTo>
                                <a:lnTo>
                                  <a:pt x="48609" y="65482"/>
                                </a:lnTo>
                                <a:lnTo>
                                  <a:pt x="48609" y="83645"/>
                                </a:lnTo>
                                <a:lnTo>
                                  <a:pt x="22911" y="83645"/>
                                </a:lnTo>
                                <a:lnTo>
                                  <a:pt x="22348" y="91189"/>
                                </a:lnTo>
                                <a:cubicBezTo>
                                  <a:pt x="22348" y="106457"/>
                                  <a:pt x="23745" y="118096"/>
                                  <a:pt x="26535" y="126109"/>
                                </a:cubicBezTo>
                                <a:cubicBezTo>
                                  <a:pt x="28677" y="132255"/>
                                  <a:pt x="31682" y="136865"/>
                                  <a:pt x="35548" y="139940"/>
                                </a:cubicBezTo>
                                <a:lnTo>
                                  <a:pt x="48609" y="144189"/>
                                </a:lnTo>
                                <a:lnTo>
                                  <a:pt x="48609" y="219348"/>
                                </a:lnTo>
                                <a:lnTo>
                                  <a:pt x="33894" y="215367"/>
                                </a:lnTo>
                                <a:cubicBezTo>
                                  <a:pt x="29750" y="211743"/>
                                  <a:pt x="27377" y="206666"/>
                                  <a:pt x="26816" y="200143"/>
                                </a:cubicBezTo>
                                <a:cubicBezTo>
                                  <a:pt x="26816" y="193443"/>
                                  <a:pt x="28123" y="187248"/>
                                  <a:pt x="30733" y="181568"/>
                                </a:cubicBezTo>
                                <a:cubicBezTo>
                                  <a:pt x="33340" y="175887"/>
                                  <a:pt x="37901" y="169881"/>
                                  <a:pt x="44417" y="163545"/>
                                </a:cubicBezTo>
                                <a:cubicBezTo>
                                  <a:pt x="26164" y="161868"/>
                                  <a:pt x="13504" y="150971"/>
                                  <a:pt x="6426" y="130858"/>
                                </a:cubicBezTo>
                                <a:cubicBezTo>
                                  <a:pt x="2143" y="118751"/>
                                  <a:pt x="0" y="103015"/>
                                  <a:pt x="0" y="83645"/>
                                </a:cubicBezTo>
                                <a:cubicBezTo>
                                  <a:pt x="0" y="63153"/>
                                  <a:pt x="2513" y="46211"/>
                                  <a:pt x="7495" y="32793"/>
                                </a:cubicBezTo>
                                <a:cubicBezTo>
                                  <a:pt x="11662" y="21713"/>
                                  <a:pt x="17285" y="13402"/>
                                  <a:pt x="24368" y="7860"/>
                                </a:cubicBezTo>
                                <a:lnTo>
                                  <a:pt x="486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Shape 781"/>
                        <wps:cNvSpPr>
                          <a:spLocks/>
                        </wps:cNvSpPr>
                        <wps:spPr bwMode="auto">
                          <a:xfrm>
                            <a:off x="19352" y="57776"/>
                            <a:ext cx="212" cy="280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27940"/>
                              <a:gd name="T2" fmla="*/ 21233 w 21233"/>
                              <a:gd name="T3" fmla="*/ 0 h 27940"/>
                              <a:gd name="T4" fmla="*/ 21233 w 21233"/>
                              <a:gd name="T5" fmla="*/ 27940 h 27940"/>
                              <a:gd name="T6" fmla="*/ 0 w 21233"/>
                              <a:gd name="T7" fmla="*/ 27940 h 27940"/>
                              <a:gd name="T8" fmla="*/ 0 w 21233"/>
                              <a:gd name="T9" fmla="*/ 0 h 27940"/>
                              <a:gd name="T10" fmla="*/ 0 w 21233"/>
                              <a:gd name="T11" fmla="*/ 0 h 27940"/>
                              <a:gd name="T12" fmla="*/ 21233 w 21233"/>
                              <a:gd name="T13" fmla="*/ 27940 h 279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27940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27940"/>
                                </a:lnTo>
                                <a:lnTo>
                                  <a:pt x="0" y="279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Shape 782"/>
                        <wps:cNvSpPr>
                          <a:spLocks/>
                        </wps:cNvSpPr>
                        <wps:spPr bwMode="auto">
                          <a:xfrm>
                            <a:off x="19177" y="55037"/>
                            <a:ext cx="212" cy="1556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155613"/>
                              <a:gd name="T2" fmla="*/ 21233 w 21233"/>
                              <a:gd name="T3" fmla="*/ 0 h 155613"/>
                              <a:gd name="T4" fmla="*/ 21233 w 21233"/>
                              <a:gd name="T5" fmla="*/ 155613 h 155613"/>
                              <a:gd name="T6" fmla="*/ 0 w 21233"/>
                              <a:gd name="T7" fmla="*/ 155613 h 155613"/>
                              <a:gd name="T8" fmla="*/ 0 w 21233"/>
                              <a:gd name="T9" fmla="*/ 0 h 155613"/>
                              <a:gd name="T10" fmla="*/ 0 w 21233"/>
                              <a:gd name="T11" fmla="*/ 0 h 155613"/>
                              <a:gd name="T12" fmla="*/ 21233 w 21233"/>
                              <a:gd name="T13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155613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155613"/>
                                </a:lnTo>
                                <a:lnTo>
                                  <a:pt x="0" y="1556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Shape 136"/>
                        <wps:cNvSpPr>
                          <a:spLocks/>
                        </wps:cNvSpPr>
                        <wps:spPr bwMode="auto">
                          <a:xfrm>
                            <a:off x="17648" y="55003"/>
                            <a:ext cx="556" cy="1632"/>
                          </a:xfrm>
                          <a:custGeom>
                            <a:avLst/>
                            <a:gdLst>
                              <a:gd name="T0" fmla="*/ 0 w 55599"/>
                              <a:gd name="T1" fmla="*/ 0 h 163223"/>
                              <a:gd name="T2" fmla="*/ 25142 w 55599"/>
                              <a:gd name="T3" fmla="*/ 4876 h 163223"/>
                              <a:gd name="T4" fmla="*/ 43023 w 55599"/>
                              <a:gd name="T5" fmla="*/ 20130 h 163223"/>
                              <a:gd name="T6" fmla="*/ 55599 w 55599"/>
                              <a:gd name="T7" fmla="*/ 79267 h 163223"/>
                              <a:gd name="T8" fmla="*/ 44136 w 55599"/>
                              <a:gd name="T9" fmla="*/ 139243 h 163223"/>
                              <a:gd name="T10" fmla="*/ 1677 w 55599"/>
                              <a:gd name="T11" fmla="*/ 163223 h 163223"/>
                              <a:gd name="T12" fmla="*/ 0 w 55599"/>
                              <a:gd name="T13" fmla="*/ 162830 h 163223"/>
                              <a:gd name="T14" fmla="*/ 0 w 55599"/>
                              <a:gd name="T15" fmla="*/ 143597 h 163223"/>
                              <a:gd name="T16" fmla="*/ 1112 w 55599"/>
                              <a:gd name="T17" fmla="*/ 143937 h 163223"/>
                              <a:gd name="T18" fmla="*/ 28491 w 55599"/>
                              <a:gd name="T19" fmla="*/ 121077 h 163223"/>
                              <a:gd name="T20" fmla="*/ 32688 w 55599"/>
                              <a:gd name="T21" fmla="*/ 81502 h 163223"/>
                              <a:gd name="T22" fmla="*/ 27936 w 55599"/>
                              <a:gd name="T23" fmla="*/ 39685 h 163223"/>
                              <a:gd name="T24" fmla="*/ 17178 w 55599"/>
                              <a:gd name="T25" fmla="*/ 23174 h 163223"/>
                              <a:gd name="T26" fmla="*/ 0 w 55599"/>
                              <a:gd name="T27" fmla="*/ 17663 h 163223"/>
                              <a:gd name="T28" fmla="*/ 0 w 55599"/>
                              <a:gd name="T29" fmla="*/ 0 h 163223"/>
                              <a:gd name="T30" fmla="*/ 0 w 55599"/>
                              <a:gd name="T31" fmla="*/ 0 h 163223"/>
                              <a:gd name="T32" fmla="*/ 55599 w 55599"/>
                              <a:gd name="T33" fmla="*/ 163223 h 1632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9" h="163223">
                                <a:moveTo>
                                  <a:pt x="0" y="0"/>
                                </a:moveTo>
                                <a:lnTo>
                                  <a:pt x="25142" y="4876"/>
                                </a:lnTo>
                                <a:cubicBezTo>
                                  <a:pt x="32499" y="8269"/>
                                  <a:pt x="38459" y="13356"/>
                                  <a:pt x="43023" y="20130"/>
                                </a:cubicBezTo>
                                <a:cubicBezTo>
                                  <a:pt x="51401" y="32798"/>
                                  <a:pt x="55599" y="52491"/>
                                  <a:pt x="55599" y="79267"/>
                                </a:cubicBezTo>
                                <a:cubicBezTo>
                                  <a:pt x="55599" y="105483"/>
                                  <a:pt x="51778" y="125458"/>
                                  <a:pt x="44136" y="139243"/>
                                </a:cubicBezTo>
                                <a:cubicBezTo>
                                  <a:pt x="35384" y="155209"/>
                                  <a:pt x="21226" y="163223"/>
                                  <a:pt x="1677" y="163223"/>
                                </a:cubicBezTo>
                                <a:lnTo>
                                  <a:pt x="0" y="162830"/>
                                </a:lnTo>
                                <a:lnTo>
                                  <a:pt x="0" y="143597"/>
                                </a:lnTo>
                                <a:lnTo>
                                  <a:pt x="1112" y="143937"/>
                                </a:lnTo>
                                <a:cubicBezTo>
                                  <a:pt x="14710" y="143937"/>
                                  <a:pt x="23840" y="136310"/>
                                  <a:pt x="28491" y="121077"/>
                                </a:cubicBezTo>
                                <a:cubicBezTo>
                                  <a:pt x="31287" y="112135"/>
                                  <a:pt x="32688" y="98966"/>
                                  <a:pt x="32688" y="81502"/>
                                </a:cubicBezTo>
                                <a:cubicBezTo>
                                  <a:pt x="32688" y="62923"/>
                                  <a:pt x="31104" y="48998"/>
                                  <a:pt x="27936" y="39685"/>
                                </a:cubicBezTo>
                                <a:cubicBezTo>
                                  <a:pt x="25419" y="32352"/>
                                  <a:pt x="21834" y="26846"/>
                                  <a:pt x="17178" y="23174"/>
                                </a:cubicBezTo>
                                <a:lnTo>
                                  <a:pt x="0" y="176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Shape 137"/>
                        <wps:cNvSpPr>
                          <a:spLocks/>
                        </wps:cNvSpPr>
                        <wps:spPr bwMode="auto">
                          <a:xfrm>
                            <a:off x="19621" y="54618"/>
                            <a:ext cx="693" cy="1975"/>
                          </a:xfrm>
                          <a:custGeom>
                            <a:avLst/>
                            <a:gdLst>
                              <a:gd name="T0" fmla="*/ 21233 w 69282"/>
                              <a:gd name="T1" fmla="*/ 0 h 197524"/>
                              <a:gd name="T2" fmla="*/ 43024 w 69282"/>
                              <a:gd name="T3" fmla="*/ 0 h 197524"/>
                              <a:gd name="T4" fmla="*/ 43024 w 69282"/>
                              <a:gd name="T5" fmla="*/ 41911 h 197524"/>
                              <a:gd name="T6" fmla="*/ 69282 w 69282"/>
                              <a:gd name="T7" fmla="*/ 41911 h 197524"/>
                              <a:gd name="T8" fmla="*/ 69282 w 69282"/>
                              <a:gd name="T9" fmla="*/ 60631 h 197524"/>
                              <a:gd name="T10" fmla="*/ 43024 w 69282"/>
                              <a:gd name="T11" fmla="*/ 60631 h 197524"/>
                              <a:gd name="T12" fmla="*/ 43024 w 69282"/>
                              <a:gd name="T13" fmla="*/ 169031 h 197524"/>
                              <a:gd name="T14" fmla="*/ 45122 w 69282"/>
                              <a:gd name="T15" fmla="*/ 176709 h 197524"/>
                              <a:gd name="T16" fmla="*/ 53914 w 69282"/>
                              <a:gd name="T17" fmla="*/ 179085 h 197524"/>
                              <a:gd name="T18" fmla="*/ 68166 w 69282"/>
                              <a:gd name="T19" fmla="*/ 179085 h 197524"/>
                              <a:gd name="T20" fmla="*/ 68166 w 69282"/>
                              <a:gd name="T21" fmla="*/ 197524 h 197524"/>
                              <a:gd name="T22" fmla="*/ 44143 w 69282"/>
                              <a:gd name="T23" fmla="*/ 197524 h 197524"/>
                              <a:gd name="T24" fmla="*/ 24589 w 69282"/>
                              <a:gd name="T25" fmla="*/ 189979 h 197524"/>
                              <a:gd name="T26" fmla="*/ 21233 w 69282"/>
                              <a:gd name="T27" fmla="*/ 166511 h 197524"/>
                              <a:gd name="T28" fmla="*/ 21233 w 69282"/>
                              <a:gd name="T29" fmla="*/ 60631 h 197524"/>
                              <a:gd name="T30" fmla="*/ 0 w 69282"/>
                              <a:gd name="T31" fmla="*/ 60631 h 197524"/>
                              <a:gd name="T32" fmla="*/ 0 w 69282"/>
                              <a:gd name="T33" fmla="*/ 41911 h 197524"/>
                              <a:gd name="T34" fmla="*/ 21233 w 69282"/>
                              <a:gd name="T35" fmla="*/ 41911 h 197524"/>
                              <a:gd name="T36" fmla="*/ 21233 w 69282"/>
                              <a:gd name="T37" fmla="*/ 0 h 197524"/>
                              <a:gd name="T38" fmla="*/ 0 w 69282"/>
                              <a:gd name="T39" fmla="*/ 0 h 197524"/>
                              <a:gd name="T40" fmla="*/ 69282 w 69282"/>
                              <a:gd name="T41" fmla="*/ 197524 h 1975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69282" h="197524">
                                <a:moveTo>
                                  <a:pt x="21233" y="0"/>
                                </a:moveTo>
                                <a:lnTo>
                                  <a:pt x="43024" y="0"/>
                                </a:lnTo>
                                <a:lnTo>
                                  <a:pt x="43024" y="41911"/>
                                </a:lnTo>
                                <a:lnTo>
                                  <a:pt x="69282" y="41911"/>
                                </a:lnTo>
                                <a:lnTo>
                                  <a:pt x="69282" y="60631"/>
                                </a:lnTo>
                                <a:lnTo>
                                  <a:pt x="43024" y="60631"/>
                                </a:lnTo>
                                <a:lnTo>
                                  <a:pt x="43024" y="169031"/>
                                </a:lnTo>
                                <a:cubicBezTo>
                                  <a:pt x="43024" y="172569"/>
                                  <a:pt x="43722" y="175125"/>
                                  <a:pt x="45122" y="176709"/>
                                </a:cubicBezTo>
                                <a:cubicBezTo>
                                  <a:pt x="46512" y="178294"/>
                                  <a:pt x="49446" y="179085"/>
                                  <a:pt x="53914" y="179085"/>
                                </a:cubicBezTo>
                                <a:lnTo>
                                  <a:pt x="68166" y="179085"/>
                                </a:lnTo>
                                <a:lnTo>
                                  <a:pt x="68166" y="197524"/>
                                </a:lnTo>
                                <a:lnTo>
                                  <a:pt x="44143" y="197524"/>
                                </a:lnTo>
                                <a:cubicBezTo>
                                  <a:pt x="34082" y="197524"/>
                                  <a:pt x="27565" y="195012"/>
                                  <a:pt x="24589" y="189979"/>
                                </a:cubicBezTo>
                                <a:cubicBezTo>
                                  <a:pt x="22346" y="186261"/>
                                  <a:pt x="21233" y="178438"/>
                                  <a:pt x="21233" y="166511"/>
                                </a:cubicBezTo>
                                <a:lnTo>
                                  <a:pt x="21233" y="60631"/>
                                </a:lnTo>
                                <a:lnTo>
                                  <a:pt x="0" y="60631"/>
                                </a:lnTo>
                                <a:lnTo>
                                  <a:pt x="0" y="41911"/>
                                </a:lnTo>
                                <a:lnTo>
                                  <a:pt x="21233" y="41911"/>
                                </a:lnTo>
                                <a:lnTo>
                                  <a:pt x="212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Shape 783"/>
                        <wps:cNvSpPr>
                          <a:spLocks/>
                        </wps:cNvSpPr>
                        <wps:spPr bwMode="auto">
                          <a:xfrm>
                            <a:off x="19177" y="54565"/>
                            <a:ext cx="212" cy="279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27942"/>
                              <a:gd name="T2" fmla="*/ 21233 w 21233"/>
                              <a:gd name="T3" fmla="*/ 0 h 27942"/>
                              <a:gd name="T4" fmla="*/ 21233 w 21233"/>
                              <a:gd name="T5" fmla="*/ 27942 h 27942"/>
                              <a:gd name="T6" fmla="*/ 0 w 21233"/>
                              <a:gd name="T7" fmla="*/ 27942 h 27942"/>
                              <a:gd name="T8" fmla="*/ 0 w 21233"/>
                              <a:gd name="T9" fmla="*/ 0 h 27942"/>
                              <a:gd name="T10" fmla="*/ 0 w 21233"/>
                              <a:gd name="T11" fmla="*/ 0 h 27942"/>
                              <a:gd name="T12" fmla="*/ 21233 w 21233"/>
                              <a:gd name="T13" fmla="*/ 27942 h 279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27942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27942"/>
                                </a:lnTo>
                                <a:lnTo>
                                  <a:pt x="0" y="279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Shape 784"/>
                        <wps:cNvSpPr>
                          <a:spLocks/>
                        </wps:cNvSpPr>
                        <wps:spPr bwMode="auto">
                          <a:xfrm>
                            <a:off x="18548" y="54495"/>
                            <a:ext cx="218" cy="2098"/>
                          </a:xfrm>
                          <a:custGeom>
                            <a:avLst/>
                            <a:gdLst>
                              <a:gd name="T0" fmla="*/ 0 w 21791"/>
                              <a:gd name="T1" fmla="*/ 0 h 209815"/>
                              <a:gd name="T2" fmla="*/ 21791 w 21791"/>
                              <a:gd name="T3" fmla="*/ 0 h 209815"/>
                              <a:gd name="T4" fmla="*/ 21791 w 21791"/>
                              <a:gd name="T5" fmla="*/ 209815 h 209815"/>
                              <a:gd name="T6" fmla="*/ 0 w 21791"/>
                              <a:gd name="T7" fmla="*/ 209815 h 209815"/>
                              <a:gd name="T8" fmla="*/ 0 w 21791"/>
                              <a:gd name="T9" fmla="*/ 0 h 209815"/>
                              <a:gd name="T10" fmla="*/ 0 w 21791"/>
                              <a:gd name="T11" fmla="*/ 0 h 209815"/>
                              <a:gd name="T12" fmla="*/ 21791 w 21791"/>
                              <a:gd name="T13" fmla="*/ 209815 h 2098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791" h="209815">
                                <a:moveTo>
                                  <a:pt x="0" y="0"/>
                                </a:moveTo>
                                <a:lnTo>
                                  <a:pt x="21791" y="0"/>
                                </a:lnTo>
                                <a:lnTo>
                                  <a:pt x="21791" y="209815"/>
                                </a:lnTo>
                                <a:lnTo>
                                  <a:pt x="0" y="20981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Shape 140"/>
                        <wps:cNvSpPr>
                          <a:spLocks/>
                        </wps:cNvSpPr>
                        <wps:spPr bwMode="auto">
                          <a:xfrm>
                            <a:off x="20374" y="59285"/>
                            <a:ext cx="492" cy="1134"/>
                          </a:xfrm>
                          <a:custGeom>
                            <a:avLst/>
                            <a:gdLst>
                              <a:gd name="T0" fmla="*/ 28219 w 49171"/>
                              <a:gd name="T1" fmla="*/ 0 h 113433"/>
                              <a:gd name="T2" fmla="*/ 49171 w 49171"/>
                              <a:gd name="T3" fmla="*/ 0 h 113433"/>
                              <a:gd name="T4" fmla="*/ 36323 w 49171"/>
                              <a:gd name="T5" fmla="*/ 41631 h 113433"/>
                              <a:gd name="T6" fmla="*/ 11453 w 49171"/>
                              <a:gd name="T7" fmla="*/ 55321 h 113433"/>
                              <a:gd name="T8" fmla="*/ 2093 w 49171"/>
                              <a:gd name="T9" fmla="*/ 72222 h 113433"/>
                              <a:gd name="T10" fmla="*/ 2 w 49171"/>
                              <a:gd name="T11" fmla="*/ 90241 h 113433"/>
                              <a:gd name="T12" fmla="*/ 3865 w 49171"/>
                              <a:gd name="T13" fmla="*/ 98200 h 113433"/>
                              <a:gd name="T14" fmla="*/ 14672 w 49171"/>
                              <a:gd name="T15" fmla="*/ 101696 h 113433"/>
                              <a:gd name="T16" fmla="*/ 26260 w 49171"/>
                              <a:gd name="T17" fmla="*/ 97780 h 113433"/>
                              <a:gd name="T18" fmla="*/ 23193 w 49171"/>
                              <a:gd name="T19" fmla="*/ 110077 h 113433"/>
                              <a:gd name="T20" fmla="*/ 15691 w 49171"/>
                              <a:gd name="T21" fmla="*/ 112868 h 113433"/>
                              <a:gd name="T22" fmla="*/ 5449 w 49171"/>
                              <a:gd name="T23" fmla="*/ 113433 h 113433"/>
                              <a:gd name="T24" fmla="*/ 0 w 49171"/>
                              <a:gd name="T25" fmla="*/ 111958 h 113433"/>
                              <a:gd name="T26" fmla="*/ 0 w 49171"/>
                              <a:gd name="T27" fmla="*/ 36799 h 113433"/>
                              <a:gd name="T28" fmla="*/ 1118 w 49171"/>
                              <a:gd name="T29" fmla="*/ 37163 h 113433"/>
                              <a:gd name="T30" fmla="*/ 24583 w 49171"/>
                              <a:gd name="T31" fmla="*/ 23468 h 113433"/>
                              <a:gd name="T32" fmla="*/ 28219 w 49171"/>
                              <a:gd name="T33" fmla="*/ 0 h 113433"/>
                              <a:gd name="T34" fmla="*/ 0 w 49171"/>
                              <a:gd name="T35" fmla="*/ 0 h 113433"/>
                              <a:gd name="T36" fmla="*/ 49171 w 49171"/>
                              <a:gd name="T37" fmla="*/ 113433 h 1134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49171" h="113433">
                                <a:moveTo>
                                  <a:pt x="28219" y="0"/>
                                </a:moveTo>
                                <a:lnTo>
                                  <a:pt x="49171" y="0"/>
                                </a:lnTo>
                                <a:cubicBezTo>
                                  <a:pt x="49171" y="18072"/>
                                  <a:pt x="44890" y="31945"/>
                                  <a:pt x="36323" y="41631"/>
                                </a:cubicBezTo>
                                <a:cubicBezTo>
                                  <a:pt x="29987" y="48711"/>
                                  <a:pt x="21700" y="53273"/>
                                  <a:pt x="11453" y="55321"/>
                                </a:cubicBezTo>
                                <a:cubicBezTo>
                                  <a:pt x="6612" y="61278"/>
                                  <a:pt x="3494" y="66912"/>
                                  <a:pt x="2093" y="72222"/>
                                </a:cubicBezTo>
                                <a:cubicBezTo>
                                  <a:pt x="704" y="77529"/>
                                  <a:pt x="2" y="83542"/>
                                  <a:pt x="2" y="90241"/>
                                </a:cubicBezTo>
                                <a:cubicBezTo>
                                  <a:pt x="2" y="93225"/>
                                  <a:pt x="1301" y="95875"/>
                                  <a:pt x="3865" y="98200"/>
                                </a:cubicBezTo>
                                <a:cubicBezTo>
                                  <a:pt x="6475" y="100533"/>
                                  <a:pt x="10060" y="101696"/>
                                  <a:pt x="14672" y="101696"/>
                                </a:cubicBezTo>
                                <a:cubicBezTo>
                                  <a:pt x="18902" y="101696"/>
                                  <a:pt x="22772" y="100394"/>
                                  <a:pt x="26260" y="97780"/>
                                </a:cubicBezTo>
                                <a:lnTo>
                                  <a:pt x="23193" y="110077"/>
                                </a:lnTo>
                                <a:cubicBezTo>
                                  <a:pt x="20631" y="111567"/>
                                  <a:pt x="18110" y="112497"/>
                                  <a:pt x="15691" y="112868"/>
                                </a:cubicBezTo>
                                <a:cubicBezTo>
                                  <a:pt x="13315" y="113244"/>
                                  <a:pt x="9874" y="113433"/>
                                  <a:pt x="5449" y="113433"/>
                                </a:cubicBezTo>
                                <a:lnTo>
                                  <a:pt x="0" y="111958"/>
                                </a:lnTo>
                                <a:lnTo>
                                  <a:pt x="0" y="36799"/>
                                </a:lnTo>
                                <a:lnTo>
                                  <a:pt x="1118" y="37163"/>
                                </a:lnTo>
                                <a:cubicBezTo>
                                  <a:pt x="12666" y="37163"/>
                                  <a:pt x="20486" y="32595"/>
                                  <a:pt x="24583" y="23468"/>
                                </a:cubicBezTo>
                                <a:cubicBezTo>
                                  <a:pt x="27010" y="18072"/>
                                  <a:pt x="28219" y="10249"/>
                                  <a:pt x="2821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Shape 141"/>
                        <wps:cNvSpPr>
                          <a:spLocks/>
                        </wps:cNvSpPr>
                        <wps:spPr bwMode="auto">
                          <a:xfrm>
                            <a:off x="20374" y="58207"/>
                            <a:ext cx="492" cy="841"/>
                          </a:xfrm>
                          <a:custGeom>
                            <a:avLst/>
                            <a:gdLst>
                              <a:gd name="T0" fmla="*/ 1395 w 49171"/>
                              <a:gd name="T1" fmla="*/ 0 h 84097"/>
                              <a:gd name="T2" fmla="*/ 41672 w 49171"/>
                              <a:gd name="T3" fmla="*/ 22630 h 84097"/>
                              <a:gd name="T4" fmla="*/ 49171 w 49171"/>
                              <a:gd name="T5" fmla="*/ 68731 h 84097"/>
                              <a:gd name="T6" fmla="*/ 49171 w 49171"/>
                              <a:gd name="T7" fmla="*/ 84097 h 84097"/>
                              <a:gd name="T8" fmla="*/ 0 w 49171"/>
                              <a:gd name="T9" fmla="*/ 84097 h 84097"/>
                              <a:gd name="T10" fmla="*/ 0 w 49171"/>
                              <a:gd name="T11" fmla="*/ 65935 h 84097"/>
                              <a:gd name="T12" fmla="*/ 26260 w 49171"/>
                              <a:gd name="T13" fmla="*/ 65935 h 84097"/>
                              <a:gd name="T14" fmla="*/ 19695 w 49171"/>
                              <a:gd name="T15" fmla="*/ 28358 h 84097"/>
                              <a:gd name="T16" fmla="*/ 1672 w 49171"/>
                              <a:gd name="T17" fmla="*/ 18443 h 84097"/>
                              <a:gd name="T18" fmla="*/ 0 w 49171"/>
                              <a:gd name="T19" fmla="*/ 18809 h 84097"/>
                              <a:gd name="T20" fmla="*/ 0 w 49171"/>
                              <a:gd name="T21" fmla="*/ 453 h 84097"/>
                              <a:gd name="T22" fmla="*/ 1395 w 49171"/>
                              <a:gd name="T23" fmla="*/ 0 h 84097"/>
                              <a:gd name="T24" fmla="*/ 0 w 49171"/>
                              <a:gd name="T25" fmla="*/ 0 h 84097"/>
                              <a:gd name="T26" fmla="*/ 49171 w 49171"/>
                              <a:gd name="T27" fmla="*/ 84097 h 840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49171" h="84097">
                                <a:moveTo>
                                  <a:pt x="1395" y="0"/>
                                </a:moveTo>
                                <a:cubicBezTo>
                                  <a:pt x="20817" y="0"/>
                                  <a:pt x="34270" y="7543"/>
                                  <a:pt x="41672" y="22630"/>
                                </a:cubicBezTo>
                                <a:cubicBezTo>
                                  <a:pt x="46658" y="32872"/>
                                  <a:pt x="49171" y="48240"/>
                                  <a:pt x="49171" y="68731"/>
                                </a:cubicBezTo>
                                <a:lnTo>
                                  <a:pt x="49171" y="84097"/>
                                </a:lnTo>
                                <a:lnTo>
                                  <a:pt x="0" y="84097"/>
                                </a:lnTo>
                                <a:lnTo>
                                  <a:pt x="0" y="65935"/>
                                </a:lnTo>
                                <a:lnTo>
                                  <a:pt x="26260" y="65935"/>
                                </a:lnTo>
                                <a:cubicBezTo>
                                  <a:pt x="26260" y="47499"/>
                                  <a:pt x="24075" y="34971"/>
                                  <a:pt x="19695" y="28358"/>
                                </a:cubicBezTo>
                                <a:cubicBezTo>
                                  <a:pt x="15321" y="21748"/>
                                  <a:pt x="9312" y="18443"/>
                                  <a:pt x="1672" y="18443"/>
                                </a:cubicBezTo>
                                <a:lnTo>
                                  <a:pt x="0" y="18809"/>
                                </a:lnTo>
                                <a:lnTo>
                                  <a:pt x="0" y="453"/>
                                </a:lnTo>
                                <a:lnTo>
                                  <a:pt x="13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Shape 142"/>
                        <wps:cNvSpPr>
                          <a:spLocks/>
                        </wps:cNvSpPr>
                        <wps:spPr bwMode="auto">
                          <a:xfrm>
                            <a:off x="20487" y="55000"/>
                            <a:ext cx="486" cy="1632"/>
                          </a:xfrm>
                          <a:custGeom>
                            <a:avLst/>
                            <a:gdLst>
                              <a:gd name="T0" fmla="*/ 48608 w 48608"/>
                              <a:gd name="T1" fmla="*/ 0 h 163212"/>
                              <a:gd name="T2" fmla="*/ 48608 w 48608"/>
                              <a:gd name="T3" fmla="*/ 18352 h 163212"/>
                              <a:gd name="T4" fmla="*/ 39112 w 48608"/>
                              <a:gd name="T5" fmla="*/ 20431 h 163212"/>
                              <a:gd name="T6" fmla="*/ 30733 w 48608"/>
                              <a:gd name="T7" fmla="*/ 27769 h 163212"/>
                              <a:gd name="T8" fmla="*/ 22348 w 48608"/>
                              <a:gd name="T9" fmla="*/ 65483 h 163212"/>
                              <a:gd name="T10" fmla="*/ 48608 w 48608"/>
                              <a:gd name="T11" fmla="*/ 65483 h 163212"/>
                              <a:gd name="T12" fmla="*/ 48608 w 48608"/>
                              <a:gd name="T13" fmla="*/ 83641 h 163212"/>
                              <a:gd name="T14" fmla="*/ 22911 w 48608"/>
                              <a:gd name="T15" fmla="*/ 83641 h 163212"/>
                              <a:gd name="T16" fmla="*/ 22348 w 48608"/>
                              <a:gd name="T17" fmla="*/ 91133 h 163212"/>
                              <a:gd name="T18" fmla="*/ 26535 w 48608"/>
                              <a:gd name="T19" fmla="*/ 125919 h 163212"/>
                              <a:gd name="T20" fmla="*/ 35548 w 48608"/>
                              <a:gd name="T21" fmla="*/ 139683 h 163212"/>
                              <a:gd name="T22" fmla="*/ 48608 w 48608"/>
                              <a:gd name="T23" fmla="*/ 143900 h 163212"/>
                              <a:gd name="T24" fmla="*/ 48608 w 48608"/>
                              <a:gd name="T25" fmla="*/ 163212 h 163212"/>
                              <a:gd name="T26" fmla="*/ 23884 w 48608"/>
                              <a:gd name="T27" fmla="*/ 155798 h 163212"/>
                              <a:gd name="T28" fmla="*/ 7261 w 48608"/>
                              <a:gd name="T29" fmla="*/ 132580 h 163212"/>
                              <a:gd name="T30" fmla="*/ 0 w 48608"/>
                              <a:gd name="T31" fmla="*/ 83504 h 163212"/>
                              <a:gd name="T32" fmla="*/ 7495 w 48608"/>
                              <a:gd name="T33" fmla="*/ 32751 h 163212"/>
                              <a:gd name="T34" fmla="*/ 24369 w 48608"/>
                              <a:gd name="T35" fmla="*/ 7855 h 163212"/>
                              <a:gd name="T36" fmla="*/ 48608 w 48608"/>
                              <a:gd name="T37" fmla="*/ 0 h 163212"/>
                              <a:gd name="T38" fmla="*/ 0 w 48608"/>
                              <a:gd name="T39" fmla="*/ 0 h 163212"/>
                              <a:gd name="T40" fmla="*/ 48608 w 48608"/>
                              <a:gd name="T41" fmla="*/ 163212 h 1632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48608" h="163212">
                                <a:moveTo>
                                  <a:pt x="48608" y="0"/>
                                </a:moveTo>
                                <a:lnTo>
                                  <a:pt x="48608" y="18352"/>
                                </a:lnTo>
                                <a:lnTo>
                                  <a:pt x="39112" y="20431"/>
                                </a:lnTo>
                                <a:cubicBezTo>
                                  <a:pt x="35853" y="22061"/>
                                  <a:pt x="33061" y="24507"/>
                                  <a:pt x="30733" y="27769"/>
                                </a:cubicBezTo>
                                <a:cubicBezTo>
                                  <a:pt x="25146" y="35771"/>
                                  <a:pt x="22348" y="48347"/>
                                  <a:pt x="22348" y="65483"/>
                                </a:cubicBezTo>
                                <a:lnTo>
                                  <a:pt x="48608" y="65483"/>
                                </a:lnTo>
                                <a:lnTo>
                                  <a:pt x="48608" y="83641"/>
                                </a:lnTo>
                                <a:lnTo>
                                  <a:pt x="22911" y="83641"/>
                                </a:lnTo>
                                <a:lnTo>
                                  <a:pt x="22348" y="91133"/>
                                </a:lnTo>
                                <a:cubicBezTo>
                                  <a:pt x="22348" y="106364"/>
                                  <a:pt x="23739" y="117959"/>
                                  <a:pt x="26535" y="125919"/>
                                </a:cubicBezTo>
                                <a:cubicBezTo>
                                  <a:pt x="28677" y="132043"/>
                                  <a:pt x="31682" y="136628"/>
                                  <a:pt x="35548" y="139683"/>
                                </a:cubicBezTo>
                                <a:lnTo>
                                  <a:pt x="48608" y="143900"/>
                                </a:lnTo>
                                <a:lnTo>
                                  <a:pt x="48608" y="163212"/>
                                </a:lnTo>
                                <a:lnTo>
                                  <a:pt x="23884" y="155798"/>
                                </a:lnTo>
                                <a:cubicBezTo>
                                  <a:pt x="16806" y="150634"/>
                                  <a:pt x="11264" y="142892"/>
                                  <a:pt x="7261" y="132580"/>
                                </a:cubicBezTo>
                                <a:cubicBezTo>
                                  <a:pt x="2416" y="119962"/>
                                  <a:pt x="0" y="103574"/>
                                  <a:pt x="0" y="83504"/>
                                </a:cubicBezTo>
                                <a:cubicBezTo>
                                  <a:pt x="0" y="63056"/>
                                  <a:pt x="2513" y="46112"/>
                                  <a:pt x="7495" y="32751"/>
                                </a:cubicBezTo>
                                <a:cubicBezTo>
                                  <a:pt x="11664" y="21692"/>
                                  <a:pt x="17287" y="13391"/>
                                  <a:pt x="24369" y="7855"/>
                                </a:cubicBezTo>
                                <a:lnTo>
                                  <a:pt x="486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Shape 143"/>
                        <wps:cNvSpPr>
                          <a:spLocks/>
                        </wps:cNvSpPr>
                        <wps:spPr bwMode="auto">
                          <a:xfrm>
                            <a:off x="21922" y="58212"/>
                            <a:ext cx="556" cy="1631"/>
                          </a:xfrm>
                          <a:custGeom>
                            <a:avLst/>
                            <a:gdLst>
                              <a:gd name="T0" fmla="*/ 54479 w 55595"/>
                              <a:gd name="T1" fmla="*/ 0 h 163044"/>
                              <a:gd name="T2" fmla="*/ 55595 w 55595"/>
                              <a:gd name="T3" fmla="*/ 216 h 163044"/>
                              <a:gd name="T4" fmla="*/ 55595 w 55595"/>
                              <a:gd name="T5" fmla="*/ 17882 h 163044"/>
                              <a:gd name="T6" fmla="*/ 55592 w 55595"/>
                              <a:gd name="T7" fmla="*/ 17881 h 163044"/>
                              <a:gd name="T8" fmla="*/ 27377 w 55595"/>
                              <a:gd name="T9" fmla="*/ 41298 h 163044"/>
                              <a:gd name="T10" fmla="*/ 22911 w 55595"/>
                              <a:gd name="T11" fmla="*/ 79481 h 163044"/>
                              <a:gd name="T12" fmla="*/ 27377 w 55595"/>
                              <a:gd name="T13" fmla="*/ 121856 h 163044"/>
                              <a:gd name="T14" fmla="*/ 38480 w 55595"/>
                              <a:gd name="T15" fmla="*/ 138576 h 163044"/>
                              <a:gd name="T16" fmla="*/ 55595 w 55595"/>
                              <a:gd name="T17" fmla="*/ 143817 h 163044"/>
                              <a:gd name="T18" fmla="*/ 55595 w 55595"/>
                              <a:gd name="T19" fmla="*/ 163044 h 163044"/>
                              <a:gd name="T20" fmla="*/ 30800 w 55595"/>
                              <a:gd name="T21" fmla="*/ 157226 h 163044"/>
                              <a:gd name="T22" fmla="*/ 12290 w 55595"/>
                              <a:gd name="T23" fmla="*/ 138618 h 163044"/>
                              <a:gd name="T24" fmla="*/ 0 w 55595"/>
                              <a:gd name="T25" fmla="*/ 78922 h 163044"/>
                              <a:gd name="T26" fmla="*/ 11732 w 55595"/>
                              <a:gd name="T27" fmla="*/ 23419 h 163044"/>
                              <a:gd name="T28" fmla="*/ 54479 w 55595"/>
                              <a:gd name="T29" fmla="*/ 0 h 163044"/>
                              <a:gd name="T30" fmla="*/ 0 w 55595"/>
                              <a:gd name="T31" fmla="*/ 0 h 163044"/>
                              <a:gd name="T32" fmla="*/ 55595 w 55595"/>
                              <a:gd name="T33" fmla="*/ 163044 h 1630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5" h="163044">
                                <a:moveTo>
                                  <a:pt x="54479" y="0"/>
                                </a:moveTo>
                                <a:lnTo>
                                  <a:pt x="55595" y="216"/>
                                </a:lnTo>
                                <a:lnTo>
                                  <a:pt x="55595" y="17882"/>
                                </a:lnTo>
                                <a:lnTo>
                                  <a:pt x="55592" y="17881"/>
                                </a:lnTo>
                                <a:cubicBezTo>
                                  <a:pt x="41811" y="17881"/>
                                  <a:pt x="32404" y="25701"/>
                                  <a:pt x="27377" y="41298"/>
                                </a:cubicBezTo>
                                <a:cubicBezTo>
                                  <a:pt x="24397" y="50381"/>
                                  <a:pt x="22911" y="63136"/>
                                  <a:pt x="22911" y="79481"/>
                                </a:cubicBezTo>
                                <a:cubicBezTo>
                                  <a:pt x="22911" y="98992"/>
                                  <a:pt x="24397" y="113099"/>
                                  <a:pt x="27377" y="121856"/>
                                </a:cubicBezTo>
                                <a:cubicBezTo>
                                  <a:pt x="29891" y="129281"/>
                                  <a:pt x="33591" y="134857"/>
                                  <a:pt x="38480" y="138576"/>
                                </a:cubicBezTo>
                                <a:lnTo>
                                  <a:pt x="55595" y="143817"/>
                                </a:lnTo>
                                <a:lnTo>
                                  <a:pt x="55595" y="163044"/>
                                </a:lnTo>
                                <a:lnTo>
                                  <a:pt x="30800" y="157226"/>
                                </a:lnTo>
                                <a:cubicBezTo>
                                  <a:pt x="23303" y="153088"/>
                                  <a:pt x="17132" y="146883"/>
                                  <a:pt x="12290" y="138618"/>
                                </a:cubicBezTo>
                                <a:cubicBezTo>
                                  <a:pt x="4097" y="124466"/>
                                  <a:pt x="0" y="104584"/>
                                  <a:pt x="0" y="78922"/>
                                </a:cubicBezTo>
                                <a:cubicBezTo>
                                  <a:pt x="0" y="55314"/>
                                  <a:pt x="3906" y="36828"/>
                                  <a:pt x="11732" y="23419"/>
                                </a:cubicBezTo>
                                <a:cubicBezTo>
                                  <a:pt x="20855" y="7823"/>
                                  <a:pt x="35106" y="0"/>
                                  <a:pt x="5447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Shape 144"/>
                        <wps:cNvSpPr>
                          <a:spLocks/>
                        </wps:cNvSpPr>
                        <wps:spPr bwMode="auto">
                          <a:xfrm>
                            <a:off x="21033" y="57830"/>
                            <a:ext cx="693" cy="1975"/>
                          </a:xfrm>
                          <a:custGeom>
                            <a:avLst/>
                            <a:gdLst>
                              <a:gd name="T0" fmla="*/ 21232 w 69281"/>
                              <a:gd name="T1" fmla="*/ 0 h 197522"/>
                              <a:gd name="T2" fmla="*/ 43024 w 69281"/>
                              <a:gd name="T3" fmla="*/ 0 h 197522"/>
                              <a:gd name="T4" fmla="*/ 43024 w 69281"/>
                              <a:gd name="T5" fmla="*/ 41909 h 197522"/>
                              <a:gd name="T6" fmla="*/ 69281 w 69281"/>
                              <a:gd name="T7" fmla="*/ 41909 h 197522"/>
                              <a:gd name="T8" fmla="*/ 69281 w 69281"/>
                              <a:gd name="T9" fmla="*/ 60625 h 197522"/>
                              <a:gd name="T10" fmla="*/ 43024 w 69281"/>
                              <a:gd name="T11" fmla="*/ 60625 h 197522"/>
                              <a:gd name="T12" fmla="*/ 43024 w 69281"/>
                              <a:gd name="T13" fmla="*/ 169025 h 197522"/>
                              <a:gd name="T14" fmla="*/ 45122 w 69281"/>
                              <a:gd name="T15" fmla="*/ 176711 h 197522"/>
                              <a:gd name="T16" fmla="*/ 53916 w 69281"/>
                              <a:gd name="T17" fmla="*/ 179079 h 197522"/>
                              <a:gd name="T18" fmla="*/ 68170 w 69281"/>
                              <a:gd name="T19" fmla="*/ 179079 h 197522"/>
                              <a:gd name="T20" fmla="*/ 68170 w 69281"/>
                              <a:gd name="T21" fmla="*/ 197522 h 197522"/>
                              <a:gd name="T22" fmla="*/ 44143 w 69281"/>
                              <a:gd name="T23" fmla="*/ 197522 h 197522"/>
                              <a:gd name="T24" fmla="*/ 24587 w 69281"/>
                              <a:gd name="T25" fmla="*/ 189980 h 197522"/>
                              <a:gd name="T26" fmla="*/ 21232 w 69281"/>
                              <a:gd name="T27" fmla="*/ 166512 h 197522"/>
                              <a:gd name="T28" fmla="*/ 21232 w 69281"/>
                              <a:gd name="T29" fmla="*/ 60625 h 197522"/>
                              <a:gd name="T30" fmla="*/ 0 w 69281"/>
                              <a:gd name="T31" fmla="*/ 60625 h 197522"/>
                              <a:gd name="T32" fmla="*/ 0 w 69281"/>
                              <a:gd name="T33" fmla="*/ 41909 h 197522"/>
                              <a:gd name="T34" fmla="*/ 21232 w 69281"/>
                              <a:gd name="T35" fmla="*/ 41909 h 197522"/>
                              <a:gd name="T36" fmla="*/ 21232 w 69281"/>
                              <a:gd name="T37" fmla="*/ 0 h 197522"/>
                              <a:gd name="T38" fmla="*/ 0 w 69281"/>
                              <a:gd name="T39" fmla="*/ 0 h 197522"/>
                              <a:gd name="T40" fmla="*/ 69281 w 69281"/>
                              <a:gd name="T41" fmla="*/ 197522 h 1975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69281" h="197522">
                                <a:moveTo>
                                  <a:pt x="21232" y="0"/>
                                </a:moveTo>
                                <a:lnTo>
                                  <a:pt x="43024" y="0"/>
                                </a:lnTo>
                                <a:lnTo>
                                  <a:pt x="43024" y="41909"/>
                                </a:lnTo>
                                <a:lnTo>
                                  <a:pt x="69281" y="41909"/>
                                </a:lnTo>
                                <a:lnTo>
                                  <a:pt x="69281" y="60625"/>
                                </a:lnTo>
                                <a:lnTo>
                                  <a:pt x="43024" y="60625"/>
                                </a:lnTo>
                                <a:lnTo>
                                  <a:pt x="43024" y="169025"/>
                                </a:lnTo>
                                <a:cubicBezTo>
                                  <a:pt x="43024" y="172562"/>
                                  <a:pt x="43721" y="175127"/>
                                  <a:pt x="45122" y="176711"/>
                                </a:cubicBezTo>
                                <a:cubicBezTo>
                                  <a:pt x="46515" y="178287"/>
                                  <a:pt x="49446" y="179079"/>
                                  <a:pt x="53916" y="179079"/>
                                </a:cubicBezTo>
                                <a:lnTo>
                                  <a:pt x="68170" y="179079"/>
                                </a:lnTo>
                                <a:lnTo>
                                  <a:pt x="68170" y="197522"/>
                                </a:lnTo>
                                <a:lnTo>
                                  <a:pt x="44143" y="197522"/>
                                </a:lnTo>
                                <a:cubicBezTo>
                                  <a:pt x="34080" y="197522"/>
                                  <a:pt x="27565" y="195009"/>
                                  <a:pt x="24587" y="189980"/>
                                </a:cubicBezTo>
                                <a:cubicBezTo>
                                  <a:pt x="22348" y="186255"/>
                                  <a:pt x="21232" y="178432"/>
                                  <a:pt x="21232" y="166512"/>
                                </a:cubicBezTo>
                                <a:lnTo>
                                  <a:pt x="21232" y="60625"/>
                                </a:lnTo>
                                <a:lnTo>
                                  <a:pt x="0" y="60625"/>
                                </a:lnTo>
                                <a:lnTo>
                                  <a:pt x="0" y="41909"/>
                                </a:lnTo>
                                <a:lnTo>
                                  <a:pt x="21232" y="41909"/>
                                </a:lnTo>
                                <a:lnTo>
                                  <a:pt x="212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Shape 145"/>
                        <wps:cNvSpPr>
                          <a:spLocks/>
                        </wps:cNvSpPr>
                        <wps:spPr bwMode="auto">
                          <a:xfrm>
                            <a:off x="20973" y="56074"/>
                            <a:ext cx="492" cy="561"/>
                          </a:xfrm>
                          <a:custGeom>
                            <a:avLst/>
                            <a:gdLst>
                              <a:gd name="T0" fmla="*/ 28219 w 49171"/>
                              <a:gd name="T1" fmla="*/ 0 h 56157"/>
                              <a:gd name="T2" fmla="*/ 49171 w 49171"/>
                              <a:gd name="T3" fmla="*/ 0 h 56157"/>
                              <a:gd name="T4" fmla="*/ 37716 w 49171"/>
                              <a:gd name="T5" fmla="*/ 40043 h 56157"/>
                              <a:gd name="T6" fmla="*/ 1118 w 49171"/>
                              <a:gd name="T7" fmla="*/ 56157 h 56157"/>
                              <a:gd name="T8" fmla="*/ 0 w 49171"/>
                              <a:gd name="T9" fmla="*/ 55821 h 56157"/>
                              <a:gd name="T10" fmla="*/ 0 w 49171"/>
                              <a:gd name="T11" fmla="*/ 36509 h 56157"/>
                              <a:gd name="T12" fmla="*/ 1118 w 49171"/>
                              <a:gd name="T13" fmla="*/ 36871 h 56157"/>
                              <a:gd name="T14" fmla="*/ 24583 w 49171"/>
                              <a:gd name="T15" fmla="*/ 23282 h 56157"/>
                              <a:gd name="T16" fmla="*/ 28219 w 49171"/>
                              <a:gd name="T17" fmla="*/ 0 h 56157"/>
                              <a:gd name="T18" fmla="*/ 0 w 49171"/>
                              <a:gd name="T19" fmla="*/ 0 h 56157"/>
                              <a:gd name="T20" fmla="*/ 49171 w 49171"/>
                              <a:gd name="T21" fmla="*/ 56157 h 56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9171" h="56157">
                                <a:moveTo>
                                  <a:pt x="28219" y="0"/>
                                </a:moveTo>
                                <a:lnTo>
                                  <a:pt x="49171" y="0"/>
                                </a:lnTo>
                                <a:cubicBezTo>
                                  <a:pt x="49171" y="17230"/>
                                  <a:pt x="45355" y="30593"/>
                                  <a:pt x="37716" y="40043"/>
                                </a:cubicBezTo>
                                <a:cubicBezTo>
                                  <a:pt x="29151" y="50796"/>
                                  <a:pt x="16955" y="56157"/>
                                  <a:pt x="1118" y="56157"/>
                                </a:cubicBezTo>
                                <a:lnTo>
                                  <a:pt x="0" y="55821"/>
                                </a:lnTo>
                                <a:lnTo>
                                  <a:pt x="0" y="36509"/>
                                </a:lnTo>
                                <a:lnTo>
                                  <a:pt x="1118" y="36871"/>
                                </a:lnTo>
                                <a:cubicBezTo>
                                  <a:pt x="12666" y="36871"/>
                                  <a:pt x="20486" y="32361"/>
                                  <a:pt x="24583" y="23282"/>
                                </a:cubicBezTo>
                                <a:cubicBezTo>
                                  <a:pt x="27010" y="17924"/>
                                  <a:pt x="28219" y="10152"/>
                                  <a:pt x="28219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Shape 146"/>
                        <wps:cNvSpPr>
                          <a:spLocks/>
                        </wps:cNvSpPr>
                        <wps:spPr bwMode="auto">
                          <a:xfrm>
                            <a:off x="21730" y="54995"/>
                            <a:ext cx="748" cy="1640"/>
                          </a:xfrm>
                          <a:custGeom>
                            <a:avLst/>
                            <a:gdLst>
                              <a:gd name="T0" fmla="*/ 53920 w 74772"/>
                              <a:gd name="T1" fmla="*/ 0 h 163999"/>
                              <a:gd name="T2" fmla="*/ 72499 w 74772"/>
                              <a:gd name="T3" fmla="*/ 3214 h 163999"/>
                              <a:gd name="T4" fmla="*/ 74772 w 74772"/>
                              <a:gd name="T5" fmla="*/ 4735 h 163999"/>
                              <a:gd name="T6" fmla="*/ 74772 w 74772"/>
                              <a:gd name="T7" fmla="*/ 30972 h 163999"/>
                              <a:gd name="T8" fmla="*/ 74595 w 74772"/>
                              <a:gd name="T9" fmla="*/ 30176 h 163999"/>
                              <a:gd name="T10" fmla="*/ 53363 w 74772"/>
                              <a:gd name="T11" fmla="*/ 18994 h 163999"/>
                              <a:gd name="T12" fmla="*/ 27381 w 74772"/>
                              <a:gd name="T13" fmla="*/ 41862 h 163999"/>
                              <a:gd name="T14" fmla="*/ 22909 w 74772"/>
                              <a:gd name="T15" fmla="*/ 84233 h 163999"/>
                              <a:gd name="T16" fmla="*/ 26827 w 74772"/>
                              <a:gd name="T17" fmla="*/ 123254 h 163999"/>
                              <a:gd name="T18" fmla="*/ 53363 w 74772"/>
                              <a:gd name="T19" fmla="*/ 144713 h 163999"/>
                              <a:gd name="T20" fmla="*/ 72918 w 74772"/>
                              <a:gd name="T21" fmla="*/ 134478 h 163999"/>
                              <a:gd name="T22" fmla="*/ 74772 w 74772"/>
                              <a:gd name="T23" fmla="*/ 126426 h 163999"/>
                              <a:gd name="T24" fmla="*/ 74772 w 74772"/>
                              <a:gd name="T25" fmla="*/ 158769 h 163999"/>
                              <a:gd name="T26" fmla="*/ 53363 w 74772"/>
                              <a:gd name="T27" fmla="*/ 163999 h 163999"/>
                              <a:gd name="T28" fmla="*/ 10897 w 74772"/>
                              <a:gd name="T29" fmla="*/ 141689 h 163999"/>
                              <a:gd name="T30" fmla="*/ 0 w 74772"/>
                              <a:gd name="T31" fmla="*/ 84233 h 163999"/>
                              <a:gd name="T32" fmla="*/ 8942 w 74772"/>
                              <a:gd name="T33" fmla="*/ 26774 h 163999"/>
                              <a:gd name="T34" fmla="*/ 53920 w 74772"/>
                              <a:gd name="T35" fmla="*/ 0 h 163999"/>
                              <a:gd name="T36" fmla="*/ 0 w 74772"/>
                              <a:gd name="T37" fmla="*/ 0 h 163999"/>
                              <a:gd name="T38" fmla="*/ 74772 w 74772"/>
                              <a:gd name="T39" fmla="*/ 163999 h 1639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T36" t="T37" r="T38" b="T39"/>
                            <a:pathLst>
                              <a:path w="74772" h="163999">
                                <a:moveTo>
                                  <a:pt x="53920" y="0"/>
                                </a:moveTo>
                                <a:cubicBezTo>
                                  <a:pt x="60811" y="0"/>
                                  <a:pt x="67004" y="1071"/>
                                  <a:pt x="72499" y="3214"/>
                                </a:cubicBezTo>
                                <a:lnTo>
                                  <a:pt x="74772" y="4735"/>
                                </a:lnTo>
                                <a:lnTo>
                                  <a:pt x="74772" y="30972"/>
                                </a:lnTo>
                                <a:lnTo>
                                  <a:pt x="74595" y="30176"/>
                                </a:lnTo>
                                <a:cubicBezTo>
                                  <a:pt x="70128" y="22724"/>
                                  <a:pt x="63047" y="18994"/>
                                  <a:pt x="53363" y="18994"/>
                                </a:cubicBezTo>
                                <a:cubicBezTo>
                                  <a:pt x="40701" y="18994"/>
                                  <a:pt x="32036" y="26637"/>
                                  <a:pt x="27381" y="41862"/>
                                </a:cubicBezTo>
                                <a:cubicBezTo>
                                  <a:pt x="24400" y="51502"/>
                                  <a:pt x="22909" y="65654"/>
                                  <a:pt x="22909" y="84233"/>
                                </a:cubicBezTo>
                                <a:cubicBezTo>
                                  <a:pt x="22909" y="102064"/>
                                  <a:pt x="24214" y="115060"/>
                                  <a:pt x="26827" y="123254"/>
                                </a:cubicBezTo>
                                <a:cubicBezTo>
                                  <a:pt x="31294" y="137549"/>
                                  <a:pt x="40136" y="144713"/>
                                  <a:pt x="53363" y="144713"/>
                                </a:cubicBezTo>
                                <a:cubicBezTo>
                                  <a:pt x="61934" y="144713"/>
                                  <a:pt x="68450" y="141318"/>
                                  <a:pt x="72918" y="134478"/>
                                </a:cubicBezTo>
                                <a:lnTo>
                                  <a:pt x="74772" y="126426"/>
                                </a:lnTo>
                                <a:lnTo>
                                  <a:pt x="74772" y="158769"/>
                                </a:lnTo>
                                <a:lnTo>
                                  <a:pt x="53363" y="163999"/>
                                </a:lnTo>
                                <a:cubicBezTo>
                                  <a:pt x="33621" y="163999"/>
                                  <a:pt x="19469" y="156546"/>
                                  <a:pt x="10897" y="141689"/>
                                </a:cubicBezTo>
                                <a:cubicBezTo>
                                  <a:pt x="3636" y="128840"/>
                                  <a:pt x="0" y="109706"/>
                                  <a:pt x="0" y="84233"/>
                                </a:cubicBezTo>
                                <a:cubicBezTo>
                                  <a:pt x="0" y="58576"/>
                                  <a:pt x="2981" y="39443"/>
                                  <a:pt x="8942" y="26774"/>
                                </a:cubicBezTo>
                                <a:cubicBezTo>
                                  <a:pt x="17326" y="8936"/>
                                  <a:pt x="32316" y="0"/>
                                  <a:pt x="5392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Shape 147"/>
                        <wps:cNvSpPr>
                          <a:spLocks/>
                        </wps:cNvSpPr>
                        <wps:spPr bwMode="auto">
                          <a:xfrm>
                            <a:off x="20973" y="54995"/>
                            <a:ext cx="492" cy="841"/>
                          </a:xfrm>
                          <a:custGeom>
                            <a:avLst/>
                            <a:gdLst>
                              <a:gd name="T0" fmla="*/ 1395 w 49171"/>
                              <a:gd name="T1" fmla="*/ 0 h 84093"/>
                              <a:gd name="T2" fmla="*/ 41672 w 49171"/>
                              <a:gd name="T3" fmla="*/ 22634 h 84093"/>
                              <a:gd name="T4" fmla="*/ 49171 w 49171"/>
                              <a:gd name="T5" fmla="*/ 68731 h 84093"/>
                              <a:gd name="T6" fmla="*/ 49171 w 49171"/>
                              <a:gd name="T7" fmla="*/ 84093 h 84093"/>
                              <a:gd name="T8" fmla="*/ 0 w 49171"/>
                              <a:gd name="T9" fmla="*/ 84093 h 84093"/>
                              <a:gd name="T10" fmla="*/ 0 w 49171"/>
                              <a:gd name="T11" fmla="*/ 65935 h 84093"/>
                              <a:gd name="T12" fmla="*/ 26260 w 49171"/>
                              <a:gd name="T13" fmla="*/ 65935 h 84093"/>
                              <a:gd name="T14" fmla="*/ 19695 w 49171"/>
                              <a:gd name="T15" fmla="*/ 28358 h 84093"/>
                              <a:gd name="T16" fmla="*/ 1676 w 49171"/>
                              <a:gd name="T17" fmla="*/ 18437 h 84093"/>
                              <a:gd name="T18" fmla="*/ 0 w 49171"/>
                              <a:gd name="T19" fmla="*/ 18804 h 84093"/>
                              <a:gd name="T20" fmla="*/ 0 w 49171"/>
                              <a:gd name="T21" fmla="*/ 452 h 84093"/>
                              <a:gd name="T22" fmla="*/ 1395 w 49171"/>
                              <a:gd name="T23" fmla="*/ 0 h 84093"/>
                              <a:gd name="T24" fmla="*/ 0 w 49171"/>
                              <a:gd name="T25" fmla="*/ 0 h 84093"/>
                              <a:gd name="T26" fmla="*/ 49171 w 49171"/>
                              <a:gd name="T27" fmla="*/ 84093 h 840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49171" h="84093">
                                <a:moveTo>
                                  <a:pt x="1395" y="0"/>
                                </a:moveTo>
                                <a:cubicBezTo>
                                  <a:pt x="20817" y="0"/>
                                  <a:pt x="34270" y="7546"/>
                                  <a:pt x="41672" y="22634"/>
                                </a:cubicBezTo>
                                <a:cubicBezTo>
                                  <a:pt x="46658" y="32876"/>
                                  <a:pt x="49171" y="48241"/>
                                  <a:pt x="49171" y="68731"/>
                                </a:cubicBezTo>
                                <a:lnTo>
                                  <a:pt x="49171" y="84093"/>
                                </a:lnTo>
                                <a:lnTo>
                                  <a:pt x="0" y="84093"/>
                                </a:lnTo>
                                <a:lnTo>
                                  <a:pt x="0" y="65935"/>
                                </a:lnTo>
                                <a:lnTo>
                                  <a:pt x="26260" y="65935"/>
                                </a:lnTo>
                                <a:cubicBezTo>
                                  <a:pt x="26260" y="47492"/>
                                  <a:pt x="24079" y="34971"/>
                                  <a:pt x="19695" y="28358"/>
                                </a:cubicBezTo>
                                <a:cubicBezTo>
                                  <a:pt x="15321" y="21741"/>
                                  <a:pt x="9312" y="18437"/>
                                  <a:pt x="1676" y="18437"/>
                                </a:cubicBezTo>
                                <a:lnTo>
                                  <a:pt x="0" y="18804"/>
                                </a:lnTo>
                                <a:lnTo>
                                  <a:pt x="0" y="452"/>
                                </a:lnTo>
                                <a:lnTo>
                                  <a:pt x="13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Shape 148"/>
                        <wps:cNvSpPr>
                          <a:spLocks/>
                        </wps:cNvSpPr>
                        <wps:spPr bwMode="auto">
                          <a:xfrm>
                            <a:off x="27842" y="59355"/>
                            <a:ext cx="213" cy="433"/>
                          </a:xfrm>
                          <a:custGeom>
                            <a:avLst/>
                            <a:gdLst>
                              <a:gd name="T0" fmla="*/ 0 w 21336"/>
                              <a:gd name="T1" fmla="*/ 0 h 43266"/>
                              <a:gd name="T2" fmla="*/ 21233 w 21336"/>
                              <a:gd name="T3" fmla="*/ 0 h 43266"/>
                              <a:gd name="T4" fmla="*/ 21336 w 21336"/>
                              <a:gd name="T5" fmla="*/ 471 h 43266"/>
                              <a:gd name="T6" fmla="*/ 21336 w 21336"/>
                              <a:gd name="T7" fmla="*/ 43266 h 43266"/>
                              <a:gd name="T8" fmla="*/ 7823 w 21336"/>
                              <a:gd name="T9" fmla="*/ 32410 h 43266"/>
                              <a:gd name="T10" fmla="*/ 0 w 21336"/>
                              <a:gd name="T11" fmla="*/ 0 h 43266"/>
                              <a:gd name="T12" fmla="*/ 0 w 21336"/>
                              <a:gd name="T13" fmla="*/ 0 h 43266"/>
                              <a:gd name="T14" fmla="*/ 21336 w 21336"/>
                              <a:gd name="T15" fmla="*/ 43266 h 432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21336" h="43266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336" y="471"/>
                                </a:lnTo>
                                <a:lnTo>
                                  <a:pt x="21336" y="43266"/>
                                </a:lnTo>
                                <a:lnTo>
                                  <a:pt x="7823" y="32410"/>
                                </a:lnTo>
                                <a:cubicBezTo>
                                  <a:pt x="2607" y="24772"/>
                                  <a:pt x="0" y="13968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Shape 149"/>
                        <wps:cNvSpPr>
                          <a:spLocks/>
                        </wps:cNvSpPr>
                        <wps:spPr bwMode="auto">
                          <a:xfrm>
                            <a:off x="27842" y="58266"/>
                            <a:ext cx="213" cy="750"/>
                          </a:xfrm>
                          <a:custGeom>
                            <a:avLst/>
                            <a:gdLst>
                              <a:gd name="T0" fmla="*/ 21336 w 21336"/>
                              <a:gd name="T1" fmla="*/ 0 h 75026"/>
                              <a:gd name="T2" fmla="*/ 21336 w 21336"/>
                              <a:gd name="T3" fmla="*/ 75026 h 75026"/>
                              <a:gd name="T4" fmla="*/ 14062 w 21336"/>
                              <a:gd name="T5" fmla="*/ 70729 h 75026"/>
                              <a:gd name="T6" fmla="*/ 0 w 21336"/>
                              <a:gd name="T7" fmla="*/ 36043 h 75026"/>
                              <a:gd name="T8" fmla="*/ 11970 w 21336"/>
                              <a:gd name="T9" fmla="*/ 5500 h 75026"/>
                              <a:gd name="T10" fmla="*/ 21336 w 21336"/>
                              <a:gd name="T11" fmla="*/ 0 h 75026"/>
                              <a:gd name="T12" fmla="*/ 0 w 21336"/>
                              <a:gd name="T13" fmla="*/ 0 h 75026"/>
                              <a:gd name="T14" fmla="*/ 21336 w 21336"/>
                              <a:gd name="T15" fmla="*/ 75026 h 750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21336" h="75026">
                                <a:moveTo>
                                  <a:pt x="21336" y="0"/>
                                </a:moveTo>
                                <a:lnTo>
                                  <a:pt x="21336" y="75026"/>
                                </a:lnTo>
                                <a:lnTo>
                                  <a:pt x="14062" y="70729"/>
                                </a:lnTo>
                                <a:cubicBezTo>
                                  <a:pt x="4706" y="63100"/>
                                  <a:pt x="0" y="51502"/>
                                  <a:pt x="0" y="36043"/>
                                </a:cubicBezTo>
                                <a:cubicBezTo>
                                  <a:pt x="0" y="23332"/>
                                  <a:pt x="4003" y="13183"/>
                                  <a:pt x="11970" y="5500"/>
                                </a:cubicBezTo>
                                <a:lnTo>
                                  <a:pt x="213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Shape 150"/>
                        <wps:cNvSpPr>
                          <a:spLocks/>
                        </wps:cNvSpPr>
                        <wps:spPr bwMode="auto">
                          <a:xfrm>
                            <a:off x="26501" y="58249"/>
                            <a:ext cx="1173" cy="2084"/>
                          </a:xfrm>
                          <a:custGeom>
                            <a:avLst/>
                            <a:gdLst>
                              <a:gd name="T0" fmla="*/ 0 w 117334"/>
                              <a:gd name="T1" fmla="*/ 0 h 208414"/>
                              <a:gd name="T2" fmla="*/ 22903 w 117334"/>
                              <a:gd name="T3" fmla="*/ 0 h 208414"/>
                              <a:gd name="T4" fmla="*/ 58388 w 117334"/>
                              <a:gd name="T5" fmla="*/ 135500 h 208414"/>
                              <a:gd name="T6" fmla="*/ 94424 w 117334"/>
                              <a:gd name="T7" fmla="*/ 0 h 208414"/>
                              <a:gd name="T8" fmla="*/ 117334 w 117334"/>
                              <a:gd name="T9" fmla="*/ 0 h 208414"/>
                              <a:gd name="T10" fmla="*/ 75154 w 117334"/>
                              <a:gd name="T11" fmla="*/ 135500 h 208414"/>
                              <a:gd name="T12" fmla="*/ 61736 w 117334"/>
                              <a:gd name="T13" fmla="*/ 176568 h 208414"/>
                              <a:gd name="T14" fmla="*/ 46933 w 117334"/>
                              <a:gd name="T15" fmla="*/ 200872 h 208414"/>
                              <a:gd name="T16" fmla="*/ 35758 w 117334"/>
                              <a:gd name="T17" fmla="*/ 206315 h 208414"/>
                              <a:gd name="T18" fmla="*/ 20113 w 117334"/>
                              <a:gd name="T19" fmla="*/ 208414 h 208414"/>
                              <a:gd name="T20" fmla="*/ 12146 w 117334"/>
                              <a:gd name="T21" fmla="*/ 208000 h 208414"/>
                              <a:gd name="T22" fmla="*/ 5302 w 117334"/>
                              <a:gd name="T23" fmla="*/ 206459 h 208414"/>
                              <a:gd name="T24" fmla="*/ 5302 w 117334"/>
                              <a:gd name="T25" fmla="*/ 186068 h 208414"/>
                              <a:gd name="T26" fmla="*/ 22344 w 117334"/>
                              <a:gd name="T27" fmla="*/ 189420 h 208414"/>
                              <a:gd name="T28" fmla="*/ 38970 w 117334"/>
                              <a:gd name="T29" fmla="*/ 182300 h 208414"/>
                              <a:gd name="T30" fmla="*/ 49729 w 117334"/>
                              <a:gd name="T31" fmla="*/ 158410 h 208414"/>
                              <a:gd name="T32" fmla="*/ 0 w 117334"/>
                              <a:gd name="T33" fmla="*/ 0 h 208414"/>
                              <a:gd name="T34" fmla="*/ 0 w 117334"/>
                              <a:gd name="T35" fmla="*/ 0 h 208414"/>
                              <a:gd name="T36" fmla="*/ 117334 w 117334"/>
                              <a:gd name="T37" fmla="*/ 208414 h 2084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117334" h="208414">
                                <a:moveTo>
                                  <a:pt x="0" y="0"/>
                                </a:moveTo>
                                <a:lnTo>
                                  <a:pt x="22903" y="0"/>
                                </a:lnTo>
                                <a:lnTo>
                                  <a:pt x="58388" y="135500"/>
                                </a:lnTo>
                                <a:lnTo>
                                  <a:pt x="94424" y="0"/>
                                </a:lnTo>
                                <a:lnTo>
                                  <a:pt x="117334" y="0"/>
                                </a:lnTo>
                                <a:lnTo>
                                  <a:pt x="75154" y="135500"/>
                                </a:lnTo>
                                <a:cubicBezTo>
                                  <a:pt x="66952" y="160829"/>
                                  <a:pt x="62485" y="174513"/>
                                  <a:pt x="61736" y="176568"/>
                                </a:cubicBezTo>
                                <a:cubicBezTo>
                                  <a:pt x="57081" y="188489"/>
                                  <a:pt x="52149" y="196588"/>
                                  <a:pt x="46933" y="200872"/>
                                </a:cubicBezTo>
                                <a:cubicBezTo>
                                  <a:pt x="43952" y="203111"/>
                                  <a:pt x="40226" y="204926"/>
                                  <a:pt x="35758" y="206315"/>
                                </a:cubicBezTo>
                                <a:cubicBezTo>
                                  <a:pt x="31288" y="207722"/>
                                  <a:pt x="26071" y="208414"/>
                                  <a:pt x="20113" y="208414"/>
                                </a:cubicBezTo>
                                <a:cubicBezTo>
                                  <a:pt x="16944" y="208414"/>
                                  <a:pt x="14288" y="208277"/>
                                  <a:pt x="12146" y="208000"/>
                                </a:cubicBezTo>
                                <a:cubicBezTo>
                                  <a:pt x="10008" y="207722"/>
                                  <a:pt x="7729" y="207208"/>
                                  <a:pt x="5302" y="206459"/>
                                </a:cubicBezTo>
                                <a:lnTo>
                                  <a:pt x="5302" y="186068"/>
                                </a:lnTo>
                                <a:cubicBezTo>
                                  <a:pt x="11455" y="188302"/>
                                  <a:pt x="17136" y="189420"/>
                                  <a:pt x="22344" y="189420"/>
                                </a:cubicBezTo>
                                <a:cubicBezTo>
                                  <a:pt x="28865" y="189420"/>
                                  <a:pt x="34408" y="187044"/>
                                  <a:pt x="38970" y="182300"/>
                                </a:cubicBezTo>
                                <a:cubicBezTo>
                                  <a:pt x="43534" y="177545"/>
                                  <a:pt x="47120" y="169580"/>
                                  <a:pt x="49729" y="15841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Shape 151"/>
                        <wps:cNvSpPr>
                          <a:spLocks/>
                        </wps:cNvSpPr>
                        <wps:spPr bwMode="auto">
                          <a:xfrm>
                            <a:off x="25467" y="58249"/>
                            <a:ext cx="956" cy="1550"/>
                          </a:xfrm>
                          <a:custGeom>
                            <a:avLst/>
                            <a:gdLst>
                              <a:gd name="T0" fmla="*/ 2797 w 95551"/>
                              <a:gd name="T1" fmla="*/ 0 h 155052"/>
                              <a:gd name="T2" fmla="*/ 94990 w 95551"/>
                              <a:gd name="T3" fmla="*/ 0 h 155052"/>
                              <a:gd name="T4" fmla="*/ 94990 w 95551"/>
                              <a:gd name="T5" fmla="*/ 18159 h 155052"/>
                              <a:gd name="T6" fmla="*/ 22911 w 95551"/>
                              <a:gd name="T7" fmla="*/ 137170 h 155052"/>
                              <a:gd name="T8" fmla="*/ 95551 w 95551"/>
                              <a:gd name="T9" fmla="*/ 137170 h 155052"/>
                              <a:gd name="T10" fmla="*/ 95551 w 95551"/>
                              <a:gd name="T11" fmla="*/ 155052 h 155052"/>
                              <a:gd name="T12" fmla="*/ 0 w 95551"/>
                              <a:gd name="T13" fmla="*/ 155052 h 155052"/>
                              <a:gd name="T14" fmla="*/ 47 w 95551"/>
                              <a:gd name="T15" fmla="*/ 137170 h 155052"/>
                              <a:gd name="T16" fmla="*/ 71478 w 95551"/>
                              <a:gd name="T17" fmla="*/ 18159 h 155052"/>
                              <a:gd name="T18" fmla="*/ 2797 w 95551"/>
                              <a:gd name="T19" fmla="*/ 18159 h 155052"/>
                              <a:gd name="T20" fmla="*/ 2797 w 95551"/>
                              <a:gd name="T21" fmla="*/ 0 h 155052"/>
                              <a:gd name="T22" fmla="*/ 0 w 95551"/>
                              <a:gd name="T23" fmla="*/ 0 h 155052"/>
                              <a:gd name="T24" fmla="*/ 95551 w 95551"/>
                              <a:gd name="T25" fmla="*/ 155052 h 1550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95551" h="155052">
                                <a:moveTo>
                                  <a:pt x="2797" y="0"/>
                                </a:moveTo>
                                <a:lnTo>
                                  <a:pt x="94990" y="0"/>
                                </a:lnTo>
                                <a:lnTo>
                                  <a:pt x="94990" y="18159"/>
                                </a:lnTo>
                                <a:lnTo>
                                  <a:pt x="22911" y="137170"/>
                                </a:lnTo>
                                <a:lnTo>
                                  <a:pt x="95551" y="137170"/>
                                </a:lnTo>
                                <a:lnTo>
                                  <a:pt x="95551" y="155052"/>
                                </a:lnTo>
                                <a:lnTo>
                                  <a:pt x="0" y="155052"/>
                                </a:lnTo>
                                <a:lnTo>
                                  <a:pt x="47" y="137170"/>
                                </a:lnTo>
                                <a:lnTo>
                                  <a:pt x="71478" y="18159"/>
                                </a:lnTo>
                                <a:lnTo>
                                  <a:pt x="2797" y="18159"/>
                                </a:lnTo>
                                <a:lnTo>
                                  <a:pt x="27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Shape 152"/>
                        <wps:cNvSpPr>
                          <a:spLocks/>
                        </wps:cNvSpPr>
                        <wps:spPr bwMode="auto">
                          <a:xfrm>
                            <a:off x="24643" y="58229"/>
                            <a:ext cx="670" cy="1576"/>
                          </a:xfrm>
                          <a:custGeom>
                            <a:avLst/>
                            <a:gdLst>
                              <a:gd name="T0" fmla="*/ 67047 w 67047"/>
                              <a:gd name="T1" fmla="*/ 0 h 157575"/>
                              <a:gd name="T2" fmla="*/ 67047 w 67047"/>
                              <a:gd name="T3" fmla="*/ 22909 h 157575"/>
                              <a:gd name="T4" fmla="*/ 60625 w 67047"/>
                              <a:gd name="T5" fmla="*/ 21937 h 157575"/>
                              <a:gd name="T6" fmla="*/ 55599 w 67047"/>
                              <a:gd name="T7" fmla="*/ 21797 h 157575"/>
                              <a:gd name="T8" fmla="*/ 30870 w 67047"/>
                              <a:gd name="T9" fmla="*/ 33389 h 157575"/>
                              <a:gd name="T10" fmla="*/ 21791 w 67047"/>
                              <a:gd name="T11" fmla="*/ 66498 h 157575"/>
                              <a:gd name="T12" fmla="*/ 21791 w 67047"/>
                              <a:gd name="T13" fmla="*/ 157575 h 157575"/>
                              <a:gd name="T14" fmla="*/ 0 w 67047"/>
                              <a:gd name="T15" fmla="*/ 157575 h 157575"/>
                              <a:gd name="T16" fmla="*/ 0 w 67047"/>
                              <a:gd name="T17" fmla="*/ 1407 h 157575"/>
                              <a:gd name="T18" fmla="*/ 20672 w 67047"/>
                              <a:gd name="T19" fmla="*/ 1407 h 157575"/>
                              <a:gd name="T20" fmla="*/ 20672 w 67047"/>
                              <a:gd name="T21" fmla="*/ 28219 h 157575"/>
                              <a:gd name="T22" fmla="*/ 36602 w 67047"/>
                              <a:gd name="T23" fmla="*/ 7545 h 157575"/>
                              <a:gd name="T24" fmla="*/ 67047 w 67047"/>
                              <a:gd name="T25" fmla="*/ 0 h 157575"/>
                              <a:gd name="T26" fmla="*/ 0 w 67047"/>
                              <a:gd name="T27" fmla="*/ 0 h 157575"/>
                              <a:gd name="T28" fmla="*/ 67047 w 67047"/>
                              <a:gd name="T29" fmla="*/ 157575 h 1575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67047" h="157575">
                                <a:moveTo>
                                  <a:pt x="67047" y="0"/>
                                </a:moveTo>
                                <a:lnTo>
                                  <a:pt x="67047" y="22909"/>
                                </a:lnTo>
                                <a:cubicBezTo>
                                  <a:pt x="63700" y="22355"/>
                                  <a:pt x="61557" y="22028"/>
                                  <a:pt x="60625" y="21937"/>
                                </a:cubicBezTo>
                                <a:cubicBezTo>
                                  <a:pt x="59695" y="21840"/>
                                  <a:pt x="58017" y="21797"/>
                                  <a:pt x="55599" y="21797"/>
                                </a:cubicBezTo>
                                <a:cubicBezTo>
                                  <a:pt x="45166" y="21797"/>
                                  <a:pt x="36922" y="25664"/>
                                  <a:pt x="30870" y="33389"/>
                                </a:cubicBezTo>
                                <a:cubicBezTo>
                                  <a:pt x="24816" y="41118"/>
                                  <a:pt x="21791" y="52160"/>
                                  <a:pt x="21791" y="66498"/>
                                </a:cubicBezTo>
                                <a:lnTo>
                                  <a:pt x="21791" y="157575"/>
                                </a:lnTo>
                                <a:lnTo>
                                  <a:pt x="0" y="157575"/>
                                </a:lnTo>
                                <a:lnTo>
                                  <a:pt x="0" y="1407"/>
                                </a:lnTo>
                                <a:lnTo>
                                  <a:pt x="20672" y="1407"/>
                                </a:lnTo>
                                <a:lnTo>
                                  <a:pt x="20672" y="28219"/>
                                </a:lnTo>
                                <a:cubicBezTo>
                                  <a:pt x="25701" y="18348"/>
                                  <a:pt x="31011" y="11461"/>
                                  <a:pt x="36602" y="7545"/>
                                </a:cubicBezTo>
                                <a:cubicBezTo>
                                  <a:pt x="43672" y="2519"/>
                                  <a:pt x="53828" y="0"/>
                                  <a:pt x="67047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Shape 153"/>
                        <wps:cNvSpPr>
                          <a:spLocks/>
                        </wps:cNvSpPr>
                        <wps:spPr bwMode="auto">
                          <a:xfrm>
                            <a:off x="22478" y="58214"/>
                            <a:ext cx="556" cy="1633"/>
                          </a:xfrm>
                          <a:custGeom>
                            <a:avLst/>
                            <a:gdLst>
                              <a:gd name="T0" fmla="*/ 0 w 55595"/>
                              <a:gd name="T1" fmla="*/ 0 h 163220"/>
                              <a:gd name="T2" fmla="*/ 25142 w 55595"/>
                              <a:gd name="T3" fmla="*/ 4876 h 163220"/>
                              <a:gd name="T4" fmla="*/ 43019 w 55595"/>
                              <a:gd name="T5" fmla="*/ 20127 h 163220"/>
                              <a:gd name="T6" fmla="*/ 55595 w 55595"/>
                              <a:gd name="T7" fmla="*/ 79265 h 163220"/>
                              <a:gd name="T8" fmla="*/ 44140 w 55595"/>
                              <a:gd name="T9" fmla="*/ 139240 h 163220"/>
                              <a:gd name="T10" fmla="*/ 1673 w 55595"/>
                              <a:gd name="T11" fmla="*/ 163220 h 163220"/>
                              <a:gd name="T12" fmla="*/ 0 w 55595"/>
                              <a:gd name="T13" fmla="*/ 162827 h 163220"/>
                              <a:gd name="T14" fmla="*/ 0 w 55595"/>
                              <a:gd name="T15" fmla="*/ 143601 h 163220"/>
                              <a:gd name="T16" fmla="*/ 1116 w 55595"/>
                              <a:gd name="T17" fmla="*/ 143942 h 163220"/>
                              <a:gd name="T18" fmla="*/ 28497 w 55595"/>
                              <a:gd name="T19" fmla="*/ 121083 h 163220"/>
                              <a:gd name="T20" fmla="*/ 32684 w 55595"/>
                              <a:gd name="T21" fmla="*/ 81500 h 163220"/>
                              <a:gd name="T22" fmla="*/ 27939 w 55595"/>
                              <a:gd name="T23" fmla="*/ 39689 h 163220"/>
                              <a:gd name="T24" fmla="*/ 17180 w 55595"/>
                              <a:gd name="T25" fmla="*/ 23178 h 163220"/>
                              <a:gd name="T26" fmla="*/ 0 w 55595"/>
                              <a:gd name="T27" fmla="*/ 17666 h 163220"/>
                              <a:gd name="T28" fmla="*/ 0 w 55595"/>
                              <a:gd name="T29" fmla="*/ 0 h 163220"/>
                              <a:gd name="T30" fmla="*/ 0 w 55595"/>
                              <a:gd name="T31" fmla="*/ 0 h 163220"/>
                              <a:gd name="T32" fmla="*/ 55595 w 55595"/>
                              <a:gd name="T33" fmla="*/ 163220 h 1632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T30" t="T31" r="T32" b="T33"/>
                            <a:pathLst>
                              <a:path w="55595" h="163220">
                                <a:moveTo>
                                  <a:pt x="0" y="0"/>
                                </a:moveTo>
                                <a:lnTo>
                                  <a:pt x="25142" y="4876"/>
                                </a:lnTo>
                                <a:cubicBezTo>
                                  <a:pt x="32498" y="8268"/>
                                  <a:pt x="38458" y="13353"/>
                                  <a:pt x="43019" y="20127"/>
                                </a:cubicBezTo>
                                <a:cubicBezTo>
                                  <a:pt x="51408" y="32800"/>
                                  <a:pt x="55595" y="52491"/>
                                  <a:pt x="55595" y="79265"/>
                                </a:cubicBezTo>
                                <a:cubicBezTo>
                                  <a:pt x="55595" y="105480"/>
                                  <a:pt x="51779" y="125456"/>
                                  <a:pt x="44140" y="139240"/>
                                </a:cubicBezTo>
                                <a:cubicBezTo>
                                  <a:pt x="35392" y="155210"/>
                                  <a:pt x="21229" y="163220"/>
                                  <a:pt x="1673" y="163220"/>
                                </a:cubicBezTo>
                                <a:lnTo>
                                  <a:pt x="0" y="162827"/>
                                </a:lnTo>
                                <a:lnTo>
                                  <a:pt x="0" y="143601"/>
                                </a:lnTo>
                                <a:lnTo>
                                  <a:pt x="1116" y="143942"/>
                                </a:lnTo>
                                <a:cubicBezTo>
                                  <a:pt x="14714" y="143942"/>
                                  <a:pt x="23842" y="136307"/>
                                  <a:pt x="28497" y="121083"/>
                                </a:cubicBezTo>
                                <a:cubicBezTo>
                                  <a:pt x="31295" y="112140"/>
                                  <a:pt x="32684" y="98964"/>
                                  <a:pt x="32684" y="81500"/>
                                </a:cubicBezTo>
                                <a:cubicBezTo>
                                  <a:pt x="32684" y="62920"/>
                                  <a:pt x="31100" y="49003"/>
                                  <a:pt x="27939" y="39689"/>
                                </a:cubicBezTo>
                                <a:cubicBezTo>
                                  <a:pt x="25423" y="32356"/>
                                  <a:pt x="21836" y="26850"/>
                                  <a:pt x="17180" y="23178"/>
                                </a:cubicBezTo>
                                <a:lnTo>
                                  <a:pt x="0" y="1766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Shape 154"/>
                        <wps:cNvSpPr>
                          <a:spLocks/>
                        </wps:cNvSpPr>
                        <wps:spPr bwMode="auto">
                          <a:xfrm>
                            <a:off x="23366" y="57707"/>
                            <a:ext cx="1037" cy="2098"/>
                          </a:xfrm>
                          <a:custGeom>
                            <a:avLst/>
                            <a:gdLst>
                              <a:gd name="T0" fmla="*/ 0 w 103647"/>
                              <a:gd name="T1" fmla="*/ 0 h 209863"/>
                              <a:gd name="T2" fmla="*/ 22348 w 103647"/>
                              <a:gd name="T3" fmla="*/ 0 h 209863"/>
                              <a:gd name="T4" fmla="*/ 22348 w 103647"/>
                              <a:gd name="T5" fmla="*/ 126836 h 209863"/>
                              <a:gd name="T6" fmla="*/ 76597 w 103647"/>
                              <a:gd name="T7" fmla="*/ 54199 h 209863"/>
                              <a:gd name="T8" fmla="*/ 102297 w 103647"/>
                              <a:gd name="T9" fmla="*/ 54242 h 209863"/>
                              <a:gd name="T10" fmla="*/ 54244 w 103647"/>
                              <a:gd name="T11" fmla="*/ 114916 h 209863"/>
                              <a:gd name="T12" fmla="*/ 103647 w 103647"/>
                              <a:gd name="T13" fmla="*/ 209812 h 209863"/>
                              <a:gd name="T14" fmla="*/ 78181 w 103647"/>
                              <a:gd name="T15" fmla="*/ 209863 h 209863"/>
                              <a:gd name="T16" fmla="*/ 39441 w 103647"/>
                              <a:gd name="T17" fmla="*/ 132473 h 209863"/>
                              <a:gd name="T18" fmla="*/ 22348 w 103647"/>
                              <a:gd name="T19" fmla="*/ 154870 h 209863"/>
                              <a:gd name="T20" fmla="*/ 22348 w 103647"/>
                              <a:gd name="T21" fmla="*/ 209812 h 209863"/>
                              <a:gd name="T22" fmla="*/ 0 w 103647"/>
                              <a:gd name="T23" fmla="*/ 209812 h 209863"/>
                              <a:gd name="T24" fmla="*/ 0 w 103647"/>
                              <a:gd name="T25" fmla="*/ 0 h 209863"/>
                              <a:gd name="T26" fmla="*/ 0 w 103647"/>
                              <a:gd name="T27" fmla="*/ 0 h 209863"/>
                              <a:gd name="T28" fmla="*/ 103647 w 103647"/>
                              <a:gd name="T29" fmla="*/ 209863 h 209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03647" h="209863">
                                <a:moveTo>
                                  <a:pt x="0" y="0"/>
                                </a:moveTo>
                                <a:lnTo>
                                  <a:pt x="22348" y="0"/>
                                </a:lnTo>
                                <a:lnTo>
                                  <a:pt x="22348" y="126836"/>
                                </a:lnTo>
                                <a:lnTo>
                                  <a:pt x="76597" y="54199"/>
                                </a:lnTo>
                                <a:lnTo>
                                  <a:pt x="102297" y="54242"/>
                                </a:lnTo>
                                <a:lnTo>
                                  <a:pt x="54244" y="114916"/>
                                </a:lnTo>
                                <a:lnTo>
                                  <a:pt x="103647" y="209812"/>
                                </a:lnTo>
                                <a:lnTo>
                                  <a:pt x="78181" y="209863"/>
                                </a:lnTo>
                                <a:lnTo>
                                  <a:pt x="39441" y="132473"/>
                                </a:lnTo>
                                <a:lnTo>
                                  <a:pt x="22348" y="154870"/>
                                </a:lnTo>
                                <a:lnTo>
                                  <a:pt x="22348" y="209812"/>
                                </a:lnTo>
                                <a:lnTo>
                                  <a:pt x="0" y="2098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Shape 155"/>
                        <wps:cNvSpPr>
                          <a:spLocks/>
                        </wps:cNvSpPr>
                        <wps:spPr bwMode="auto">
                          <a:xfrm>
                            <a:off x="22478" y="56048"/>
                            <a:ext cx="255" cy="535"/>
                          </a:xfrm>
                          <a:custGeom>
                            <a:avLst/>
                            <a:gdLst>
                              <a:gd name="T0" fmla="*/ 4856 w 25524"/>
                              <a:gd name="T1" fmla="*/ 0 h 53439"/>
                              <a:gd name="T2" fmla="*/ 25524 w 25524"/>
                              <a:gd name="T3" fmla="*/ 0 h 53439"/>
                              <a:gd name="T4" fmla="*/ 17704 w 25524"/>
                              <a:gd name="T5" fmla="*/ 35853 h 53439"/>
                              <a:gd name="T6" fmla="*/ 1921 w 25524"/>
                              <a:gd name="T7" fmla="*/ 52970 h 53439"/>
                              <a:gd name="T8" fmla="*/ 0 w 25524"/>
                              <a:gd name="T9" fmla="*/ 53439 h 53439"/>
                              <a:gd name="T10" fmla="*/ 0 w 25524"/>
                              <a:gd name="T11" fmla="*/ 21096 h 53439"/>
                              <a:gd name="T12" fmla="*/ 4856 w 25524"/>
                              <a:gd name="T13" fmla="*/ 0 h 53439"/>
                              <a:gd name="T14" fmla="*/ 0 w 25524"/>
                              <a:gd name="T15" fmla="*/ 0 h 53439"/>
                              <a:gd name="T16" fmla="*/ 25524 w 25524"/>
                              <a:gd name="T17" fmla="*/ 53439 h 534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T14" t="T15" r="T16" b="T17"/>
                            <a:pathLst>
                              <a:path w="25524" h="53439">
                                <a:moveTo>
                                  <a:pt x="4856" y="0"/>
                                </a:moveTo>
                                <a:lnTo>
                                  <a:pt x="25524" y="0"/>
                                </a:lnTo>
                                <a:cubicBezTo>
                                  <a:pt x="25524" y="13922"/>
                                  <a:pt x="22922" y="25838"/>
                                  <a:pt x="17704" y="35853"/>
                                </a:cubicBezTo>
                                <a:cubicBezTo>
                                  <a:pt x="13703" y="43465"/>
                                  <a:pt x="8441" y="49169"/>
                                  <a:pt x="1921" y="52970"/>
                                </a:cubicBezTo>
                                <a:lnTo>
                                  <a:pt x="0" y="53439"/>
                                </a:lnTo>
                                <a:lnTo>
                                  <a:pt x="0" y="21096"/>
                                </a:lnTo>
                                <a:lnTo>
                                  <a:pt x="48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Shape 156"/>
                        <wps:cNvSpPr>
                          <a:spLocks/>
                        </wps:cNvSpPr>
                        <wps:spPr bwMode="auto">
                          <a:xfrm>
                            <a:off x="27583" y="55698"/>
                            <a:ext cx="472" cy="937"/>
                          </a:xfrm>
                          <a:custGeom>
                            <a:avLst/>
                            <a:gdLst>
                              <a:gd name="T0" fmla="*/ 47216 w 47216"/>
                              <a:gd name="T1" fmla="*/ 0 h 93680"/>
                              <a:gd name="T2" fmla="*/ 47216 w 47216"/>
                              <a:gd name="T3" fmla="*/ 16897 h 93680"/>
                              <a:gd name="T4" fmla="*/ 41346 w 47216"/>
                              <a:gd name="T5" fmla="*/ 19689 h 93680"/>
                              <a:gd name="T6" fmla="*/ 22911 w 47216"/>
                              <a:gd name="T7" fmla="*/ 50278 h 93680"/>
                              <a:gd name="T8" fmla="*/ 28635 w 47216"/>
                              <a:gd name="T9" fmla="*/ 69186 h 93680"/>
                              <a:gd name="T10" fmla="*/ 43309 w 47216"/>
                              <a:gd name="T11" fmla="*/ 75518 h 93680"/>
                              <a:gd name="T12" fmla="*/ 47216 w 47216"/>
                              <a:gd name="T13" fmla="*/ 73850 h 93680"/>
                              <a:gd name="T14" fmla="*/ 47216 w 47216"/>
                              <a:gd name="T15" fmla="*/ 91149 h 93680"/>
                              <a:gd name="T16" fmla="*/ 37721 w 47216"/>
                              <a:gd name="T17" fmla="*/ 93680 h 93680"/>
                              <a:gd name="T18" fmla="*/ 6711 w 47216"/>
                              <a:gd name="T19" fmla="*/ 80219 h 93680"/>
                              <a:gd name="T20" fmla="*/ 0 w 47216"/>
                              <a:gd name="T21" fmla="*/ 51956 h 93680"/>
                              <a:gd name="T22" fmla="*/ 6988 w 47216"/>
                              <a:gd name="T23" fmla="*/ 22573 h 93680"/>
                              <a:gd name="T24" fmla="*/ 25701 w 47216"/>
                              <a:gd name="T25" fmla="*/ 8889 h 93680"/>
                              <a:gd name="T26" fmla="*/ 47216 w 47216"/>
                              <a:gd name="T27" fmla="*/ 0 h 93680"/>
                              <a:gd name="T28" fmla="*/ 0 w 47216"/>
                              <a:gd name="T29" fmla="*/ 0 h 93680"/>
                              <a:gd name="T30" fmla="*/ 47216 w 47216"/>
                              <a:gd name="T31" fmla="*/ 93680 h 936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47216" h="93680">
                                <a:moveTo>
                                  <a:pt x="47216" y="0"/>
                                </a:moveTo>
                                <a:lnTo>
                                  <a:pt x="47216" y="16897"/>
                                </a:lnTo>
                                <a:lnTo>
                                  <a:pt x="41346" y="19689"/>
                                </a:lnTo>
                                <a:cubicBezTo>
                                  <a:pt x="29055" y="25697"/>
                                  <a:pt x="22911" y="35889"/>
                                  <a:pt x="22911" y="50278"/>
                                </a:cubicBezTo>
                                <a:cubicBezTo>
                                  <a:pt x="22911" y="58710"/>
                                  <a:pt x="24815" y="64987"/>
                                  <a:pt x="28635" y="69186"/>
                                </a:cubicBezTo>
                                <a:cubicBezTo>
                                  <a:pt x="32454" y="73427"/>
                                  <a:pt x="37350" y="75518"/>
                                  <a:pt x="43309" y="75518"/>
                                </a:cubicBezTo>
                                <a:lnTo>
                                  <a:pt x="47216" y="73850"/>
                                </a:lnTo>
                                <a:lnTo>
                                  <a:pt x="47216" y="91149"/>
                                </a:lnTo>
                                <a:lnTo>
                                  <a:pt x="37721" y="93680"/>
                                </a:lnTo>
                                <a:cubicBezTo>
                                  <a:pt x="23004" y="93680"/>
                                  <a:pt x="12668" y="89205"/>
                                  <a:pt x="6711" y="80219"/>
                                </a:cubicBezTo>
                                <a:cubicBezTo>
                                  <a:pt x="2236" y="73516"/>
                                  <a:pt x="0" y="64109"/>
                                  <a:pt x="0" y="51956"/>
                                </a:cubicBezTo>
                                <a:cubicBezTo>
                                  <a:pt x="0" y="39288"/>
                                  <a:pt x="2333" y="29466"/>
                                  <a:pt x="6988" y="22573"/>
                                </a:cubicBezTo>
                                <a:cubicBezTo>
                                  <a:pt x="10897" y="16614"/>
                                  <a:pt x="17136" y="12054"/>
                                  <a:pt x="25701" y="8889"/>
                                </a:cubicBezTo>
                                <a:lnTo>
                                  <a:pt x="472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Shape 157"/>
                        <wps:cNvSpPr>
                          <a:spLocks/>
                        </wps:cNvSpPr>
                        <wps:spPr bwMode="auto">
                          <a:xfrm>
                            <a:off x="22478" y="55042"/>
                            <a:ext cx="255" cy="481"/>
                          </a:xfrm>
                          <a:custGeom>
                            <a:avLst/>
                            <a:gdLst>
                              <a:gd name="T0" fmla="*/ 0 w 25524"/>
                              <a:gd name="T1" fmla="*/ 0 h 48066"/>
                              <a:gd name="T2" fmla="*/ 12122 w 25524"/>
                              <a:gd name="T3" fmla="*/ 8117 h 48066"/>
                              <a:gd name="T4" fmla="*/ 25524 w 25524"/>
                              <a:gd name="T5" fmla="*/ 48066 h 48066"/>
                              <a:gd name="T6" fmla="*/ 4856 w 25524"/>
                              <a:gd name="T7" fmla="*/ 48066 h 48066"/>
                              <a:gd name="T8" fmla="*/ 0 w 25524"/>
                              <a:gd name="T9" fmla="*/ 26236 h 48066"/>
                              <a:gd name="T10" fmla="*/ 0 w 25524"/>
                              <a:gd name="T11" fmla="*/ 0 h 48066"/>
                              <a:gd name="T12" fmla="*/ 0 w 25524"/>
                              <a:gd name="T13" fmla="*/ 0 h 48066"/>
                              <a:gd name="T14" fmla="*/ 25524 w 25524"/>
                              <a:gd name="T15" fmla="*/ 48066 h 48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25524" h="48066">
                                <a:moveTo>
                                  <a:pt x="0" y="0"/>
                                </a:moveTo>
                                <a:lnTo>
                                  <a:pt x="12122" y="8117"/>
                                </a:lnTo>
                                <a:cubicBezTo>
                                  <a:pt x="21056" y="17426"/>
                                  <a:pt x="25524" y="30744"/>
                                  <a:pt x="25524" y="48066"/>
                                </a:cubicBezTo>
                                <a:lnTo>
                                  <a:pt x="4856" y="48066"/>
                                </a:lnTo>
                                <a:lnTo>
                                  <a:pt x="0" y="2623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Shape 785"/>
                        <wps:cNvSpPr>
                          <a:spLocks/>
                        </wps:cNvSpPr>
                        <wps:spPr bwMode="auto">
                          <a:xfrm>
                            <a:off x="25843" y="55037"/>
                            <a:ext cx="212" cy="1556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155613"/>
                              <a:gd name="T2" fmla="*/ 21233 w 21233"/>
                              <a:gd name="T3" fmla="*/ 0 h 155613"/>
                              <a:gd name="T4" fmla="*/ 21233 w 21233"/>
                              <a:gd name="T5" fmla="*/ 155613 h 155613"/>
                              <a:gd name="T6" fmla="*/ 0 w 21233"/>
                              <a:gd name="T7" fmla="*/ 155613 h 155613"/>
                              <a:gd name="T8" fmla="*/ 0 w 21233"/>
                              <a:gd name="T9" fmla="*/ 0 h 155613"/>
                              <a:gd name="T10" fmla="*/ 0 w 21233"/>
                              <a:gd name="T11" fmla="*/ 0 h 155613"/>
                              <a:gd name="T12" fmla="*/ 21233 w 21233"/>
                              <a:gd name="T13" fmla="*/ 155613 h 1556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155613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155613"/>
                                </a:lnTo>
                                <a:lnTo>
                                  <a:pt x="0" y="1556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Shape 159"/>
                        <wps:cNvSpPr>
                          <a:spLocks/>
                        </wps:cNvSpPr>
                        <wps:spPr bwMode="auto">
                          <a:xfrm>
                            <a:off x="27645" y="55000"/>
                            <a:ext cx="410" cy="453"/>
                          </a:xfrm>
                          <a:custGeom>
                            <a:avLst/>
                            <a:gdLst>
                              <a:gd name="T0" fmla="*/ 41070 w 41070"/>
                              <a:gd name="T1" fmla="*/ 0 h 45379"/>
                              <a:gd name="T2" fmla="*/ 41070 w 41070"/>
                              <a:gd name="T3" fmla="*/ 18367 h 45379"/>
                              <a:gd name="T4" fmla="*/ 32060 w 41070"/>
                              <a:gd name="T5" fmla="*/ 19462 h 45379"/>
                              <a:gd name="T6" fmla="*/ 24865 w 41070"/>
                              <a:gd name="T7" fmla="*/ 23861 h 45379"/>
                              <a:gd name="T8" fmla="*/ 20120 w 41070"/>
                              <a:gd name="T9" fmla="*/ 45379 h 45379"/>
                              <a:gd name="T10" fmla="*/ 0 w 41070"/>
                              <a:gd name="T11" fmla="*/ 45379 h 45379"/>
                              <a:gd name="T12" fmla="*/ 11599 w 41070"/>
                              <a:gd name="T13" fmla="*/ 10313 h 45379"/>
                              <a:gd name="T14" fmla="*/ 25531 w 41070"/>
                              <a:gd name="T15" fmla="*/ 2245 h 45379"/>
                              <a:gd name="T16" fmla="*/ 41070 w 41070"/>
                              <a:gd name="T17" fmla="*/ 0 h 45379"/>
                              <a:gd name="T18" fmla="*/ 0 w 41070"/>
                              <a:gd name="T19" fmla="*/ 0 h 45379"/>
                              <a:gd name="T20" fmla="*/ 41070 w 41070"/>
                              <a:gd name="T21" fmla="*/ 45379 h 453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1070" h="45379">
                                <a:moveTo>
                                  <a:pt x="41070" y="0"/>
                                </a:moveTo>
                                <a:lnTo>
                                  <a:pt x="41070" y="18367"/>
                                </a:lnTo>
                                <a:lnTo>
                                  <a:pt x="32060" y="19462"/>
                                </a:lnTo>
                                <a:cubicBezTo>
                                  <a:pt x="28847" y="20441"/>
                                  <a:pt x="26449" y="21908"/>
                                  <a:pt x="24865" y="23861"/>
                                </a:cubicBezTo>
                                <a:cubicBezTo>
                                  <a:pt x="21697" y="27777"/>
                                  <a:pt x="20120" y="34945"/>
                                  <a:pt x="20120" y="45379"/>
                                </a:cubicBezTo>
                                <a:lnTo>
                                  <a:pt x="0" y="45379"/>
                                </a:lnTo>
                                <a:cubicBezTo>
                                  <a:pt x="0" y="29171"/>
                                  <a:pt x="3866" y="17478"/>
                                  <a:pt x="11599" y="10313"/>
                                </a:cubicBezTo>
                                <a:cubicBezTo>
                                  <a:pt x="15463" y="6726"/>
                                  <a:pt x="20107" y="4037"/>
                                  <a:pt x="25531" y="2245"/>
                                </a:cubicBezTo>
                                <a:lnTo>
                                  <a:pt x="410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Shape 160"/>
                        <wps:cNvSpPr>
                          <a:spLocks/>
                        </wps:cNvSpPr>
                        <wps:spPr bwMode="auto">
                          <a:xfrm>
                            <a:off x="24440" y="54995"/>
                            <a:ext cx="1000" cy="1598"/>
                          </a:xfrm>
                          <a:custGeom>
                            <a:avLst/>
                            <a:gdLst>
                              <a:gd name="T0" fmla="*/ 58955 w 100023"/>
                              <a:gd name="T1" fmla="*/ 0 h 159804"/>
                              <a:gd name="T2" fmla="*/ 89680 w 100023"/>
                              <a:gd name="T3" fmla="*/ 10337 h 159804"/>
                              <a:gd name="T4" fmla="*/ 100023 w 100023"/>
                              <a:gd name="T5" fmla="*/ 43024 h 159804"/>
                              <a:gd name="T6" fmla="*/ 100023 w 100023"/>
                              <a:gd name="T7" fmla="*/ 159804 h 159804"/>
                              <a:gd name="T8" fmla="*/ 77675 w 100023"/>
                              <a:gd name="T9" fmla="*/ 159804 h 159804"/>
                              <a:gd name="T10" fmla="*/ 77675 w 100023"/>
                              <a:gd name="T11" fmla="*/ 53922 h 159804"/>
                              <a:gd name="T12" fmla="*/ 74600 w 100023"/>
                              <a:gd name="T13" fmla="*/ 28778 h 159804"/>
                              <a:gd name="T14" fmla="*/ 55321 w 100023"/>
                              <a:gd name="T15" fmla="*/ 18437 h 159804"/>
                              <a:gd name="T16" fmla="*/ 31853 w 100023"/>
                              <a:gd name="T17" fmla="*/ 27379 h 159804"/>
                              <a:gd name="T18" fmla="*/ 22353 w 100023"/>
                              <a:gd name="T19" fmla="*/ 52801 h 159804"/>
                              <a:gd name="T20" fmla="*/ 22353 w 100023"/>
                              <a:gd name="T21" fmla="*/ 159804 h 159804"/>
                              <a:gd name="T22" fmla="*/ 0 w 100023"/>
                              <a:gd name="T23" fmla="*/ 159804 h 159804"/>
                              <a:gd name="T24" fmla="*/ 0 w 100023"/>
                              <a:gd name="T25" fmla="*/ 4191 h 159804"/>
                              <a:gd name="T26" fmla="*/ 22353 w 100023"/>
                              <a:gd name="T27" fmla="*/ 4191 h 159804"/>
                              <a:gd name="T28" fmla="*/ 22353 w 100023"/>
                              <a:gd name="T29" fmla="*/ 21791 h 159804"/>
                              <a:gd name="T30" fmla="*/ 29063 w 100023"/>
                              <a:gd name="T31" fmla="*/ 13969 h 159804"/>
                              <a:gd name="T32" fmla="*/ 58955 w 100023"/>
                              <a:gd name="T33" fmla="*/ 0 h 159804"/>
                              <a:gd name="T34" fmla="*/ 0 w 100023"/>
                              <a:gd name="T35" fmla="*/ 0 h 159804"/>
                              <a:gd name="T36" fmla="*/ 100023 w 100023"/>
                              <a:gd name="T37" fmla="*/ 159804 h 1598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100023" h="159804">
                                <a:moveTo>
                                  <a:pt x="58955" y="0"/>
                                </a:moveTo>
                                <a:cubicBezTo>
                                  <a:pt x="72551" y="0"/>
                                  <a:pt x="82794" y="3446"/>
                                  <a:pt x="89680" y="10337"/>
                                </a:cubicBezTo>
                                <a:cubicBezTo>
                                  <a:pt x="96575" y="17230"/>
                                  <a:pt x="100023" y="28121"/>
                                  <a:pt x="100023" y="43024"/>
                                </a:cubicBezTo>
                                <a:lnTo>
                                  <a:pt x="100023" y="159804"/>
                                </a:lnTo>
                                <a:lnTo>
                                  <a:pt x="77675" y="159804"/>
                                </a:lnTo>
                                <a:lnTo>
                                  <a:pt x="77675" y="53922"/>
                                </a:lnTo>
                                <a:cubicBezTo>
                                  <a:pt x="77675" y="41623"/>
                                  <a:pt x="76648" y="33246"/>
                                  <a:pt x="74600" y="28778"/>
                                </a:cubicBezTo>
                                <a:cubicBezTo>
                                  <a:pt x="71431" y="21885"/>
                                  <a:pt x="65006" y="18437"/>
                                  <a:pt x="55321" y="18437"/>
                                </a:cubicBezTo>
                                <a:cubicBezTo>
                                  <a:pt x="46008" y="18437"/>
                                  <a:pt x="38185" y="21420"/>
                                  <a:pt x="31853" y="27379"/>
                                </a:cubicBezTo>
                                <a:cubicBezTo>
                                  <a:pt x="25525" y="33340"/>
                                  <a:pt x="22353" y="41811"/>
                                  <a:pt x="22353" y="52801"/>
                                </a:cubicBezTo>
                                <a:lnTo>
                                  <a:pt x="22353" y="159804"/>
                                </a:lnTo>
                                <a:lnTo>
                                  <a:pt x="0" y="159804"/>
                                </a:lnTo>
                                <a:lnTo>
                                  <a:pt x="0" y="4191"/>
                                </a:lnTo>
                                <a:lnTo>
                                  <a:pt x="22353" y="4191"/>
                                </a:lnTo>
                                <a:lnTo>
                                  <a:pt x="22353" y="21791"/>
                                </a:lnTo>
                                <a:cubicBezTo>
                                  <a:pt x="22540" y="20492"/>
                                  <a:pt x="24775" y="17878"/>
                                  <a:pt x="29063" y="13969"/>
                                </a:cubicBezTo>
                                <a:cubicBezTo>
                                  <a:pt x="39305" y="4655"/>
                                  <a:pt x="49270" y="0"/>
                                  <a:pt x="5895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Shape 786"/>
                        <wps:cNvSpPr>
                          <a:spLocks/>
                        </wps:cNvSpPr>
                        <wps:spPr bwMode="auto">
                          <a:xfrm>
                            <a:off x="25843" y="54565"/>
                            <a:ext cx="212" cy="279"/>
                          </a:xfrm>
                          <a:custGeom>
                            <a:avLst/>
                            <a:gdLst>
                              <a:gd name="T0" fmla="*/ 0 w 21233"/>
                              <a:gd name="T1" fmla="*/ 0 h 27942"/>
                              <a:gd name="T2" fmla="*/ 21233 w 21233"/>
                              <a:gd name="T3" fmla="*/ 0 h 27942"/>
                              <a:gd name="T4" fmla="*/ 21233 w 21233"/>
                              <a:gd name="T5" fmla="*/ 27942 h 27942"/>
                              <a:gd name="T6" fmla="*/ 0 w 21233"/>
                              <a:gd name="T7" fmla="*/ 27942 h 27942"/>
                              <a:gd name="T8" fmla="*/ 0 w 21233"/>
                              <a:gd name="T9" fmla="*/ 0 h 27942"/>
                              <a:gd name="T10" fmla="*/ 0 w 21233"/>
                              <a:gd name="T11" fmla="*/ 0 h 27942"/>
                              <a:gd name="T12" fmla="*/ 21233 w 21233"/>
                              <a:gd name="T13" fmla="*/ 27942 h 279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1233" h="27942">
                                <a:moveTo>
                                  <a:pt x="0" y="0"/>
                                </a:moveTo>
                                <a:lnTo>
                                  <a:pt x="21233" y="0"/>
                                </a:lnTo>
                                <a:lnTo>
                                  <a:pt x="21233" y="27942"/>
                                </a:lnTo>
                                <a:lnTo>
                                  <a:pt x="0" y="279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Shape 162"/>
                        <wps:cNvSpPr>
                          <a:spLocks/>
                        </wps:cNvSpPr>
                        <wps:spPr bwMode="auto">
                          <a:xfrm>
                            <a:off x="26449" y="54495"/>
                            <a:ext cx="1036" cy="2099"/>
                          </a:xfrm>
                          <a:custGeom>
                            <a:avLst/>
                            <a:gdLst>
                              <a:gd name="T0" fmla="*/ 0 w 103647"/>
                              <a:gd name="T1" fmla="*/ 0 h 209862"/>
                              <a:gd name="T2" fmla="*/ 22348 w 103647"/>
                              <a:gd name="T3" fmla="*/ 0 h 209862"/>
                              <a:gd name="T4" fmla="*/ 22348 w 103647"/>
                              <a:gd name="T5" fmla="*/ 126843 h 209862"/>
                              <a:gd name="T6" fmla="*/ 76590 w 103647"/>
                              <a:gd name="T7" fmla="*/ 54202 h 209862"/>
                              <a:gd name="T8" fmla="*/ 102297 w 103647"/>
                              <a:gd name="T9" fmla="*/ 54252 h 209862"/>
                              <a:gd name="T10" fmla="*/ 54244 w 103647"/>
                              <a:gd name="T11" fmla="*/ 114923 h 209862"/>
                              <a:gd name="T12" fmla="*/ 103647 w 103647"/>
                              <a:gd name="T13" fmla="*/ 209815 h 209862"/>
                              <a:gd name="T14" fmla="*/ 78174 w 103647"/>
                              <a:gd name="T15" fmla="*/ 209862 h 209862"/>
                              <a:gd name="T16" fmla="*/ 39441 w 103647"/>
                              <a:gd name="T17" fmla="*/ 132473 h 209862"/>
                              <a:gd name="T18" fmla="*/ 22348 w 103647"/>
                              <a:gd name="T19" fmla="*/ 154872 h 209862"/>
                              <a:gd name="T20" fmla="*/ 22348 w 103647"/>
                              <a:gd name="T21" fmla="*/ 209815 h 209862"/>
                              <a:gd name="T22" fmla="*/ 0 w 103647"/>
                              <a:gd name="T23" fmla="*/ 209815 h 209862"/>
                              <a:gd name="T24" fmla="*/ 0 w 103647"/>
                              <a:gd name="T25" fmla="*/ 0 h 209862"/>
                              <a:gd name="T26" fmla="*/ 0 w 103647"/>
                              <a:gd name="T27" fmla="*/ 0 h 209862"/>
                              <a:gd name="T28" fmla="*/ 103647 w 103647"/>
                              <a:gd name="T29" fmla="*/ 209862 h 2098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03647" h="209862">
                                <a:moveTo>
                                  <a:pt x="0" y="0"/>
                                </a:moveTo>
                                <a:lnTo>
                                  <a:pt x="22348" y="0"/>
                                </a:lnTo>
                                <a:lnTo>
                                  <a:pt x="22348" y="126843"/>
                                </a:lnTo>
                                <a:lnTo>
                                  <a:pt x="76590" y="54202"/>
                                </a:lnTo>
                                <a:lnTo>
                                  <a:pt x="102297" y="54252"/>
                                </a:lnTo>
                                <a:lnTo>
                                  <a:pt x="54244" y="114923"/>
                                </a:lnTo>
                                <a:lnTo>
                                  <a:pt x="103647" y="209815"/>
                                </a:lnTo>
                                <a:lnTo>
                                  <a:pt x="78174" y="209862"/>
                                </a:lnTo>
                                <a:lnTo>
                                  <a:pt x="39441" y="132473"/>
                                </a:lnTo>
                                <a:lnTo>
                                  <a:pt x="22348" y="154872"/>
                                </a:lnTo>
                                <a:lnTo>
                                  <a:pt x="22348" y="209815"/>
                                </a:lnTo>
                                <a:lnTo>
                                  <a:pt x="0" y="20981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Shape 163"/>
                        <wps:cNvSpPr>
                          <a:spLocks/>
                        </wps:cNvSpPr>
                        <wps:spPr bwMode="auto">
                          <a:xfrm>
                            <a:off x="23049" y="54495"/>
                            <a:ext cx="994" cy="2093"/>
                          </a:xfrm>
                          <a:custGeom>
                            <a:avLst/>
                            <a:gdLst>
                              <a:gd name="T0" fmla="*/ 0 w 99456"/>
                              <a:gd name="T1" fmla="*/ 0 h 209258"/>
                              <a:gd name="T2" fmla="*/ 22348 w 99456"/>
                              <a:gd name="T3" fmla="*/ 0 h 209258"/>
                              <a:gd name="T4" fmla="*/ 22348 w 99456"/>
                              <a:gd name="T5" fmla="*/ 70686 h 209258"/>
                              <a:gd name="T6" fmla="*/ 39110 w 99456"/>
                              <a:gd name="T7" fmla="*/ 56013 h 209258"/>
                              <a:gd name="T8" fmla="*/ 63414 w 99456"/>
                              <a:gd name="T9" fmla="*/ 50011 h 209258"/>
                              <a:gd name="T10" fmla="*/ 88563 w 99456"/>
                              <a:gd name="T11" fmla="*/ 59231 h 209258"/>
                              <a:gd name="T12" fmla="*/ 99456 w 99456"/>
                              <a:gd name="T13" fmla="*/ 91916 h 209258"/>
                              <a:gd name="T14" fmla="*/ 99456 w 99456"/>
                              <a:gd name="T15" fmla="*/ 209258 h 209258"/>
                              <a:gd name="T16" fmla="*/ 77112 w 99456"/>
                              <a:gd name="T17" fmla="*/ 209258 h 209258"/>
                              <a:gd name="T18" fmla="*/ 77112 w 99456"/>
                              <a:gd name="T19" fmla="*/ 101700 h 209258"/>
                              <a:gd name="T20" fmla="*/ 72921 w 99456"/>
                              <a:gd name="T21" fmla="*/ 77667 h 209258"/>
                              <a:gd name="T22" fmla="*/ 55040 w 99456"/>
                              <a:gd name="T23" fmla="*/ 68448 h 209258"/>
                              <a:gd name="T24" fmla="*/ 31712 w 99456"/>
                              <a:gd name="T25" fmla="*/ 77533 h 209258"/>
                              <a:gd name="T26" fmla="*/ 22348 w 99456"/>
                              <a:gd name="T27" fmla="*/ 103932 h 209258"/>
                              <a:gd name="T28" fmla="*/ 22348 w 99456"/>
                              <a:gd name="T29" fmla="*/ 209258 h 209258"/>
                              <a:gd name="T30" fmla="*/ 0 w 99456"/>
                              <a:gd name="T31" fmla="*/ 209258 h 209258"/>
                              <a:gd name="T32" fmla="*/ 0 w 99456"/>
                              <a:gd name="T33" fmla="*/ 0 h 209258"/>
                              <a:gd name="T34" fmla="*/ 0 w 99456"/>
                              <a:gd name="T35" fmla="*/ 0 h 209258"/>
                              <a:gd name="T36" fmla="*/ 99456 w 99456"/>
                              <a:gd name="T37" fmla="*/ 209258 h 2092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T34" t="T35" r="T36" b="T37"/>
                            <a:pathLst>
                              <a:path w="99456" h="209258">
                                <a:moveTo>
                                  <a:pt x="0" y="0"/>
                                </a:moveTo>
                                <a:lnTo>
                                  <a:pt x="22348" y="0"/>
                                </a:lnTo>
                                <a:lnTo>
                                  <a:pt x="22348" y="70686"/>
                                </a:lnTo>
                                <a:cubicBezTo>
                                  <a:pt x="25700" y="64908"/>
                                  <a:pt x="31290" y="60023"/>
                                  <a:pt x="39110" y="56013"/>
                                </a:cubicBezTo>
                                <a:cubicBezTo>
                                  <a:pt x="46933" y="52010"/>
                                  <a:pt x="55040" y="50011"/>
                                  <a:pt x="63414" y="50011"/>
                                </a:cubicBezTo>
                                <a:cubicBezTo>
                                  <a:pt x="74033" y="50011"/>
                                  <a:pt x="82414" y="53082"/>
                                  <a:pt x="88563" y="59231"/>
                                </a:cubicBezTo>
                                <a:cubicBezTo>
                                  <a:pt x="95832" y="66305"/>
                                  <a:pt x="99456" y="77205"/>
                                  <a:pt x="99456" y="91916"/>
                                </a:cubicBezTo>
                                <a:lnTo>
                                  <a:pt x="99456" y="209258"/>
                                </a:lnTo>
                                <a:lnTo>
                                  <a:pt x="77112" y="209258"/>
                                </a:lnTo>
                                <a:lnTo>
                                  <a:pt x="77112" y="101700"/>
                                </a:lnTo>
                                <a:cubicBezTo>
                                  <a:pt x="77112" y="90705"/>
                                  <a:pt x="75711" y="82700"/>
                                  <a:pt x="72921" y="77667"/>
                                </a:cubicBezTo>
                                <a:cubicBezTo>
                                  <a:pt x="69566" y="71521"/>
                                  <a:pt x="63608" y="68448"/>
                                  <a:pt x="55040" y="68448"/>
                                </a:cubicBezTo>
                                <a:cubicBezTo>
                                  <a:pt x="45720" y="68448"/>
                                  <a:pt x="37948" y="71478"/>
                                  <a:pt x="31712" y="77533"/>
                                </a:cubicBezTo>
                                <a:cubicBezTo>
                                  <a:pt x="25474" y="83585"/>
                                  <a:pt x="22348" y="92384"/>
                                  <a:pt x="22348" y="103932"/>
                                </a:cubicBezTo>
                                <a:lnTo>
                                  <a:pt x="22348" y="209258"/>
                                </a:lnTo>
                                <a:lnTo>
                                  <a:pt x="0" y="20925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Shape 164"/>
                        <wps:cNvSpPr>
                          <a:spLocks/>
                        </wps:cNvSpPr>
                        <wps:spPr bwMode="auto">
                          <a:xfrm>
                            <a:off x="30284" y="58910"/>
                            <a:ext cx="472" cy="937"/>
                          </a:xfrm>
                          <a:custGeom>
                            <a:avLst/>
                            <a:gdLst>
                              <a:gd name="T0" fmla="*/ 47215 w 47215"/>
                              <a:gd name="T1" fmla="*/ 0 h 93680"/>
                              <a:gd name="T2" fmla="*/ 47215 w 47215"/>
                              <a:gd name="T3" fmla="*/ 16904 h 93680"/>
                              <a:gd name="T4" fmla="*/ 41346 w 47215"/>
                              <a:gd name="T5" fmla="*/ 19698 h 93680"/>
                              <a:gd name="T6" fmla="*/ 22909 w 47215"/>
                              <a:gd name="T7" fmla="*/ 50287 h 93680"/>
                              <a:gd name="T8" fmla="*/ 28635 w 47215"/>
                              <a:gd name="T9" fmla="*/ 69187 h 93680"/>
                              <a:gd name="T10" fmla="*/ 43305 w 47215"/>
                              <a:gd name="T11" fmla="*/ 75523 h 93680"/>
                              <a:gd name="T12" fmla="*/ 47215 w 47215"/>
                              <a:gd name="T13" fmla="*/ 73854 h 93680"/>
                              <a:gd name="T14" fmla="*/ 47215 w 47215"/>
                              <a:gd name="T15" fmla="*/ 91152 h 93680"/>
                              <a:gd name="T16" fmla="*/ 37713 w 47215"/>
                              <a:gd name="T17" fmla="*/ 93680 h 93680"/>
                              <a:gd name="T18" fmla="*/ 6703 w 47215"/>
                              <a:gd name="T19" fmla="*/ 80228 h 93680"/>
                              <a:gd name="T20" fmla="*/ 0 w 47215"/>
                              <a:gd name="T21" fmla="*/ 51957 h 93680"/>
                              <a:gd name="T22" fmla="*/ 6980 w 47215"/>
                              <a:gd name="T23" fmla="*/ 22581 h 93680"/>
                              <a:gd name="T24" fmla="*/ 25703 w 47215"/>
                              <a:gd name="T25" fmla="*/ 8890 h 93680"/>
                              <a:gd name="T26" fmla="*/ 47215 w 47215"/>
                              <a:gd name="T27" fmla="*/ 0 h 93680"/>
                              <a:gd name="T28" fmla="*/ 0 w 47215"/>
                              <a:gd name="T29" fmla="*/ 0 h 93680"/>
                              <a:gd name="T30" fmla="*/ 47215 w 47215"/>
                              <a:gd name="T31" fmla="*/ 93680 h 936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47215" h="93680">
                                <a:moveTo>
                                  <a:pt x="47215" y="0"/>
                                </a:moveTo>
                                <a:lnTo>
                                  <a:pt x="47215" y="16904"/>
                                </a:lnTo>
                                <a:lnTo>
                                  <a:pt x="41346" y="19698"/>
                                </a:lnTo>
                                <a:cubicBezTo>
                                  <a:pt x="29055" y="25698"/>
                                  <a:pt x="22909" y="35898"/>
                                  <a:pt x="22909" y="50287"/>
                                </a:cubicBezTo>
                                <a:cubicBezTo>
                                  <a:pt x="22909" y="58707"/>
                                  <a:pt x="24818" y="64996"/>
                                  <a:pt x="28635" y="69187"/>
                                </a:cubicBezTo>
                                <a:cubicBezTo>
                                  <a:pt x="32454" y="73424"/>
                                  <a:pt x="37343" y="75523"/>
                                  <a:pt x="43305" y="75523"/>
                                </a:cubicBezTo>
                                <a:lnTo>
                                  <a:pt x="47215" y="73854"/>
                                </a:lnTo>
                                <a:lnTo>
                                  <a:pt x="47215" y="91152"/>
                                </a:lnTo>
                                <a:lnTo>
                                  <a:pt x="37713" y="93680"/>
                                </a:lnTo>
                                <a:cubicBezTo>
                                  <a:pt x="23004" y="93680"/>
                                  <a:pt x="12668" y="89214"/>
                                  <a:pt x="6703" y="80228"/>
                                </a:cubicBezTo>
                                <a:cubicBezTo>
                                  <a:pt x="2235" y="73518"/>
                                  <a:pt x="0" y="64111"/>
                                  <a:pt x="0" y="51957"/>
                                </a:cubicBezTo>
                                <a:cubicBezTo>
                                  <a:pt x="0" y="39295"/>
                                  <a:pt x="2329" y="29468"/>
                                  <a:pt x="6980" y="22581"/>
                                </a:cubicBezTo>
                                <a:cubicBezTo>
                                  <a:pt x="10900" y="16619"/>
                                  <a:pt x="17136" y="12051"/>
                                  <a:pt x="25703" y="8890"/>
                                </a:cubicBezTo>
                                <a:lnTo>
                                  <a:pt x="472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Shape 165"/>
                        <wps:cNvSpPr>
                          <a:spLocks/>
                        </wps:cNvSpPr>
                        <wps:spPr bwMode="auto">
                          <a:xfrm>
                            <a:off x="30345" y="58211"/>
                            <a:ext cx="411" cy="454"/>
                          </a:xfrm>
                          <a:custGeom>
                            <a:avLst/>
                            <a:gdLst>
                              <a:gd name="T0" fmla="*/ 41071 w 41071"/>
                              <a:gd name="T1" fmla="*/ 0 h 45378"/>
                              <a:gd name="T2" fmla="*/ 41071 w 41071"/>
                              <a:gd name="T3" fmla="*/ 18372 h 45378"/>
                              <a:gd name="T4" fmla="*/ 32061 w 41071"/>
                              <a:gd name="T5" fmla="*/ 19465 h 45378"/>
                              <a:gd name="T6" fmla="*/ 24869 w 41071"/>
                              <a:gd name="T7" fmla="*/ 23864 h 45378"/>
                              <a:gd name="T8" fmla="*/ 20121 w 41071"/>
                              <a:gd name="T9" fmla="*/ 45378 h 45378"/>
                              <a:gd name="T10" fmla="*/ 0 w 41071"/>
                              <a:gd name="T11" fmla="*/ 45378 h 45378"/>
                              <a:gd name="T12" fmla="*/ 11593 w 41071"/>
                              <a:gd name="T13" fmla="*/ 10317 h 45378"/>
                              <a:gd name="T14" fmla="*/ 25531 w 41071"/>
                              <a:gd name="T15" fmla="*/ 2247 h 45378"/>
                              <a:gd name="T16" fmla="*/ 41071 w 41071"/>
                              <a:gd name="T17" fmla="*/ 0 h 45378"/>
                              <a:gd name="T18" fmla="*/ 0 w 41071"/>
                              <a:gd name="T19" fmla="*/ 0 h 45378"/>
                              <a:gd name="T20" fmla="*/ 41071 w 41071"/>
                              <a:gd name="T21" fmla="*/ 45378 h 453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T18" t="T19" r="T20" b="T21"/>
                            <a:pathLst>
                              <a:path w="41071" h="45378">
                                <a:moveTo>
                                  <a:pt x="41071" y="0"/>
                                </a:moveTo>
                                <a:lnTo>
                                  <a:pt x="41071" y="18372"/>
                                </a:lnTo>
                                <a:lnTo>
                                  <a:pt x="32061" y="19465"/>
                                </a:lnTo>
                                <a:cubicBezTo>
                                  <a:pt x="28848" y="20442"/>
                                  <a:pt x="26450" y="21909"/>
                                  <a:pt x="24869" y="23864"/>
                                </a:cubicBezTo>
                                <a:cubicBezTo>
                                  <a:pt x="21698" y="27777"/>
                                  <a:pt x="20121" y="34948"/>
                                  <a:pt x="20121" y="45378"/>
                                </a:cubicBezTo>
                                <a:lnTo>
                                  <a:pt x="0" y="45378"/>
                                </a:lnTo>
                                <a:cubicBezTo>
                                  <a:pt x="0" y="29173"/>
                                  <a:pt x="3871" y="17484"/>
                                  <a:pt x="11593" y="10317"/>
                                </a:cubicBezTo>
                                <a:cubicBezTo>
                                  <a:pt x="15461" y="6731"/>
                                  <a:pt x="20107" y="4041"/>
                                  <a:pt x="25531" y="2247"/>
                                </a:cubicBezTo>
                                <a:lnTo>
                                  <a:pt x="4107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" name="Shape 166"/>
                        <wps:cNvSpPr>
                          <a:spLocks/>
                        </wps:cNvSpPr>
                        <wps:spPr bwMode="auto">
                          <a:xfrm>
                            <a:off x="28055" y="58207"/>
                            <a:ext cx="784" cy="1640"/>
                          </a:xfrm>
                          <a:custGeom>
                            <a:avLst/>
                            <a:gdLst>
                              <a:gd name="T0" fmla="*/ 25320 w 78398"/>
                              <a:gd name="T1" fmla="*/ 0 h 163998"/>
                              <a:gd name="T2" fmla="*/ 59589 w 78398"/>
                              <a:gd name="T3" fmla="*/ 9778 h 163998"/>
                              <a:gd name="T4" fmla="*/ 73092 w 78398"/>
                              <a:gd name="T5" fmla="*/ 45822 h 163998"/>
                              <a:gd name="T6" fmla="*/ 51305 w 78398"/>
                              <a:gd name="T7" fmla="*/ 45822 h 163998"/>
                              <a:gd name="T8" fmla="*/ 45949 w 78398"/>
                              <a:gd name="T9" fmla="*/ 25143 h 163998"/>
                              <a:gd name="T10" fmla="*/ 26998 w 78398"/>
                              <a:gd name="T11" fmla="*/ 18998 h 163998"/>
                              <a:gd name="T12" fmla="*/ 7954 w 78398"/>
                              <a:gd name="T13" fmla="*/ 24451 h 163998"/>
                              <a:gd name="T14" fmla="*/ 1575 w 78398"/>
                              <a:gd name="T15" fmla="*/ 39118 h 163998"/>
                              <a:gd name="T16" fmla="*/ 13682 w 78398"/>
                              <a:gd name="T17" fmla="*/ 62907 h 163998"/>
                              <a:gd name="T18" fmla="*/ 39011 w 78398"/>
                              <a:gd name="T19" fmla="*/ 73713 h 163998"/>
                              <a:gd name="T20" fmla="*/ 68995 w 78398"/>
                              <a:gd name="T21" fmla="*/ 91034 h 163998"/>
                              <a:gd name="T22" fmla="*/ 78398 w 78398"/>
                              <a:gd name="T23" fmla="*/ 114736 h 163998"/>
                              <a:gd name="T24" fmla="*/ 64298 w 78398"/>
                              <a:gd name="T25" fmla="*/ 151381 h 163998"/>
                              <a:gd name="T26" fmla="*/ 26156 w 78398"/>
                              <a:gd name="T27" fmla="*/ 163998 h 163998"/>
                              <a:gd name="T28" fmla="*/ 2132 w 78398"/>
                              <a:gd name="T29" fmla="*/ 159808 h 163998"/>
                              <a:gd name="T30" fmla="*/ 0 w 78398"/>
                              <a:gd name="T31" fmla="*/ 158095 h 163998"/>
                              <a:gd name="T32" fmla="*/ 0 w 78398"/>
                              <a:gd name="T33" fmla="*/ 115301 h 163998"/>
                              <a:gd name="T34" fmla="*/ 4646 w 78398"/>
                              <a:gd name="T35" fmla="*/ 136620 h 163998"/>
                              <a:gd name="T36" fmla="*/ 26156 w 78398"/>
                              <a:gd name="T37" fmla="*/ 145282 h 163998"/>
                              <a:gd name="T38" fmla="*/ 47809 w 78398"/>
                              <a:gd name="T39" fmla="*/ 138997 h 163998"/>
                              <a:gd name="T40" fmla="*/ 55492 w 78398"/>
                              <a:gd name="T41" fmla="*/ 121766 h 163998"/>
                              <a:gd name="T42" fmla="*/ 47627 w 78398"/>
                              <a:gd name="T43" fmla="*/ 101602 h 163998"/>
                              <a:gd name="T44" fmla="*/ 21317 w 78398"/>
                              <a:gd name="T45" fmla="*/ 90149 h 163998"/>
                              <a:gd name="T46" fmla="*/ 3388 w 78398"/>
                              <a:gd name="T47" fmla="*/ 82986 h 163998"/>
                              <a:gd name="T48" fmla="*/ 0 w 78398"/>
                              <a:gd name="T49" fmla="*/ 80985 h 163998"/>
                              <a:gd name="T50" fmla="*/ 0 w 78398"/>
                              <a:gd name="T51" fmla="*/ 5959 h 163998"/>
                              <a:gd name="T52" fmla="*/ 5269 w 78398"/>
                              <a:gd name="T53" fmla="*/ 2863 h 163998"/>
                              <a:gd name="T54" fmla="*/ 25320 w 78398"/>
                              <a:gd name="T55" fmla="*/ 0 h 163998"/>
                              <a:gd name="T56" fmla="*/ 0 w 78398"/>
                              <a:gd name="T57" fmla="*/ 0 h 163998"/>
                              <a:gd name="T58" fmla="*/ 78398 w 78398"/>
                              <a:gd name="T59" fmla="*/ 163998 h 1639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T56" t="T57" r="T58" b="T59"/>
                            <a:pathLst>
                              <a:path w="78398" h="163998">
                                <a:moveTo>
                                  <a:pt x="25320" y="0"/>
                                </a:moveTo>
                                <a:cubicBezTo>
                                  <a:pt x="40315" y="0"/>
                                  <a:pt x="51724" y="3262"/>
                                  <a:pt x="59589" y="9778"/>
                                </a:cubicBezTo>
                                <a:cubicBezTo>
                                  <a:pt x="68578" y="17231"/>
                                  <a:pt x="73092" y="29239"/>
                                  <a:pt x="73092" y="45822"/>
                                </a:cubicBezTo>
                                <a:lnTo>
                                  <a:pt x="51305" y="45822"/>
                                </a:lnTo>
                                <a:cubicBezTo>
                                  <a:pt x="51305" y="36134"/>
                                  <a:pt x="49530" y="29239"/>
                                  <a:pt x="45949" y="25143"/>
                                </a:cubicBezTo>
                                <a:cubicBezTo>
                                  <a:pt x="42362" y="21047"/>
                                  <a:pt x="36026" y="18998"/>
                                  <a:pt x="26998" y="18998"/>
                                </a:cubicBezTo>
                                <a:cubicBezTo>
                                  <a:pt x="18521" y="18998"/>
                                  <a:pt x="12187" y="20820"/>
                                  <a:pt x="7954" y="24451"/>
                                </a:cubicBezTo>
                                <a:cubicBezTo>
                                  <a:pt x="3717" y="28077"/>
                                  <a:pt x="1575" y="32965"/>
                                  <a:pt x="1575" y="39118"/>
                                </a:cubicBezTo>
                                <a:cubicBezTo>
                                  <a:pt x="1575" y="50339"/>
                                  <a:pt x="5621" y="58252"/>
                                  <a:pt x="13682" y="62907"/>
                                </a:cubicBezTo>
                                <a:cubicBezTo>
                                  <a:pt x="16849" y="64767"/>
                                  <a:pt x="25320" y="68361"/>
                                  <a:pt x="39011" y="73713"/>
                                </a:cubicBezTo>
                                <a:cubicBezTo>
                                  <a:pt x="52699" y="79021"/>
                                  <a:pt x="62714" y="84794"/>
                                  <a:pt x="68995" y="91034"/>
                                </a:cubicBezTo>
                                <a:cubicBezTo>
                                  <a:pt x="75288" y="97323"/>
                                  <a:pt x="78398" y="105189"/>
                                  <a:pt x="78398" y="114736"/>
                                </a:cubicBezTo>
                                <a:cubicBezTo>
                                  <a:pt x="78398" y="130753"/>
                                  <a:pt x="73704" y="143000"/>
                                  <a:pt x="64298" y="151381"/>
                                </a:cubicBezTo>
                                <a:cubicBezTo>
                                  <a:pt x="54891" y="159808"/>
                                  <a:pt x="42179" y="163998"/>
                                  <a:pt x="26156" y="163998"/>
                                </a:cubicBezTo>
                                <a:cubicBezTo>
                                  <a:pt x="16752" y="163998"/>
                                  <a:pt x="8744" y="162601"/>
                                  <a:pt x="2132" y="159808"/>
                                </a:cubicBezTo>
                                <a:lnTo>
                                  <a:pt x="0" y="158095"/>
                                </a:lnTo>
                                <a:lnTo>
                                  <a:pt x="0" y="115301"/>
                                </a:lnTo>
                                <a:lnTo>
                                  <a:pt x="4646" y="136620"/>
                                </a:lnTo>
                                <a:cubicBezTo>
                                  <a:pt x="8555" y="142395"/>
                                  <a:pt x="15730" y="145282"/>
                                  <a:pt x="26156" y="145282"/>
                                </a:cubicBezTo>
                                <a:cubicBezTo>
                                  <a:pt x="35469" y="145282"/>
                                  <a:pt x="42694" y="143187"/>
                                  <a:pt x="47809" y="138997"/>
                                </a:cubicBezTo>
                                <a:cubicBezTo>
                                  <a:pt x="52936" y="134806"/>
                                  <a:pt x="55492" y="129025"/>
                                  <a:pt x="55492" y="121766"/>
                                </a:cubicBezTo>
                                <a:cubicBezTo>
                                  <a:pt x="55492" y="112454"/>
                                  <a:pt x="52886" y="105700"/>
                                  <a:pt x="47627" y="101602"/>
                                </a:cubicBezTo>
                                <a:cubicBezTo>
                                  <a:pt x="44411" y="99000"/>
                                  <a:pt x="35657" y="95180"/>
                                  <a:pt x="21317" y="90149"/>
                                </a:cubicBezTo>
                                <a:cubicBezTo>
                                  <a:pt x="14122" y="87612"/>
                                  <a:pt x="8150" y="85227"/>
                                  <a:pt x="3388" y="82986"/>
                                </a:cubicBezTo>
                                <a:lnTo>
                                  <a:pt x="0" y="80985"/>
                                </a:lnTo>
                                <a:lnTo>
                                  <a:pt x="0" y="5959"/>
                                </a:lnTo>
                                <a:lnTo>
                                  <a:pt x="5269" y="2863"/>
                                </a:lnTo>
                                <a:cubicBezTo>
                                  <a:pt x="11049" y="954"/>
                                  <a:pt x="17730" y="0"/>
                                  <a:pt x="2532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Shape 167"/>
                        <wps:cNvSpPr>
                          <a:spLocks/>
                        </wps:cNvSpPr>
                        <wps:spPr bwMode="auto">
                          <a:xfrm>
                            <a:off x="29149" y="57707"/>
                            <a:ext cx="1037" cy="2098"/>
                          </a:xfrm>
                          <a:custGeom>
                            <a:avLst/>
                            <a:gdLst>
                              <a:gd name="T0" fmla="*/ 0 w 103651"/>
                              <a:gd name="T1" fmla="*/ 0 h 209863"/>
                              <a:gd name="T2" fmla="*/ 22352 w 103651"/>
                              <a:gd name="T3" fmla="*/ 0 h 209863"/>
                              <a:gd name="T4" fmla="*/ 22352 w 103651"/>
                              <a:gd name="T5" fmla="*/ 126836 h 209863"/>
                              <a:gd name="T6" fmla="*/ 76594 w 103651"/>
                              <a:gd name="T7" fmla="*/ 54199 h 209863"/>
                              <a:gd name="T8" fmla="*/ 102301 w 103651"/>
                              <a:gd name="T9" fmla="*/ 54242 h 209863"/>
                              <a:gd name="T10" fmla="*/ 54248 w 103651"/>
                              <a:gd name="T11" fmla="*/ 114916 h 209863"/>
                              <a:gd name="T12" fmla="*/ 103651 w 103651"/>
                              <a:gd name="T13" fmla="*/ 209812 h 209863"/>
                              <a:gd name="T14" fmla="*/ 78181 w 103651"/>
                              <a:gd name="T15" fmla="*/ 209863 h 209863"/>
                              <a:gd name="T16" fmla="*/ 39438 w 103651"/>
                              <a:gd name="T17" fmla="*/ 132473 h 209863"/>
                              <a:gd name="T18" fmla="*/ 22352 w 103651"/>
                              <a:gd name="T19" fmla="*/ 154870 h 209863"/>
                              <a:gd name="T20" fmla="*/ 22352 w 103651"/>
                              <a:gd name="T21" fmla="*/ 209812 h 209863"/>
                              <a:gd name="T22" fmla="*/ 0 w 103651"/>
                              <a:gd name="T23" fmla="*/ 209812 h 209863"/>
                              <a:gd name="T24" fmla="*/ 0 w 103651"/>
                              <a:gd name="T25" fmla="*/ 0 h 209863"/>
                              <a:gd name="T26" fmla="*/ 0 w 103651"/>
                              <a:gd name="T27" fmla="*/ 0 h 209863"/>
                              <a:gd name="T28" fmla="*/ 103651 w 103651"/>
                              <a:gd name="T29" fmla="*/ 209863 h 209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T26" t="T27" r="T28" b="T29"/>
                            <a:pathLst>
                              <a:path w="103651" h="209863">
                                <a:moveTo>
                                  <a:pt x="0" y="0"/>
                                </a:moveTo>
                                <a:lnTo>
                                  <a:pt x="22352" y="0"/>
                                </a:lnTo>
                                <a:lnTo>
                                  <a:pt x="22352" y="126836"/>
                                </a:lnTo>
                                <a:lnTo>
                                  <a:pt x="76594" y="54199"/>
                                </a:lnTo>
                                <a:lnTo>
                                  <a:pt x="102301" y="54242"/>
                                </a:lnTo>
                                <a:lnTo>
                                  <a:pt x="54248" y="114916"/>
                                </a:lnTo>
                                <a:lnTo>
                                  <a:pt x="103651" y="209812"/>
                                </a:lnTo>
                                <a:lnTo>
                                  <a:pt x="78181" y="209863"/>
                                </a:lnTo>
                                <a:lnTo>
                                  <a:pt x="39438" y="132473"/>
                                </a:lnTo>
                                <a:lnTo>
                                  <a:pt x="22352" y="154870"/>
                                </a:lnTo>
                                <a:lnTo>
                                  <a:pt x="22352" y="209812"/>
                                </a:lnTo>
                                <a:lnTo>
                                  <a:pt x="0" y="2098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" name="Shape 168"/>
                        <wps:cNvSpPr>
                          <a:spLocks/>
                        </wps:cNvSpPr>
                        <wps:spPr bwMode="auto">
                          <a:xfrm>
                            <a:off x="28055" y="54995"/>
                            <a:ext cx="609" cy="1615"/>
                          </a:xfrm>
                          <a:custGeom>
                            <a:avLst/>
                            <a:gdLst>
                              <a:gd name="T0" fmla="*/ 3072 w 60907"/>
                              <a:gd name="T1" fmla="*/ 0 h 161468"/>
                              <a:gd name="T2" fmla="*/ 41347 w 60907"/>
                              <a:gd name="T3" fmla="*/ 15924 h 161468"/>
                              <a:gd name="T4" fmla="*/ 47216 w 60907"/>
                              <a:gd name="T5" fmla="*/ 45822 h 161468"/>
                              <a:gd name="T6" fmla="*/ 47216 w 60907"/>
                              <a:gd name="T7" fmla="*/ 129348 h 161468"/>
                              <a:gd name="T8" fmla="*/ 48616 w 60907"/>
                              <a:gd name="T9" fmla="*/ 141365 h 161468"/>
                              <a:gd name="T10" fmla="*/ 54480 w 60907"/>
                              <a:gd name="T11" fmla="*/ 144436 h 161468"/>
                              <a:gd name="T12" fmla="*/ 57836 w 60907"/>
                              <a:gd name="T13" fmla="*/ 143879 h 161468"/>
                              <a:gd name="T14" fmla="*/ 60907 w 60907"/>
                              <a:gd name="T15" fmla="*/ 143879 h 161468"/>
                              <a:gd name="T16" fmla="*/ 60907 w 60907"/>
                              <a:gd name="T17" fmla="*/ 159804 h 161468"/>
                              <a:gd name="T18" fmla="*/ 47216 w 60907"/>
                              <a:gd name="T19" fmla="*/ 160924 h 161468"/>
                              <a:gd name="T20" fmla="*/ 31991 w 60907"/>
                              <a:gd name="T21" fmla="*/ 155615 h 161468"/>
                              <a:gd name="T22" fmla="*/ 27661 w 60907"/>
                              <a:gd name="T23" fmla="*/ 138014 h 161468"/>
                              <a:gd name="T24" fmla="*/ 10619 w 60907"/>
                              <a:gd name="T25" fmla="*/ 158638 h 161468"/>
                              <a:gd name="T26" fmla="*/ 0 w 60907"/>
                              <a:gd name="T27" fmla="*/ 161468 h 161468"/>
                              <a:gd name="T28" fmla="*/ 0 w 60907"/>
                              <a:gd name="T29" fmla="*/ 144169 h 161468"/>
                              <a:gd name="T30" fmla="*/ 15507 w 60907"/>
                              <a:gd name="T31" fmla="*/ 137549 h 161468"/>
                              <a:gd name="T32" fmla="*/ 24305 w 60907"/>
                              <a:gd name="T33" fmla="*/ 116360 h 161468"/>
                              <a:gd name="T34" fmla="*/ 24305 w 60907"/>
                              <a:gd name="T35" fmla="*/ 75712 h 161468"/>
                              <a:gd name="T36" fmla="*/ 5447 w 60907"/>
                              <a:gd name="T37" fmla="*/ 84624 h 161468"/>
                              <a:gd name="T38" fmla="*/ 0 w 60907"/>
                              <a:gd name="T39" fmla="*/ 87216 h 161468"/>
                              <a:gd name="T40" fmla="*/ 0 w 60907"/>
                              <a:gd name="T41" fmla="*/ 70319 h 161468"/>
                              <a:gd name="T42" fmla="*/ 11737 w 60907"/>
                              <a:gd name="T43" fmla="*/ 65470 h 161468"/>
                              <a:gd name="T44" fmla="*/ 21238 w 60907"/>
                              <a:gd name="T45" fmla="*/ 61837 h 161468"/>
                              <a:gd name="T46" fmla="*/ 25983 w 60907"/>
                              <a:gd name="T47" fmla="*/ 53406 h 161468"/>
                              <a:gd name="T48" fmla="*/ 25983 w 60907"/>
                              <a:gd name="T49" fmla="*/ 37206 h 161468"/>
                              <a:gd name="T50" fmla="*/ 21238 w 60907"/>
                              <a:gd name="T51" fmla="*/ 24588 h 161468"/>
                              <a:gd name="T52" fmla="*/ 3072 w 60907"/>
                              <a:gd name="T53" fmla="*/ 18437 h 161468"/>
                              <a:gd name="T54" fmla="*/ 0 w 60907"/>
                              <a:gd name="T55" fmla="*/ 18810 h 161468"/>
                              <a:gd name="T56" fmla="*/ 0 w 60907"/>
                              <a:gd name="T57" fmla="*/ 443 h 161468"/>
                              <a:gd name="T58" fmla="*/ 3072 w 60907"/>
                              <a:gd name="T59" fmla="*/ 0 h 161468"/>
                              <a:gd name="T60" fmla="*/ 0 w 60907"/>
                              <a:gd name="T61" fmla="*/ 0 h 161468"/>
                              <a:gd name="T62" fmla="*/ 60907 w 60907"/>
                              <a:gd name="T63" fmla="*/ 161468 h 1614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T60" t="T61" r="T62" b="T63"/>
                            <a:pathLst>
                              <a:path w="60907" h="161468">
                                <a:moveTo>
                                  <a:pt x="3072" y="0"/>
                                </a:moveTo>
                                <a:cubicBezTo>
                                  <a:pt x="22073" y="0"/>
                                  <a:pt x="34828" y="5310"/>
                                  <a:pt x="41347" y="15924"/>
                                </a:cubicBezTo>
                                <a:cubicBezTo>
                                  <a:pt x="45260" y="22255"/>
                                  <a:pt x="47216" y="32217"/>
                                  <a:pt x="47216" y="45822"/>
                                </a:cubicBezTo>
                                <a:lnTo>
                                  <a:pt x="47216" y="129348"/>
                                </a:lnTo>
                                <a:cubicBezTo>
                                  <a:pt x="47216" y="135684"/>
                                  <a:pt x="47680" y="139691"/>
                                  <a:pt x="48616" y="141365"/>
                                </a:cubicBezTo>
                                <a:cubicBezTo>
                                  <a:pt x="49545" y="143043"/>
                                  <a:pt x="51500" y="144065"/>
                                  <a:pt x="54480" y="144436"/>
                                </a:cubicBezTo>
                                <a:cubicBezTo>
                                  <a:pt x="55409" y="144065"/>
                                  <a:pt x="56529" y="143879"/>
                                  <a:pt x="57836" y="143879"/>
                                </a:cubicBezTo>
                                <a:cubicBezTo>
                                  <a:pt x="59135" y="143879"/>
                                  <a:pt x="60161" y="143879"/>
                                  <a:pt x="60907" y="143879"/>
                                </a:cubicBezTo>
                                <a:lnTo>
                                  <a:pt x="60907" y="159804"/>
                                </a:lnTo>
                                <a:lnTo>
                                  <a:pt x="47216" y="160924"/>
                                </a:lnTo>
                                <a:cubicBezTo>
                                  <a:pt x="39951" y="160924"/>
                                  <a:pt x="34925" y="159152"/>
                                  <a:pt x="31991" y="155615"/>
                                </a:cubicBezTo>
                                <a:cubicBezTo>
                                  <a:pt x="29101" y="152079"/>
                                  <a:pt x="27661" y="146207"/>
                                  <a:pt x="27661" y="138014"/>
                                </a:cubicBezTo>
                                <a:cubicBezTo>
                                  <a:pt x="23377" y="147420"/>
                                  <a:pt x="17695" y="154314"/>
                                  <a:pt x="10619" y="158638"/>
                                </a:cubicBezTo>
                                <a:lnTo>
                                  <a:pt x="0" y="161468"/>
                                </a:lnTo>
                                <a:lnTo>
                                  <a:pt x="0" y="144169"/>
                                </a:lnTo>
                                <a:lnTo>
                                  <a:pt x="15507" y="137549"/>
                                </a:lnTo>
                                <a:cubicBezTo>
                                  <a:pt x="21372" y="132052"/>
                                  <a:pt x="24305" y="124975"/>
                                  <a:pt x="24305" y="116360"/>
                                </a:cubicBezTo>
                                <a:lnTo>
                                  <a:pt x="24305" y="75712"/>
                                </a:lnTo>
                                <a:cubicBezTo>
                                  <a:pt x="16762" y="79274"/>
                                  <a:pt x="10476" y="82243"/>
                                  <a:pt x="5447" y="84624"/>
                                </a:cubicBezTo>
                                <a:lnTo>
                                  <a:pt x="0" y="87216"/>
                                </a:lnTo>
                                <a:lnTo>
                                  <a:pt x="0" y="70319"/>
                                </a:lnTo>
                                <a:lnTo>
                                  <a:pt x="11737" y="65470"/>
                                </a:lnTo>
                                <a:cubicBezTo>
                                  <a:pt x="14898" y="64351"/>
                                  <a:pt x="18066" y="63136"/>
                                  <a:pt x="21238" y="61837"/>
                                </a:cubicBezTo>
                                <a:cubicBezTo>
                                  <a:pt x="24399" y="59973"/>
                                  <a:pt x="25983" y="57176"/>
                                  <a:pt x="25983" y="53406"/>
                                </a:cubicBezTo>
                                <a:lnTo>
                                  <a:pt x="25983" y="37206"/>
                                </a:lnTo>
                                <a:cubicBezTo>
                                  <a:pt x="25983" y="31990"/>
                                  <a:pt x="24399" y="27749"/>
                                  <a:pt x="21238" y="24588"/>
                                </a:cubicBezTo>
                                <a:cubicBezTo>
                                  <a:pt x="17141" y="20492"/>
                                  <a:pt x="11082" y="18437"/>
                                  <a:pt x="3072" y="18437"/>
                                </a:cubicBezTo>
                                <a:lnTo>
                                  <a:pt x="0" y="18810"/>
                                </a:lnTo>
                                <a:lnTo>
                                  <a:pt x="0" y="443"/>
                                </a:lnTo>
                                <a:lnTo>
                                  <a:pt x="307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Shape 169"/>
                        <wps:cNvSpPr>
                          <a:spLocks/>
                        </wps:cNvSpPr>
                        <wps:spPr bwMode="auto">
                          <a:xfrm>
                            <a:off x="30756" y="58207"/>
                            <a:ext cx="609" cy="1614"/>
                          </a:xfrm>
                          <a:custGeom>
                            <a:avLst/>
                            <a:gdLst>
                              <a:gd name="T0" fmla="*/ 3073 w 60906"/>
                              <a:gd name="T1" fmla="*/ 0 h 161469"/>
                              <a:gd name="T2" fmla="*/ 41352 w 60906"/>
                              <a:gd name="T3" fmla="*/ 15930 h 161469"/>
                              <a:gd name="T4" fmla="*/ 47216 w 60906"/>
                              <a:gd name="T5" fmla="*/ 45822 h 161469"/>
                              <a:gd name="T6" fmla="*/ 47216 w 60906"/>
                              <a:gd name="T7" fmla="*/ 129356 h 161469"/>
                              <a:gd name="T8" fmla="*/ 48616 w 60906"/>
                              <a:gd name="T9" fmla="*/ 141365 h 161469"/>
                              <a:gd name="T10" fmla="*/ 54484 w 60906"/>
                              <a:gd name="T11" fmla="*/ 144444 h 161469"/>
                              <a:gd name="T12" fmla="*/ 57833 w 60906"/>
                              <a:gd name="T13" fmla="*/ 143885 h 161469"/>
                              <a:gd name="T14" fmla="*/ 60906 w 60906"/>
                              <a:gd name="T15" fmla="*/ 143885 h 161469"/>
                              <a:gd name="T16" fmla="*/ 60906 w 60906"/>
                              <a:gd name="T17" fmla="*/ 159808 h 161469"/>
                              <a:gd name="T18" fmla="*/ 47216 w 60906"/>
                              <a:gd name="T19" fmla="*/ 160928 h 161469"/>
                              <a:gd name="T20" fmla="*/ 31988 w 60906"/>
                              <a:gd name="T21" fmla="*/ 155617 h 161469"/>
                              <a:gd name="T22" fmla="*/ 27661 w 60906"/>
                              <a:gd name="T23" fmla="*/ 138017 h 161469"/>
                              <a:gd name="T24" fmla="*/ 10618 w 60906"/>
                              <a:gd name="T25" fmla="*/ 158645 h 161469"/>
                              <a:gd name="T26" fmla="*/ 0 w 60906"/>
                              <a:gd name="T27" fmla="*/ 161469 h 161469"/>
                              <a:gd name="T28" fmla="*/ 0 w 60906"/>
                              <a:gd name="T29" fmla="*/ 144172 h 161469"/>
                              <a:gd name="T30" fmla="*/ 15508 w 60906"/>
                              <a:gd name="T31" fmla="*/ 137553 h 161469"/>
                              <a:gd name="T32" fmla="*/ 24306 w 60906"/>
                              <a:gd name="T33" fmla="*/ 116363 h 161469"/>
                              <a:gd name="T34" fmla="*/ 24306 w 60906"/>
                              <a:gd name="T35" fmla="*/ 75715 h 161469"/>
                              <a:gd name="T36" fmla="*/ 5447 w 60906"/>
                              <a:gd name="T37" fmla="*/ 84627 h 161469"/>
                              <a:gd name="T38" fmla="*/ 0 w 60906"/>
                              <a:gd name="T39" fmla="*/ 87221 h 161469"/>
                              <a:gd name="T40" fmla="*/ 0 w 60906"/>
                              <a:gd name="T41" fmla="*/ 70317 h 161469"/>
                              <a:gd name="T42" fmla="*/ 11731 w 60906"/>
                              <a:gd name="T43" fmla="*/ 65470 h 161469"/>
                              <a:gd name="T44" fmla="*/ 21231 w 60906"/>
                              <a:gd name="T45" fmla="*/ 61837 h 161469"/>
                              <a:gd name="T46" fmla="*/ 25984 w 60906"/>
                              <a:gd name="T47" fmla="*/ 53406 h 161469"/>
                              <a:gd name="T48" fmla="*/ 25984 w 60906"/>
                              <a:gd name="T49" fmla="*/ 37206 h 161469"/>
                              <a:gd name="T50" fmla="*/ 21231 w 60906"/>
                              <a:gd name="T51" fmla="*/ 24588 h 161469"/>
                              <a:gd name="T52" fmla="*/ 3073 w 60906"/>
                              <a:gd name="T53" fmla="*/ 18443 h 161469"/>
                              <a:gd name="T54" fmla="*/ 0 w 60906"/>
                              <a:gd name="T55" fmla="*/ 18816 h 161469"/>
                              <a:gd name="T56" fmla="*/ 0 w 60906"/>
                              <a:gd name="T57" fmla="*/ 444 h 161469"/>
                              <a:gd name="T58" fmla="*/ 3073 w 60906"/>
                              <a:gd name="T59" fmla="*/ 0 h 161469"/>
                              <a:gd name="T60" fmla="*/ 0 w 60906"/>
                              <a:gd name="T61" fmla="*/ 0 h 161469"/>
                              <a:gd name="T62" fmla="*/ 60906 w 60906"/>
                              <a:gd name="T63" fmla="*/ 161469 h 1614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T60" t="T61" r="T62" b="T63"/>
                            <a:pathLst>
                              <a:path w="60906" h="161469">
                                <a:moveTo>
                                  <a:pt x="3073" y="0"/>
                                </a:moveTo>
                                <a:cubicBezTo>
                                  <a:pt x="22073" y="0"/>
                                  <a:pt x="34828" y="5311"/>
                                  <a:pt x="41352" y="15930"/>
                                </a:cubicBezTo>
                                <a:cubicBezTo>
                                  <a:pt x="45261" y="22260"/>
                                  <a:pt x="47216" y="32224"/>
                                  <a:pt x="47216" y="45822"/>
                                </a:cubicBezTo>
                                <a:lnTo>
                                  <a:pt x="47216" y="129356"/>
                                </a:lnTo>
                                <a:cubicBezTo>
                                  <a:pt x="47216" y="135685"/>
                                  <a:pt x="47680" y="139695"/>
                                  <a:pt x="48616" y="141365"/>
                                </a:cubicBezTo>
                                <a:cubicBezTo>
                                  <a:pt x="49545" y="143043"/>
                                  <a:pt x="51501" y="144069"/>
                                  <a:pt x="54484" y="144444"/>
                                </a:cubicBezTo>
                                <a:cubicBezTo>
                                  <a:pt x="55410" y="144069"/>
                                  <a:pt x="56526" y="143885"/>
                                  <a:pt x="57833" y="143885"/>
                                </a:cubicBezTo>
                                <a:cubicBezTo>
                                  <a:pt x="59136" y="143885"/>
                                  <a:pt x="60166" y="143885"/>
                                  <a:pt x="60906" y="143885"/>
                                </a:cubicBezTo>
                                <a:lnTo>
                                  <a:pt x="60906" y="159808"/>
                                </a:lnTo>
                                <a:lnTo>
                                  <a:pt x="47216" y="160928"/>
                                </a:lnTo>
                                <a:cubicBezTo>
                                  <a:pt x="39951" y="160928"/>
                                  <a:pt x="34922" y="159160"/>
                                  <a:pt x="31988" y="155617"/>
                                </a:cubicBezTo>
                                <a:cubicBezTo>
                                  <a:pt x="29104" y="152079"/>
                                  <a:pt x="27661" y="146210"/>
                                  <a:pt x="27661" y="138017"/>
                                </a:cubicBezTo>
                                <a:cubicBezTo>
                                  <a:pt x="23373" y="147424"/>
                                  <a:pt x="17692" y="154314"/>
                                  <a:pt x="10618" y="158645"/>
                                </a:cubicBezTo>
                                <a:lnTo>
                                  <a:pt x="0" y="161469"/>
                                </a:lnTo>
                                <a:lnTo>
                                  <a:pt x="0" y="144172"/>
                                </a:lnTo>
                                <a:lnTo>
                                  <a:pt x="15508" y="137553"/>
                                </a:lnTo>
                                <a:cubicBezTo>
                                  <a:pt x="21375" y="132059"/>
                                  <a:pt x="24306" y="124978"/>
                                  <a:pt x="24306" y="116363"/>
                                </a:cubicBezTo>
                                <a:lnTo>
                                  <a:pt x="24306" y="75715"/>
                                </a:lnTo>
                                <a:cubicBezTo>
                                  <a:pt x="16763" y="79277"/>
                                  <a:pt x="10476" y="82245"/>
                                  <a:pt x="5447" y="84627"/>
                                </a:cubicBezTo>
                                <a:lnTo>
                                  <a:pt x="0" y="87221"/>
                                </a:lnTo>
                                <a:lnTo>
                                  <a:pt x="0" y="70317"/>
                                </a:lnTo>
                                <a:lnTo>
                                  <a:pt x="11731" y="65470"/>
                                </a:lnTo>
                                <a:cubicBezTo>
                                  <a:pt x="14903" y="64353"/>
                                  <a:pt x="18070" y="63141"/>
                                  <a:pt x="21231" y="61837"/>
                                </a:cubicBezTo>
                                <a:cubicBezTo>
                                  <a:pt x="24399" y="59974"/>
                                  <a:pt x="25984" y="57183"/>
                                  <a:pt x="25984" y="53406"/>
                                </a:cubicBezTo>
                                <a:lnTo>
                                  <a:pt x="25984" y="37206"/>
                                </a:lnTo>
                                <a:cubicBezTo>
                                  <a:pt x="25984" y="31994"/>
                                  <a:pt x="24399" y="27756"/>
                                  <a:pt x="21231" y="24588"/>
                                </a:cubicBezTo>
                                <a:cubicBezTo>
                                  <a:pt x="17134" y="20492"/>
                                  <a:pt x="11083" y="18443"/>
                                  <a:pt x="3073" y="18443"/>
                                </a:cubicBezTo>
                                <a:lnTo>
                                  <a:pt x="0" y="18816"/>
                                </a:lnTo>
                                <a:lnTo>
                                  <a:pt x="0" y="444"/>
                                </a:lnTo>
                                <a:lnTo>
                                  <a:pt x="30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42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group w14:anchorId="09AD79E2" id="Group 735" o:spid="_x0000_s1026" style="width:425.2pt;height:535.25pt;mso-position-horizontal-relative:char;mso-position-vertical-relative:line" coordsize="41976,67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">
                <v:shape id="Shape 763" o:spid="_x0000_s1027" style="position:absolute;left:13808;width:300;height:67976;visibility:visible;mso-wrap-style:square;v-text-anchor:top" coordsize="29945,6797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" path="m,l29945,r,6797603l,6797603,,e" fillcolor="#214281" stroked="f" strokeweight="0">
                  <v:stroke miterlimit="83231f" joinstyle="miter"/>
                  <v:path arrowok="t" o:connecttype="custom" o:connectlocs="0,0;300,0;300,67976;0,67976;0,0" o:connectangles="0,0,0,0,0" textboxrect="0,0,29945,6797603"/>
                </v:shape>
                <v:rect id="Rectangle 7" o:spid="_x0000_s1028" style="position:absolute;left:15535;top:25659;width:17889;height:6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4E9381D4" w14:textId="77777777" w:rsidR="00BB506B" w:rsidRPr="00355BEF" w:rsidRDefault="00BB506B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355BEF">
                          <w:rPr>
                            <w:rFonts w:asciiTheme="minorHAnsi" w:hAnsiTheme="minorHAnsi" w:cstheme="minorHAnsi"/>
                            <w:b/>
                            <w:color w:val="214281"/>
                            <w:w w:val="105"/>
                            <w:sz w:val="75"/>
                          </w:rPr>
                          <w:t>PRA</w:t>
                        </w:r>
                        <w:r w:rsidR="009A103A">
                          <w:rPr>
                            <w:rFonts w:asciiTheme="minorHAnsi" w:hAnsiTheme="minorHAnsi" w:cstheme="minorHAnsi"/>
                            <w:b/>
                            <w:color w:val="214281"/>
                            <w:w w:val="105"/>
                            <w:sz w:val="75"/>
                          </w:rPr>
                          <w:t>CA</w:t>
                        </w:r>
                        <w:r w:rsidRPr="00355BEF">
                          <w:rPr>
                            <w:rFonts w:asciiTheme="minorHAnsi" w:hAnsiTheme="minorHAnsi" w:cstheme="minorHAnsi"/>
                            <w:b/>
                            <w:color w:val="214281"/>
                            <w:w w:val="105"/>
                            <w:sz w:val="75"/>
                          </w:rPr>
                          <w:t>CA</w:t>
                        </w:r>
                      </w:p>
                    </w:txbxContent>
                  </v:textbox>
                </v:rect>
                <v:rect id="Rectangle 8" o:spid="_x0000_s1029" style="position:absolute;left:15469;top:31292;width:35254;height:6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6F63238F" w14:textId="77777777" w:rsidR="00BB506B" w:rsidRPr="00355BEF" w:rsidRDefault="00BB506B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355BEF">
                          <w:rPr>
                            <w:rFonts w:asciiTheme="minorHAnsi" w:hAnsiTheme="minorHAnsi" w:cstheme="minorHAnsi"/>
                            <w:color w:val="214281"/>
                            <w:w w:val="99"/>
                            <w:sz w:val="75"/>
                          </w:rPr>
                          <w:t>DYPLOMOWA</w:t>
                        </w:r>
                      </w:p>
                    </w:txbxContent>
                  </v:textbox>
                </v:rect>
                <v:rect id="Rectangle 9" o:spid="_x0000_s1030" style="position:absolute;left:15744;top:5564;width:30759;height:3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5209C3C8" w14:textId="77777777" w:rsidR="00BB506B" w:rsidRPr="00355BEF" w:rsidRDefault="00BB506B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355BEF"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>Wydział</w:t>
                        </w:r>
                        <w:r w:rsidR="009A103A"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 xml:space="preserve"> </w:t>
                        </w:r>
                        <w:r w:rsidRPr="00355BEF">
                          <w:rPr>
                            <w:rFonts w:asciiTheme="minorHAnsi" w:hAnsiTheme="minorHAnsi" w:cstheme="minorHAnsi"/>
                            <w:color w:val="214281"/>
                            <w:w w:val="95"/>
                            <w:sz w:val="43"/>
                          </w:rPr>
                          <w:t>Mechatroniki</w:t>
                        </w:r>
                      </w:p>
                    </w:txbxContent>
                  </v:textbox>
                </v:rect>
                <v:rect id="Rectangle 10" o:spid="_x0000_s1031" style="position:absolute;left:15710;top:8726;width:25194;height:3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7124D72D" w14:textId="77777777" w:rsidR="00BB506B" w:rsidRPr="00355BEF" w:rsidRDefault="009A103A" w:rsidP="00355BEF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355BEF"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>I</w:t>
                        </w:r>
                        <w:r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 xml:space="preserve"> </w:t>
                        </w:r>
                        <w:r w:rsidR="00BB506B" w:rsidRPr="00355BEF"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>Budowy</w:t>
                        </w:r>
                        <w:r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 xml:space="preserve"> </w:t>
                        </w:r>
                        <w:r w:rsidR="00BB506B" w:rsidRPr="00355BEF">
                          <w:rPr>
                            <w:rFonts w:asciiTheme="minorHAnsi" w:hAnsiTheme="minorHAnsi" w:cstheme="minorHAnsi"/>
                            <w:color w:val="214281"/>
                            <w:w w:val="98"/>
                            <w:sz w:val="43"/>
                          </w:rPr>
                          <w:t>Maszyn</w:t>
                        </w:r>
                      </w:p>
                    </w:txbxContent>
                  </v:textbox>
                </v:rect>
                <v:shape id="Shape 11" o:spid="_x0000_s1032" style="position:absolute;left:7285;top:7184;width:1620;height:2835;visibility:visible;mso-wrap-style:square;v-text-anchor:top" coordsize="162068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" path="m,l29952,v74682,,106276,26557,106276,79669c136228,97131,132397,111147,125913,122339v21288,13917,36155,36741,36155,72976c162068,254045,127133,283414,44543,283414l,283414,,xe" fillcolor="#214281" stroked="f" strokeweight="0">
                  <v:stroke miterlimit="83231f" joinstyle="miter"/>
                  <v:path arrowok="t" o:connecttype="custom" o:connectlocs="0,0;299,0;1362,797;1259,1224;1620,1954;445,2835;0,2835;0,0" o:connectangles="0,0,0,0,0,0,0,0" textboxrect="0,0,162068,283414"/>
                </v:shape>
                <v:shape id="Shape 12" o:spid="_x0000_s1033" style="position:absolute;left:3200;top:7184;width:3068;height:2835;visibility:visible;mso-wrap-style:square;v-text-anchor:top" coordsize="306797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" path="m,l52661,r90670,61571l185141,,306797,r,283414l184312,283414r,-190202l117278,191930,51041,146948r,136466l,283414,,xe" fillcolor="#214281" stroked="f" strokeweight="0">
                  <v:stroke miterlimit="83231f" joinstyle="miter"/>
                  <v:path arrowok="t" o:connecttype="custom" o:connectlocs="0,0;527,0;1433,616;1851,0;3068,0;3068,2835;1843,2835;1843,932;1173,1920;510,1470;510,2835;0,2835;0,0" o:connectangles="0,0,0,0,0,0,0,0,0,0,0,0,0" textboxrect="0,0,306797,283414"/>
                </v:shape>
                <v:shape id="Shape 13" o:spid="_x0000_s1034" style="position:absolute;left:3400;top:7184;width:10;height:38;visibility:visible;mso-wrap-style:square;v-text-anchor:top" coordsize="965,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" path="m,l965,,,3758,,xe" fillcolor="#214281" stroked="f" strokeweight="0">
                  <v:stroke miterlimit="83231f" joinstyle="miter"/>
                  <v:path arrowok="t" o:connecttype="custom" o:connectlocs="0,0;10,0;0,38;0,0" o:connectangles="0,0,0,0" textboxrect="0,0,965,3758"/>
                </v:shape>
                <v:shape id="Shape 14" o:spid="_x0000_s1035" style="position:absolute;top:7184;width:2946;height:2835;visibility:visible;mso-wrap-style:square;v-text-anchor:top" coordsize="294650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" path="m,l77854,r26071,168970l147287,r77473,l251003,170087,294650,r,180753l268305,283414r-77670,l164466,113804,120942,283414r-77208,l,xe" fillcolor="#214281" stroked="f" strokeweight="0">
                  <v:stroke miterlimit="83231f" joinstyle="miter"/>
                  <v:path arrowok="t" o:connecttype="custom" o:connectlocs="0,0;778,0;1039,1690;1473,0;2247,0;2510,1701;2946,0;2946,1808;2683,2835;1906,2835;1644,1138;1209,2835;437,2835;0,0" o:connectangles="0,0,0,0,0,0,0,0,0,0,0,0,0,0" textboxrect="0,0,294650,283414"/>
                </v:shape>
                <v:shape id="Shape 778" o:spid="_x0000_s1036" style="position:absolute;left:6521;top:8672;width:490;height:1240;visibility:visible;mso-wrap-style:square;v-text-anchor:top" coordsize="48942,124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" path="m,l48942,r,124059l,124059,,e" fillcolor="#214281" stroked="f" strokeweight="0">
                  <v:stroke miterlimit="83231f" joinstyle="miter"/>
                  <v:path arrowok="t" o:connecttype="custom" o:connectlocs="0,0;490,0;490,1240;0,1240;0,0" o:connectangles="0,0,0,0,0" textboxrect="0,0,48942,124059"/>
                </v:shape>
                <v:shape id="Shape 779" o:spid="_x0000_s1037" style="position:absolute;left:6521;top:8036;width:490;height:489;visibility:visible;mso-wrap-style:square;v-text-anchor:top" coordsize="48942,48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" path="m,l48942,r,48942l,48942,,e" fillcolor="#214281" stroked="f" strokeweight="0">
                  <v:stroke miterlimit="83231f" joinstyle="miter"/>
                  <v:path arrowok="t" o:connecttype="custom" o:connectlocs="0,0;490,0;490,489;0,489;0,0" o:connectangles="0,0,0,0,0" textboxrect="0,0,48942,48942"/>
                </v:shape>
                <v:shape id="Shape 17" o:spid="_x0000_s1038" style="position:absolute;left:8934;top:7184;width:3068;height:2835;visibility:visible;mso-wrap-style:square;v-text-anchor:top" coordsize="306791,283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" path="m,l52661,r90669,61571l185141,,306791,r,283414l184313,283414r,-190202l117277,191930,51036,146952r,136462l,283414,,270692c15678,252936,24905,228406,24905,195315,24905,166663,17060,140692,,120172l,xe" fillcolor="#214281" stroked="f" strokeweight="0">
                  <v:stroke miterlimit="83231f" joinstyle="miter"/>
                  <v:path arrowok="t" o:connecttype="custom" o:connectlocs="0,0;527,0;1433,616;1851,0;3068,0;3068,2835;1843,2835;1843,932;1173,1920;510,1470;510,2835;0,2835;0,2708;249,1954;0,1202;0,0" o:connectangles="0,0,0,0,0,0,0,0,0,0,0,0,0,0,0,0" textboxrect="0,0,306791,283414"/>
                </v:shape>
                <v:shape id="Shape 117" o:spid="_x0000_s1039" style="position:absolute;left:10573;top:56991;width:1429;height:1809;visibility:visible;mso-wrap-style:square;v-text-anchor:top" coordsize="142949,180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" path="m24696,90r23451,l48791,74315,93402,90r27886,l73264,78768r26190,-154l142949,180894r-66895,l48147,114984r,65910l,180894,,28523c,7896,10422,,24696,90xe" fillcolor="#214281" stroked="f" strokeweight="0">
                  <v:stroke miterlimit="83231f" joinstyle="miter"/>
                  <v:path arrowok="t" o:connecttype="custom" o:connectlocs="247,1;481,1;488,743;934,1;1212,1;732,788;994,786;1429,1809;760,1809;481,1150;481,1809;0,1809;0,285;247,1" o:connectangles="0,0,0,0,0,0,0,0,0,0,0,0,0,0" textboxrect="0,0,142949,180894"/>
                </v:shape>
                <v:shape id="Shape 118" o:spid="_x0000_s1040" style="position:absolute;left:7799;top:56179;width:3257;height:2718;visibility:visible;mso-wrap-style:square;v-text-anchor:top" coordsize="325707,271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" path="m195325,314r130382,l325707,53734v-13767,,-35813,206,-48035,206c253379,53734,245513,82214,245595,101953r414,89014c246240,241835,210024,271711,169635,271783l,271783,,199103v28339,1347,64279,-9375,76784,-15610c89399,177178,100213,164827,108677,150016v16802,-29454,13431,-63558,15193,-94802c124935,19103,155301,,195325,314xe" fillcolor="#214281" stroked="f" strokeweight="0">
                  <v:stroke miterlimit="83231f" joinstyle="miter"/>
                  <v:path arrowok="t" o:connecttype="custom" o:connectlocs="1953,3;3257,3;3257,537;2777,539;2456,1020;2460,1910;1696,2718;0,2718;0,1991;768,1835;1087,1500;1239,552;1953,3" o:connectangles="0,0,0,0,0,0,0,0,0,0,0,0,0" textboxrect="0,0,325707,271783"/>
                </v:shape>
                <v:shape id="Shape 119" o:spid="_x0000_s1041" style="position:absolute;left:6169;top:56172;width:2599;height:2730;visibility:visible;mso-wrap-style:square;v-text-anchor:top" coordsize="259978,272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" path="m,l146790,v79543,,113188,28286,113188,84849c259978,156975,198793,173950,148339,173950r-64232,l84107,272949,,272949,,xe" fillcolor="#214281" stroked="f" strokeweight="0">
                  <v:stroke miterlimit="83231f" joinstyle="miter"/>
                  <v:path arrowok="t" o:connecttype="custom" o:connectlocs="0,0;1467,0;2599,849;1483,1740;841,1740;841,2730;0,2730;0,0" o:connectangles="0,0,0,0,0,0,0,0" textboxrect="0,0,259978,272949"/>
                </v:shape>
                <v:shape id="Shape 120" o:spid="_x0000_s1042" style="position:absolute;left:8415;top:56013;width:961;height:497;visibility:visible;mso-wrap-style:square;v-text-anchor:top" coordsize="96081,49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" path="m,l96081,c67022,6696,52294,24926,47225,49705,38272,26478,22738,10048,,xe" fillcolor="#214281" stroked="f" strokeweight="0">
                  <v:stroke miterlimit="83231f" joinstyle="miter"/>
                  <v:path arrowok="t" o:connecttype="custom" o:connectlocs="0,0;961,0;472,497;0,0" o:connectangles="0,0,0,0" textboxrect="0,0,96081,49705"/>
                </v:shape>
                <v:shape id="Shape 121" o:spid="_x0000_s1043" style="position:absolute;left:15868;top:59143;width:593;height:705;visibility:visible;mso-wrap-style:square;v-text-anchor:top" coordsize="59335,70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" path="m,l22911,r,6981c22911,25052,26543,36972,33850,42743v3259,2610,7484,4566,12670,5870l59335,49971r,20552l32891,66284c24249,62978,17276,58018,11970,51408,4003,41160,,27101,,9216l,xe" fillcolor="#214281" stroked="f" strokeweight="0">
                  <v:stroke miterlimit="83231f" joinstyle="miter"/>
                  <v:path arrowok="t" o:connecttype="custom" o:connectlocs="0,0;229,0;229,70;338,427;465,486;593,500;593,705;329,663;120,514;0,92;0,0" o:connectangles="0,0,0,0,0,0,0,0,0,0,0" textboxrect="0,0,59335,70523"/>
                </v:shape>
                <v:shape id="Shape 122" o:spid="_x0000_s1044" style="position:absolute;left:15896;top:57666;width:565;height:1175;visibility:visible;mso-wrap-style:square;v-text-anchor:top" coordsize="56539,117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" path="m56539,r,21320l42016,23610v-4465,1678,-8075,4194,-10825,7549c25650,37858,22903,47308,22903,59599v,10948,5127,19329,15415,25103l56539,91683r,25819l48889,114689v-7308,-2610,-13781,-5121,-19419,-7541c17316,102115,8892,94386,4183,83960,1393,77621,,69521,,59650,,39536,6138,24171,18436,13560,23837,8901,29936,5407,36734,3077l56539,xe" fillcolor="#214281" stroked="f" strokeweight="0">
                  <v:stroke miterlimit="83231f" joinstyle="miter"/>
                  <v:path arrowok="t" o:connecttype="custom" o:connectlocs="565,0;565,213;420,236;312,312;229,596;383,847;565,917;565,1175;489,1147;294,1071;42,840;0,596;184,136;367,31;565,0" o:connectangles="0,0,0,0,0,0,0,0,0,0,0,0,0,0,0" textboxrect="0,0,56539,117502"/>
                </v:shape>
                <v:shape id="Shape 123" o:spid="_x0000_s1045" style="position:absolute;left:16351;top:57376;width:110;height:174;visibility:visible;mso-wrap-style:square;v-text-anchor:top" coordsize="11001,17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" path="m11001,r,17431l,17431,11001,xe" fillcolor="#214281" stroked="f" strokeweight="0">
                  <v:stroke miterlimit="83231f" joinstyle="miter"/>
                  <v:path arrowok="t" o:connecttype="custom" o:connectlocs="110,0;110,174;0,174;110,0" o:connectangles="0,0,0,0" textboxrect="0,0,11001,17431"/>
                </v:shape>
                <v:shape id="Shape 124" o:spid="_x0000_s1046" style="position:absolute;left:15858;top:54495;width:603;height:2098;visibility:visible;mso-wrap-style:square;v-text-anchor:top" coordsize="60344,209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" path="m,l55041,r5303,499l60344,20963r-2513,-152c55598,20722,52708,20679,49169,20679r-25704,l23465,100299v2236,,4428,,6567,c32173,100299,34737,100299,37714,100299l60344,98792r,21338l46933,120975v-2606,,-6609,,-12013,c29520,120975,25701,120975,23465,120975r,88840l,209815,,xe" fillcolor="#214281" stroked="f" strokeweight="0">
                  <v:stroke miterlimit="83231f" joinstyle="miter"/>
                  <v:path arrowok="t" o:connecttype="custom" o:connectlocs="0,0;550,0;603,5;603,210;578,208;491,207;234,207;234,1003;300,1003;377,1003;603,988;603,1201;469,1210;349,1210;234,1210;234,2098;0,2098;0,0" o:connectangles="0,0,0,0,0,0,0,0,0,0,0,0,0,0,0,0,0,0" textboxrect="0,0,60344,209815"/>
                </v:shape>
                <v:shape id="Shape 125" o:spid="_x0000_s1047" style="position:absolute;left:16461;top:58583;width:672;height:1272;visibility:visible;mso-wrap-style:square;v-text-anchor:top" coordsize="67227,127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" path="m,l196,75c5469,2077,9880,3729,13442,5032v19418,7963,31666,13922,36692,17835c61542,31622,67227,44006,67227,59979v,23605,-6614,41209,-19789,52707c36446,122374,22151,127220,4500,127220l,126498,,105946r5619,596c18148,106542,27737,103053,34355,96065v6653,-6981,9961,-16715,9961,-29199l44316,59602c43761,53272,41893,48293,38678,44657,35517,41029,29509,37346,20706,33624v-1769,-744,-5016,-2002,-9741,-3772l,25819,,xe" fillcolor="#214281" stroked="f" strokeweight="0">
                  <v:stroke miterlimit="83231f" joinstyle="miter"/>
                  <v:path arrowok="t" o:connecttype="custom" o:connectlocs="0,0;2,1;134,50;501,229;672,600;474,1127;45,1272;0,1265;0,1059;56,1065;343,960;443,669;443,596;387,446;207,336;110,298;0,258;0,0" o:connectangles="0,0,0,0,0,0,0,0,0,0,0,0,0,0,0,0,0,0" textboxrect="0,0,67227,127220"/>
                </v:shape>
                <v:shape id="Shape 126" o:spid="_x0000_s1048" style="position:absolute;left:17334;top:58249;width:314;height:1239;visibility:visible;mso-wrap-style:square;v-text-anchor:top" coordsize="31403,123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" path="m,l22911,r8492,41287l31403,123898,,xe" fillcolor="#214281" stroked="f" strokeweight="0">
                  <v:stroke miterlimit="83231f" joinstyle="miter"/>
                  <v:path arrowok="t" o:connecttype="custom" o:connectlocs="0,0;229,0;314,413;314,1239;0,0" o:connectangles="0,0,0,0,0" textboxrect="0,0,31403,123898"/>
                </v:shape>
                <v:shape id="Shape 127" o:spid="_x0000_s1049" style="position:absolute;left:16461;top:57662;width:611;height:592;visibility:visible;mso-wrap-style:square;v-text-anchor:top" coordsize="61077,5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" path="m2685,c25041,,40870,6102,50177,18350v7268,9450,10900,23094,10900,40881l37609,59231v,-13315,-2977,-22910,-8985,-28821c22662,24494,13586,21511,1429,21511l,21737,,417,2685,xe" fillcolor="#214281" stroked="f" strokeweight="0">
                  <v:stroke miterlimit="83231f" joinstyle="miter"/>
                  <v:path arrowok="t" o:connecttype="custom" o:connectlocs="27,0;502,183;611,592;376,592;286,304;14,215;0,217;0,4;27,0" o:connectangles="0,0,0,0,0,0,0,0,0" textboxrect="0,0,61077,59231"/>
                </v:shape>
                <v:shape id="Shape 128" o:spid="_x0000_s1050" style="position:absolute;left:16461;top:57156;width:440;height:394;visibility:visible;mso-wrap-style:square;v-text-anchor:top" coordsize="44039,39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" path="m13864,l44039,,7995,39399,,39399,,21968,13864,xe" fillcolor="#214281" stroked="f" strokeweight="0">
                  <v:stroke miterlimit="83231f" joinstyle="miter"/>
                  <v:path arrowok="t" o:connecttype="custom" o:connectlocs="139,0;440,0;80,394;0,394;0,220;139,0" o:connectangles="0,0,0,0,0,0" textboxrect="0,0,44039,39399"/>
                </v:shape>
                <v:shape id="Shape 129" o:spid="_x0000_s1051" style="position:absolute;left:17092;top:55001;width:556;height:1630;visibility:visible;mso-wrap-style:square;v-text-anchor:top" coordsize="55599,163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" path="m54479,r1120,217l55599,17880r-7,-2c41811,17878,32404,25700,27379,41303v-2979,9079,-4468,21837,-4468,38181c22911,98992,24400,113102,27379,121859v2512,7425,6215,12999,11104,16716l55599,143814r,19233l30800,157227c23302,153088,17133,146882,12291,138618,4097,124462,,104580,,78929,,55318,3910,36827,11732,23422,20862,7822,35108,,54479,xe" fillcolor="#214281" stroked="f" strokeweight="0">
                  <v:stroke miterlimit="83231f" joinstyle="miter"/>
                  <v:path arrowok="t" o:connecttype="custom" o:connectlocs="545,0;556,2;556,179;556,179;274,413;229,795;274,1218;385,1385;556,1438;556,1630;308,1572;123,1386;0,789;117,234;545,0" o:connectangles="0,0,0,0,0,0,0,0,0,0,0,0,0,0,0" textboxrect="0,0,55599,163047"/>
                </v:shape>
                <v:shape id="Shape 130" o:spid="_x0000_s1052" style="position:absolute;left:16461;top:54500;width:609;height:1196;visibility:visible;mso-wrap-style:square;v-text-anchor:top" coordsize="60908,119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" path="m,l22910,2157v8194,1768,15225,5397,21092,10848c49867,18502,54158,25068,56855,32654v2700,7639,4053,16024,4053,25095c60908,70374,58762,81264,54478,90344v-5025,10806,-12754,18629,-23187,23425c24959,116188,18208,117909,11034,118935l,119631,,98292r6703,-446c16952,95981,24537,92165,29477,86390v4932,-5773,7402,-15087,7402,-27942c36879,45973,33901,36657,27943,30511,22727,25295,14904,22041,4467,20734l,20464,,xe" fillcolor="#214281" stroked="f" strokeweight="0">
                  <v:stroke miterlimit="83231f" joinstyle="miter"/>
                  <v:path arrowok="t" o:connecttype="custom" o:connectlocs="0,0;229,22;440,130;568,326;609,577;545,903;313,1137;110,1189;0,1196;0,983;67,978;295,864;369,584;279,305;45,207;0,205;0,0" o:connectangles="0,0,0,0,0,0,0,0,0,0,0,0,0,0,0,0,0" textboxrect="0,0,60908,119631"/>
                </v:shape>
                <v:shape id="Shape 780" o:spid="_x0000_s1053" style="position:absolute;left:19352;top:58249;width:212;height:1556;visibility:visible;mso-wrap-style:square;v-text-anchor:top" coordsize="21233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" path="m,l21233,r,155613l,155613,,e" fillcolor="#214281" stroked="f" strokeweight="0">
                  <v:stroke miterlimit="83231f" joinstyle="miter"/>
                  <v:path arrowok="t" o:connecttype="custom" o:connectlocs="0,0;212,0;212,1556;0,1556;0,0" o:connectangles="0,0,0,0,0" textboxrect="0,0,21233,155613"/>
                </v:shape>
                <v:shape id="Shape 132" o:spid="_x0000_s1054" style="position:absolute;left:17648;top:58249;width:1447;height:1556;visibility:visible;mso-wrap-style:square;v-text-anchor:top" coordsize="144608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" path="m44867,l67777,,94043,137127,121698,r22910,l106052,155613r-23465,l55717,18392,30855,155562r-22817,51l,123898,,41287r19721,95883l44867,xe" fillcolor="#214281" stroked="f" strokeweight="0">
                  <v:stroke miterlimit="83231f" joinstyle="miter"/>
                  <v:path arrowok="t" o:connecttype="custom" o:connectlocs="449,0;678,0;941,1371;1218,0;1447,0;1061,1556;826,1556;558,184;309,1555;80,1556;0,1239;0,413;197,1372;449,0" o:connectangles="0,0,0,0,0,0,0,0,0,0,0,0,0,0" textboxrect="0,0,144608,155613"/>
                </v:shape>
                <v:shape id="Shape 133" o:spid="_x0000_s1055" style="position:absolute;left:19888;top:58211;width:486;height:2194;visibility:visible;mso-wrap-style:square;v-text-anchor:top" coordsize="48609,219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" path="m48609,r,18356l39111,20433v-3258,1629,-6050,4073,-8378,7335c25146,35774,22348,48350,22348,65482r26261,l48609,83645r-25698,l22348,91189v,15268,1397,26907,4187,34920c28677,132255,31682,136865,35548,139940r13061,4249l48609,219348,33894,215367v-4144,-3624,-6517,-8701,-7078,-15224c26816,193443,28123,187248,30733,181568v2607,-5681,7168,-11687,13684,-18023c26164,161868,13504,150971,6426,130858,2143,118751,,103015,,83645,,63153,2513,46211,7495,32793,11662,21713,17285,13402,24368,7860l48609,xe" fillcolor="#214281" stroked="f" strokeweight="0">
                  <v:stroke miterlimit="83231f" joinstyle="miter"/>
                  <v:path arrowok="t" o:connecttype="custom" o:connectlocs="486,0;486,184;391,204;307,278;223,655;486,655;486,837;229,837;223,912;265,1261;355,1400;486,1442;486,2194;339,2154;268,2002;307,1816;444,1636;64,1309;0,837;75,328;244,79;486,0" o:connectangles="0,0,0,0,0,0,0,0,0,0,0,0,0,0,0,0,0,0,0,0,0,0" textboxrect="0,0,48609,219348"/>
                </v:shape>
                <v:shape id="Shape 781" o:spid="_x0000_s1056" style="position:absolute;left:19352;top:57776;width:212;height:280;visibility:visible;mso-wrap-style:square;v-text-anchor:top" coordsize="21233,27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" path="m,l21233,r,27940l,27940,,e" fillcolor="#214281" stroked="f" strokeweight="0">
                  <v:stroke miterlimit="83231f" joinstyle="miter"/>
                  <v:path arrowok="t" o:connecttype="custom" o:connectlocs="0,0;212,0;212,280;0,280;0,0" o:connectangles="0,0,0,0,0" textboxrect="0,0,21233,27940"/>
                </v:shape>
                <v:shape id="Shape 782" o:spid="_x0000_s1057" style="position:absolute;left:19177;top:55037;width:212;height:1556;visibility:visible;mso-wrap-style:square;v-text-anchor:top" coordsize="21233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" path="m,l21233,r,155613l,155613,,e" fillcolor="#214281" stroked="f" strokeweight="0">
                  <v:stroke miterlimit="83231f" joinstyle="miter"/>
                  <v:path arrowok="t" o:connecttype="custom" o:connectlocs="0,0;212,0;212,1556;0,1556;0,0" o:connectangles="0,0,0,0,0" textboxrect="0,0,21233,155613"/>
                </v:shape>
                <v:shape id="Shape 136" o:spid="_x0000_s1058" style="position:absolute;left:17648;top:55003;width:556;height:1632;visibility:visible;mso-wrap-style:square;v-text-anchor:top" coordsize="55599,163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" path="m,l25142,4876v7357,3393,13317,8480,17881,15254c51401,32798,55599,52491,55599,79267v,26216,-3821,46191,-11463,59976c35384,155209,21226,163223,1677,163223l,162830,,143597r1112,340c14710,143937,23840,136310,28491,121077v2796,-8942,4197,-22111,4197,-39575c32688,62923,31104,48998,27936,39685,25419,32352,21834,26846,17178,23174l,17663,,xe" fillcolor="#214281" stroked="f" strokeweight="0">
                  <v:stroke miterlimit="83231f" joinstyle="miter"/>
                  <v:path arrowok="t" o:connecttype="custom" o:connectlocs="0,0;251,49;430,201;556,793;441,1392;17,1632;0,1628;0,1436;11,1439;285,1211;327,815;279,397;172,232;0,177;0,0" o:connectangles="0,0,0,0,0,0,0,0,0,0,0,0,0,0,0" textboxrect="0,0,55599,163223"/>
                </v:shape>
                <v:shape id="Shape 137" o:spid="_x0000_s1059" style="position:absolute;left:19621;top:54618;width:693;height:1975;visibility:visible;mso-wrap-style:square;v-text-anchor:top" coordsize="69282,197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" path="m21233,l43024,r,41911l69282,41911r,18720l43024,60631r,108400c43024,172569,43722,175125,45122,176709v1390,1585,4324,2376,8792,2376l68166,179085r,18439l44143,197524v-10061,,-16578,-2512,-19554,-7545c22346,186261,21233,178438,21233,166511r,-105880l,60631,,41911r21233,l21233,xe" fillcolor="#214281" stroked="f" strokeweight="0">
                  <v:stroke miterlimit="83231f" joinstyle="miter"/>
                  <v:path arrowok="t" o:connecttype="custom" o:connectlocs="212,0;430,0;430,419;693,419;693,606;430,606;430,1690;451,1767;539,1791;682,1791;682,1975;442,1975;246,1900;212,1665;212,606;0,606;0,419;212,419;212,0" o:connectangles="0,0,0,0,0,0,0,0,0,0,0,0,0,0,0,0,0,0,0" textboxrect="0,0,69282,197524"/>
                </v:shape>
                <v:shape id="Shape 783" o:spid="_x0000_s1060" style="position:absolute;left:19177;top:54565;width:212;height:279;visibility:visible;mso-wrap-style:square;v-text-anchor:top" coordsize="21233,27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" path="m,l21233,r,27942l,27942,,e" fillcolor="#214281" stroked="f" strokeweight="0">
                  <v:stroke miterlimit="83231f" joinstyle="miter"/>
                  <v:path arrowok="t" o:connecttype="custom" o:connectlocs="0,0;212,0;212,279;0,279;0,0" o:connectangles="0,0,0,0,0" textboxrect="0,0,21233,27942"/>
                </v:shape>
                <v:shape id="Shape 784" o:spid="_x0000_s1061" style="position:absolute;left:18548;top:54495;width:218;height:2098;visibility:visible;mso-wrap-style:square;v-text-anchor:top" coordsize="21791,209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" path="m,l21791,r,209815l,209815,,e" fillcolor="#214281" stroked="f" strokeweight="0">
                  <v:stroke miterlimit="83231f" joinstyle="miter"/>
                  <v:path arrowok="t" o:connecttype="custom" o:connectlocs="0,0;218,0;218,2098;0,2098;0,0" o:connectangles="0,0,0,0,0" textboxrect="0,0,21791,209815"/>
                </v:shape>
                <v:shape id="Shape 140" o:spid="_x0000_s1062" style="position:absolute;left:20374;top:59285;width:492;height:1134;visibility:visible;mso-wrap-style:square;v-text-anchor:top" coordsize="49171,113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" path="m28219,l49171,v,18072,-4281,31945,-12848,41631c29987,48711,21700,53273,11453,55321,6612,61278,3494,66912,2093,72222,704,77529,2,83542,2,90241v,2984,1299,5634,3863,7959c6475,100533,10060,101696,14672,101696v4230,,8100,-1302,11588,-3916l23193,110077v-2562,1490,-5083,2420,-7502,2791c13315,113244,9874,113433,5449,113433l,111958,,36799r1118,364c12666,37163,20486,32595,24583,23468,27010,18072,28219,10249,28219,xe" fillcolor="#214281" stroked="f" strokeweight="0">
                  <v:stroke miterlimit="83231f" joinstyle="miter"/>
                  <v:path arrowok="t" o:connecttype="custom" o:connectlocs="282,0;492,0;363,416;115,553;21,722;0,902;39,982;147,1017;263,978;232,1100;157,1128;55,1134;0,1119;0,368;11,372;246,235;282,0" o:connectangles="0,0,0,0,0,0,0,0,0,0,0,0,0,0,0,0,0" textboxrect="0,0,49171,113433"/>
                </v:shape>
                <v:shape id="Shape 141" o:spid="_x0000_s1063" style="position:absolute;left:20374;top:58207;width:492;height:841;visibility:visible;mso-wrap-style:square;v-text-anchor:top" coordsize="49171,84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" path="m1395,c20817,,34270,7543,41672,22630v4986,10242,7499,25610,7499,46101l49171,84097,,84097,,65935r26260,c26260,47499,24075,34971,19695,28358,15321,21748,9312,18443,1672,18443l,18809,,453,1395,xe" fillcolor="#214281" stroked="f" strokeweight="0">
                  <v:stroke miterlimit="83231f" joinstyle="miter"/>
                  <v:path arrowok="t" o:connecttype="custom" o:connectlocs="14,0;417,226;492,687;492,841;0,841;0,659;263,659;197,284;17,184;0,188;0,5;14,0" o:connectangles="0,0,0,0,0,0,0,0,0,0,0,0" textboxrect="0,0,49171,84097"/>
                </v:shape>
                <v:shape id="Shape 142" o:spid="_x0000_s1064" style="position:absolute;left:20487;top:55000;width:486;height:1632;visibility:visible;mso-wrap-style:square;v-text-anchor:top" coordsize="48608,163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" path="m48608,r,18352l39112,20431v-3259,1630,-6051,4076,-8379,7338c25146,35771,22348,48347,22348,65483r26260,l48608,83641r-25697,l22348,91133v,15231,1391,26826,4187,34786c28677,132043,31682,136628,35548,139683r13060,4217l48608,163212,23884,155798c16806,150634,11264,142892,7261,132580,2416,119962,,103574,,83504,,63056,2513,46112,7495,32751,11664,21692,17287,13391,24369,7855l48608,xe" fillcolor="#214281" stroked="f" strokeweight="0">
                  <v:stroke miterlimit="83231f" joinstyle="miter"/>
                  <v:path arrowok="t" o:connecttype="custom" o:connectlocs="486,0;486,184;391,204;307,278;223,655;486,655;486,836;229,836;223,911;265,1259;355,1397;486,1439;486,1632;239,1558;73,1326;0,835;75,327;244,79;486,0" o:connectangles="0,0,0,0,0,0,0,0,0,0,0,0,0,0,0,0,0,0,0" textboxrect="0,0,48608,163212"/>
                </v:shape>
                <v:shape id="Shape 143" o:spid="_x0000_s1065" style="position:absolute;left:21922;top:58212;width:556;height:1631;visibility:visible;mso-wrap-style:square;v-text-anchor:top" coordsize="55595,163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" path="m54479,r1116,216l55595,17882r-3,-1c41811,17881,32404,25701,27377,41298v-2980,9083,-4466,21838,-4466,38183c22911,98992,24397,113099,27377,121856v2514,7425,6214,13001,11103,16720l55595,143817r,19227l30800,157226c23303,153088,17132,146883,12290,138618,4097,124466,,104584,,78922,,55314,3906,36828,11732,23419,20855,7823,35106,,54479,xe" fillcolor="#214281" stroked="f" strokeweight="0">
                  <v:stroke miterlimit="83231f" joinstyle="miter"/>
                  <v:path arrowok="t" o:connecttype="custom" o:connectlocs="545,0;556,2;556,179;556,179;274,413;229,795;274,1219;385,1386;556,1439;556,1631;308,1573;123,1387;0,789;117,234;545,0" o:connectangles="0,0,0,0,0,0,0,0,0,0,0,0,0,0,0" textboxrect="0,0,55595,163044"/>
                </v:shape>
                <v:shape id="Shape 144" o:spid="_x0000_s1066" style="position:absolute;left:21033;top:57830;width:693;height:1975;visibility:visible;mso-wrap-style:square;v-text-anchor:top" coordsize="69281,197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" path="m21232,l43024,r,41909l69281,41909r,18716l43024,60625r,108400c43024,172562,43721,175127,45122,176711v1393,1576,4324,2368,8794,2368l68170,179079r,18443l44143,197522v-10063,,-16578,-2513,-19556,-7542c22348,186255,21232,178432,21232,166512r,-105887l,60625,,41909r21232,l21232,xe" fillcolor="#214281" stroked="f" strokeweight="0">
                  <v:stroke miterlimit="83231f" joinstyle="miter"/>
                  <v:path arrowok="t" o:connecttype="custom" o:connectlocs="212,0;430,0;430,419;693,419;693,606;430,606;430,1690;451,1767;539,1791;682,1791;682,1975;442,1975;246,1900;212,1665;212,606;0,606;0,419;212,419;212,0" o:connectangles="0,0,0,0,0,0,0,0,0,0,0,0,0,0,0,0,0,0,0" textboxrect="0,0,69281,197522"/>
                </v:shape>
                <v:shape id="Shape 145" o:spid="_x0000_s1067" style="position:absolute;left:20973;top:56074;width:492;height:561;visibility:visible;mso-wrap-style:square;v-text-anchor:top" coordsize="49171,56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" path="m28219,l49171,v,17230,-3816,30593,-11455,40043c29151,50796,16955,56157,1118,56157l,55821,,36509r1118,362c12666,36871,20486,32361,24583,23282,27010,17924,28219,10152,28219,xe" fillcolor="#214281" stroked="f" strokeweight="0">
                  <v:stroke miterlimit="83231f" joinstyle="miter"/>
                  <v:path arrowok="t" o:connecttype="custom" o:connectlocs="282,0;492,0;377,400;11,561;0,558;0,365;11,368;246,233;282,0" o:connectangles="0,0,0,0,0,0,0,0,0" textboxrect="0,0,49171,56157"/>
                </v:shape>
                <v:shape id="Shape 146" o:spid="_x0000_s1068" style="position:absolute;left:21730;top:54995;width:748;height:1640;visibility:visible;mso-wrap-style:square;v-text-anchor:top" coordsize="74772,163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" path="m53920,v6891,,13084,1071,18579,3214l74772,4735r,26237l74595,30176c70128,22724,63047,18994,53363,18994v-12662,,-21327,7643,-25982,22868c24400,51502,22909,65654,22909,84233v,17831,1305,30827,3918,39021c31294,137549,40136,144713,53363,144713v8571,,15087,-3395,19555,-10235l74772,126426r,32343l53363,163999v-19742,,-33894,-7453,-42466,-22310c3636,128840,,109706,,84233,,58576,2981,39443,8942,26774,17326,8936,32316,,53920,xe" fillcolor="#214281" stroked="f" strokeweight="0">
                  <v:stroke miterlimit="83231f" joinstyle="miter"/>
                  <v:path arrowok="t" o:connecttype="custom" o:connectlocs="539,0;725,32;748,47;748,310;746,302;534,190;274,419;229,842;268,1233;534,1447;729,1345;748,1264;748,1588;534,1640;109,1417;0,842;89,268;539,0" o:connectangles="0,0,0,0,0,0,0,0,0,0,0,0,0,0,0,0,0,0" textboxrect="0,0,74772,163999"/>
                </v:shape>
                <v:shape id="Shape 147" o:spid="_x0000_s1069" style="position:absolute;left:20973;top:54995;width:492;height:841;visibility:visible;mso-wrap-style:square;v-text-anchor:top" coordsize="49171,84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" path="m1395,c20817,,34270,7546,41672,22634v4986,10242,7499,25607,7499,46097l49171,84093,,84093,,65935r26260,c26260,47492,24079,34971,19695,28358,15321,21741,9312,18437,1676,18437l,18804,,452,1395,xe" fillcolor="#214281" stroked="f" strokeweight="0">
                  <v:stroke miterlimit="83231f" joinstyle="miter"/>
                  <v:path arrowok="t" o:connecttype="custom" o:connectlocs="14,0;417,226;492,687;492,841;0,841;0,659;263,659;197,284;17,184;0,188;0,5;14,0" o:connectangles="0,0,0,0,0,0,0,0,0,0,0,0" textboxrect="0,0,49171,84093"/>
                </v:shape>
                <v:shape id="Shape 148" o:spid="_x0000_s1070" style="position:absolute;left:27842;top:59355;width:213;height:433;visibility:visible;mso-wrap-style:square;v-text-anchor:top" coordsize="21336,43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" path="m,l21233,r103,471l21336,43266,7823,32410c2607,24772,,13968,,xe" fillcolor="#214281" stroked="f" strokeweight="0">
                  <v:stroke miterlimit="83231f" joinstyle="miter"/>
                  <v:path arrowok="t" o:connecttype="custom" o:connectlocs="0,0;212,0;213,5;213,433;78,324;0,0" o:connectangles="0,0,0,0,0,0" textboxrect="0,0,21336,43266"/>
                </v:shape>
                <v:shape id="Shape 149" o:spid="_x0000_s1071" style="position:absolute;left:27842;top:58266;width:213;height:750;visibility:visible;mso-wrap-style:square;v-text-anchor:top" coordsize="21336,750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" path="m21336,r,75026l14062,70729c4706,63100,,51502,,36043,,23332,4003,13183,11970,5500l21336,xe" fillcolor="#214281" stroked="f" strokeweight="0">
                  <v:stroke miterlimit="83231f" joinstyle="miter"/>
                  <v:path arrowok="t" o:connecttype="custom" o:connectlocs="213,0;213,750;140,707;0,360;119,55;213,0" o:connectangles="0,0,0,0,0,0" textboxrect="0,0,21336,75026"/>
                </v:shape>
                <v:shape id="Shape 150" o:spid="_x0000_s1072" style="position:absolute;left:26501;top:58249;width:1173;height:2084;visibility:visible;mso-wrap-style:square;v-text-anchor:top" coordsize="117334,208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" path="m,l22903,,58388,135500,94424,r22910,l75154,135500v-8202,25329,-12669,39013,-13418,41068c57081,188489,52149,196588,46933,200872v-2981,2239,-6707,4054,-11175,5443c31288,207722,26071,208414,20113,208414v-3169,,-5825,-137,-7967,-414c10008,207722,7729,207208,5302,206459r,-20391c11455,188302,17136,189420,22344,189420v6521,,12064,-2376,16626,-7120c43534,177545,47120,169580,49729,158410l,xe" fillcolor="#214281" stroked="f" strokeweight="0">
                  <v:stroke miterlimit="83231f" joinstyle="miter"/>
                  <v:path arrowok="t" o:connecttype="custom" o:connectlocs="0,0;229,0;584,1355;944,0;1173,0;751,1355;617,1766;469,2009;357,2063;201,2084;121,2080;53,2064;53,1861;223,1894;390,1823;497,1584;0,0" o:connectangles="0,0,0,0,0,0,0,0,0,0,0,0,0,0,0,0,0" textboxrect="0,0,117334,208414"/>
                </v:shape>
                <v:shape id="Shape 151" o:spid="_x0000_s1073" style="position:absolute;left:25467;top:58249;width:956;height:1550;visibility:visible;mso-wrap-style:square;v-text-anchor:top" coordsize="95551,155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" path="m2797,l94990,r,18159l22911,137170r72640,l95551,155052,,155052,47,137170,71478,18159r-68681,l2797,xe" fillcolor="#214281" stroked="f" strokeweight="0">
                  <v:stroke miterlimit="83231f" joinstyle="miter"/>
                  <v:path arrowok="t" o:connecttype="custom" o:connectlocs="28,0;950,0;950,182;229,1371;956,1371;956,1550;0,1550;0,1371;715,182;28,182;28,0" o:connectangles="0,0,0,0,0,0,0,0,0,0,0" textboxrect="0,0,95551,155052"/>
                </v:shape>
                <v:shape id="Shape 152" o:spid="_x0000_s1074" style="position:absolute;left:24643;top:58229;width:670;height:1576;visibility:visible;mso-wrap-style:square;v-text-anchor:top" coordsize="67047,157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" path="m67047,r,22909c63700,22355,61557,22028,60625,21937v-930,-97,-2608,-140,-5026,-140c45166,21797,36922,25664,30870,33389v-6054,7729,-9079,18771,-9079,33109l21791,157575,,157575,,1407r20672,l20672,28219c25701,18348,31011,11461,36602,7545,43672,2519,53828,,67047,xe" fillcolor="#214281" stroked="f" strokeweight="0">
                  <v:stroke miterlimit="83231f" joinstyle="miter"/>
                  <v:path arrowok="t" o:connecttype="custom" o:connectlocs="670,0;670,229;606,219;556,218;308,334;218,665;218,1576;0,1576;0,14;207,14;207,282;366,75;670,0" o:connectangles="0,0,0,0,0,0,0,0,0,0,0,0,0" textboxrect="0,0,67047,157575"/>
                </v:shape>
                <v:shape id="Shape 153" o:spid="_x0000_s1075" style="position:absolute;left:22478;top:58214;width:556;height:1633;visibility:visible;mso-wrap-style:square;v-text-anchor:top" coordsize="55595,163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" path="m,l25142,4876v7356,3392,13316,8477,17877,15251c51408,32800,55595,52491,55595,79265v,26215,-3816,46191,-11455,59975c35392,155210,21229,163220,1673,163220l,162827,,143601r1116,341c14714,143942,23842,136307,28497,121083v2798,-8943,4187,-22119,4187,-39583c32684,62920,31100,49003,27939,39689,25423,32356,21836,26850,17180,23178l,17666,,xe" fillcolor="#214281" stroked="f" strokeweight="0">
                  <v:stroke miterlimit="83231f" joinstyle="miter"/>
                  <v:path arrowok="t" o:connecttype="custom" o:connectlocs="0,0;251,49;430,201;556,793;441,1393;17,1633;0,1629;0,1437;11,1440;285,1211;327,815;279,397;172,232;0,177;0,0" o:connectangles="0,0,0,0,0,0,0,0,0,0,0,0,0,0,0" textboxrect="0,0,55595,163220"/>
                </v:shape>
                <v:shape id="Shape 154" o:spid="_x0000_s1076" style="position:absolute;left:23366;top:57707;width:1037;height:2098;visibility:visible;mso-wrap-style:square;v-text-anchor:top" coordsize="103647,209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" path="m,l22348,r,126836l76597,54199r25700,43l54244,114916r49403,94896l78181,209863,39441,132473,22348,154870r,54942l,209812,,xe" fillcolor="#214281" stroked="f" strokeweight="0">
                  <v:stroke miterlimit="83231f" joinstyle="miter"/>
                  <v:path arrowok="t" o:connecttype="custom" o:connectlocs="0,0;224,0;224,1268;766,542;1023,542;543,1149;1037,2097;782,2098;395,1324;224,1548;224,2097;0,2097;0,0" o:connectangles="0,0,0,0,0,0,0,0,0,0,0,0,0" textboxrect="0,0,103647,209863"/>
                </v:shape>
                <v:shape id="Shape 155" o:spid="_x0000_s1077" style="position:absolute;left:22478;top:56048;width:255;height:535;visibility:visible;mso-wrap-style:square;v-text-anchor:top" coordsize="25524,53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" path="m4856,l25524,v,13922,-2602,25838,-7820,35853c13703,43465,8441,49169,1921,52970l,53439,,21096,4856,xe" fillcolor="#214281" stroked="f" strokeweight="0">
                  <v:stroke miterlimit="83231f" joinstyle="miter"/>
                  <v:path arrowok="t" o:connecttype="custom" o:connectlocs="49,0;255,0;177,359;19,530;0,535;0,211;49,0" o:connectangles="0,0,0,0,0,0,0" textboxrect="0,0,25524,53439"/>
                </v:shape>
                <v:shape id="Shape 156" o:spid="_x0000_s1078" style="position:absolute;left:27583;top:55698;width:472;height:937;visibility:visible;mso-wrap-style:square;v-text-anchor:top" coordsize="47216,93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" path="m47216,r,16897l41346,19689c29055,25697,22911,35889,22911,50278v,8432,1904,14709,5724,18908c32454,73427,37350,75518,43309,75518r3907,-1668l47216,91149r-9495,2531c23004,93680,12668,89205,6711,80219,2236,73516,,64109,,51956,,39288,2333,29466,6988,22573,10897,16614,17136,12054,25701,8889l47216,xe" fillcolor="#214281" stroked="f" strokeweight="0">
                  <v:stroke miterlimit="83231f" joinstyle="miter"/>
                  <v:path arrowok="t" o:connecttype="custom" o:connectlocs="472,0;472,169;413,197;229,503;286,692;433,755;472,739;472,912;377,937;67,802;0,520;70,226;257,89;472,0" o:connectangles="0,0,0,0,0,0,0,0,0,0,0,0,0,0" textboxrect="0,0,47216,93680"/>
                </v:shape>
                <v:shape id="Shape 157" o:spid="_x0000_s1079" style="position:absolute;left:22478;top:55042;width:255;height:481;visibility:visible;mso-wrap-style:square;v-text-anchor:top" coordsize="25524,48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" path="m,l12122,8117v8934,9309,13402,22627,13402,39949l4856,48066,,26236,,xe" fillcolor="#214281" stroked="f" strokeweight="0">
                  <v:stroke miterlimit="83231f" joinstyle="miter"/>
                  <v:path arrowok="t" o:connecttype="custom" o:connectlocs="0,0;121,81;255,481;49,481;0,263;0,0" o:connectangles="0,0,0,0,0,0" textboxrect="0,0,25524,48066"/>
                </v:shape>
                <v:shape id="Shape 785" o:spid="_x0000_s1080" style="position:absolute;left:25843;top:55037;width:212;height:1556;visibility:visible;mso-wrap-style:square;v-text-anchor:top" coordsize="21233,155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" path="m,l21233,r,155613l,155613,,e" fillcolor="#214281" stroked="f" strokeweight="0">
                  <v:stroke miterlimit="83231f" joinstyle="miter"/>
                  <v:path arrowok="t" o:connecttype="custom" o:connectlocs="0,0;212,0;212,1556;0,1556;0,0" o:connectangles="0,0,0,0,0" textboxrect="0,0,21233,155613"/>
                </v:shape>
                <v:shape id="Shape 159" o:spid="_x0000_s1081" style="position:absolute;left:27645;top:55000;width:410;height:453;visibility:visible;mso-wrap-style:square;v-text-anchor:top" coordsize="41070,45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" path="m41070,r,18367l32060,19462v-3213,979,-5611,2446,-7195,4399c21697,27777,20120,34945,20120,45379l,45379c,29171,3866,17478,11599,10313,15463,6726,20107,4037,25531,2245l41070,xe" fillcolor="#214281" stroked="f" strokeweight="0">
                  <v:stroke miterlimit="83231f" joinstyle="miter"/>
                  <v:path arrowok="t" o:connecttype="custom" o:connectlocs="410,0;410,183;320,194;248,238;201,453;0,453;116,103;255,22;410,0" o:connectangles="0,0,0,0,0,0,0,0,0" textboxrect="0,0,41070,45379"/>
                </v:shape>
                <v:shape id="Shape 160" o:spid="_x0000_s1082" style="position:absolute;left:24440;top:54995;width:1000;height:1598;visibility:visible;mso-wrap-style:square;v-text-anchor:top" coordsize="100023,159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" path="m58955,c72551,,82794,3446,89680,10337v6895,6893,10343,17784,10343,32687l100023,159804r-22348,l77675,53922v,-12299,-1027,-20676,-3075,-25144c71431,21885,65006,18437,55321,18437v-9313,,-17136,2983,-23468,8942c25525,33340,22353,41811,22353,52801r,107003l,159804,,4191r22353,l22353,21791v187,-1299,2422,-3913,6710,-7822c39305,4655,49270,,58955,xe" fillcolor="#214281" stroked="f" strokeweight="0">
                  <v:stroke miterlimit="83231f" joinstyle="miter"/>
                  <v:path arrowok="t" o:connecttype="custom" o:connectlocs="589,0;897,103;1000,430;1000,1598;777,1598;777,539;746,288;553,184;318,274;223,528;223,1598;0,1598;0,42;223,42;223,218;291,140;589,0" o:connectangles="0,0,0,0,0,0,0,0,0,0,0,0,0,0,0,0,0" textboxrect="0,0,100023,159804"/>
                </v:shape>
                <v:shape id="Shape 786" o:spid="_x0000_s1083" style="position:absolute;left:25843;top:54565;width:212;height:279;visibility:visible;mso-wrap-style:square;v-text-anchor:top" coordsize="21233,27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" path="m,l21233,r,27942l,27942,,e" fillcolor="#214281" stroked="f" strokeweight="0">
                  <v:stroke miterlimit="83231f" joinstyle="miter"/>
                  <v:path arrowok="t" o:connecttype="custom" o:connectlocs="0,0;212,0;212,279;0,279;0,0" o:connectangles="0,0,0,0,0" textboxrect="0,0,21233,27942"/>
                </v:shape>
                <v:shape id="Shape 162" o:spid="_x0000_s1084" style="position:absolute;left:26449;top:54495;width:1036;height:2099;visibility:visible;mso-wrap-style:square;v-text-anchor:top" coordsize="103647,209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" path="m,l22348,r,126843l76590,54202r25707,50l54244,114923r49403,94892l78174,209862,39441,132473,22348,154872r,54943l,209815,,xe" fillcolor="#214281" stroked="f" strokeweight="0">
                  <v:stroke miterlimit="83231f" joinstyle="miter"/>
                  <v:path arrowok="t" o:connecttype="custom" o:connectlocs="0,0;223,0;223,1269;766,542;1023,543;542,1149;1036,2099;781,2099;394,1325;223,1549;223,2099;0,2099;0,0" o:connectangles="0,0,0,0,0,0,0,0,0,0,0,0,0" textboxrect="0,0,103647,209862"/>
                </v:shape>
                <v:shape id="Shape 163" o:spid="_x0000_s1085" style="position:absolute;left:23049;top:54495;width:994;height:2093;visibility:visible;mso-wrap-style:square;v-text-anchor:top" coordsize="99456,20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" path="m,l22348,r,70686c25700,64908,31290,60023,39110,56013v7823,-4003,15930,-6002,24304,-6002c74033,50011,82414,53082,88563,59231v7269,7074,10893,17974,10893,32685l99456,209258r-22344,l77112,101700v,-10995,-1401,-19000,-4191,-24033c69566,71521,63608,68448,55040,68448v-9320,,-17092,3030,-23328,9085c25474,83585,22348,92384,22348,103932r,105326l,209258,,xe" fillcolor="#214281" stroked="f" strokeweight="0">
                  <v:stroke miterlimit="83231f" joinstyle="miter"/>
                  <v:path arrowok="t" o:connecttype="custom" o:connectlocs="0,0;223,0;223,707;391,560;634,500;885,592;994,919;994,2093;771,2093;771,1017;729,777;550,685;317,775;223,1040;223,2093;0,2093;0,0" o:connectangles="0,0,0,0,0,0,0,0,0,0,0,0,0,0,0,0,0" textboxrect="0,0,99456,209258"/>
                </v:shape>
                <v:shape id="Shape 164" o:spid="_x0000_s1086" style="position:absolute;left:30284;top:58910;width:472;height:937;visibility:visible;mso-wrap-style:square;v-text-anchor:top" coordsize="47215,93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" path="m47215,r,16904l41346,19698c29055,25698,22909,35898,22909,50287v,8420,1909,14709,5726,18900c32454,73424,37343,75523,43305,75523r3910,-1669l47215,91152r-9502,2528c23004,93680,12668,89214,6703,80228,2235,73518,,64111,,51957,,39295,2329,29468,6980,22581,10900,16619,17136,12051,25703,8890l47215,xe" fillcolor="#214281" stroked="f" strokeweight="0">
                  <v:stroke miterlimit="83231f" joinstyle="miter"/>
                  <v:path arrowok="t" o:connecttype="custom" o:connectlocs="472,0;472,169;413,197;229,503;286,692;433,755;472,739;472,912;377,937;67,802;0,520;70,226;257,89;472,0" o:connectangles="0,0,0,0,0,0,0,0,0,0,0,0,0,0" textboxrect="0,0,47215,93680"/>
                </v:shape>
                <v:shape id="Shape 165" o:spid="_x0000_s1087" style="position:absolute;left:30345;top:58211;width:411;height:454;visibility:visible;mso-wrap-style:square;v-text-anchor:top" coordsize="41071,45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" path="m41071,r,18372l32061,19465v-3213,977,-5611,2444,-7192,4399c21698,27777,20121,34948,20121,45378l,45378c,29173,3871,17484,11593,10317,15461,6731,20107,4041,25531,2247l41071,xe" fillcolor="#214281" stroked="f" strokeweight="0">
                  <v:stroke miterlimit="83231f" joinstyle="miter"/>
                  <v:path arrowok="t" o:connecttype="custom" o:connectlocs="411,0;411,184;321,195;249,239;201,454;0,454;116,103;255,22;411,0" o:connectangles="0,0,0,0,0,0,0,0,0" textboxrect="0,0,41071,45378"/>
                </v:shape>
                <v:shape id="Shape 166" o:spid="_x0000_s1088" style="position:absolute;left:28055;top:58207;width:784;height:1640;visibility:visible;mso-wrap-style:square;v-text-anchor:top" coordsize="78398,163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" path="m25320,c40315,,51724,3262,59589,9778v8989,7453,13503,19461,13503,36044l51305,45822v,-9688,-1775,-16583,-5356,-20679c42362,21047,36026,18998,26998,18998v-8477,,-14811,1822,-19044,5453c3717,28077,1575,32965,1575,39118v,11221,4046,19134,12107,23789c16849,64767,25320,68361,39011,73713v13688,5308,23703,11081,29984,17321c75288,97323,78398,105189,78398,114736v,16017,-4694,28264,-14100,36645c54891,159808,42179,163998,26156,163998v-9404,,-17412,-1397,-24024,-4190l,158095,,115301r4646,21319c8555,142395,15730,145282,26156,145282v9313,,16538,-2095,21653,-6285c52936,134806,55492,129025,55492,121766v,-9312,-2606,-16066,-7865,-20164c44411,99000,35657,95180,21317,90149,14122,87612,8150,85227,3388,82986l,80985,,5959,5269,2863c11049,954,17730,,25320,xe" fillcolor="#214281" stroked="f" strokeweight="0">
                  <v:stroke miterlimit="83231f" joinstyle="miter"/>
                  <v:path arrowok="t" o:connecttype="custom" o:connectlocs="253,0;596,98;731,458;513,458;460,251;270,190;80,245;16,391;137,629;390,737;690,910;784,1147;643,1514;262,1640;21,1598;0,1581;0,1153;46,1366;262,1453;478,1390;555,1218;476,1016;213,902;34,830;0,810;0,60;53,29;253,0" o:connectangles="0,0,0,0,0,0,0,0,0,0,0,0,0,0,0,0,0,0,0,0,0,0,0,0,0,0,0,0" textboxrect="0,0,78398,163998"/>
                </v:shape>
                <v:shape id="Shape 167" o:spid="_x0000_s1089" style="position:absolute;left:29149;top:57707;width:1037;height:2098;visibility:visible;mso-wrap-style:square;v-text-anchor:top" coordsize="103651,209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" path="m,l22352,r,126836l76594,54199r25707,43l54248,114916r49403,94896l78181,209863,39438,132473,22352,154870r,54942l,209812,,xe" fillcolor="#214281" stroked="f" strokeweight="0">
                  <v:stroke miterlimit="83231f" joinstyle="miter"/>
                  <v:path arrowok="t" o:connecttype="custom" o:connectlocs="0,0;224,0;224,1268;766,542;1023,542;543,1149;1037,2097;782,2098;395,1324;224,1548;224,2097;0,2097;0,0" o:connectangles="0,0,0,0,0,0,0,0,0,0,0,0,0" textboxrect="0,0,103651,209863"/>
                </v:shape>
                <v:shape id="Shape 168" o:spid="_x0000_s1090" style="position:absolute;left:28055;top:54995;width:609;height:1615;visibility:visible;mso-wrap-style:square;v-text-anchor:top" coordsize="60907,161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" path="m3072,c22073,,34828,5310,41347,15924v3913,6331,5869,16293,5869,29898l47216,129348v,6336,464,10343,1400,12017c49545,143043,51500,144065,54480,144436v929,-371,2049,-557,3356,-557c59135,143879,60161,143879,60907,143879r,15925l47216,160924v-7265,,-12291,-1772,-15225,-5309c29101,152079,27661,146207,27661,138014v-4284,9406,-9966,16300,-17042,20624l,161468,,144169r15507,-6620c21372,132052,24305,124975,24305,116360r,-40648c16762,79274,10476,82243,5447,84624l,87216,,70319,11737,65470v3161,-1119,6329,-2334,9501,-3633c24399,59973,25983,57176,25983,53406r,-16200c25983,31990,24399,27749,21238,24588,17141,20492,11082,18437,3072,18437l,18810,,443,3072,xe" fillcolor="#214281" stroked="f" strokeweight="0">
                  <v:stroke miterlimit="83231f" joinstyle="miter"/>
                  <v:path arrowok="t" o:connecttype="custom" o:connectlocs="31,0;413,159;472,458;472,1294;486,1414;545,1445;578,1439;609,1439;609,1598;472,1610;320,1556;277,1380;106,1587;0,1615;0,1442;155,1376;243,1164;243,757;54,846;0,872;0,703;117,655;212,618;260,534;260,372;212,246;31,184;0,188;0,4;31,0" o:connectangles="0,0,0,0,0,0,0,0,0,0,0,0,0,0,0,0,0,0,0,0,0,0,0,0,0,0,0,0,0,0" textboxrect="0,0,60907,161468"/>
                </v:shape>
                <v:shape id="Shape 169" o:spid="_x0000_s1091" style="position:absolute;left:30756;top:58207;width:609;height:1614;visibility:visible;mso-wrap-style:square;v-text-anchor:top" coordsize="60906,161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" path="m3073,c22073,,34828,5311,41352,15930v3909,6330,5864,16294,5864,29892l47216,129356v,6329,464,10339,1400,12009c49545,143043,51501,144069,54484,144444v926,-375,2042,-559,3349,-559c59136,143885,60166,143885,60906,143885r,15923l47216,160928v-7265,,-12294,-1768,-15228,-5311c29104,152079,27661,146210,27661,138017v-4288,9407,-9969,16297,-17043,20628l,161469,,144172r15508,-6619c21375,132059,24306,124978,24306,116363r,-40648c16763,79277,10476,82245,5447,84627l,87221,,70317,11731,65470v3172,-1117,6339,-2329,9500,-3633c24399,59974,25984,57183,25984,53406r,-16200c25984,31994,24399,27756,21231,24588,17134,20492,11083,18443,3073,18443l,18816,,444,3073,xe" fillcolor="#214281" stroked="f" strokeweight="0">
                  <v:stroke miterlimit="83231f" joinstyle="miter"/>
                  <v:path arrowok="t" o:connecttype="custom" o:connectlocs="31,0;413,159;472,458;472,1293;486,1413;545,1444;578,1438;609,1438;609,1597;472,1609;320,1556;277,1380;106,1586;0,1614;0,1441;155,1375;243,1163;243,757;54,846;0,872;0,703;117,654;212,618;260,534;260,372;212,246;31,184;0,188;0,4;31,0" o:connectangles="0,0,0,0,0,0,0,0,0,0,0,0,0,0,0,0,0,0,0,0,0,0,0,0,0,0,0,0,0,0" textboxrect="0,0,60906,161469"/>
                </v:shape>
                <w10:anchorlock/>
              </v:group>
            </w:pict>
          </mc:Fallback>
        </mc:AlternateContent>
      </w:r>
    </w:p>
    <w:p w14:paraId="680DB2EC" w14:textId="77777777" w:rsidR="00C67AFC" w:rsidRDefault="00355BEF" w:rsidP="00C67AFC">
      <w:pPr>
        <w:ind w:right="0"/>
        <w:jc w:val="center"/>
        <w:rPr>
          <w:color w:val="FF0000"/>
          <w:sz w:val="40"/>
          <w:szCs w:val="40"/>
        </w:rPr>
      </w:pPr>
      <w:r>
        <w:br w:type="page"/>
      </w:r>
      <w:r w:rsidR="00C67AFC" w:rsidRPr="00C67AFC">
        <w:rPr>
          <w:color w:val="FF0000"/>
          <w:sz w:val="40"/>
          <w:szCs w:val="40"/>
        </w:rPr>
        <w:lastRenderedPageBreak/>
        <w:t>&lt;&lt;&lt;STRONA PUSTA</w:t>
      </w:r>
      <w:r w:rsidR="00C67AFC">
        <w:rPr>
          <w:color w:val="FF0000"/>
          <w:sz w:val="40"/>
          <w:szCs w:val="40"/>
        </w:rPr>
        <w:t>&gt;&gt;&gt;</w:t>
      </w:r>
    </w:p>
    <w:p w14:paraId="60B5BB07" w14:textId="77777777" w:rsidR="007D6186" w:rsidRDefault="00C67AFC" w:rsidP="00C67AFC">
      <w:pPr>
        <w:ind w:right="0"/>
        <w:jc w:val="center"/>
        <w:rPr>
          <w:color w:val="FF0000"/>
          <w:sz w:val="40"/>
          <w:szCs w:val="40"/>
        </w:rPr>
      </w:pPr>
      <w:r w:rsidRPr="00C67AFC">
        <w:rPr>
          <w:color w:val="FF0000"/>
          <w:sz w:val="40"/>
          <w:szCs w:val="40"/>
        </w:rPr>
        <w:t xml:space="preserve"> </w:t>
      </w:r>
      <w:r>
        <w:rPr>
          <w:color w:val="FF0000"/>
          <w:sz w:val="40"/>
          <w:szCs w:val="40"/>
        </w:rPr>
        <w:t>&lt;&lt;&lt;</w:t>
      </w:r>
      <w:r w:rsidRPr="00C67AFC">
        <w:rPr>
          <w:color w:val="FF0000"/>
          <w:sz w:val="40"/>
          <w:szCs w:val="40"/>
        </w:rPr>
        <w:t>informacje napisane czcionk</w:t>
      </w:r>
      <w:r w:rsidR="00F55581">
        <w:rPr>
          <w:color w:val="FF0000"/>
          <w:sz w:val="40"/>
          <w:szCs w:val="40"/>
        </w:rPr>
        <w:t>ą</w:t>
      </w:r>
      <w:r w:rsidRPr="00C67AFC">
        <w:rPr>
          <w:color w:val="FF0000"/>
          <w:sz w:val="40"/>
          <w:szCs w:val="40"/>
        </w:rPr>
        <w:t xml:space="preserve"> koloru czerwonego należy odpowiednio zmodyfikować</w:t>
      </w:r>
      <w:r w:rsidR="00F54245">
        <w:rPr>
          <w:color w:val="FF0000"/>
          <w:sz w:val="40"/>
          <w:szCs w:val="40"/>
        </w:rPr>
        <w:t>, w tym przypadku usunąć</w:t>
      </w:r>
    </w:p>
    <w:p w14:paraId="1ED41939" w14:textId="77777777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</w:p>
    <w:p w14:paraId="49D8652A" w14:textId="77777777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</w:p>
    <w:p w14:paraId="0DADE4B6" w14:textId="77777777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</w:p>
    <w:p w14:paraId="632BD589" w14:textId="129E94A1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Szablon wprowadzony Zarządzeniem Dziekana </w:t>
      </w:r>
    </w:p>
    <w:p w14:paraId="23ABC42F" w14:textId="0FD6481C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Nr 4/2023 obowiązuje od semestru letniego 2022/23</w:t>
      </w:r>
    </w:p>
    <w:p w14:paraId="0F9209A2" w14:textId="77777777" w:rsidR="007D6186" w:rsidRDefault="007D6186" w:rsidP="00C67AFC">
      <w:pPr>
        <w:ind w:right="0"/>
        <w:jc w:val="center"/>
        <w:rPr>
          <w:color w:val="FF0000"/>
          <w:sz w:val="40"/>
          <w:szCs w:val="40"/>
        </w:rPr>
      </w:pPr>
    </w:p>
    <w:p w14:paraId="3C12B73C" w14:textId="77777777" w:rsidR="00C67AFC" w:rsidRDefault="00C67AFC">
      <w:pPr>
        <w:overflowPunct/>
        <w:autoSpaceDE/>
        <w:autoSpaceDN/>
        <w:adjustRightInd/>
        <w:textAlignment w:val="auto"/>
      </w:pPr>
      <w:r>
        <w:br w:type="page"/>
      </w:r>
    </w:p>
    <w:p w14:paraId="350C3C75" w14:textId="77777777" w:rsidR="00355BEF" w:rsidRDefault="00355BEF" w:rsidP="00D65830">
      <w:pPr>
        <w:ind w:right="0"/>
      </w:pPr>
    </w:p>
    <w:p w14:paraId="31782F2B" w14:textId="77777777" w:rsidR="003816DF" w:rsidRDefault="00355BEF" w:rsidP="002F522B">
      <w:pPr>
        <w:ind w:left="0" w:right="0" w:firstLine="0"/>
        <w:jc w:val="center"/>
        <w:rPr>
          <w:b/>
          <w:sz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87E3D87" wp14:editId="7E0B5BA0">
            <wp:simplePos x="0" y="0"/>
            <wp:positionH relativeFrom="column">
              <wp:posOffset>707666</wp:posOffset>
            </wp:positionH>
            <wp:positionV relativeFrom="paragraph">
              <wp:posOffset>-441656</wp:posOffset>
            </wp:positionV>
            <wp:extent cx="4497573" cy="596900"/>
            <wp:effectExtent l="0" t="0" r="0" b="0"/>
            <wp:wrapNone/>
            <wp:docPr id="171" name="Picture 2" descr="D:\PSk\Papier firmowy\wydziały\materialy\wmibm_t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5" name="Picture 2" descr="D:\PSk\Papier firmowy\wydziały\materialy\wmibm_top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93"/>
                    <a:stretch/>
                  </pic:blipFill>
                  <pic:spPr bwMode="auto">
                    <a:xfrm>
                      <a:off x="0" y="0"/>
                      <a:ext cx="4497573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AB65637" w14:textId="6224171A" w:rsidR="0006266E" w:rsidRDefault="00895403" w:rsidP="004E571D">
      <w:pPr>
        <w:ind w:left="0" w:right="0" w:firstLine="0"/>
        <w:jc w:val="center"/>
        <w:rPr>
          <w:color w:val="FF0000"/>
          <w:sz w:val="28"/>
        </w:rPr>
      </w:pPr>
      <w:r w:rsidRPr="007B6E4B">
        <w:rPr>
          <w:sz w:val="28"/>
        </w:rPr>
        <w:t>Katedra</w:t>
      </w:r>
      <w:r w:rsidR="002F522B">
        <w:rPr>
          <w:sz w:val="28"/>
        </w:rPr>
        <w:t xml:space="preserve"> </w:t>
      </w:r>
      <w:r w:rsidR="00563A4C">
        <w:rPr>
          <w:color w:val="FF0000"/>
          <w:sz w:val="28"/>
        </w:rPr>
        <w:t>Automatyki i Robotyki</w:t>
      </w:r>
      <w:r w:rsidR="00525813">
        <w:rPr>
          <w:color w:val="FF0000"/>
          <w:sz w:val="28"/>
        </w:rPr>
        <w:t xml:space="preserve"> </w:t>
      </w:r>
      <w:r w:rsidR="007B6E4B" w:rsidRPr="000339B2">
        <w:rPr>
          <w:color w:val="FF0000"/>
          <w:sz w:val="18"/>
        </w:rPr>
        <w:t>(</w:t>
      </w:r>
      <w:r w:rsidR="00795023" w:rsidRPr="000339B2">
        <w:rPr>
          <w:color w:val="FF0000"/>
          <w:sz w:val="18"/>
        </w:rPr>
        <w:t>wpisać właściwą</w:t>
      </w:r>
      <w:r w:rsidR="007B6E4B" w:rsidRPr="000339B2">
        <w:rPr>
          <w:color w:val="FF0000"/>
          <w:sz w:val="18"/>
        </w:rPr>
        <w:t xml:space="preserve">) </w:t>
      </w:r>
    </w:p>
    <w:p w14:paraId="701674C3" w14:textId="77777777" w:rsidR="001A7306" w:rsidRDefault="001A7306" w:rsidP="00D65830">
      <w:pPr>
        <w:ind w:right="0"/>
        <w:jc w:val="center"/>
        <w:rPr>
          <w:sz w:val="28"/>
        </w:rPr>
      </w:pPr>
    </w:p>
    <w:p w14:paraId="288A558D" w14:textId="77777777" w:rsidR="001A7306" w:rsidRDefault="001A7306" w:rsidP="002F522B">
      <w:pPr>
        <w:ind w:left="0" w:right="0" w:firstLine="0"/>
        <w:jc w:val="center"/>
        <w:rPr>
          <w:sz w:val="28"/>
        </w:rPr>
      </w:pPr>
      <w:r>
        <w:rPr>
          <w:sz w:val="28"/>
        </w:rPr>
        <w:t xml:space="preserve">Kierunek: </w:t>
      </w:r>
      <w:r w:rsidR="006C4F62">
        <w:rPr>
          <w:color w:val="FF0000"/>
          <w:sz w:val="28"/>
        </w:rPr>
        <w:t>automatyka i robotyka</w:t>
      </w:r>
      <w:r w:rsidR="00525813">
        <w:rPr>
          <w:color w:val="FF0000"/>
          <w:sz w:val="28"/>
        </w:rPr>
        <w:t xml:space="preserve"> </w:t>
      </w:r>
      <w:r w:rsidR="00FD2629" w:rsidRPr="001E561D">
        <w:rPr>
          <w:color w:val="FF0000"/>
          <w:sz w:val="18"/>
        </w:rPr>
        <w:t>(wpisać właściwy)</w:t>
      </w:r>
    </w:p>
    <w:p w14:paraId="5E00CDAD" w14:textId="504F63A2" w:rsidR="001A7306" w:rsidRPr="001E561D" w:rsidRDefault="00F55581" w:rsidP="002F522B">
      <w:pPr>
        <w:ind w:left="0" w:right="0" w:firstLine="0"/>
        <w:jc w:val="center"/>
        <w:rPr>
          <w:sz w:val="22"/>
        </w:rPr>
      </w:pPr>
      <w:r>
        <w:rPr>
          <w:sz w:val="28"/>
        </w:rPr>
        <w:t>Zakres</w:t>
      </w:r>
      <w:r w:rsidR="00B06449">
        <w:rPr>
          <w:sz w:val="28"/>
        </w:rPr>
        <w:t xml:space="preserve">: </w:t>
      </w:r>
      <w:r w:rsidR="006C4F62">
        <w:rPr>
          <w:color w:val="FF0000"/>
          <w:sz w:val="28"/>
        </w:rPr>
        <w:t>automatyka przemysłowa</w:t>
      </w:r>
      <w:r w:rsidR="00525813">
        <w:rPr>
          <w:color w:val="FF0000"/>
          <w:sz w:val="28"/>
        </w:rPr>
        <w:t xml:space="preserve"> </w:t>
      </w:r>
      <w:r w:rsidR="00FD2629" w:rsidRPr="000339B2">
        <w:rPr>
          <w:color w:val="FF0000"/>
          <w:sz w:val="18"/>
        </w:rPr>
        <w:t>(wpisać właściw</w:t>
      </w:r>
      <w:r w:rsidR="009D5574" w:rsidRPr="000339B2">
        <w:rPr>
          <w:color w:val="FF0000"/>
          <w:sz w:val="18"/>
        </w:rPr>
        <w:t>y</w:t>
      </w:r>
      <w:r w:rsidR="00FD2629" w:rsidRPr="000339B2">
        <w:rPr>
          <w:color w:val="FF0000"/>
          <w:sz w:val="18"/>
        </w:rPr>
        <w:t>)</w:t>
      </w:r>
    </w:p>
    <w:p w14:paraId="5FDF3C50" w14:textId="77777777" w:rsidR="00A14FA8" w:rsidRDefault="00A14FA8" w:rsidP="00D65830">
      <w:pPr>
        <w:ind w:right="0"/>
        <w:jc w:val="center"/>
        <w:rPr>
          <w:sz w:val="28"/>
        </w:rPr>
      </w:pPr>
    </w:p>
    <w:p w14:paraId="1219BA6F" w14:textId="77777777" w:rsidR="001A7306" w:rsidRDefault="001A7306" w:rsidP="00D65830">
      <w:pPr>
        <w:ind w:right="0"/>
        <w:jc w:val="center"/>
        <w:rPr>
          <w:sz w:val="28"/>
        </w:rPr>
      </w:pPr>
    </w:p>
    <w:p w14:paraId="0011E0FC" w14:textId="77777777" w:rsidR="001A7306" w:rsidRDefault="001A7306" w:rsidP="00D65830">
      <w:pPr>
        <w:ind w:right="0"/>
        <w:jc w:val="center"/>
        <w:rPr>
          <w:sz w:val="28"/>
        </w:rPr>
      </w:pPr>
    </w:p>
    <w:p w14:paraId="48F0E0EA" w14:textId="77777777" w:rsidR="0006266E" w:rsidRDefault="008868FA" w:rsidP="004E571D">
      <w:pPr>
        <w:tabs>
          <w:tab w:val="left" w:pos="3119"/>
          <w:tab w:val="left" w:pos="6521"/>
        </w:tabs>
        <w:ind w:left="0" w:right="0" w:firstLine="0"/>
        <w:jc w:val="center"/>
        <w:rPr>
          <w:b/>
          <w:color w:val="FF0000"/>
          <w:sz w:val="32"/>
        </w:rPr>
      </w:pPr>
      <w:r>
        <w:rPr>
          <w:b/>
          <w:color w:val="FF0000"/>
          <w:sz w:val="32"/>
        </w:rPr>
        <w:t>Imię i Nazwisko</w:t>
      </w:r>
      <w:r w:rsidR="002F522B">
        <w:rPr>
          <w:b/>
          <w:color w:val="FF0000"/>
          <w:sz w:val="32"/>
        </w:rPr>
        <w:t xml:space="preserve"> </w:t>
      </w:r>
      <w:r w:rsidR="00795023" w:rsidRPr="000339B2">
        <w:rPr>
          <w:color w:val="FF0000"/>
          <w:sz w:val="18"/>
        </w:rPr>
        <w:t>(wpisać własne dane)</w:t>
      </w:r>
    </w:p>
    <w:p w14:paraId="5BF141C8" w14:textId="77777777" w:rsidR="0006266E" w:rsidRDefault="00A20262" w:rsidP="004E571D">
      <w:pPr>
        <w:tabs>
          <w:tab w:val="left" w:pos="3119"/>
        </w:tabs>
        <w:ind w:left="0" w:right="0" w:firstLine="0"/>
        <w:jc w:val="center"/>
        <w:rPr>
          <w:color w:val="FF0000"/>
          <w:sz w:val="32"/>
        </w:rPr>
      </w:pPr>
      <w:r w:rsidRPr="00795023">
        <w:rPr>
          <w:sz w:val="32"/>
        </w:rPr>
        <w:t>Legitymacja nr</w:t>
      </w:r>
      <w:r w:rsidRPr="007B6E4B">
        <w:rPr>
          <w:color w:val="FF0000"/>
          <w:sz w:val="32"/>
        </w:rPr>
        <w:t xml:space="preserve"> 123456</w:t>
      </w:r>
      <w:r w:rsidR="00525813">
        <w:rPr>
          <w:color w:val="FF0000"/>
          <w:sz w:val="32"/>
        </w:rPr>
        <w:t xml:space="preserve"> </w:t>
      </w:r>
      <w:r w:rsidR="007B6E4B" w:rsidRPr="000339B2">
        <w:rPr>
          <w:color w:val="FF0000"/>
          <w:sz w:val="18"/>
        </w:rPr>
        <w:t xml:space="preserve">(wpisać </w:t>
      </w:r>
      <w:r w:rsidR="00795023" w:rsidRPr="000339B2">
        <w:rPr>
          <w:color w:val="FF0000"/>
          <w:sz w:val="18"/>
        </w:rPr>
        <w:t>odpowiedni</w:t>
      </w:r>
      <w:r w:rsidR="007B6E4B" w:rsidRPr="000339B2">
        <w:rPr>
          <w:color w:val="FF0000"/>
          <w:sz w:val="18"/>
        </w:rPr>
        <w:t>)</w:t>
      </w:r>
    </w:p>
    <w:p w14:paraId="517575CA" w14:textId="77777777" w:rsidR="00942DB6" w:rsidRDefault="00942DB6" w:rsidP="00D65830">
      <w:pPr>
        <w:tabs>
          <w:tab w:val="left" w:pos="3119"/>
        </w:tabs>
        <w:ind w:right="0"/>
        <w:jc w:val="center"/>
        <w:rPr>
          <w:sz w:val="32"/>
        </w:rPr>
      </w:pPr>
    </w:p>
    <w:p w14:paraId="2234A1F3" w14:textId="77777777" w:rsidR="0006266E" w:rsidRDefault="001A7306" w:rsidP="004E571D">
      <w:pPr>
        <w:ind w:left="0" w:right="0" w:firstLine="0"/>
        <w:jc w:val="center"/>
        <w:rPr>
          <w:sz w:val="72"/>
        </w:rPr>
      </w:pPr>
      <w:r>
        <w:rPr>
          <w:sz w:val="72"/>
        </w:rPr>
        <w:t>P</w:t>
      </w:r>
      <w:r w:rsidR="00EA5D62">
        <w:rPr>
          <w:sz w:val="72"/>
        </w:rPr>
        <w:t>raca dyplomowa</w:t>
      </w:r>
    </w:p>
    <w:p w14:paraId="228E0D9A" w14:textId="77777777" w:rsidR="009D5574" w:rsidRDefault="007C381B" w:rsidP="004E571D">
      <w:pPr>
        <w:ind w:left="0" w:right="0" w:firstLine="0"/>
        <w:jc w:val="center"/>
        <w:rPr>
          <w:color w:val="FF0000"/>
          <w:sz w:val="72"/>
        </w:rPr>
      </w:pPr>
      <w:r w:rsidRPr="00C67AFC">
        <w:rPr>
          <w:color w:val="FF0000"/>
          <w:sz w:val="72"/>
        </w:rPr>
        <w:t>i</w:t>
      </w:r>
      <w:r w:rsidR="00FD2629" w:rsidRPr="00C67AFC">
        <w:rPr>
          <w:color w:val="FF0000"/>
          <w:sz w:val="72"/>
        </w:rPr>
        <w:t>n</w:t>
      </w:r>
      <w:r w:rsidRPr="00C67AFC">
        <w:rPr>
          <w:color w:val="FF0000"/>
          <w:sz w:val="72"/>
        </w:rPr>
        <w:t>ż</w:t>
      </w:r>
      <w:r w:rsidR="00FD2629" w:rsidRPr="00C67AFC">
        <w:rPr>
          <w:color w:val="FF0000"/>
          <w:sz w:val="72"/>
        </w:rPr>
        <w:t>yniersk</w:t>
      </w:r>
      <w:r w:rsidRPr="00C67AFC">
        <w:rPr>
          <w:color w:val="FF0000"/>
          <w:sz w:val="72"/>
        </w:rPr>
        <w:t>a</w:t>
      </w:r>
      <w:r>
        <w:rPr>
          <w:sz w:val="72"/>
        </w:rPr>
        <w:t xml:space="preserve"> </w:t>
      </w:r>
      <w:r w:rsidRPr="007C381B">
        <w:rPr>
          <w:color w:val="FF0000"/>
          <w:sz w:val="72"/>
        </w:rPr>
        <w:t>magisterska</w:t>
      </w:r>
    </w:p>
    <w:p w14:paraId="58359967" w14:textId="378FA7BC" w:rsidR="00C67AFC" w:rsidRPr="000339B2" w:rsidRDefault="009D5574" w:rsidP="004E571D">
      <w:pPr>
        <w:ind w:left="0" w:right="0" w:firstLine="0"/>
        <w:jc w:val="center"/>
        <w:rPr>
          <w:color w:val="FF0000"/>
          <w:sz w:val="18"/>
        </w:rPr>
      </w:pPr>
      <w:r w:rsidRPr="000339B2">
        <w:rPr>
          <w:color w:val="FF0000"/>
          <w:sz w:val="18"/>
        </w:rPr>
        <w:t>&lt;&lt;&lt;pozostawić  właściwą, komentarz usunąć&gt;&gt;&gt;</w:t>
      </w:r>
    </w:p>
    <w:p w14:paraId="1B4AF21E" w14:textId="77777777" w:rsidR="001A7306" w:rsidRDefault="001A7306" w:rsidP="00D65830">
      <w:pPr>
        <w:ind w:right="0"/>
        <w:jc w:val="center"/>
        <w:rPr>
          <w:sz w:val="32"/>
        </w:rPr>
      </w:pPr>
    </w:p>
    <w:p w14:paraId="25371961" w14:textId="77777777" w:rsidR="0006266E" w:rsidRDefault="001A7306" w:rsidP="004E571D">
      <w:pPr>
        <w:ind w:left="0" w:right="0" w:firstLine="0"/>
        <w:jc w:val="center"/>
        <w:rPr>
          <w:sz w:val="32"/>
        </w:rPr>
      </w:pPr>
      <w:r>
        <w:rPr>
          <w:sz w:val="32"/>
        </w:rPr>
        <w:t>na temat:</w:t>
      </w:r>
    </w:p>
    <w:p w14:paraId="4DD565B8" w14:textId="79832431" w:rsidR="0006266E" w:rsidRDefault="00953C89" w:rsidP="004E571D">
      <w:pPr>
        <w:tabs>
          <w:tab w:val="left" w:pos="1276"/>
        </w:tabs>
        <w:ind w:left="0" w:right="0" w:firstLine="0"/>
        <w:jc w:val="center"/>
        <w:rPr>
          <w:b/>
          <w:color w:val="FF0000"/>
          <w:sz w:val="32"/>
        </w:rPr>
      </w:pPr>
      <w:r>
        <w:rPr>
          <w:b/>
          <w:color w:val="FF0000"/>
          <w:sz w:val="32"/>
        </w:rPr>
        <w:t>……….</w:t>
      </w:r>
      <w:r w:rsidR="001E561D" w:rsidRPr="001E561D">
        <w:rPr>
          <w:b/>
          <w:color w:val="FF0000"/>
          <w:sz w:val="32"/>
        </w:rPr>
        <w:t>………………</w:t>
      </w:r>
      <w:r w:rsidR="000339B2">
        <w:rPr>
          <w:b/>
          <w:color w:val="FF0000"/>
          <w:sz w:val="32"/>
        </w:rPr>
        <w:t xml:space="preserve"> </w:t>
      </w:r>
      <w:r w:rsidR="000339B2" w:rsidRPr="000339B2">
        <w:rPr>
          <w:color w:val="FF0000"/>
          <w:sz w:val="18"/>
          <w:szCs w:val="18"/>
        </w:rPr>
        <w:t>&lt;&lt;&lt;</w:t>
      </w:r>
      <w:r w:rsidR="008868FA" w:rsidRPr="000339B2">
        <w:rPr>
          <w:color w:val="FF0000"/>
          <w:sz w:val="18"/>
          <w:szCs w:val="18"/>
        </w:rPr>
        <w:t>wpisać odpowiedni</w:t>
      </w:r>
      <w:r w:rsidR="000339B2" w:rsidRPr="000339B2">
        <w:rPr>
          <w:color w:val="FF0000"/>
          <w:sz w:val="18"/>
          <w:szCs w:val="18"/>
        </w:rPr>
        <w:t xml:space="preserve"> temat&gt;&gt;&gt;</w:t>
      </w:r>
    </w:p>
    <w:p w14:paraId="0EAC28A0" w14:textId="77777777" w:rsidR="0006266E" w:rsidRDefault="00525813" w:rsidP="004E571D">
      <w:pPr>
        <w:tabs>
          <w:tab w:val="left" w:pos="1276"/>
        </w:tabs>
        <w:ind w:left="0" w:right="0" w:firstLine="0"/>
        <w:jc w:val="center"/>
        <w:rPr>
          <w:b/>
          <w:color w:val="FF0000"/>
        </w:rPr>
      </w:pPr>
      <w:r>
        <w:rPr>
          <w:b/>
          <w:color w:val="FF0000"/>
        </w:rPr>
        <w:t>.</w:t>
      </w:r>
    </w:p>
    <w:p w14:paraId="7D9F415C" w14:textId="77777777" w:rsidR="001A7306" w:rsidRDefault="001A7306" w:rsidP="00D65830">
      <w:pPr>
        <w:ind w:right="0"/>
        <w:jc w:val="center"/>
        <w:rPr>
          <w:sz w:val="32"/>
        </w:rPr>
      </w:pPr>
    </w:p>
    <w:p w14:paraId="619B7250" w14:textId="77777777" w:rsidR="00291516" w:rsidRDefault="00291516" w:rsidP="00D65830">
      <w:pPr>
        <w:ind w:right="0"/>
        <w:jc w:val="center"/>
        <w:rPr>
          <w:sz w:val="32"/>
        </w:rPr>
      </w:pPr>
    </w:p>
    <w:p w14:paraId="237D45B3" w14:textId="77777777" w:rsidR="00291516" w:rsidRDefault="00291516" w:rsidP="00D65830">
      <w:pPr>
        <w:ind w:right="0"/>
        <w:jc w:val="center"/>
        <w:rPr>
          <w:sz w:val="32"/>
        </w:rPr>
      </w:pPr>
    </w:p>
    <w:p w14:paraId="17E7A751" w14:textId="77777777" w:rsidR="00291516" w:rsidRDefault="00291516" w:rsidP="00D65830">
      <w:pPr>
        <w:ind w:right="0"/>
        <w:jc w:val="center"/>
        <w:rPr>
          <w:sz w:val="32"/>
        </w:rPr>
      </w:pPr>
    </w:p>
    <w:p w14:paraId="2D0A8640" w14:textId="77777777" w:rsidR="001A7306" w:rsidRDefault="001A7306" w:rsidP="00D65830">
      <w:pPr>
        <w:ind w:right="0"/>
        <w:jc w:val="center"/>
        <w:rPr>
          <w:sz w:val="32"/>
        </w:rPr>
      </w:pPr>
    </w:p>
    <w:p w14:paraId="07CD0518" w14:textId="77777777" w:rsidR="00525F99" w:rsidRDefault="00525F99" w:rsidP="00D65830">
      <w:pPr>
        <w:ind w:right="0"/>
        <w:jc w:val="center"/>
        <w:rPr>
          <w:sz w:val="32"/>
        </w:rPr>
      </w:pPr>
    </w:p>
    <w:p w14:paraId="5F4913E7" w14:textId="77777777" w:rsidR="00525F99" w:rsidRDefault="00525F99" w:rsidP="00D65830">
      <w:pPr>
        <w:ind w:right="0"/>
        <w:jc w:val="center"/>
        <w:rPr>
          <w:sz w:val="32"/>
        </w:rPr>
      </w:pPr>
    </w:p>
    <w:p w14:paraId="118D68E0" w14:textId="77777777" w:rsidR="001A7306" w:rsidRDefault="001A7306" w:rsidP="00D65830">
      <w:pPr>
        <w:ind w:right="0"/>
        <w:jc w:val="center"/>
        <w:rPr>
          <w:sz w:val="32"/>
        </w:rPr>
      </w:pPr>
    </w:p>
    <w:p w14:paraId="78FD18B0" w14:textId="77777777" w:rsidR="001A7306" w:rsidRDefault="001A7306" w:rsidP="00D65830">
      <w:pPr>
        <w:ind w:right="0"/>
        <w:jc w:val="center"/>
        <w:rPr>
          <w:sz w:val="32"/>
        </w:rPr>
      </w:pPr>
    </w:p>
    <w:p w14:paraId="20A90470" w14:textId="77777777" w:rsidR="0006266E" w:rsidRPr="00F54245" w:rsidRDefault="00A14FA8" w:rsidP="004E571D">
      <w:pPr>
        <w:tabs>
          <w:tab w:val="left" w:pos="3969"/>
        </w:tabs>
        <w:ind w:left="0" w:right="0" w:firstLine="0"/>
        <w:jc w:val="both"/>
        <w:rPr>
          <w:sz w:val="32"/>
        </w:rPr>
      </w:pPr>
      <w:r>
        <w:rPr>
          <w:sz w:val="32"/>
        </w:rPr>
        <w:tab/>
      </w:r>
      <w:r w:rsidR="00355BEF" w:rsidRPr="00F54245">
        <w:rPr>
          <w:sz w:val="32"/>
        </w:rPr>
        <w:t>promotor</w:t>
      </w:r>
      <w:r w:rsidRPr="00F54245">
        <w:rPr>
          <w:sz w:val="32"/>
        </w:rPr>
        <w:t xml:space="preserve"> </w:t>
      </w:r>
      <w:r w:rsidR="0006266E" w:rsidRPr="00F54245">
        <w:rPr>
          <w:sz w:val="32"/>
        </w:rPr>
        <w:t>pracy dyplomowej:</w:t>
      </w:r>
    </w:p>
    <w:p w14:paraId="0F1BF0C4" w14:textId="77777777" w:rsidR="0006266E" w:rsidRDefault="0006266E" w:rsidP="004E571D">
      <w:pPr>
        <w:tabs>
          <w:tab w:val="left" w:pos="3969"/>
        </w:tabs>
        <w:ind w:left="0" w:right="0" w:firstLine="0"/>
        <w:jc w:val="both"/>
        <w:rPr>
          <w:color w:val="FF0000"/>
          <w:sz w:val="32"/>
        </w:rPr>
      </w:pPr>
      <w:r w:rsidRPr="004E571D">
        <w:rPr>
          <w:b/>
          <w:sz w:val="32"/>
        </w:rPr>
        <w:tab/>
      </w:r>
      <w:r w:rsidRPr="004E571D">
        <w:rPr>
          <w:b/>
          <w:color w:val="FF0000"/>
          <w:sz w:val="32"/>
        </w:rPr>
        <w:t>dr hab. inż</w:t>
      </w:r>
      <w:r w:rsidR="00A14FA8" w:rsidRPr="007B6E4B">
        <w:rPr>
          <w:color w:val="FF0000"/>
          <w:sz w:val="32"/>
        </w:rPr>
        <w:t xml:space="preserve">. </w:t>
      </w:r>
      <w:r w:rsidR="0006309A">
        <w:rPr>
          <w:color w:val="FF0000"/>
          <w:sz w:val="32"/>
        </w:rPr>
        <w:t>Jan No</w:t>
      </w:r>
      <w:r w:rsidR="007C381B">
        <w:rPr>
          <w:color w:val="FF0000"/>
          <w:sz w:val="32"/>
        </w:rPr>
        <w:t>wak prof. PŚk</w:t>
      </w:r>
    </w:p>
    <w:p w14:paraId="3DF04BE5" w14:textId="77777777" w:rsidR="001A7306" w:rsidRDefault="001A7306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469C6EFA" w14:textId="77777777" w:rsidR="001A7306" w:rsidRDefault="001A7306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7A5A3E0A" w14:textId="77777777" w:rsidR="001E561D" w:rsidRDefault="001E561D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730B01F0" w14:textId="77777777" w:rsidR="001E561D" w:rsidRDefault="001E561D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6F2A7D87" w14:textId="77777777" w:rsidR="001E561D" w:rsidRDefault="001E561D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4C1E87FF" w14:textId="77777777" w:rsidR="001E561D" w:rsidRDefault="001E561D" w:rsidP="00977B4B">
      <w:pPr>
        <w:tabs>
          <w:tab w:val="left" w:pos="3119"/>
        </w:tabs>
        <w:ind w:left="0" w:right="0" w:firstLine="0"/>
        <w:rPr>
          <w:sz w:val="32"/>
        </w:rPr>
      </w:pPr>
    </w:p>
    <w:p w14:paraId="4A542777" w14:textId="77777777" w:rsidR="0006266E" w:rsidRDefault="001A7306" w:rsidP="004E571D">
      <w:pPr>
        <w:tabs>
          <w:tab w:val="left" w:pos="3119"/>
        </w:tabs>
        <w:ind w:left="0" w:right="0" w:firstLine="0"/>
        <w:jc w:val="center"/>
        <w:rPr>
          <w:color w:val="FF0000"/>
          <w:sz w:val="32"/>
        </w:rPr>
      </w:pPr>
      <w:r>
        <w:rPr>
          <w:sz w:val="32"/>
        </w:rPr>
        <w:t xml:space="preserve">Kielce </w:t>
      </w:r>
      <w:r w:rsidR="004E571D" w:rsidRPr="00795023">
        <w:rPr>
          <w:sz w:val="32"/>
        </w:rPr>
        <w:t>202</w:t>
      </w:r>
      <w:r w:rsidR="004E571D">
        <w:rPr>
          <w:color w:val="FF0000"/>
          <w:sz w:val="32"/>
        </w:rPr>
        <w:t>..</w:t>
      </w:r>
      <w:r w:rsidR="004E571D" w:rsidRPr="004E571D">
        <w:rPr>
          <w:sz w:val="32"/>
        </w:rPr>
        <w:t>r</w:t>
      </w:r>
      <w:r w:rsidRPr="004E571D">
        <w:rPr>
          <w:sz w:val="32"/>
        </w:rPr>
        <w:t>.</w:t>
      </w:r>
      <w:r w:rsidR="006510A2">
        <w:rPr>
          <w:color w:val="FF0000"/>
          <w:sz w:val="32"/>
        </w:rPr>
        <w:t xml:space="preserve"> (rok obrony)</w:t>
      </w:r>
    </w:p>
    <w:p w14:paraId="197AD44D" w14:textId="77777777" w:rsidR="00795023" w:rsidRPr="00736D40" w:rsidRDefault="00795023" w:rsidP="00D65830">
      <w:pPr>
        <w:tabs>
          <w:tab w:val="left" w:pos="3119"/>
        </w:tabs>
        <w:ind w:right="0"/>
        <w:jc w:val="center"/>
        <w:rPr>
          <w:sz w:val="44"/>
        </w:rPr>
      </w:pPr>
    </w:p>
    <w:p w14:paraId="182F602C" w14:textId="77777777" w:rsidR="0006266E" w:rsidRDefault="00C67AFC" w:rsidP="004E571D">
      <w:pPr>
        <w:tabs>
          <w:tab w:val="left" w:pos="3119"/>
        </w:tabs>
        <w:ind w:left="0" w:right="0" w:firstLine="0"/>
        <w:jc w:val="center"/>
        <w:rPr>
          <w:sz w:val="32"/>
        </w:rPr>
      </w:pPr>
      <w:r w:rsidRPr="00C67AFC">
        <w:rPr>
          <w:color w:val="FF0000"/>
          <w:sz w:val="40"/>
          <w:szCs w:val="40"/>
        </w:rPr>
        <w:t>&lt;&lt;&lt;STRONA PUSTA</w:t>
      </w:r>
      <w:r>
        <w:rPr>
          <w:color w:val="FF0000"/>
          <w:sz w:val="40"/>
          <w:szCs w:val="40"/>
        </w:rPr>
        <w:t>&gt;&gt;&gt;</w:t>
      </w:r>
      <w:r w:rsidR="007B6E4B" w:rsidRPr="00736D40">
        <w:rPr>
          <w:sz w:val="32"/>
        </w:rPr>
        <w:br w:type="page"/>
      </w:r>
    </w:p>
    <w:p w14:paraId="6C89356C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66D36E56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583CCE0E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2FB9CFBF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06639201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</w:p>
    <w:p w14:paraId="34E4EC02" w14:textId="77777777" w:rsidR="0006266E" w:rsidRDefault="00C67AFC" w:rsidP="004E571D">
      <w:pPr>
        <w:tabs>
          <w:tab w:val="left" w:pos="3119"/>
        </w:tabs>
        <w:ind w:left="0" w:right="0" w:firstLine="0"/>
        <w:jc w:val="center"/>
        <w:rPr>
          <w:color w:val="FF0000"/>
          <w:sz w:val="44"/>
        </w:rPr>
      </w:pPr>
      <w:r>
        <w:rPr>
          <w:color w:val="FF0000"/>
          <w:sz w:val="44"/>
        </w:rPr>
        <w:t>&lt;&lt;&lt;</w:t>
      </w:r>
      <w:r w:rsidR="007A4856">
        <w:rPr>
          <w:color w:val="FF0000"/>
          <w:sz w:val="44"/>
        </w:rPr>
        <w:t xml:space="preserve">Na tej stronie </w:t>
      </w:r>
      <w:r w:rsidR="007A4856" w:rsidRPr="007A4856">
        <w:rPr>
          <w:color w:val="FF0000"/>
          <w:sz w:val="44"/>
        </w:rPr>
        <w:t xml:space="preserve">należy umieścić </w:t>
      </w:r>
      <w:r w:rsidR="0006309A">
        <w:rPr>
          <w:color w:val="FF0000"/>
          <w:sz w:val="44"/>
        </w:rPr>
        <w:t>s</w:t>
      </w:r>
      <w:r w:rsidR="007B6E4B" w:rsidRPr="007A4856">
        <w:rPr>
          <w:color w:val="FF0000"/>
          <w:sz w:val="44"/>
        </w:rPr>
        <w:t>kan zadania pracy dyplomowej</w:t>
      </w:r>
      <w:r w:rsidR="007A4856" w:rsidRPr="007A4856">
        <w:rPr>
          <w:color w:val="FF0000"/>
          <w:sz w:val="44"/>
        </w:rPr>
        <w:t xml:space="preserve">, który ma być </w:t>
      </w:r>
      <w:r w:rsidR="006510A2">
        <w:rPr>
          <w:color w:val="FF0000"/>
          <w:sz w:val="44"/>
        </w:rPr>
        <w:t>„</w:t>
      </w:r>
      <w:r w:rsidR="007B6E4B" w:rsidRPr="007A4856">
        <w:rPr>
          <w:color w:val="FF0000"/>
          <w:sz w:val="44"/>
        </w:rPr>
        <w:t>wklejony</w:t>
      </w:r>
      <w:r w:rsidR="006510A2">
        <w:rPr>
          <w:color w:val="FF0000"/>
          <w:sz w:val="44"/>
        </w:rPr>
        <w:t>”</w:t>
      </w:r>
      <w:r w:rsidR="007B6E4B" w:rsidRPr="007A4856">
        <w:rPr>
          <w:color w:val="FF0000"/>
          <w:sz w:val="44"/>
        </w:rPr>
        <w:t xml:space="preserve"> do tekstu pracy</w:t>
      </w:r>
      <w:r w:rsidR="00795023">
        <w:rPr>
          <w:color w:val="FF0000"/>
          <w:sz w:val="44"/>
        </w:rPr>
        <w:t>, jako obraz</w:t>
      </w:r>
      <w:r>
        <w:rPr>
          <w:color w:val="FF0000"/>
          <w:sz w:val="44"/>
        </w:rPr>
        <w:t>&gt;&gt;&gt;</w:t>
      </w:r>
    </w:p>
    <w:p w14:paraId="4D3ED2AE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44"/>
        </w:rPr>
      </w:pPr>
    </w:p>
    <w:p w14:paraId="7E2541C3" w14:textId="77777777" w:rsidR="00795023" w:rsidRDefault="00795023" w:rsidP="00D65830">
      <w:pPr>
        <w:tabs>
          <w:tab w:val="left" w:pos="3119"/>
        </w:tabs>
        <w:ind w:right="0"/>
        <w:jc w:val="center"/>
        <w:rPr>
          <w:color w:val="FF0000"/>
          <w:sz w:val="44"/>
        </w:rPr>
      </w:pPr>
    </w:p>
    <w:p w14:paraId="7658CCE6" w14:textId="77777777" w:rsidR="00795023" w:rsidRPr="007A4856" w:rsidRDefault="00795023" w:rsidP="00D65830">
      <w:pPr>
        <w:tabs>
          <w:tab w:val="left" w:pos="3119"/>
        </w:tabs>
        <w:ind w:right="0"/>
        <w:jc w:val="center"/>
        <w:rPr>
          <w:color w:val="FF0000"/>
          <w:sz w:val="44"/>
        </w:rPr>
      </w:pPr>
    </w:p>
    <w:p w14:paraId="47B98585" w14:textId="77777777" w:rsidR="007A4856" w:rsidRPr="007A4856" w:rsidRDefault="007B6E4B" w:rsidP="00D65830">
      <w:pPr>
        <w:tabs>
          <w:tab w:val="left" w:pos="3119"/>
        </w:tabs>
        <w:ind w:right="0"/>
        <w:jc w:val="center"/>
        <w:rPr>
          <w:color w:val="FF0000"/>
          <w:sz w:val="32"/>
        </w:rPr>
      </w:pPr>
      <w:r w:rsidRPr="007A4856">
        <w:rPr>
          <w:color w:val="FF0000"/>
          <w:sz w:val="32"/>
        </w:rPr>
        <w:br w:type="page"/>
      </w:r>
    </w:p>
    <w:p w14:paraId="334423CC" w14:textId="77777777" w:rsidR="00214A52" w:rsidRPr="008868FA" w:rsidRDefault="00C67AFC" w:rsidP="008868FA">
      <w:pPr>
        <w:pStyle w:val="PkTytuRozdziaGwny"/>
        <w:rPr>
          <w:color w:val="FF0000"/>
        </w:rPr>
      </w:pPr>
      <w:r w:rsidRPr="008868FA">
        <w:rPr>
          <w:color w:val="FF0000"/>
          <w:sz w:val="40"/>
          <w:szCs w:val="40"/>
        </w:rPr>
        <w:lastRenderedPageBreak/>
        <w:t>&lt;&lt;&lt;STRONA PUSTA&gt;&gt;&gt;</w:t>
      </w:r>
      <w:r w:rsidR="007B6E4B" w:rsidRPr="007B6E4B">
        <w:rPr>
          <w:sz w:val="32"/>
        </w:rPr>
        <w:br w:type="page"/>
      </w:r>
      <w:r w:rsidR="007B6E4B" w:rsidRPr="00355BEF">
        <w:lastRenderedPageBreak/>
        <w:t xml:space="preserve">Spis </w:t>
      </w:r>
      <w:r w:rsidR="007B6E4B" w:rsidRPr="008868FA">
        <w:t>treści</w:t>
      </w:r>
      <w:r w:rsidR="00214A52">
        <w:t xml:space="preserve"> </w:t>
      </w:r>
      <w:r w:rsidR="00795023" w:rsidRPr="008868FA">
        <w:rPr>
          <w:color w:val="FF0000"/>
        </w:rPr>
        <w:t>&lt;&lt;&lt;</w:t>
      </w:r>
      <w:r w:rsidR="007B6E4B" w:rsidRPr="008868FA">
        <w:rPr>
          <w:color w:val="FF0000"/>
        </w:rPr>
        <w:t>(</w:t>
      </w:r>
      <w:r w:rsidR="00795023" w:rsidRPr="008868FA">
        <w:rPr>
          <w:color w:val="FF0000"/>
        </w:rPr>
        <w:t xml:space="preserve">czcionka </w:t>
      </w:r>
      <w:r w:rsidR="007B6E4B" w:rsidRPr="008868FA">
        <w:rPr>
          <w:color w:val="FF0000"/>
        </w:rPr>
        <w:t>14 bold Times New Roman) -</w:t>
      </w:r>
      <w:r w:rsidR="007A4856" w:rsidRPr="008868FA">
        <w:rPr>
          <w:color w:val="FF0000"/>
        </w:rPr>
        <w:t xml:space="preserve"> „</w:t>
      </w:r>
      <w:r w:rsidR="007B6E4B" w:rsidRPr="008868FA">
        <w:rPr>
          <w:color w:val="FF0000"/>
        </w:rPr>
        <w:t>odstęp po</w:t>
      </w:r>
      <w:r w:rsidR="007A4856" w:rsidRPr="008868FA">
        <w:rPr>
          <w:color w:val="FF0000"/>
        </w:rPr>
        <w:t>”</w:t>
      </w:r>
      <w:r w:rsidR="007B6E4B" w:rsidRPr="008868FA">
        <w:rPr>
          <w:color w:val="FF0000"/>
        </w:rPr>
        <w:t xml:space="preserve"> 12 pkt, </w:t>
      </w:r>
      <w:r w:rsidR="00795023" w:rsidRPr="008868FA">
        <w:rPr>
          <w:color w:val="FF0000"/>
        </w:rPr>
        <w:t xml:space="preserve">interlinia </w:t>
      </w:r>
      <w:r w:rsidR="007B6E4B" w:rsidRPr="008868FA">
        <w:rPr>
          <w:color w:val="FF0000"/>
        </w:rPr>
        <w:t>1,5 wiersza</w:t>
      </w:r>
      <w:r w:rsidR="00355BEF" w:rsidRPr="008868FA">
        <w:rPr>
          <w:color w:val="FF0000"/>
        </w:rPr>
        <w:t xml:space="preserve"> – </w:t>
      </w:r>
      <w:r w:rsidR="00736D40" w:rsidRPr="008868FA">
        <w:rPr>
          <w:color w:val="FF0000"/>
        </w:rPr>
        <w:t>&lt;&lt;&lt;</w:t>
      </w:r>
      <w:r w:rsidR="00355BEF" w:rsidRPr="008868FA">
        <w:rPr>
          <w:color w:val="FF0000"/>
        </w:rPr>
        <w:t>styl PŚk rozdział główny</w:t>
      </w:r>
      <w:r w:rsidR="00795023" w:rsidRPr="008868FA">
        <w:rPr>
          <w:color w:val="FF0000"/>
        </w:rPr>
        <w:t>&gt;&gt;&gt;</w:t>
      </w:r>
      <w:r w:rsidR="004E571D" w:rsidRPr="008868FA">
        <w:rPr>
          <w:color w:val="FF0000"/>
        </w:rPr>
        <w:t xml:space="preserve"> nienumerowany</w:t>
      </w:r>
    </w:p>
    <w:p w14:paraId="581E12D6" w14:textId="77777777" w:rsidR="0006266E" w:rsidRDefault="006B3BC0" w:rsidP="00C67AFC">
      <w:pPr>
        <w:pStyle w:val="PkSpistreci2"/>
        <w:tabs>
          <w:tab w:val="right" w:leader="dot" w:pos="9072"/>
        </w:tabs>
        <w:ind w:left="0" w:firstLine="0"/>
        <w:jc w:val="left"/>
      </w:pPr>
      <w:r>
        <w:t>W</w:t>
      </w:r>
      <w:r w:rsidR="007B6E4B" w:rsidRPr="007A4856">
        <w:t xml:space="preserve">prowadzenie </w:t>
      </w:r>
      <w:r w:rsidR="007B6E4B" w:rsidRPr="00C67AFC">
        <w:rPr>
          <w:color w:val="FF0000"/>
        </w:rPr>
        <w:t>…</w:t>
      </w:r>
      <w:r w:rsidR="00795023" w:rsidRPr="00C67AFC">
        <w:rPr>
          <w:color w:val="FF0000"/>
        </w:rPr>
        <w:t xml:space="preserve">&lt;&lt;&lt;&lt; czcionka 12 TNR, odstępy </w:t>
      </w:r>
      <w:r w:rsidR="00620845" w:rsidRPr="00C67AFC">
        <w:rPr>
          <w:color w:val="FF0000"/>
        </w:rPr>
        <w:t>-</w:t>
      </w:r>
      <w:r w:rsidR="00795023" w:rsidRPr="00C67AFC">
        <w:rPr>
          <w:color w:val="FF0000"/>
        </w:rPr>
        <w:t xml:space="preserve"> interlinia 1</w:t>
      </w:r>
      <w:r w:rsidR="00355BEF" w:rsidRPr="00C67AFC">
        <w:rPr>
          <w:color w:val="FF0000"/>
        </w:rPr>
        <w:t xml:space="preserve">, </w:t>
      </w:r>
      <w:r w:rsidR="00C67AFC" w:rsidRPr="00C67AFC">
        <w:rPr>
          <w:color w:val="FF0000"/>
        </w:rPr>
        <w:t>&lt;&lt;styl PŚk S</w:t>
      </w:r>
      <w:r w:rsidR="00355BEF" w:rsidRPr="00C67AFC">
        <w:rPr>
          <w:color w:val="FF0000"/>
        </w:rPr>
        <w:t xml:space="preserve">pis treści </w:t>
      </w:r>
      <w:r w:rsidR="00C67AFC" w:rsidRPr="00C67AFC">
        <w:rPr>
          <w:color w:val="FF0000"/>
        </w:rPr>
        <w:t>&gt;&gt;&gt;</w:t>
      </w:r>
      <w:r w:rsidR="007D0B22">
        <w:tab/>
      </w:r>
      <w:r w:rsidR="007B6E4B" w:rsidRPr="007A4856">
        <w:t>7</w:t>
      </w:r>
    </w:p>
    <w:p w14:paraId="14C591C2" w14:textId="77777777" w:rsidR="0006266E" w:rsidRDefault="007C381B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Tytuł r</w:t>
      </w:r>
      <w:r w:rsidR="007B6E4B" w:rsidRPr="007A4856">
        <w:t>ozdział</w:t>
      </w:r>
      <w:r>
        <w:t>u</w:t>
      </w:r>
      <w:r w:rsidR="007D0B22">
        <w:tab/>
      </w:r>
      <w:r w:rsidR="007B6E4B" w:rsidRPr="007A4856">
        <w:t>11</w:t>
      </w:r>
    </w:p>
    <w:p w14:paraId="7A75762C" w14:textId="77777777" w:rsidR="0006266E" w:rsidRDefault="007C381B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Tytuł r</w:t>
      </w:r>
      <w:r w:rsidRPr="007A4856">
        <w:t>ozdział</w:t>
      </w:r>
      <w:r>
        <w:t>u</w:t>
      </w:r>
      <w:r w:rsidR="003F7F02">
        <w:tab/>
      </w:r>
      <w:r w:rsidR="007B6E4B" w:rsidRPr="00355BEF">
        <w:t>18</w:t>
      </w:r>
    </w:p>
    <w:p w14:paraId="074366C1" w14:textId="77777777" w:rsidR="0006266E" w:rsidRDefault="003F7F02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 w:rsidRPr="007C381B">
        <w:t xml:space="preserve"> </w:t>
      </w:r>
      <w:r w:rsidRPr="00C67AFC">
        <w:rPr>
          <w:color w:val="FF0000"/>
        </w:rPr>
        <w:t>…&lt;&lt;&lt; wcięcie podrozdziału 0,5 cm&gt;&gt;&gt;</w:t>
      </w:r>
      <w:r w:rsidR="00327296">
        <w:tab/>
        <w:t>20</w:t>
      </w:r>
    </w:p>
    <w:p w14:paraId="3FC9BBD3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 w:rsidRPr="00355BEF">
        <w:t xml:space="preserve"> </w:t>
      </w:r>
      <w:r>
        <w:tab/>
      </w:r>
      <w:r w:rsidRPr="00355BEF">
        <w:t>28</w:t>
      </w:r>
    </w:p>
    <w:p w14:paraId="393772F5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30</w:t>
      </w:r>
    </w:p>
    <w:p w14:paraId="1F41EAA9" w14:textId="77777777" w:rsidR="0006266E" w:rsidRDefault="00327296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Tytuł r</w:t>
      </w:r>
      <w:r w:rsidRPr="007A4856">
        <w:t>ozdział</w:t>
      </w:r>
      <w:r>
        <w:t>u</w:t>
      </w:r>
      <w:r>
        <w:tab/>
        <w:t>35</w:t>
      </w:r>
    </w:p>
    <w:p w14:paraId="3ED41E13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35</w:t>
      </w:r>
    </w:p>
    <w:p w14:paraId="6A92A015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37</w:t>
      </w:r>
    </w:p>
    <w:p w14:paraId="16143606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38</w:t>
      </w:r>
    </w:p>
    <w:p w14:paraId="20694957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40</w:t>
      </w:r>
    </w:p>
    <w:p w14:paraId="022F5B30" w14:textId="77777777" w:rsidR="0006266E" w:rsidRDefault="00327296" w:rsidP="004E571D">
      <w:pPr>
        <w:pStyle w:val="PkSpistreci2"/>
        <w:numPr>
          <w:ilvl w:val="0"/>
          <w:numId w:val="30"/>
        </w:numPr>
        <w:tabs>
          <w:tab w:val="right" w:leader="dot" w:pos="9072"/>
        </w:tabs>
        <w:jc w:val="left"/>
      </w:pPr>
      <w:r>
        <w:t>Tytuł r</w:t>
      </w:r>
      <w:r w:rsidRPr="007A4856">
        <w:t>ozdział</w:t>
      </w:r>
      <w:r>
        <w:t>u</w:t>
      </w:r>
      <w:r>
        <w:tab/>
        <w:t>43</w:t>
      </w:r>
    </w:p>
    <w:p w14:paraId="6DC9E5F9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43</w:t>
      </w:r>
    </w:p>
    <w:p w14:paraId="758881BC" w14:textId="77777777" w:rsidR="0006266E" w:rsidRDefault="00C40B77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 w:rsidR="00C67AFC">
        <w:t xml:space="preserve"> </w:t>
      </w:r>
      <w:r w:rsidR="00C67AFC" w:rsidRPr="00C67AFC">
        <w:rPr>
          <w:color w:val="FF0000"/>
        </w:rPr>
        <w:t xml:space="preserve">…&lt;&lt;&lt; wcięcie </w:t>
      </w:r>
      <w:r w:rsidR="00C67AFC">
        <w:rPr>
          <w:color w:val="FF0000"/>
        </w:rPr>
        <w:t>pod-podrozdziału 1</w:t>
      </w:r>
      <w:r w:rsidR="00C67AFC" w:rsidRPr="00C67AFC">
        <w:rPr>
          <w:color w:val="FF0000"/>
        </w:rPr>
        <w:t xml:space="preserve"> cm&gt;&gt;&gt;</w:t>
      </w:r>
      <w:r>
        <w:tab/>
        <w:t>43</w:t>
      </w:r>
    </w:p>
    <w:p w14:paraId="10E5F905" w14:textId="77777777" w:rsidR="0006266E" w:rsidRDefault="00C40B77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>
        <w:tab/>
        <w:t>45</w:t>
      </w:r>
    </w:p>
    <w:p w14:paraId="618EE1B2" w14:textId="77777777" w:rsidR="0006266E" w:rsidRDefault="00C40B77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>
        <w:tab/>
        <w:t>47</w:t>
      </w:r>
    </w:p>
    <w:p w14:paraId="4175624D" w14:textId="77777777" w:rsidR="0006266E" w:rsidRDefault="00327296" w:rsidP="004E571D">
      <w:pPr>
        <w:pStyle w:val="PkSpistreci2"/>
        <w:numPr>
          <w:ilvl w:val="1"/>
          <w:numId w:val="30"/>
        </w:numPr>
        <w:tabs>
          <w:tab w:val="right" w:leader="dot" w:pos="9072"/>
        </w:tabs>
        <w:ind w:left="715" w:hanging="431"/>
        <w:jc w:val="left"/>
      </w:pPr>
      <w:r>
        <w:t>Tytuł podr</w:t>
      </w:r>
      <w:r w:rsidRPr="007A4856">
        <w:t>ozdział</w:t>
      </w:r>
      <w:r>
        <w:t>u</w:t>
      </w:r>
      <w:r>
        <w:tab/>
        <w:t>50</w:t>
      </w:r>
    </w:p>
    <w:p w14:paraId="4F48E862" w14:textId="77777777" w:rsidR="0006266E" w:rsidRDefault="001C1BA0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>
        <w:tab/>
        <w:t>50</w:t>
      </w:r>
    </w:p>
    <w:p w14:paraId="3B07CB39" w14:textId="77777777" w:rsidR="0006266E" w:rsidRDefault="001C1BA0" w:rsidP="00C67AFC">
      <w:pPr>
        <w:pStyle w:val="PkSpistreci2"/>
        <w:numPr>
          <w:ilvl w:val="2"/>
          <w:numId w:val="30"/>
        </w:numPr>
        <w:tabs>
          <w:tab w:val="right" w:pos="1276"/>
          <w:tab w:val="right" w:leader="dot" w:pos="9072"/>
        </w:tabs>
        <w:ind w:left="1134" w:hanging="567"/>
        <w:jc w:val="left"/>
      </w:pPr>
      <w:r>
        <w:t>Tytuł podr</w:t>
      </w:r>
      <w:r w:rsidRPr="007A4856">
        <w:t>ozdział</w:t>
      </w:r>
      <w:r>
        <w:t>u</w:t>
      </w:r>
      <w:r>
        <w:tab/>
        <w:t>53</w:t>
      </w:r>
    </w:p>
    <w:p w14:paraId="350C1875" w14:textId="77777777" w:rsidR="0006266E" w:rsidRDefault="001C1BA0" w:rsidP="004E571D">
      <w:pPr>
        <w:pStyle w:val="PkSpistreci2"/>
        <w:numPr>
          <w:ilvl w:val="0"/>
          <w:numId w:val="30"/>
        </w:numPr>
        <w:tabs>
          <w:tab w:val="right" w:pos="1276"/>
          <w:tab w:val="right" w:leader="dot" w:pos="9072"/>
        </w:tabs>
        <w:jc w:val="left"/>
      </w:pPr>
      <w:r>
        <w:t>Tytuł r</w:t>
      </w:r>
      <w:r w:rsidRPr="007A4856">
        <w:t>ozdział</w:t>
      </w:r>
      <w:r>
        <w:t>u</w:t>
      </w:r>
      <w:r>
        <w:tab/>
        <w:t>57</w:t>
      </w:r>
    </w:p>
    <w:p w14:paraId="2C1316AC" w14:textId="77777777" w:rsidR="0006266E" w:rsidRDefault="001C1BA0" w:rsidP="004E571D">
      <w:pPr>
        <w:pStyle w:val="PkSpistreci2"/>
        <w:numPr>
          <w:ilvl w:val="0"/>
          <w:numId w:val="30"/>
        </w:numPr>
        <w:tabs>
          <w:tab w:val="right" w:pos="1276"/>
          <w:tab w:val="right" w:leader="dot" w:pos="9072"/>
        </w:tabs>
        <w:jc w:val="left"/>
      </w:pPr>
      <w:r>
        <w:t>Podsumowanie</w:t>
      </w:r>
      <w:r>
        <w:tab/>
        <w:t>60</w:t>
      </w:r>
    </w:p>
    <w:p w14:paraId="735999FA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Literatura</w:t>
      </w:r>
      <w:r>
        <w:tab/>
        <w:t>63</w:t>
      </w:r>
    </w:p>
    <w:p w14:paraId="4F74EF53" w14:textId="77777777" w:rsidR="0006266E" w:rsidRDefault="002B7A86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Streszczenie</w:t>
      </w:r>
      <w:r>
        <w:tab/>
        <w:t>65</w:t>
      </w:r>
    </w:p>
    <w:p w14:paraId="540E2562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Wykaz skrótów i oznaczeń</w:t>
      </w:r>
      <w:r>
        <w:tab/>
        <w:t>67</w:t>
      </w:r>
    </w:p>
    <w:p w14:paraId="3DBCFF76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Spis rysunków</w:t>
      </w:r>
      <w:r>
        <w:tab/>
        <w:t>69</w:t>
      </w:r>
    </w:p>
    <w:p w14:paraId="16A12A10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Spis tabel</w:t>
      </w:r>
      <w:r>
        <w:tab/>
        <w:t>71</w:t>
      </w:r>
    </w:p>
    <w:p w14:paraId="3FD75345" w14:textId="77777777" w:rsidR="0006266E" w:rsidRDefault="001C1BA0" w:rsidP="004E571D">
      <w:pPr>
        <w:pStyle w:val="PkSpistreci2"/>
        <w:tabs>
          <w:tab w:val="right" w:leader="dot" w:pos="9072"/>
        </w:tabs>
        <w:ind w:left="0" w:firstLine="0"/>
        <w:jc w:val="left"/>
      </w:pPr>
      <w:r>
        <w:t>Załączniki</w:t>
      </w:r>
      <w:r>
        <w:tab/>
        <w:t>73</w:t>
      </w:r>
    </w:p>
    <w:p w14:paraId="42A26565" w14:textId="77777777" w:rsidR="0006266E" w:rsidRDefault="0006266E" w:rsidP="004E571D">
      <w:pPr>
        <w:rPr>
          <w:sz w:val="28"/>
        </w:rPr>
      </w:pPr>
    </w:p>
    <w:p w14:paraId="6B1899AC" w14:textId="77777777" w:rsidR="00BB506B" w:rsidRDefault="00F63BAD">
      <w:pPr>
        <w:overflowPunct/>
        <w:autoSpaceDE/>
        <w:autoSpaceDN/>
        <w:adjustRightInd/>
        <w:spacing w:after="240" w:line="360" w:lineRule="auto"/>
        <w:textAlignment w:val="auto"/>
        <w:rPr>
          <w:b/>
          <w:sz w:val="32"/>
        </w:rPr>
      </w:pPr>
      <w:r w:rsidRPr="00F63BAD">
        <w:rPr>
          <w:b/>
          <w:sz w:val="32"/>
        </w:rPr>
        <w:br w:type="page"/>
      </w:r>
    </w:p>
    <w:p w14:paraId="29CC4E5A" w14:textId="77777777" w:rsidR="007A4856" w:rsidRDefault="007A4856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1DE697B5" w14:textId="77777777" w:rsidR="007A4856" w:rsidRDefault="007A4856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3256B965" w14:textId="77777777" w:rsidR="007A4856" w:rsidRDefault="007A4856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44132BD6" w14:textId="77777777" w:rsidR="007A4856" w:rsidRDefault="007A4856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2E8589E9" w14:textId="77777777" w:rsidR="0006266E" w:rsidRDefault="007A4856" w:rsidP="004E571D">
      <w:pPr>
        <w:ind w:left="0" w:right="0" w:firstLine="0"/>
        <w:jc w:val="center"/>
        <w:rPr>
          <w:b/>
          <w:color w:val="FF0000"/>
          <w:sz w:val="32"/>
        </w:rPr>
      </w:pPr>
      <w:r>
        <w:rPr>
          <w:b/>
          <w:color w:val="FF0000"/>
          <w:sz w:val="32"/>
        </w:rPr>
        <w:t>&lt;&lt;&lt;&lt;&lt;&lt;</w:t>
      </w:r>
      <w:r w:rsidR="00F63BAD" w:rsidRPr="007A4856">
        <w:rPr>
          <w:b/>
          <w:color w:val="FF0000"/>
          <w:sz w:val="32"/>
        </w:rPr>
        <w:t>Strona pusta</w:t>
      </w:r>
      <w:r>
        <w:rPr>
          <w:b/>
          <w:color w:val="FF0000"/>
          <w:sz w:val="32"/>
        </w:rPr>
        <w:t>&gt;&gt;&gt;&gt;&gt;&gt;&gt;&gt;</w:t>
      </w:r>
    </w:p>
    <w:p w14:paraId="540868F7" w14:textId="77777777" w:rsidR="006B3BC0" w:rsidRDefault="006B3BC0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61AFA3D8" w14:textId="77777777" w:rsidR="006B3BC0" w:rsidRDefault="006B3BC0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2A2D86B0" w14:textId="77777777" w:rsidR="006B3BC0" w:rsidRPr="007A4856" w:rsidRDefault="006B3BC0" w:rsidP="00977B4B">
      <w:pPr>
        <w:ind w:left="0" w:right="0" w:firstLine="0"/>
        <w:jc w:val="center"/>
        <w:rPr>
          <w:b/>
          <w:color w:val="FF0000"/>
          <w:sz w:val="32"/>
        </w:rPr>
      </w:pPr>
    </w:p>
    <w:p w14:paraId="2F94D306" w14:textId="77777777" w:rsidR="00F63BAD" w:rsidRPr="007A4856" w:rsidRDefault="00F63BAD" w:rsidP="00977B4B">
      <w:pPr>
        <w:overflowPunct/>
        <w:autoSpaceDE/>
        <w:autoSpaceDN/>
        <w:adjustRightInd/>
        <w:ind w:left="0" w:right="0" w:firstLine="0"/>
        <w:textAlignment w:val="auto"/>
        <w:rPr>
          <w:b/>
          <w:color w:val="FF0000"/>
          <w:sz w:val="32"/>
        </w:rPr>
      </w:pPr>
      <w:r w:rsidRPr="007A4856">
        <w:rPr>
          <w:b/>
          <w:color w:val="FF0000"/>
          <w:sz w:val="32"/>
        </w:rPr>
        <w:br w:type="page"/>
      </w:r>
    </w:p>
    <w:p w14:paraId="7B7052C9" w14:textId="77777777" w:rsidR="0006266E" w:rsidRPr="008868FA" w:rsidRDefault="00F63BAD" w:rsidP="008868FA">
      <w:pPr>
        <w:pStyle w:val="PkTytuRozdziaGwny"/>
      </w:pPr>
      <w:r w:rsidRPr="008868FA">
        <w:lastRenderedPageBreak/>
        <w:t>Wprowadzenie</w:t>
      </w:r>
      <w:r w:rsidR="002F522B">
        <w:t xml:space="preserve"> </w:t>
      </w:r>
      <w:r w:rsidR="00736D40" w:rsidRPr="008868FA">
        <w:rPr>
          <w:color w:val="FF0000"/>
        </w:rPr>
        <w:t>&lt;&lt;&lt;styl PŚk rozdział główny&gt;&gt;&gt;</w:t>
      </w:r>
      <w:r w:rsidR="004E571D" w:rsidRPr="008868FA">
        <w:rPr>
          <w:color w:val="FF0000"/>
        </w:rPr>
        <w:t xml:space="preserve"> 14 Times New Roman Bold nienumerowane</w:t>
      </w:r>
    </w:p>
    <w:p w14:paraId="1F24DF69" w14:textId="7840739C" w:rsidR="00BB506B" w:rsidRDefault="00F63BAD">
      <w:pPr>
        <w:pStyle w:val="Pktekstgwny"/>
        <w:ind w:left="0" w:right="0"/>
      </w:pPr>
      <w:r w:rsidRPr="00355BEF">
        <w:t xml:space="preserve">Tekst </w:t>
      </w:r>
      <w:r w:rsidR="00556639" w:rsidRPr="00355BEF">
        <w:t xml:space="preserve">główny powinien być </w:t>
      </w:r>
      <w:r w:rsidRPr="00355BEF">
        <w:t>pisan</w:t>
      </w:r>
      <w:r w:rsidR="007A4856" w:rsidRPr="00355BEF">
        <w:t>y</w:t>
      </w:r>
      <w:r w:rsidRPr="00355BEF">
        <w:t xml:space="preserve"> czcionką 12 Times N</w:t>
      </w:r>
      <w:r w:rsidR="006B3BC0" w:rsidRPr="00355BEF">
        <w:t>ew</w:t>
      </w:r>
      <w:r w:rsidRPr="00355BEF">
        <w:t xml:space="preserve"> Roman</w:t>
      </w:r>
      <w:r w:rsidR="003C6DC4" w:rsidRPr="00355BEF">
        <w:t xml:space="preserve">, odstęp między wierszami - </w:t>
      </w:r>
      <w:r w:rsidRPr="00C67AFC">
        <w:rPr>
          <w:color w:val="auto"/>
        </w:rPr>
        <w:t xml:space="preserve">interlinia 1,5 wiersza. Wcięcie tekstu </w:t>
      </w:r>
      <w:r w:rsidR="0006309A" w:rsidRPr="00C67AFC">
        <w:rPr>
          <w:color w:val="auto"/>
        </w:rPr>
        <w:t>1,25c</w:t>
      </w:r>
      <w:r w:rsidRPr="00C67AFC">
        <w:rPr>
          <w:color w:val="auto"/>
        </w:rPr>
        <w:t>m, marginesy lustrzane</w:t>
      </w:r>
      <w:r w:rsidR="006177D3">
        <w:rPr>
          <w:color w:val="auto"/>
        </w:rPr>
        <w:t>,</w:t>
      </w:r>
      <w:r w:rsidRPr="00C67AFC">
        <w:rPr>
          <w:color w:val="auto"/>
        </w:rPr>
        <w:t xml:space="preserve"> wszystkie po 2,5 cm + 1 cm margines na oprawę</w:t>
      </w:r>
      <w:r w:rsidR="00556639" w:rsidRPr="00C67AFC">
        <w:rPr>
          <w:color w:val="auto"/>
        </w:rPr>
        <w:t>.</w:t>
      </w:r>
      <w:r w:rsidR="0006309A" w:rsidRPr="00C67AFC">
        <w:rPr>
          <w:color w:val="auto"/>
        </w:rPr>
        <w:t xml:space="preserve"> </w:t>
      </w:r>
      <w:r w:rsidR="0006266E" w:rsidRPr="00C67AFC">
        <w:rPr>
          <w:color w:val="auto"/>
        </w:rPr>
        <w:t xml:space="preserve">Wszystkie strony muszą być numerowane. </w:t>
      </w:r>
      <w:r w:rsidR="0006309A" w:rsidRPr="00C67AFC">
        <w:rPr>
          <w:color w:val="auto"/>
        </w:rPr>
        <w:t>Tekst powinien</w:t>
      </w:r>
      <w:r w:rsidR="0006309A" w:rsidRPr="00355BEF">
        <w:t xml:space="preserve"> być podzielony na akapity</w:t>
      </w:r>
      <w:r w:rsidR="003C6DC4" w:rsidRPr="00355BEF">
        <w:t xml:space="preserve"> i</w:t>
      </w:r>
      <w:r w:rsidR="00620845" w:rsidRPr="00355BEF">
        <w:t> </w:t>
      </w:r>
      <w:r w:rsidR="003C6DC4" w:rsidRPr="00355BEF">
        <w:t>wyjustowan</w:t>
      </w:r>
      <w:r w:rsidR="00674B0C">
        <w:t>y</w:t>
      </w:r>
      <w:r w:rsidR="0006309A" w:rsidRPr="00355BEF">
        <w:t xml:space="preserve">. </w:t>
      </w:r>
      <w:r w:rsidR="003C6DC4" w:rsidRPr="00355BEF">
        <w:t>Akapity teksu nie powinny składać się z krótkich pojedynczych zdań. Treści prezentowane w</w:t>
      </w:r>
      <w:r w:rsidR="00053C4E">
        <w:t> </w:t>
      </w:r>
      <w:r w:rsidR="003C6DC4" w:rsidRPr="00355BEF">
        <w:t>akapicie powinny być ze sobą logicznie powiązane</w:t>
      </w:r>
      <w:r w:rsidR="00901EBB">
        <w:t>.</w:t>
      </w:r>
      <w:r w:rsidR="002B7A86">
        <w:t xml:space="preserve"> </w:t>
      </w:r>
    </w:p>
    <w:p w14:paraId="649B7252" w14:textId="2B18F1F7" w:rsidR="0006266E" w:rsidRDefault="00901EBB" w:rsidP="004E571D">
      <w:pPr>
        <w:pStyle w:val="Pktekstgwny"/>
        <w:ind w:left="0" w:right="0"/>
        <w:rPr>
          <w:szCs w:val="24"/>
        </w:rPr>
      </w:pPr>
      <w:r w:rsidRPr="00530FB7">
        <w:rPr>
          <w:szCs w:val="24"/>
        </w:rPr>
        <w:t xml:space="preserve">Można zastosować automatyczne tworzenie spisu treści w </w:t>
      </w:r>
      <w:r>
        <w:rPr>
          <w:szCs w:val="24"/>
        </w:rPr>
        <w:t xml:space="preserve">MS </w:t>
      </w:r>
      <w:r w:rsidRPr="00530FB7">
        <w:rPr>
          <w:szCs w:val="24"/>
        </w:rPr>
        <w:t xml:space="preserve">Office. </w:t>
      </w:r>
      <w:r w:rsidR="0040681C">
        <w:rPr>
          <w:szCs w:val="24"/>
        </w:rPr>
        <w:t>W związku z tym, że</w:t>
      </w:r>
      <w:r w:rsidRPr="00530FB7">
        <w:rPr>
          <w:szCs w:val="24"/>
        </w:rPr>
        <w:t xml:space="preserve"> struktura pracy podlega ocenie recenzentów powinna być odpowiednio rozbudowana. Rozdziały pow</w:t>
      </w:r>
      <w:r w:rsidR="0040681C">
        <w:rPr>
          <w:szCs w:val="24"/>
        </w:rPr>
        <w:t>inny mieć oznaczenia dziesiętne.</w:t>
      </w:r>
      <w:r w:rsidRPr="00530FB7">
        <w:rPr>
          <w:szCs w:val="24"/>
        </w:rPr>
        <w:t xml:space="preserve"> Poziom podrozdziałów nie powinien być jednak większy niż 2</w:t>
      </w:r>
      <w:r>
        <w:rPr>
          <w:szCs w:val="24"/>
        </w:rPr>
        <w:t> </w:t>
      </w:r>
      <w:r w:rsidRPr="00530FB7">
        <w:rPr>
          <w:szCs w:val="24"/>
        </w:rPr>
        <w:t xml:space="preserve"> poziomy. np. 4.1.2. Nie należy również dzielić pracy na bardzo krótkie </w:t>
      </w:r>
      <w:r>
        <w:rPr>
          <w:szCs w:val="24"/>
        </w:rPr>
        <w:t>rozdziały</w:t>
      </w:r>
      <w:r w:rsidR="002B7A86">
        <w:rPr>
          <w:szCs w:val="24"/>
        </w:rPr>
        <w:t>.</w:t>
      </w:r>
      <w:r w:rsidR="002B7A86" w:rsidRPr="002B7A86">
        <w:rPr>
          <w:color w:val="FF0000"/>
          <w:szCs w:val="24"/>
        </w:rPr>
        <w:t xml:space="preserve"> </w:t>
      </w:r>
      <w:r w:rsidR="002B7A86" w:rsidRPr="00736D40">
        <w:rPr>
          <w:color w:val="FF0000"/>
          <w:szCs w:val="24"/>
        </w:rPr>
        <w:t>&lt;&lt;&lt;&lt;styl PŚk tekst główny&gt;&gt;&gt;&gt;</w:t>
      </w:r>
    </w:p>
    <w:p w14:paraId="3A7D8FF4" w14:textId="77777777" w:rsidR="00BB506B" w:rsidRDefault="00901EBB">
      <w:pPr>
        <w:pStyle w:val="Pktekstgwny"/>
        <w:ind w:left="0" w:right="0"/>
        <w:rPr>
          <w:szCs w:val="24"/>
        </w:rPr>
      </w:pPr>
      <w:r w:rsidRPr="00530FB7">
        <w:rPr>
          <w:szCs w:val="24"/>
        </w:rPr>
        <w:t>Ponieważ plik w edytorze np. MS Office przed wczytaniem do APD USOS jest konwertowany do formatu „pdf”, należy po dokonanej konwersji, a jeszcze przed wczytaniem</w:t>
      </w:r>
      <w:r>
        <w:rPr>
          <w:szCs w:val="24"/>
        </w:rPr>
        <w:t>,</w:t>
      </w:r>
      <w:r w:rsidRPr="00530FB7">
        <w:rPr>
          <w:szCs w:val="24"/>
        </w:rPr>
        <w:t xml:space="preserve"> dokonać sprawdzenia układu pracy, numeracji stron. Tworzenie pdf-u może spowodować bowiem zmianę ukł</w:t>
      </w:r>
      <w:r>
        <w:rPr>
          <w:szCs w:val="24"/>
        </w:rPr>
        <w:t>a</w:t>
      </w:r>
      <w:r w:rsidRPr="00530FB7">
        <w:rPr>
          <w:szCs w:val="24"/>
        </w:rPr>
        <w:t>du pracy.</w:t>
      </w:r>
    </w:p>
    <w:p w14:paraId="7E084726" w14:textId="07EEDFA5" w:rsidR="00BB506B" w:rsidRDefault="00901EBB">
      <w:pPr>
        <w:pStyle w:val="Pktekstgwny"/>
        <w:ind w:left="0" w:right="0"/>
        <w:rPr>
          <w:szCs w:val="24"/>
        </w:rPr>
      </w:pPr>
      <w:r w:rsidRPr="00ED5740">
        <w:rPr>
          <w:szCs w:val="24"/>
        </w:rPr>
        <w:t>Po sprawdzeni</w:t>
      </w:r>
      <w:r w:rsidR="000339B2">
        <w:rPr>
          <w:szCs w:val="24"/>
        </w:rPr>
        <w:t>u</w:t>
      </w:r>
      <w:r w:rsidRPr="00ED5740">
        <w:rPr>
          <w:szCs w:val="24"/>
        </w:rPr>
        <w:t xml:space="preserve"> pracy</w:t>
      </w:r>
      <w:r w:rsidR="00A23F89" w:rsidRPr="00ED5740">
        <w:rPr>
          <w:szCs w:val="24"/>
        </w:rPr>
        <w:t xml:space="preserve"> systemem antyplagiatowym</w:t>
      </w:r>
      <w:r w:rsidRPr="00ED5740">
        <w:rPr>
          <w:szCs w:val="24"/>
        </w:rPr>
        <w:t xml:space="preserve"> JSA</w:t>
      </w:r>
      <w:r w:rsidRPr="00530FB7">
        <w:rPr>
          <w:szCs w:val="24"/>
        </w:rPr>
        <w:t xml:space="preserve"> i</w:t>
      </w:r>
      <w:r w:rsidR="00525813">
        <w:rPr>
          <w:szCs w:val="24"/>
        </w:rPr>
        <w:t> </w:t>
      </w:r>
      <w:r w:rsidRPr="00530FB7">
        <w:rPr>
          <w:szCs w:val="24"/>
        </w:rPr>
        <w:t xml:space="preserve">zatwierdzeniu przez promotora </w:t>
      </w:r>
      <w:r w:rsidR="000339B2" w:rsidRPr="00530FB7">
        <w:rPr>
          <w:szCs w:val="24"/>
        </w:rPr>
        <w:t xml:space="preserve">w systemie USOS </w:t>
      </w:r>
      <w:r w:rsidR="000339B2">
        <w:rPr>
          <w:szCs w:val="24"/>
        </w:rPr>
        <w:t xml:space="preserve">APD </w:t>
      </w:r>
      <w:r w:rsidRPr="00530FB7">
        <w:rPr>
          <w:szCs w:val="24"/>
        </w:rPr>
        <w:t>generowany jest plik „do wydruku” z umieszczonymi na dole (od 5 strony) kodami kontrolnymi. Wyłącznie z tego pliku należy wydrukować pracę!!!!</w:t>
      </w:r>
      <w:r w:rsidR="002B7A86">
        <w:rPr>
          <w:szCs w:val="24"/>
        </w:rPr>
        <w:t>.</w:t>
      </w:r>
    </w:p>
    <w:p w14:paraId="1E9E6FE6" w14:textId="77777777" w:rsidR="00901EBB" w:rsidRPr="00530FB7" w:rsidRDefault="00901EBB" w:rsidP="00D65830">
      <w:pPr>
        <w:pStyle w:val="Pktekstgwny"/>
        <w:ind w:left="0" w:right="0"/>
        <w:rPr>
          <w:szCs w:val="24"/>
        </w:rPr>
      </w:pPr>
      <w:r w:rsidRPr="00530FB7">
        <w:rPr>
          <w:szCs w:val="24"/>
        </w:rPr>
        <w:t xml:space="preserve">Praca </w:t>
      </w:r>
      <w:r w:rsidR="002B7A86">
        <w:rPr>
          <w:szCs w:val="24"/>
        </w:rPr>
        <w:t xml:space="preserve">w wersji </w:t>
      </w:r>
      <w:r w:rsidRPr="00530FB7">
        <w:rPr>
          <w:szCs w:val="24"/>
        </w:rPr>
        <w:t>papierow</w:t>
      </w:r>
      <w:r w:rsidR="002B7A86">
        <w:rPr>
          <w:szCs w:val="24"/>
        </w:rPr>
        <w:t>ej</w:t>
      </w:r>
      <w:r w:rsidRPr="00530FB7">
        <w:rPr>
          <w:szCs w:val="24"/>
        </w:rPr>
        <w:t xml:space="preserve"> </w:t>
      </w:r>
      <w:r w:rsidRPr="00530FB7">
        <w:rPr>
          <w:b/>
          <w:szCs w:val="24"/>
        </w:rPr>
        <w:t>musi być w 100%</w:t>
      </w:r>
      <w:r w:rsidRPr="00530FB7">
        <w:rPr>
          <w:szCs w:val="24"/>
        </w:rPr>
        <w:t xml:space="preserve"> zgodna z wersją elektroniczną w</w:t>
      </w:r>
      <w:r w:rsidR="00525813">
        <w:rPr>
          <w:szCs w:val="24"/>
        </w:rPr>
        <w:t> </w:t>
      </w:r>
      <w:r w:rsidRPr="00530FB7">
        <w:rPr>
          <w:szCs w:val="24"/>
        </w:rPr>
        <w:t>systemie, a student zgodność tych wersji potwierdza w oświadczeniu</w:t>
      </w:r>
      <w:r w:rsidR="002B7A86">
        <w:rPr>
          <w:szCs w:val="24"/>
        </w:rPr>
        <w:t>.</w:t>
      </w:r>
    </w:p>
    <w:p w14:paraId="3F377E08" w14:textId="35308B5B" w:rsidR="00BB506B" w:rsidRDefault="003106EF">
      <w:pPr>
        <w:pStyle w:val="Pktekstgwny"/>
        <w:ind w:left="0" w:right="0"/>
      </w:pPr>
      <w:r w:rsidRPr="003C6DC4">
        <w:t xml:space="preserve">Wprowadzenie </w:t>
      </w:r>
      <w:r w:rsidR="007549B8">
        <w:t xml:space="preserve">nie </w:t>
      </w:r>
      <w:r w:rsidRPr="003C6DC4">
        <w:t xml:space="preserve">powinno </w:t>
      </w:r>
      <w:r w:rsidR="007549B8">
        <w:t xml:space="preserve">być zbyt długie </w:t>
      </w:r>
      <w:r w:rsidR="002D26EA">
        <w:t>(</w:t>
      </w:r>
      <w:r w:rsidR="007549B8">
        <w:t xml:space="preserve">zalecane </w:t>
      </w:r>
      <w:r w:rsidR="002D26EA">
        <w:t xml:space="preserve">są </w:t>
      </w:r>
      <w:r w:rsidRPr="003C6DC4">
        <w:t>2-3 strony</w:t>
      </w:r>
      <w:r w:rsidR="002D26EA">
        <w:t>)</w:t>
      </w:r>
      <w:r w:rsidRPr="003C6DC4">
        <w:t xml:space="preserve"> i</w:t>
      </w:r>
      <w:r w:rsidR="000339B2">
        <w:t> </w:t>
      </w:r>
      <w:r w:rsidRPr="003C6DC4">
        <w:t xml:space="preserve"> </w:t>
      </w:r>
      <w:r w:rsidR="000339B2">
        <w:t xml:space="preserve">powinno </w:t>
      </w:r>
      <w:r w:rsidRPr="003C6DC4">
        <w:t xml:space="preserve">zawierać ogólne informacje wprowadzające do tematyki pracy. Nie powinno </w:t>
      </w:r>
      <w:r w:rsidR="00556639" w:rsidRPr="003C6DC4">
        <w:t>mieć formy s</w:t>
      </w:r>
      <w:r w:rsidRPr="003C6DC4">
        <w:t>treszczeni</w:t>
      </w:r>
      <w:r w:rsidR="00556639" w:rsidRPr="003C6DC4">
        <w:t>a</w:t>
      </w:r>
      <w:r w:rsidR="002B7A86">
        <w:t>.</w:t>
      </w:r>
      <w:r w:rsidR="003C6DC4" w:rsidRPr="003C6DC4">
        <w:t xml:space="preserve"> We</w:t>
      </w:r>
      <w:r w:rsidR="00620845">
        <w:t> </w:t>
      </w:r>
      <w:r w:rsidR="003C6DC4" w:rsidRPr="003C6DC4">
        <w:t>wprowadzeniu powinien być zawarty cel pracy, jego uzasadnienie, tematyka realizowanej pracy, podkreślenie aktualności prezentowanych zagadnień. Ponadto powinno być przedstawione</w:t>
      </w:r>
      <w:r w:rsidR="007549B8">
        <w:t>,</w:t>
      </w:r>
      <w:r w:rsidR="003C6DC4" w:rsidRPr="003C6DC4">
        <w:t xml:space="preserve"> co w ramach pracy zostało zrobione, jakie treści praca zawiera oraz krótka charakterystyka literatury, z której autor korzystał. Wprowadzenie nie powinno zawierać treści, które nie są bezpośrednio powiązane z</w:t>
      </w:r>
      <w:r w:rsidR="00525813">
        <w:t> </w:t>
      </w:r>
      <w:r w:rsidR="003C6DC4" w:rsidRPr="003C6DC4">
        <w:t xml:space="preserve">tematem pracy i jej celem. </w:t>
      </w:r>
    </w:p>
    <w:p w14:paraId="4EEACA94" w14:textId="77777777" w:rsidR="003106EF" w:rsidRPr="003106EF" w:rsidRDefault="003106EF" w:rsidP="00D65830">
      <w:pPr>
        <w:spacing w:line="360" w:lineRule="auto"/>
        <w:ind w:right="0" w:firstLine="709"/>
        <w:jc w:val="both"/>
        <w:rPr>
          <w:color w:val="FF0000"/>
          <w:sz w:val="24"/>
        </w:rPr>
      </w:pPr>
    </w:p>
    <w:p w14:paraId="206A6928" w14:textId="77777777" w:rsidR="00E31477" w:rsidRDefault="00E31477" w:rsidP="00D65830">
      <w:pPr>
        <w:overflowPunct/>
        <w:autoSpaceDE/>
        <w:autoSpaceDN/>
        <w:adjustRightInd/>
        <w:ind w:right="0"/>
        <w:textAlignment w:val="auto"/>
        <w:rPr>
          <w:sz w:val="24"/>
        </w:rPr>
      </w:pPr>
      <w:r>
        <w:rPr>
          <w:sz w:val="24"/>
        </w:rPr>
        <w:br w:type="page"/>
      </w:r>
    </w:p>
    <w:p w14:paraId="2D50F1C2" w14:textId="77777777" w:rsidR="004E571D" w:rsidRPr="008868FA" w:rsidRDefault="00556639" w:rsidP="008868FA">
      <w:pPr>
        <w:pStyle w:val="Pktyturozdzianumerowany"/>
        <w:numPr>
          <w:ilvl w:val="0"/>
          <w:numId w:val="39"/>
        </w:numPr>
        <w:ind w:hanging="720"/>
      </w:pPr>
      <w:r w:rsidRPr="004E571D">
        <w:lastRenderedPageBreak/>
        <w:t>Tytuł rozdziału</w:t>
      </w:r>
      <w:r w:rsidR="00EC0F09" w:rsidRPr="004E571D">
        <w:t xml:space="preserve"> </w:t>
      </w:r>
      <w:r w:rsidR="00736D40" w:rsidRPr="008868FA">
        <w:rPr>
          <w:color w:val="FF0000"/>
        </w:rPr>
        <w:t xml:space="preserve">&lt;&lt;&lt;styl PŚk </w:t>
      </w:r>
      <w:r w:rsidR="008868FA" w:rsidRPr="008868FA">
        <w:rPr>
          <w:color w:val="FF0000"/>
        </w:rPr>
        <w:t xml:space="preserve">tytuł </w:t>
      </w:r>
      <w:r w:rsidR="00736D40" w:rsidRPr="008868FA">
        <w:rPr>
          <w:color w:val="FF0000"/>
        </w:rPr>
        <w:t xml:space="preserve">rozdział </w:t>
      </w:r>
      <w:r w:rsidR="008868FA">
        <w:rPr>
          <w:color w:val="FF0000"/>
        </w:rPr>
        <w:t>numerowany</w:t>
      </w:r>
      <w:r w:rsidR="00736D40" w:rsidRPr="008868FA">
        <w:rPr>
          <w:color w:val="FF0000"/>
        </w:rPr>
        <w:t>&gt;&gt;&gt;</w:t>
      </w:r>
      <w:r w:rsidR="004E571D" w:rsidRPr="008868FA">
        <w:rPr>
          <w:color w:val="FF0000"/>
        </w:rPr>
        <w:t xml:space="preserve"> 14 Times New Roman Bold, wcięcie z lewej 0 cm, wysunięcie </w:t>
      </w:r>
      <w:r w:rsidR="009A103A" w:rsidRPr="008868FA">
        <w:rPr>
          <w:color w:val="FF0000"/>
        </w:rPr>
        <w:t>1</w:t>
      </w:r>
      <w:r w:rsidR="004E571D" w:rsidRPr="008868FA">
        <w:rPr>
          <w:color w:val="FF0000"/>
        </w:rPr>
        <w:t>,</w:t>
      </w:r>
      <w:r w:rsidR="009A103A" w:rsidRPr="008868FA">
        <w:rPr>
          <w:color w:val="FF0000"/>
        </w:rPr>
        <w:t>2</w:t>
      </w:r>
      <w:r w:rsidR="004E571D" w:rsidRPr="008868FA">
        <w:rPr>
          <w:color w:val="FF0000"/>
        </w:rPr>
        <w:t>5 cm, odstęp po 12 pkt numerowane</w:t>
      </w:r>
    </w:p>
    <w:p w14:paraId="15576B3B" w14:textId="77777777" w:rsidR="00953C89" w:rsidRDefault="00736D40" w:rsidP="004E571D">
      <w:pPr>
        <w:pStyle w:val="Pktekstgwny"/>
        <w:ind w:left="0" w:right="0"/>
        <w:rPr>
          <w:iCs/>
        </w:rPr>
      </w:pPr>
      <w:r>
        <w:t xml:space="preserve">Każdy główny rozdział zaczynamy od nowej strony. </w:t>
      </w:r>
      <w:r w:rsidR="00E31477">
        <w:t>Na rys</w:t>
      </w:r>
      <w:r w:rsidR="002B7A86">
        <w:t>unku</w:t>
      </w:r>
      <w:r w:rsidR="00E31477">
        <w:t xml:space="preserve"> 1</w:t>
      </w:r>
      <w:r w:rsidR="002D26EA">
        <w:t>.1</w:t>
      </w:r>
      <w:r w:rsidR="00E31477">
        <w:t xml:space="preserve"> przedstawiono sposób formatowania tekstu</w:t>
      </w:r>
      <w:r w:rsidR="00953C89">
        <w:t>.</w:t>
      </w:r>
      <w:r w:rsidR="003E392E">
        <w:t xml:space="preserve"> </w:t>
      </w:r>
      <w:r w:rsidR="007A4856" w:rsidRPr="006B3BC0">
        <w:t>Każdy</w:t>
      </w:r>
      <w:r w:rsidR="007A4856" w:rsidRPr="007A4856">
        <w:t xml:space="preserve"> rysunek musi być anonsowany w</w:t>
      </w:r>
      <w:r w:rsidR="00953C89">
        <w:t> </w:t>
      </w:r>
      <w:r w:rsidR="007A4856" w:rsidRPr="007A4856">
        <w:t>tekście</w:t>
      </w:r>
      <w:r w:rsidR="001E561D">
        <w:t>, przy czym taka i</w:t>
      </w:r>
      <w:r w:rsidR="007A4856" w:rsidRPr="007A4856">
        <w:t>nformacja o</w:t>
      </w:r>
      <w:r w:rsidR="002D26EA">
        <w:t> </w:t>
      </w:r>
      <w:r w:rsidR="007A4856" w:rsidRPr="007A4856">
        <w:t xml:space="preserve">rysunku musi się pojawić w </w:t>
      </w:r>
      <w:r w:rsidR="007A4856" w:rsidRPr="003C6DC4">
        <w:t xml:space="preserve">tekście </w:t>
      </w:r>
      <w:r w:rsidR="00D05412" w:rsidRPr="003C6DC4">
        <w:t>p</w:t>
      </w:r>
      <w:r w:rsidR="007A4856" w:rsidRPr="003C6DC4">
        <w:t>rzed rysunkiem</w:t>
      </w:r>
      <w:r w:rsidR="003E392E">
        <w:t xml:space="preserve">. </w:t>
      </w:r>
      <w:r w:rsidR="004B2A75">
        <w:t>Przykład</w:t>
      </w:r>
      <w:r w:rsidR="003E392E">
        <w:t xml:space="preserve">y: </w:t>
      </w:r>
      <w:r w:rsidR="004B2A75" w:rsidRPr="00746C86">
        <w:rPr>
          <w:iCs/>
        </w:rPr>
        <w:t>Na rys</w:t>
      </w:r>
      <w:r w:rsidR="003E392E">
        <w:rPr>
          <w:iCs/>
        </w:rPr>
        <w:t>unku</w:t>
      </w:r>
      <w:r w:rsidR="004B2A75">
        <w:rPr>
          <w:iCs/>
        </w:rPr>
        <w:t xml:space="preserve"> </w:t>
      </w:r>
      <w:r w:rsidR="004B2A75" w:rsidRPr="00746C86">
        <w:rPr>
          <w:iCs/>
        </w:rPr>
        <w:t>1.2 zaprezentowano…</w:t>
      </w:r>
      <w:r w:rsidR="001E561D">
        <w:rPr>
          <w:iCs/>
        </w:rPr>
        <w:t xml:space="preserve">. </w:t>
      </w:r>
      <w:r w:rsidR="004B2A75" w:rsidRPr="00746C86">
        <w:rPr>
          <w:iCs/>
        </w:rPr>
        <w:t>Schemat układu przedstawiono na rys</w:t>
      </w:r>
      <w:r w:rsidR="003E392E">
        <w:rPr>
          <w:iCs/>
        </w:rPr>
        <w:t>unku</w:t>
      </w:r>
      <w:r w:rsidR="004B2A75">
        <w:rPr>
          <w:iCs/>
        </w:rPr>
        <w:t xml:space="preserve"> </w:t>
      </w:r>
      <w:r w:rsidR="004B2A75" w:rsidRPr="00746C86">
        <w:rPr>
          <w:iCs/>
        </w:rPr>
        <w:t>2.3.</w:t>
      </w:r>
      <w:r w:rsidR="00D44D57">
        <w:rPr>
          <w:iCs/>
        </w:rPr>
        <w:t xml:space="preserve"> </w:t>
      </w:r>
    </w:p>
    <w:p w14:paraId="55B98269" w14:textId="77777777" w:rsidR="0006266E" w:rsidRDefault="007A4856" w:rsidP="00953C89">
      <w:pPr>
        <w:pStyle w:val="Pktekstgwny"/>
        <w:ind w:left="0" w:right="0" w:firstLine="0"/>
      </w:pPr>
      <w:r w:rsidRPr="003C6DC4">
        <w:t xml:space="preserve">W tekście </w:t>
      </w:r>
      <w:r w:rsidR="00556639" w:rsidRPr="003C6DC4">
        <w:t xml:space="preserve">należy </w:t>
      </w:r>
      <w:r w:rsidRPr="003C6DC4">
        <w:t>unika</w:t>
      </w:r>
      <w:r w:rsidR="006B3BC0" w:rsidRPr="003C6DC4">
        <w:t xml:space="preserve">ć </w:t>
      </w:r>
      <w:r w:rsidR="00556639" w:rsidRPr="003C6DC4">
        <w:t xml:space="preserve">sformułowań </w:t>
      </w:r>
      <w:r w:rsidRPr="003C6DC4">
        <w:t>„na rysunku poniżej, powyżej”</w:t>
      </w:r>
      <w:r w:rsidR="00D44D57">
        <w:t xml:space="preserve">. </w:t>
      </w:r>
      <w:r w:rsidR="003C6DC4" w:rsidRPr="003C6DC4">
        <w:t xml:space="preserve">Pomiędzy tekstem a rysunkiem powinien być pozostawiony jeden wiersz wolny 12 pkt. Rysunki powinny być wyśrodkowane na stronie. Opis rysunku bezpośrednio pod rysunkiem, wyśrodkowany, zapisany </w:t>
      </w:r>
      <w:r w:rsidR="003C6DC4" w:rsidRPr="00ED5740">
        <w:t xml:space="preserve">czcionką 12 pkt Times New Roman. Odległości pomiędzy wierszami w opisie rysunków pojedyncze. </w:t>
      </w:r>
      <w:r w:rsidR="008B7CBF" w:rsidRPr="00ED5740">
        <w:t>Pomiędzy</w:t>
      </w:r>
      <w:r w:rsidR="003C6DC4" w:rsidRPr="00ED5740">
        <w:t xml:space="preserve"> opisem rysunku a następnymi elementami pracy zostawiamy jeden wiersz wolny</w:t>
      </w:r>
      <w:r w:rsidR="003C6DC4" w:rsidRPr="003C6DC4">
        <w:t>.</w:t>
      </w:r>
    </w:p>
    <w:p w14:paraId="48CCD707" w14:textId="77777777" w:rsidR="0006266E" w:rsidRDefault="0006266E" w:rsidP="004E571D">
      <w:pPr>
        <w:pStyle w:val="Pktekstgwny"/>
        <w:ind w:left="0" w:right="0" w:firstLine="0"/>
      </w:pPr>
    </w:p>
    <w:p w14:paraId="7561FC0F" w14:textId="77777777" w:rsidR="0006266E" w:rsidRDefault="00E31477" w:rsidP="004E571D">
      <w:pPr>
        <w:ind w:left="0" w:right="0"/>
        <w:jc w:val="center"/>
        <w:rPr>
          <w:color w:val="FF0000"/>
          <w:sz w:val="32"/>
        </w:rPr>
      </w:pPr>
      <w:r w:rsidRPr="00F63BAD">
        <w:rPr>
          <w:noProof/>
          <w:color w:val="FF0000"/>
          <w:sz w:val="32"/>
        </w:rPr>
        <w:drawing>
          <wp:inline distT="0" distB="0" distL="0" distR="0" wp14:anchorId="14C7056F" wp14:editId="322833FD">
            <wp:extent cx="2475672" cy="3081130"/>
            <wp:effectExtent l="19050" t="0" r="828" b="0"/>
            <wp:docPr id="2" name="Obraz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31337" t="9290" r="30362" b="17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572" cy="30797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FC775" w14:textId="37286AD4" w:rsidR="0006266E" w:rsidRDefault="00E31477" w:rsidP="004E571D">
      <w:pPr>
        <w:pStyle w:val="Pkpodpisrysunku"/>
        <w:tabs>
          <w:tab w:val="clear" w:pos="3119"/>
        </w:tabs>
        <w:spacing w:after="0"/>
        <w:ind w:left="0" w:right="0" w:firstLine="0"/>
        <w:jc w:val="center"/>
        <w:rPr>
          <w:color w:val="FF0000"/>
        </w:rPr>
      </w:pPr>
      <w:r w:rsidRPr="00D05412">
        <w:t>Rys. 1.1.</w:t>
      </w:r>
      <w:r w:rsidR="004E571D">
        <w:t xml:space="preserve"> </w:t>
      </w:r>
      <w:r>
        <w:t>Rysunek wyśrodkowany</w:t>
      </w:r>
      <w:r w:rsidR="000339B2">
        <w:t>,</w:t>
      </w:r>
      <w:r w:rsidR="003C6DC4">
        <w:t xml:space="preserve"> opis rysunku </w:t>
      </w:r>
      <w:r w:rsidR="000339B2">
        <w:t xml:space="preserve">- </w:t>
      </w:r>
      <w:r w:rsidR="003C6DC4">
        <w:t>czcionka 12 TNR, odstęp pojedynczy</w:t>
      </w:r>
      <w:r w:rsidR="00D44D57">
        <w:t>,</w:t>
      </w:r>
      <w:r w:rsidR="003C6DC4">
        <w:t xml:space="preserve"> </w:t>
      </w:r>
      <w:r w:rsidR="00D44D57">
        <w:t>j</w:t>
      </w:r>
      <w:r>
        <w:t xml:space="preserve">eśli </w:t>
      </w:r>
      <w:r w:rsidR="003C6DC4" w:rsidRPr="00ED5740">
        <w:t xml:space="preserve">rysunek </w:t>
      </w:r>
      <w:r w:rsidR="008B7CBF" w:rsidRPr="00ED5740">
        <w:t>zaczerpnięty</w:t>
      </w:r>
      <w:r w:rsidR="00D44D57">
        <w:t xml:space="preserve"> </w:t>
      </w:r>
      <w:r w:rsidR="00746C86" w:rsidRPr="00ED5740">
        <w:t xml:space="preserve">został </w:t>
      </w:r>
      <w:r w:rsidRPr="00ED5740">
        <w:t>z obcego źródła należy podać źródło</w:t>
      </w:r>
      <w:r w:rsidR="00D44D57">
        <w:t xml:space="preserve"> literatury,</w:t>
      </w:r>
      <w:r w:rsidRPr="00ED5740">
        <w:t xml:space="preserve"> </w:t>
      </w:r>
      <w:r w:rsidR="00D44D57">
        <w:t>n</w:t>
      </w:r>
      <w:r w:rsidR="00D44D57" w:rsidRPr="00ED5740">
        <w:t>umeracja rysunków zgodna z rozdziałami w formacie dziesiętnym, tytuł rysunku bez kropki na końcu</w:t>
      </w:r>
      <w:r w:rsidR="00D44D57">
        <w:t xml:space="preserve"> </w:t>
      </w:r>
      <w:r w:rsidR="00D44D57" w:rsidRPr="00ED5740">
        <w:rPr>
          <w:color w:val="FF0000"/>
        </w:rPr>
        <w:t>&lt;&lt;&lt;styl PŚk podpis rysunku&gt;&gt;&gt;</w:t>
      </w:r>
      <w:r w:rsidR="00D44D57" w:rsidRPr="00ED5740">
        <w:t xml:space="preserve"> </w:t>
      </w:r>
      <w:r w:rsidRPr="00ED5740">
        <w:t xml:space="preserve">[tu wpisać </w:t>
      </w:r>
      <w:r w:rsidR="006B3BC0" w:rsidRPr="00ED5740">
        <w:t>wyłą</w:t>
      </w:r>
      <w:r w:rsidR="00D05412" w:rsidRPr="00ED5740">
        <w:t xml:space="preserve">cznie </w:t>
      </w:r>
      <w:r w:rsidRPr="00ED5740">
        <w:t>numer pozycji z</w:t>
      </w:r>
      <w:r w:rsidR="00D44D57">
        <w:t> </w:t>
      </w:r>
      <w:r w:rsidRPr="00ED5740">
        <w:t xml:space="preserve">literatury </w:t>
      </w:r>
      <w:r w:rsidR="007549B8" w:rsidRPr="00ED5740">
        <w:t xml:space="preserve">umieszczonej </w:t>
      </w:r>
      <w:r w:rsidRPr="00ED5740">
        <w:t xml:space="preserve">na końcu] </w:t>
      </w:r>
    </w:p>
    <w:p w14:paraId="37639EA8" w14:textId="77777777" w:rsidR="0006266E" w:rsidRDefault="0006266E" w:rsidP="004E571D">
      <w:pPr>
        <w:pStyle w:val="Pkpodpisrysunku"/>
        <w:tabs>
          <w:tab w:val="clear" w:pos="3119"/>
        </w:tabs>
        <w:spacing w:after="0"/>
        <w:ind w:left="0" w:right="0" w:firstLine="0"/>
        <w:jc w:val="center"/>
      </w:pPr>
    </w:p>
    <w:p w14:paraId="03CA73FE" w14:textId="77777777" w:rsidR="0006266E" w:rsidRDefault="00D05412" w:rsidP="004E571D">
      <w:pPr>
        <w:pStyle w:val="Pktekstgwny"/>
        <w:ind w:left="0" w:right="0"/>
        <w:rPr>
          <w:color w:val="FF0000"/>
          <w:szCs w:val="24"/>
        </w:rPr>
      </w:pPr>
      <w:r w:rsidRPr="00ED5740">
        <w:t xml:space="preserve">Należy zadbać o czytelność rysunku. Zbyt mała czcionka, lub </w:t>
      </w:r>
      <w:r w:rsidR="00556639" w:rsidRPr="00ED5740">
        <w:t>ź</w:t>
      </w:r>
      <w:r w:rsidRPr="00ED5740">
        <w:t xml:space="preserve">le zeskanowany rysunek może przez recenzenta </w:t>
      </w:r>
      <w:r w:rsidR="002D3B5A" w:rsidRPr="00ED5740">
        <w:t xml:space="preserve">uznany </w:t>
      </w:r>
      <w:r w:rsidRPr="00ED5740">
        <w:t xml:space="preserve">jako nieczytelny. Jeśli na rysunku pojawiają się </w:t>
      </w:r>
      <w:r w:rsidRPr="00ED5740">
        <w:lastRenderedPageBreak/>
        <w:t xml:space="preserve">obcojęzyczne opisy należy je przetłumaczyć bezpośrednio na rysunku lub </w:t>
      </w:r>
      <w:r w:rsidR="007549B8" w:rsidRPr="00ED5740">
        <w:t xml:space="preserve">umieścić </w:t>
      </w:r>
      <w:r w:rsidR="001E561D" w:rsidRPr="00ED5740">
        <w:t xml:space="preserve">ich polskie znaczenie </w:t>
      </w:r>
      <w:r w:rsidRPr="00ED5740">
        <w:t>w</w:t>
      </w:r>
      <w:r w:rsidR="00F51AF5" w:rsidRPr="00ED5740">
        <w:t> </w:t>
      </w:r>
      <w:r w:rsidRPr="00ED5740">
        <w:t xml:space="preserve">podpisie pod rysunkiem. </w:t>
      </w:r>
      <w:r w:rsidR="00901EBB" w:rsidRPr="00ED5740">
        <w:rPr>
          <w:color w:val="FF0000"/>
          <w:szCs w:val="24"/>
        </w:rPr>
        <w:t>&lt;&lt;&lt;&lt;styl PŚk tekst główny&gt;&gt;&gt;&gt;</w:t>
      </w:r>
    </w:p>
    <w:p w14:paraId="08D08C67" w14:textId="77777777" w:rsidR="0006266E" w:rsidRDefault="00622200" w:rsidP="004E571D">
      <w:pPr>
        <w:pStyle w:val="Pktekstgwny"/>
        <w:ind w:left="0" w:right="0"/>
      </w:pPr>
      <w:r w:rsidRPr="00ED5740">
        <w:t>P</w:t>
      </w:r>
      <w:r w:rsidR="006510A2" w:rsidRPr="00ED5740">
        <w:t xml:space="preserve">racę należy pisać </w:t>
      </w:r>
      <w:r w:rsidR="008B7CBF" w:rsidRPr="00ED5740">
        <w:t>bezwzględnie</w:t>
      </w:r>
      <w:r w:rsidR="00953C89">
        <w:t xml:space="preserve"> </w:t>
      </w:r>
      <w:r w:rsidR="006510A2" w:rsidRPr="00ED5740">
        <w:t>w formie bezosobowej</w:t>
      </w:r>
      <w:r w:rsidR="006B3BC0" w:rsidRPr="00ED5740">
        <w:t xml:space="preserve"> np.</w:t>
      </w:r>
      <w:r w:rsidR="006510A2" w:rsidRPr="00ED5740">
        <w:t xml:space="preserve">: wykonano, przedstawiono, </w:t>
      </w:r>
      <w:r w:rsidR="006B3BC0" w:rsidRPr="00ED5740">
        <w:t xml:space="preserve">obliczono, </w:t>
      </w:r>
      <w:r w:rsidR="006510A2" w:rsidRPr="00ED5740">
        <w:t xml:space="preserve">zrealizowano itd. Nie </w:t>
      </w:r>
      <w:r w:rsidRPr="00ED5740">
        <w:t xml:space="preserve">należy </w:t>
      </w:r>
      <w:r w:rsidR="007549B8" w:rsidRPr="00ED5740">
        <w:t>stosować formy</w:t>
      </w:r>
      <w:r w:rsidRPr="00ED5740">
        <w:t xml:space="preserve"> w </w:t>
      </w:r>
      <w:r w:rsidR="003C6DC4" w:rsidRPr="00ED5740">
        <w:t>pierwszej osobie</w:t>
      </w:r>
      <w:r w:rsidR="00953C89">
        <w:t xml:space="preserve"> </w:t>
      </w:r>
      <w:r w:rsidR="00B94461" w:rsidRPr="00ED5740">
        <w:t>l</w:t>
      </w:r>
      <w:r w:rsidR="00D05412" w:rsidRPr="00ED5740">
        <w:t>iczby pojedynczej</w:t>
      </w:r>
      <w:r w:rsidR="006510A2" w:rsidRPr="00ED5740">
        <w:t xml:space="preserve"> np. </w:t>
      </w:r>
      <w:r w:rsidR="00B94461" w:rsidRPr="00ED5740">
        <w:t>zrobiłem, wykonałem, obliczyłem</w:t>
      </w:r>
      <w:r w:rsidR="00FD64BF">
        <w:t>.</w:t>
      </w:r>
      <w:r w:rsidR="00D05412" w:rsidRPr="00ED5740">
        <w:t xml:space="preserve"> Tekst musi być wyjustowany</w:t>
      </w:r>
      <w:r w:rsidR="00FD64BF">
        <w:t>.</w:t>
      </w:r>
    </w:p>
    <w:p w14:paraId="43A6F694" w14:textId="1182B8BD" w:rsidR="0006266E" w:rsidRDefault="00622200" w:rsidP="004E571D">
      <w:pPr>
        <w:pStyle w:val="Pktekstgwny"/>
        <w:ind w:left="0" w:right="0"/>
      </w:pPr>
      <w:r w:rsidRPr="00ED5740">
        <w:t xml:space="preserve">Jednocześnie </w:t>
      </w:r>
      <w:r w:rsidR="006510A2" w:rsidRPr="00ED5740">
        <w:t>należy unikać stylu prostego gazetowego, internetowego,</w:t>
      </w:r>
      <w:r w:rsidR="00953C89">
        <w:t xml:space="preserve"> </w:t>
      </w:r>
      <w:r w:rsidR="006510A2" w:rsidRPr="00ED5740">
        <w:t>należy unikać stoso</w:t>
      </w:r>
      <w:r w:rsidR="00D05412" w:rsidRPr="00ED5740">
        <w:t>wania żargonu technicznego lub zwrotów obcojęzycznych, jeśli występują pol</w:t>
      </w:r>
      <w:r w:rsidR="00B94461" w:rsidRPr="00ED5740">
        <w:t>s</w:t>
      </w:r>
      <w:r w:rsidR="00D05412" w:rsidRPr="00ED5740">
        <w:t xml:space="preserve">kie odpowiedniki np. </w:t>
      </w:r>
      <w:r w:rsidR="00F54245">
        <w:t xml:space="preserve">obcobrzmiący </w:t>
      </w:r>
      <w:r w:rsidR="006510A2" w:rsidRPr="00ED5740">
        <w:t>dyferencjał, dyfer (mechanizm różnicowy), mag</w:t>
      </w:r>
      <w:r w:rsidR="001E561D" w:rsidRPr="00ED5740">
        <w:t>iel</w:t>
      </w:r>
      <w:r w:rsidR="006510A2" w:rsidRPr="00ED5740">
        <w:t xml:space="preserve"> (przekładnia zębatkowa), felga (obręcz), paka (skrzynia ładunkowa)</w:t>
      </w:r>
      <w:r w:rsidRPr="00ED5740">
        <w:t xml:space="preserve">, </w:t>
      </w:r>
      <w:r w:rsidR="003C6DC4" w:rsidRPr="00ED5740">
        <w:t xml:space="preserve">spalanie silnika (zużycie paliwa), </w:t>
      </w:r>
      <w:r w:rsidRPr="00ED5740">
        <w:t>wajcha, dzyndzel (dźwignia)</w:t>
      </w:r>
      <w:r w:rsidR="002D3B5A" w:rsidRPr="00ED5740">
        <w:t>, auto (pojazd)</w:t>
      </w:r>
      <w:r w:rsidR="00FF778B" w:rsidRPr="00ED5740">
        <w:t>, gładkość powierzchni (chropowatość powierzchni), detal (przedmiot obrabiany),</w:t>
      </w:r>
      <w:r w:rsidR="00FD64BF">
        <w:t xml:space="preserve"> </w:t>
      </w:r>
      <w:r w:rsidR="00FF778B" w:rsidRPr="00ED5740">
        <w:t xml:space="preserve">obróbka wykańczająca (obróbka wykończeniowa), szybkość skrawania (prędkość skrawania), zaokrąglenie ostrza (promień naroża), wkładka skrawająca (płytka skrawająca) itd. </w:t>
      </w:r>
    </w:p>
    <w:p w14:paraId="774E5737" w14:textId="697DC503" w:rsidR="0006266E" w:rsidRDefault="00D05412" w:rsidP="004E571D">
      <w:pPr>
        <w:pStyle w:val="Pktekstgwny"/>
        <w:ind w:left="0" w:right="0"/>
      </w:pPr>
      <w:r w:rsidRPr="00ED5740">
        <w:t>Należy unikać używania sformułowań</w:t>
      </w:r>
      <w:r w:rsidR="006510A2" w:rsidRPr="00ED5740">
        <w:t xml:space="preserve"> nielogicznych, nieprecyzyj</w:t>
      </w:r>
      <w:r w:rsidR="00622200" w:rsidRPr="00ED5740">
        <w:t xml:space="preserve">nych np. najbardziej optymalny. Należy </w:t>
      </w:r>
      <w:r w:rsidR="006510A2" w:rsidRPr="00ED5740">
        <w:t xml:space="preserve">unikać zbyt długich, </w:t>
      </w:r>
      <w:r w:rsidR="00622200" w:rsidRPr="00ED5740">
        <w:t>złożonych zdań</w:t>
      </w:r>
      <w:r w:rsidR="007549B8" w:rsidRPr="00ED5740">
        <w:t>, aby uniknąć możliwości ich błędnej interpretacji</w:t>
      </w:r>
      <w:r w:rsidR="00622200" w:rsidRPr="00ED5740">
        <w:t xml:space="preserve">. </w:t>
      </w:r>
      <w:r w:rsidR="006510A2" w:rsidRPr="00ED5740">
        <w:t xml:space="preserve">Należy </w:t>
      </w:r>
      <w:r w:rsidR="00622200" w:rsidRPr="00ED5740">
        <w:t xml:space="preserve">również </w:t>
      </w:r>
      <w:r w:rsidR="006510A2" w:rsidRPr="00ED5740">
        <w:t xml:space="preserve">unikać pozostawiania pojedynczych liter </w:t>
      </w:r>
      <w:r w:rsidR="007549B8" w:rsidRPr="00ED5740">
        <w:t xml:space="preserve">np. a, z, w, i, </w:t>
      </w:r>
      <w:r w:rsidR="006510A2" w:rsidRPr="00ED5740">
        <w:t>na końcu linijki</w:t>
      </w:r>
      <w:r w:rsidR="00622200" w:rsidRPr="00ED5740">
        <w:t>.</w:t>
      </w:r>
      <w:r w:rsidR="007549B8" w:rsidRPr="00ED5740">
        <w:t xml:space="preserve"> Aby tego uniknąć można zastosować tzw. tward</w:t>
      </w:r>
      <w:r w:rsidR="006177D3">
        <w:t>ą</w:t>
      </w:r>
      <w:r w:rsidR="007549B8" w:rsidRPr="00ED5740">
        <w:t xml:space="preserve"> spację.</w:t>
      </w:r>
    </w:p>
    <w:p w14:paraId="1374D5D0" w14:textId="77777777" w:rsidR="0006266E" w:rsidRDefault="00F51AF5" w:rsidP="004E571D">
      <w:pPr>
        <w:overflowPunct/>
        <w:autoSpaceDE/>
        <w:autoSpaceDN/>
        <w:adjustRightInd/>
        <w:ind w:left="0" w:right="0"/>
        <w:textAlignment w:val="auto"/>
        <w:rPr>
          <w:b/>
          <w:sz w:val="28"/>
        </w:rPr>
      </w:pPr>
      <w:r w:rsidRPr="00ED5740">
        <w:br w:type="page"/>
      </w:r>
    </w:p>
    <w:p w14:paraId="043B57B8" w14:textId="77777777" w:rsidR="0006266E" w:rsidRDefault="002D3B5A" w:rsidP="008868FA">
      <w:pPr>
        <w:pStyle w:val="Pktyturozdzianumerowany"/>
        <w:numPr>
          <w:ilvl w:val="0"/>
          <w:numId w:val="39"/>
        </w:numPr>
        <w:ind w:hanging="720"/>
      </w:pPr>
      <w:r w:rsidRPr="008868FA">
        <w:lastRenderedPageBreak/>
        <w:t>Tytuł rozdziału</w:t>
      </w:r>
      <w:r w:rsidRPr="004E571D">
        <w:rPr>
          <w:rStyle w:val="PkTytuRozdziaGwnyZnak"/>
          <w:b/>
        </w:rPr>
        <w:t xml:space="preserve"> </w:t>
      </w:r>
      <w:r w:rsidR="009C4B17" w:rsidRPr="004E571D">
        <w:rPr>
          <w:rStyle w:val="PkTytuRozdziaGwnyZnak"/>
          <w:b/>
          <w:color w:val="FF0000"/>
        </w:rPr>
        <w:t xml:space="preserve">&lt;&lt;&lt;styl PŚk rozdział </w:t>
      </w:r>
      <w:r w:rsidR="008868FA">
        <w:rPr>
          <w:rStyle w:val="PkTytuRozdziaGwnyZnak"/>
          <w:b/>
          <w:color w:val="FF0000"/>
        </w:rPr>
        <w:t>numerowany</w:t>
      </w:r>
      <w:r w:rsidR="009C4B17" w:rsidRPr="00C67AFC">
        <w:rPr>
          <w:rStyle w:val="PkTytuRozdziaGwnyZnak"/>
          <w:b/>
          <w:color w:val="FF0000"/>
        </w:rPr>
        <w:t xml:space="preserve"> &gt;&gt;&gt;</w:t>
      </w:r>
      <w:r w:rsidR="004E571D" w:rsidRPr="00C67AFC">
        <w:rPr>
          <w:rStyle w:val="PkTytuRozdziaGwnyZnak"/>
          <w:b/>
          <w:color w:val="FF0000"/>
        </w:rPr>
        <w:t>14 Times New Roman Bold, wcięcie z lewej 0 cm, wysunięcie 0,5 cm, odstęp po 12 pkt</w:t>
      </w:r>
    </w:p>
    <w:p w14:paraId="73A0E86F" w14:textId="77777777" w:rsidR="0006266E" w:rsidRDefault="00E31477" w:rsidP="004E571D">
      <w:pPr>
        <w:pStyle w:val="Pktekstgwny"/>
        <w:ind w:left="0" w:right="0"/>
      </w:pPr>
      <w:r w:rsidRPr="00ED5740">
        <w:t>Tekst 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FD64BF">
        <w:t xml:space="preserve"> </w:t>
      </w:r>
      <w:r w:rsidRPr="00ED5740">
        <w:t>Tekst</w:t>
      </w:r>
      <w:r w:rsidR="00B94461" w:rsidRPr="00ED5740">
        <w:t>.</w:t>
      </w:r>
    </w:p>
    <w:p w14:paraId="7F01EC2C" w14:textId="77777777" w:rsidR="0006266E" w:rsidRDefault="002D3B5A" w:rsidP="008868FA">
      <w:pPr>
        <w:pStyle w:val="Pktytupodrozdziau"/>
        <w:numPr>
          <w:ilvl w:val="1"/>
          <w:numId w:val="39"/>
        </w:numPr>
        <w:ind w:right="-2" w:hanging="720"/>
      </w:pPr>
      <w:r w:rsidRPr="00ED5740">
        <w:rPr>
          <w:rStyle w:val="PktytupodrozdziauZnak0"/>
          <w:b/>
        </w:rPr>
        <w:t>Tytuł podr</w:t>
      </w:r>
      <w:r w:rsidR="00E31477" w:rsidRPr="00ED5740">
        <w:rPr>
          <w:rStyle w:val="PktytupodrozdziauZnak0"/>
          <w:b/>
        </w:rPr>
        <w:t>ozdział</w:t>
      </w:r>
      <w:r w:rsidRPr="00ED5740">
        <w:rPr>
          <w:rStyle w:val="PktytupodrozdziauZnak0"/>
          <w:b/>
        </w:rPr>
        <w:t>u</w:t>
      </w:r>
      <w:r w:rsidR="00FD64BF">
        <w:rPr>
          <w:rStyle w:val="PktytupodrozdziauZnak0"/>
          <w:b/>
        </w:rPr>
        <w:t xml:space="preserve"> </w:t>
      </w:r>
      <w:r w:rsidR="009C4B17" w:rsidRPr="00C67AFC">
        <w:rPr>
          <w:rStyle w:val="PktytupodrozdziauZnak0"/>
          <w:b/>
          <w:color w:val="FF0000"/>
        </w:rPr>
        <w:t>&lt;&lt;&lt;</w:t>
      </w:r>
      <w:r w:rsidR="009C4B17" w:rsidRPr="008868FA">
        <w:rPr>
          <w:color w:val="FF0000"/>
        </w:rPr>
        <w:t>styl PŚk podrozdział &gt;&gt;&gt;</w:t>
      </w:r>
      <w:r w:rsidR="004E571D" w:rsidRPr="008868FA">
        <w:rPr>
          <w:color w:val="FF0000"/>
        </w:rPr>
        <w:t xml:space="preserve">13 Times New Roman Bold, wcięcie z lewej 0 cm, wysunięcie </w:t>
      </w:r>
      <w:r w:rsidR="008868FA">
        <w:rPr>
          <w:color w:val="FF0000"/>
        </w:rPr>
        <w:t>1</w:t>
      </w:r>
      <w:r w:rsidR="004E571D" w:rsidRPr="008868FA">
        <w:rPr>
          <w:color w:val="FF0000"/>
        </w:rPr>
        <w:t>,</w:t>
      </w:r>
      <w:r w:rsidR="008868FA">
        <w:rPr>
          <w:color w:val="FF0000"/>
        </w:rPr>
        <w:t>2</w:t>
      </w:r>
      <w:r w:rsidR="004E571D" w:rsidRPr="008868FA">
        <w:rPr>
          <w:color w:val="FF0000"/>
        </w:rPr>
        <w:t>5 cm, odstęp przed i po 12 pkt</w:t>
      </w:r>
    </w:p>
    <w:p w14:paraId="07CE4BF3" w14:textId="77777777" w:rsidR="0006266E" w:rsidRDefault="00F51AF5" w:rsidP="004E571D">
      <w:pPr>
        <w:pStyle w:val="Pktekstgwny"/>
        <w:ind w:left="0" w:right="0"/>
      </w:pPr>
      <w:r w:rsidRPr="00ED5740">
        <w:t>Zdjęcia i wykresy prezentowane w treści pracy nazywamy rysunkami – muszą być zaanonsowane w tekście. Do każdego rysunku i tabeli musi być odniesienie, czyli dodatkowy opis, komentarz w treści, często bardziej szczegółowy, przedstawiający analizę tego, co jest prezentowane w tabeli lub na rysunku.</w:t>
      </w:r>
    </w:p>
    <w:p w14:paraId="1044556A" w14:textId="77777777" w:rsidR="0006266E" w:rsidRDefault="0006266E" w:rsidP="004E571D">
      <w:pPr>
        <w:pStyle w:val="Pktekstgwny"/>
        <w:ind w:left="0" w:right="0"/>
      </w:pPr>
    </w:p>
    <w:p w14:paraId="288D7676" w14:textId="77777777" w:rsidR="0006266E" w:rsidRDefault="00073AA8" w:rsidP="004E571D">
      <w:pPr>
        <w:pStyle w:val="Akapitzlist"/>
        <w:numPr>
          <w:ilvl w:val="0"/>
          <w:numId w:val="17"/>
        </w:numPr>
        <w:spacing w:line="360" w:lineRule="auto"/>
        <w:ind w:left="0" w:right="0" w:hanging="357"/>
        <w:jc w:val="center"/>
        <w:rPr>
          <w:b/>
          <w:sz w:val="26"/>
          <w:szCs w:val="26"/>
        </w:rPr>
      </w:pPr>
      <w:r w:rsidRPr="00ED5740">
        <w:rPr>
          <w:noProof/>
        </w:rPr>
        <w:drawing>
          <wp:inline distT="0" distB="0" distL="0" distR="0" wp14:anchorId="4B5F4162" wp14:editId="205C2997">
            <wp:extent cx="5237018" cy="3250162"/>
            <wp:effectExtent l="0" t="0" r="0" b="0"/>
            <wp:docPr id="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2041" t="8865" r="21788" b="18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233" cy="32577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6541F" w14:textId="7295CA3E" w:rsidR="0006266E" w:rsidRDefault="007549B8" w:rsidP="004E571D">
      <w:pPr>
        <w:pStyle w:val="Pkpodpisrysunku"/>
        <w:tabs>
          <w:tab w:val="clear" w:pos="3119"/>
        </w:tabs>
        <w:spacing w:after="0"/>
        <w:ind w:left="0" w:right="0" w:firstLine="0"/>
        <w:jc w:val="center"/>
        <w:rPr>
          <w:color w:val="FF0000"/>
        </w:rPr>
      </w:pPr>
      <w:r w:rsidRPr="00ED5740">
        <w:t xml:space="preserve">Rys. </w:t>
      </w:r>
      <w:r w:rsidR="00F539B4" w:rsidRPr="00ED5740">
        <w:t>2</w:t>
      </w:r>
      <w:r w:rsidRPr="00ED5740">
        <w:t>.1. Rysunek wyśrodkowany</w:t>
      </w:r>
      <w:r w:rsidR="006177D3">
        <w:t>,</w:t>
      </w:r>
      <w:r w:rsidRPr="00ED5740">
        <w:t xml:space="preserve"> opis rysunku </w:t>
      </w:r>
      <w:r w:rsidR="006177D3">
        <w:t xml:space="preserve">- </w:t>
      </w:r>
      <w:r w:rsidRPr="00ED5740">
        <w:t>czcionka 12 TNR, odstęp pojedynczy [tu wpisać wyłącznie numer pozycji z literatury umieszczonej na końcu]</w:t>
      </w:r>
      <w:r w:rsidR="00FD64BF">
        <w:t xml:space="preserve"> </w:t>
      </w:r>
      <w:r w:rsidR="00901EBB" w:rsidRPr="00ED5740">
        <w:rPr>
          <w:color w:val="FF0000"/>
        </w:rPr>
        <w:t>&lt;&lt;&lt;styl PŚk podpis rysunku&gt;&gt;&gt;</w:t>
      </w:r>
    </w:p>
    <w:p w14:paraId="4BD61F80" w14:textId="77777777" w:rsidR="0006266E" w:rsidRDefault="0006266E" w:rsidP="004E571D">
      <w:pPr>
        <w:pStyle w:val="Pkpodpisrysunku"/>
        <w:tabs>
          <w:tab w:val="clear" w:pos="3119"/>
        </w:tabs>
        <w:spacing w:after="0"/>
        <w:ind w:left="0" w:right="0" w:firstLine="0"/>
        <w:jc w:val="center"/>
        <w:rPr>
          <w:b/>
          <w:sz w:val="26"/>
          <w:szCs w:val="26"/>
        </w:rPr>
      </w:pPr>
    </w:p>
    <w:p w14:paraId="70833D1A" w14:textId="77777777" w:rsidR="0006266E" w:rsidRDefault="00224892" w:rsidP="004E571D">
      <w:pPr>
        <w:pStyle w:val="Pktekstgwny"/>
        <w:ind w:left="0" w:right="0"/>
      </w:pPr>
      <w:r w:rsidRPr="00ED5740">
        <w:lastRenderedPageBreak/>
        <w:t xml:space="preserve">Jeśli rysunek został zaczerpnięty z książki, czasopisma, </w:t>
      </w:r>
      <w:r w:rsidR="008B7CBF" w:rsidRPr="00ED5740">
        <w:t>Internetu</w:t>
      </w:r>
      <w:r w:rsidRPr="00ED5740">
        <w:t xml:space="preserve"> musi być w</w:t>
      </w:r>
      <w:r w:rsidR="00FD64BF">
        <w:t> </w:t>
      </w:r>
      <w:r w:rsidRPr="00ED5740">
        <w:t>tytule pod rysunkiem podane źródło [tu należy zastosować odsyłacz literaturowy - liczba zgodna z listą na końcu zestawienia literatury]. Jeśli umieszczamy samodzielnie narysowany rysunek, zdjęcie, wykres - nie podajemy źródła</w:t>
      </w:r>
      <w:r w:rsidR="00FD64BF">
        <w:t xml:space="preserve">. </w:t>
      </w:r>
      <w:r w:rsidRPr="00ED5740">
        <w:t xml:space="preserve">Jeśli wykres został wykonany na podstawie danych zaczerpniętych z obcych źródeł należy umieścić te źródła </w:t>
      </w:r>
      <w:r w:rsidR="00F51AF5" w:rsidRPr="00ED5740">
        <w:t xml:space="preserve">w tekście. </w:t>
      </w:r>
      <w:r w:rsidRPr="00ED5740">
        <w:t>Należy unikać rozpoczynania podrozdziałów na dole strony, gdy pozostaje na niej mniej niż 3-4 linijki tekstu</w:t>
      </w:r>
      <w:r w:rsidR="00BB506B">
        <w:t>.</w:t>
      </w:r>
    </w:p>
    <w:p w14:paraId="75CBF2D9" w14:textId="77777777" w:rsidR="0006266E" w:rsidRPr="008868FA" w:rsidRDefault="002D3B5A" w:rsidP="008868FA">
      <w:pPr>
        <w:pStyle w:val="Pktytupod-podrozdziau"/>
        <w:numPr>
          <w:ilvl w:val="2"/>
          <w:numId w:val="39"/>
        </w:numPr>
        <w:ind w:left="709" w:right="-2" w:hanging="709"/>
        <w:rPr>
          <w:color w:val="FF0000"/>
        </w:rPr>
      </w:pPr>
      <w:r w:rsidRPr="008868FA">
        <w:t xml:space="preserve">Tytuł pod-podrozdziału </w:t>
      </w:r>
      <w:r w:rsidR="009C4B17" w:rsidRPr="008868FA">
        <w:rPr>
          <w:color w:val="FF0000"/>
        </w:rPr>
        <w:t>&lt;&lt;&lt;styl PŚk</w:t>
      </w:r>
      <w:r w:rsidR="00C67AFC" w:rsidRPr="008868FA">
        <w:rPr>
          <w:color w:val="FF0000"/>
        </w:rPr>
        <w:t xml:space="preserve"> </w:t>
      </w:r>
      <w:r w:rsidR="00901EBB" w:rsidRPr="008868FA">
        <w:rPr>
          <w:color w:val="FF0000"/>
        </w:rPr>
        <w:t xml:space="preserve">tytuł </w:t>
      </w:r>
      <w:r w:rsidR="009C4B17" w:rsidRPr="008868FA">
        <w:rPr>
          <w:color w:val="FF0000"/>
        </w:rPr>
        <w:t>pod-podrozdział &gt;&gt;&gt;</w:t>
      </w:r>
      <w:r w:rsidR="004E571D" w:rsidRPr="008868FA">
        <w:rPr>
          <w:color w:val="FF0000"/>
        </w:rPr>
        <w:t xml:space="preserve">12 Times New Roman Bold, wcięcie z lewej 0 cm, wysunięcie </w:t>
      </w:r>
      <w:r w:rsidR="008868FA">
        <w:rPr>
          <w:color w:val="FF0000"/>
        </w:rPr>
        <w:t>1</w:t>
      </w:r>
      <w:r w:rsidR="004E571D" w:rsidRPr="008868FA">
        <w:rPr>
          <w:color w:val="FF0000"/>
        </w:rPr>
        <w:t>,</w:t>
      </w:r>
      <w:r w:rsidR="008868FA">
        <w:rPr>
          <w:color w:val="FF0000"/>
        </w:rPr>
        <w:t>25</w:t>
      </w:r>
      <w:r w:rsidR="004E571D" w:rsidRPr="008868FA">
        <w:rPr>
          <w:color w:val="FF0000"/>
        </w:rPr>
        <w:t xml:space="preserve"> cm, odstęp przed i po 12 pkt</w:t>
      </w:r>
    </w:p>
    <w:p w14:paraId="2C3057F5" w14:textId="77777777" w:rsidR="0006266E" w:rsidRDefault="00614762" w:rsidP="004E571D">
      <w:pPr>
        <w:pStyle w:val="Pktekstgwny"/>
        <w:ind w:left="0" w:right="0"/>
        <w:rPr>
          <w:color w:val="auto"/>
        </w:rPr>
      </w:pPr>
      <w:r w:rsidRPr="00ED5740">
        <w:rPr>
          <w:color w:val="auto"/>
        </w:rPr>
        <w:t xml:space="preserve">Należy unikać </w:t>
      </w:r>
      <w:r w:rsidRPr="00BD10C4">
        <w:rPr>
          <w:color w:val="auto"/>
        </w:rPr>
        <w:t xml:space="preserve">rozpoczynania </w:t>
      </w:r>
      <w:r w:rsidR="0006266E" w:rsidRPr="00BD10C4">
        <w:rPr>
          <w:color w:val="auto"/>
        </w:rPr>
        <w:t>pod</w:t>
      </w:r>
      <w:r w:rsidR="0006266E" w:rsidRPr="00BD10C4">
        <w:rPr>
          <w:strike/>
          <w:color w:val="auto"/>
        </w:rPr>
        <w:t>-</w:t>
      </w:r>
      <w:r w:rsidRPr="00BD10C4">
        <w:rPr>
          <w:color w:val="auto"/>
        </w:rPr>
        <w:t>podrozdziałów</w:t>
      </w:r>
      <w:r w:rsidRPr="00ED5740">
        <w:rPr>
          <w:color w:val="auto"/>
        </w:rPr>
        <w:t xml:space="preserve"> na dole strony, gdy pozostanie </w:t>
      </w:r>
      <w:r w:rsidR="00073AA8" w:rsidRPr="00ED5740">
        <w:rPr>
          <w:color w:val="auto"/>
        </w:rPr>
        <w:t xml:space="preserve">na niej </w:t>
      </w:r>
      <w:r w:rsidRPr="00ED5740">
        <w:rPr>
          <w:color w:val="auto"/>
        </w:rPr>
        <w:t>mniej niż 3-4 linijki tekstu</w:t>
      </w:r>
      <w:r w:rsidR="00F51AF5" w:rsidRPr="00ED5740">
        <w:rPr>
          <w:color w:val="auto"/>
        </w:rPr>
        <w:t>.</w:t>
      </w:r>
      <w:r w:rsidR="00FD64BF">
        <w:rPr>
          <w:color w:val="auto"/>
        </w:rPr>
        <w:t xml:space="preserve"> </w:t>
      </w:r>
    </w:p>
    <w:p w14:paraId="55AB25D9" w14:textId="77777777" w:rsidR="00953C89" w:rsidRDefault="00620845" w:rsidP="004E571D">
      <w:pPr>
        <w:pStyle w:val="Pktekstgwny"/>
        <w:ind w:left="0" w:right="0"/>
        <w:rPr>
          <w:color w:val="auto"/>
        </w:rPr>
      </w:pPr>
      <w:r w:rsidRPr="00ED5740">
        <w:rPr>
          <w:color w:val="auto"/>
        </w:rPr>
        <w:t xml:space="preserve">Informacja o </w:t>
      </w:r>
      <w:r w:rsidR="00F539B4" w:rsidRPr="00ED5740">
        <w:rPr>
          <w:color w:val="auto"/>
        </w:rPr>
        <w:t xml:space="preserve">umieszczeniu tabeli </w:t>
      </w:r>
      <w:r w:rsidRPr="00ED5740">
        <w:rPr>
          <w:color w:val="auto"/>
        </w:rPr>
        <w:t>powinna pojawić się w tekście wcześniej, powyżej tabeli</w:t>
      </w:r>
      <w:r w:rsidR="00F51AF5" w:rsidRPr="00ED5740">
        <w:rPr>
          <w:color w:val="auto"/>
        </w:rPr>
        <w:t>.</w:t>
      </w:r>
      <w:r w:rsidR="00FD64BF">
        <w:rPr>
          <w:color w:val="auto"/>
        </w:rPr>
        <w:t xml:space="preserve"> </w:t>
      </w:r>
      <w:r w:rsidR="004A3DB8" w:rsidRPr="00ED5740">
        <w:rPr>
          <w:color w:val="auto"/>
        </w:rPr>
        <w:t>Przykład</w:t>
      </w:r>
      <w:r w:rsidR="00FD64BF">
        <w:rPr>
          <w:color w:val="auto"/>
        </w:rPr>
        <w:t xml:space="preserve">: </w:t>
      </w:r>
      <w:r w:rsidRPr="00ED5740">
        <w:rPr>
          <w:iCs/>
          <w:color w:val="auto"/>
        </w:rPr>
        <w:t>W tabeli 1.4 zaprezentowano…</w:t>
      </w:r>
      <w:r w:rsidR="00224892" w:rsidRPr="00ED5740">
        <w:rPr>
          <w:iCs/>
          <w:color w:val="auto"/>
        </w:rPr>
        <w:t xml:space="preserve"> . </w:t>
      </w:r>
      <w:r w:rsidR="007A4856" w:rsidRPr="00ED5740">
        <w:rPr>
          <w:color w:val="auto"/>
        </w:rPr>
        <w:t xml:space="preserve">W tabeli 2.1 przedstawiono </w:t>
      </w:r>
      <w:r w:rsidR="003106EF" w:rsidRPr="00ED5740">
        <w:rPr>
          <w:color w:val="auto"/>
        </w:rPr>
        <w:t>…..</w:t>
      </w:r>
      <w:r w:rsidR="007A4856" w:rsidRPr="00ED5740">
        <w:rPr>
          <w:color w:val="auto"/>
        </w:rPr>
        <w:t>.</w:t>
      </w:r>
      <w:r w:rsidR="00FD64BF">
        <w:rPr>
          <w:color w:val="auto"/>
        </w:rPr>
        <w:t>”</w:t>
      </w:r>
      <w:r w:rsidR="003106EF" w:rsidRPr="00ED5740">
        <w:rPr>
          <w:color w:val="auto"/>
        </w:rPr>
        <w:t xml:space="preserve">. </w:t>
      </w:r>
    </w:p>
    <w:p w14:paraId="21D7D97D" w14:textId="77777777" w:rsidR="0006266E" w:rsidRDefault="003106EF" w:rsidP="00953C89">
      <w:pPr>
        <w:pStyle w:val="Pktekstgwny"/>
        <w:ind w:left="0" w:right="0" w:firstLine="0"/>
        <w:rPr>
          <w:color w:val="auto"/>
        </w:rPr>
      </w:pPr>
      <w:r w:rsidRPr="00ED5740">
        <w:rPr>
          <w:color w:val="auto"/>
        </w:rPr>
        <w:t xml:space="preserve">Jeśli tabela została utworzona </w:t>
      </w:r>
      <w:r w:rsidR="00620845" w:rsidRPr="00ED5740">
        <w:rPr>
          <w:color w:val="auto"/>
        </w:rPr>
        <w:t xml:space="preserve">przez Autora, ale </w:t>
      </w:r>
      <w:r w:rsidRPr="00ED5740">
        <w:rPr>
          <w:color w:val="auto"/>
        </w:rPr>
        <w:t xml:space="preserve">na podstawie różnych danych literaturowych powinno się podać źródła tych danych </w:t>
      </w:r>
      <w:r w:rsidR="00224892" w:rsidRPr="00ED5740">
        <w:rPr>
          <w:color w:val="auto"/>
        </w:rPr>
        <w:t xml:space="preserve">w tekście </w:t>
      </w:r>
      <w:r w:rsidRPr="00ED5740">
        <w:rPr>
          <w:color w:val="auto"/>
        </w:rPr>
        <w:t>np. [12, 15, 17</w:t>
      </w:r>
      <w:r w:rsidR="00224892" w:rsidRPr="00ED5740">
        <w:rPr>
          <w:color w:val="auto"/>
        </w:rPr>
        <w:t>]</w:t>
      </w:r>
      <w:r w:rsidRPr="00ED5740">
        <w:rPr>
          <w:color w:val="auto"/>
        </w:rPr>
        <w:t xml:space="preserve"> –oznaczenia zgodne ze spisem literatury</w:t>
      </w:r>
      <w:r w:rsidR="00620845" w:rsidRPr="00ED5740">
        <w:rPr>
          <w:color w:val="auto"/>
        </w:rPr>
        <w:t xml:space="preserve"> na końcu</w:t>
      </w:r>
      <w:r w:rsidR="00224892" w:rsidRPr="00ED5740">
        <w:rPr>
          <w:color w:val="auto"/>
        </w:rPr>
        <w:t xml:space="preserve"> pracy</w:t>
      </w:r>
      <w:r w:rsidRPr="00ED5740">
        <w:rPr>
          <w:color w:val="auto"/>
        </w:rPr>
        <w:t>.</w:t>
      </w:r>
      <w:r w:rsidR="00FD64BF">
        <w:rPr>
          <w:color w:val="auto"/>
        </w:rPr>
        <w:t xml:space="preserve"> </w:t>
      </w:r>
      <w:r w:rsidR="007A4856" w:rsidRPr="00ED5740">
        <w:rPr>
          <w:color w:val="auto"/>
        </w:rPr>
        <w:t>Każd</w:t>
      </w:r>
      <w:r w:rsidRPr="00ED5740">
        <w:rPr>
          <w:color w:val="auto"/>
        </w:rPr>
        <w:t>a</w:t>
      </w:r>
      <w:r w:rsidR="00FD64BF">
        <w:rPr>
          <w:color w:val="auto"/>
        </w:rPr>
        <w:t xml:space="preserve"> </w:t>
      </w:r>
      <w:r w:rsidRPr="00ED5740">
        <w:rPr>
          <w:color w:val="auto"/>
        </w:rPr>
        <w:t xml:space="preserve">tabela </w:t>
      </w:r>
      <w:r w:rsidR="007A4856" w:rsidRPr="00ED5740">
        <w:rPr>
          <w:color w:val="auto"/>
        </w:rPr>
        <w:t>musi być anonsowan</w:t>
      </w:r>
      <w:r w:rsidRPr="00ED5740">
        <w:rPr>
          <w:color w:val="auto"/>
        </w:rPr>
        <w:t>a</w:t>
      </w:r>
      <w:r w:rsidR="007A4856" w:rsidRPr="00ED5740">
        <w:rPr>
          <w:color w:val="auto"/>
        </w:rPr>
        <w:t xml:space="preserve"> w tekście. </w:t>
      </w:r>
      <w:r w:rsidR="00073AA8" w:rsidRPr="00ED5740">
        <w:rPr>
          <w:color w:val="auto"/>
        </w:rPr>
        <w:t xml:space="preserve">Tabela powinna być wyrównana do marginesów. Opis tuż nad tabelą wyśrodkowany, napisany czcionką 12 pkt Times New Roman. Odległości </w:t>
      </w:r>
      <w:r w:rsidR="008B7CBF" w:rsidRPr="00ED5740">
        <w:rPr>
          <w:color w:val="auto"/>
        </w:rPr>
        <w:t>pomiędzy</w:t>
      </w:r>
      <w:r w:rsidR="00073AA8" w:rsidRPr="00ED5740">
        <w:rPr>
          <w:color w:val="auto"/>
        </w:rPr>
        <w:t xml:space="preserve"> wierszami (interlinia) w</w:t>
      </w:r>
      <w:r w:rsidR="00E36875" w:rsidRPr="00ED5740">
        <w:t> </w:t>
      </w:r>
      <w:r w:rsidR="00073AA8" w:rsidRPr="00ED5740">
        <w:rPr>
          <w:color w:val="auto"/>
        </w:rPr>
        <w:t xml:space="preserve">opisie tabeli pojedyncze. Pomiędzy tekstem a opisem tabeli jeden wiersz wolny. Następnie </w:t>
      </w:r>
      <w:r w:rsidR="009B3561" w:rsidRPr="00ED5740">
        <w:rPr>
          <w:color w:val="auto"/>
        </w:rPr>
        <w:t>pomiędzy</w:t>
      </w:r>
      <w:r w:rsidR="00073AA8" w:rsidRPr="00ED5740">
        <w:rPr>
          <w:color w:val="auto"/>
        </w:rPr>
        <w:t xml:space="preserve"> tabelą a</w:t>
      </w:r>
      <w:r w:rsidR="00F51AF5" w:rsidRPr="00ED5740">
        <w:rPr>
          <w:color w:val="auto"/>
        </w:rPr>
        <w:t xml:space="preserve"> tekstem jeden wiersz wolny.</w:t>
      </w:r>
    </w:p>
    <w:p w14:paraId="70BF5A36" w14:textId="77777777" w:rsidR="0006266E" w:rsidRDefault="003106EF" w:rsidP="004E571D">
      <w:pPr>
        <w:pStyle w:val="Pktytutabeli"/>
        <w:rPr>
          <w:color w:val="FF0000"/>
        </w:rPr>
      </w:pPr>
      <w:r w:rsidRPr="00ED5740">
        <w:t xml:space="preserve">Tabela </w:t>
      </w:r>
      <w:r w:rsidR="00E36875" w:rsidRPr="00ED5740">
        <w:t>2</w:t>
      </w:r>
      <w:r w:rsidR="00901EBB" w:rsidRPr="00ED5740">
        <w:t>.1. Tytuł tabeli</w:t>
      </w:r>
      <w:r w:rsidRPr="00ED5740">
        <w:t xml:space="preserve"> [jeśli tabela </w:t>
      </w:r>
      <w:r w:rsidRPr="004E571D">
        <w:t>jest</w:t>
      </w:r>
      <w:r w:rsidRPr="00ED5740">
        <w:t xml:space="preserve"> </w:t>
      </w:r>
      <w:r w:rsidR="00901EBB" w:rsidRPr="00ED5740">
        <w:t xml:space="preserve">skopiowana–musi </w:t>
      </w:r>
      <w:r w:rsidR="00901EBB" w:rsidRPr="004E571D">
        <w:t>być</w:t>
      </w:r>
      <w:r w:rsidR="004E571D">
        <w:t xml:space="preserve"> podane </w:t>
      </w:r>
      <w:r w:rsidR="00E36875" w:rsidRPr="00ED5740">
        <w:t xml:space="preserve">źródło [ </w:t>
      </w:r>
      <w:r w:rsidRPr="00ED5740">
        <w:t>]</w:t>
      </w:r>
      <w:r w:rsidR="004E571D">
        <w:t xml:space="preserve"> </w:t>
      </w:r>
      <w:r w:rsidR="00901EBB" w:rsidRPr="00ED5740">
        <w:rPr>
          <w:color w:val="FF0000"/>
        </w:rPr>
        <w:t>&lt;&lt;&lt;styl PŚk tytuł tabeli&gt;&gt;&gt;</w:t>
      </w:r>
      <w:r w:rsidR="004E571D">
        <w:rPr>
          <w:color w:val="FF0000"/>
        </w:rPr>
        <w:t>odstęp przed 12 pkt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837"/>
        <w:gridCol w:w="2855"/>
        <w:gridCol w:w="2801"/>
      </w:tblGrid>
      <w:tr w:rsidR="003106EF" w:rsidRPr="00ED5740" w14:paraId="0DE8A3DB" w14:textId="77777777" w:rsidTr="004E571D">
        <w:tc>
          <w:tcPr>
            <w:tcW w:w="1670" w:type="pct"/>
            <w:vAlign w:val="center"/>
          </w:tcPr>
          <w:p w14:paraId="77F4C698" w14:textId="77777777" w:rsidR="003106EF" w:rsidRPr="00ED5740" w:rsidRDefault="003106EF" w:rsidP="00D65830">
            <w:pPr>
              <w:pStyle w:val="Pkdanewtabeli"/>
              <w:ind w:right="0"/>
            </w:pPr>
            <w:r w:rsidRPr="00ED5740">
              <w:t>Opisy tabeli</w:t>
            </w:r>
          </w:p>
        </w:tc>
        <w:tc>
          <w:tcPr>
            <w:tcW w:w="1681" w:type="pct"/>
            <w:vAlign w:val="center"/>
          </w:tcPr>
          <w:p w14:paraId="0473B487" w14:textId="77777777" w:rsidR="003106EF" w:rsidRPr="00ED5740" w:rsidRDefault="003106EF" w:rsidP="00D65830">
            <w:pPr>
              <w:pStyle w:val="Pkdanewtabeli"/>
              <w:ind w:right="0"/>
            </w:pPr>
            <w:r w:rsidRPr="00ED5740">
              <w:t>czcionka nie mn</w:t>
            </w:r>
            <w:r w:rsidR="00746C86" w:rsidRPr="00ED5740">
              <w:t>i</w:t>
            </w:r>
            <w:r w:rsidRPr="00ED5740">
              <w:t>ejsza niż 10 pkt.</w:t>
            </w:r>
            <w:r w:rsidR="00746C86" w:rsidRPr="00ED5740">
              <w:t xml:space="preserve"> Odstęp  1 wiersz</w:t>
            </w:r>
          </w:p>
        </w:tc>
        <w:tc>
          <w:tcPr>
            <w:tcW w:w="1649" w:type="pct"/>
            <w:vAlign w:val="center"/>
          </w:tcPr>
          <w:p w14:paraId="65E14388" w14:textId="77777777" w:rsidR="003106EF" w:rsidRPr="00ED5740" w:rsidRDefault="003106EF" w:rsidP="00D65830">
            <w:pPr>
              <w:pStyle w:val="Pkdanewtabeli"/>
              <w:ind w:right="0"/>
            </w:pPr>
          </w:p>
        </w:tc>
      </w:tr>
      <w:tr w:rsidR="003106EF" w:rsidRPr="00ED5740" w14:paraId="7310C0D8" w14:textId="77777777" w:rsidTr="004E571D">
        <w:tc>
          <w:tcPr>
            <w:tcW w:w="1670" w:type="pct"/>
            <w:vAlign w:val="center"/>
          </w:tcPr>
          <w:p w14:paraId="30E2CE2B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81" w:type="pct"/>
            <w:vAlign w:val="center"/>
          </w:tcPr>
          <w:p w14:paraId="080C17A6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49" w:type="pct"/>
            <w:vAlign w:val="center"/>
          </w:tcPr>
          <w:p w14:paraId="52F3EE7B" w14:textId="77777777" w:rsidR="003106EF" w:rsidRPr="00ED5740" w:rsidRDefault="003106EF" w:rsidP="00D65830">
            <w:pPr>
              <w:pStyle w:val="Pkdanewtabeli"/>
              <w:ind w:right="0"/>
            </w:pPr>
          </w:p>
        </w:tc>
      </w:tr>
      <w:tr w:rsidR="003106EF" w:rsidRPr="00ED5740" w14:paraId="2D28426D" w14:textId="77777777" w:rsidTr="004E571D">
        <w:tc>
          <w:tcPr>
            <w:tcW w:w="1670" w:type="pct"/>
            <w:vAlign w:val="center"/>
          </w:tcPr>
          <w:p w14:paraId="64C30857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81" w:type="pct"/>
            <w:vAlign w:val="center"/>
          </w:tcPr>
          <w:p w14:paraId="2923E4C6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49" w:type="pct"/>
            <w:vAlign w:val="center"/>
          </w:tcPr>
          <w:p w14:paraId="610C3A5F" w14:textId="77777777" w:rsidR="003106EF" w:rsidRPr="00ED5740" w:rsidRDefault="003106EF" w:rsidP="00D65830">
            <w:pPr>
              <w:pStyle w:val="Pkdanewtabeli"/>
              <w:ind w:right="0"/>
            </w:pPr>
          </w:p>
        </w:tc>
      </w:tr>
      <w:tr w:rsidR="003106EF" w:rsidRPr="00ED5740" w14:paraId="51411A74" w14:textId="77777777" w:rsidTr="004E571D">
        <w:tc>
          <w:tcPr>
            <w:tcW w:w="1670" w:type="pct"/>
            <w:vAlign w:val="center"/>
          </w:tcPr>
          <w:p w14:paraId="7C89295C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81" w:type="pct"/>
            <w:vAlign w:val="center"/>
          </w:tcPr>
          <w:p w14:paraId="35049F7D" w14:textId="77777777" w:rsidR="003106EF" w:rsidRPr="00ED5740" w:rsidRDefault="003106EF" w:rsidP="00D65830">
            <w:pPr>
              <w:pStyle w:val="Pkdanewtabeli"/>
              <w:ind w:right="0"/>
            </w:pPr>
          </w:p>
        </w:tc>
        <w:tc>
          <w:tcPr>
            <w:tcW w:w="1649" w:type="pct"/>
            <w:vAlign w:val="center"/>
          </w:tcPr>
          <w:p w14:paraId="0D675C00" w14:textId="77777777" w:rsidR="003106EF" w:rsidRPr="00ED5740" w:rsidRDefault="003106EF" w:rsidP="00D65830">
            <w:pPr>
              <w:pStyle w:val="Pkdanewtabeli"/>
              <w:ind w:right="0"/>
            </w:pPr>
          </w:p>
        </w:tc>
      </w:tr>
    </w:tbl>
    <w:p w14:paraId="49A0C5A8" w14:textId="77777777" w:rsidR="00E36875" w:rsidRPr="00ED5740" w:rsidRDefault="00E36875" w:rsidP="00D65830">
      <w:pPr>
        <w:pStyle w:val="Pktekstgwny"/>
        <w:ind w:right="0"/>
      </w:pPr>
    </w:p>
    <w:p w14:paraId="37CB9EFD" w14:textId="0D63E578" w:rsidR="0006266E" w:rsidRDefault="003106EF" w:rsidP="004E571D">
      <w:pPr>
        <w:pStyle w:val="Pktekstgwny"/>
        <w:ind w:left="0" w:right="0"/>
      </w:pPr>
      <w:r w:rsidRPr="00ED5740">
        <w:t xml:space="preserve">Nie powinno </w:t>
      </w:r>
      <w:r w:rsidR="006177D3">
        <w:t xml:space="preserve">się </w:t>
      </w:r>
      <w:r w:rsidR="00B94461" w:rsidRPr="00ED5740">
        <w:t>umieszczać tabeli na kilku stronach</w:t>
      </w:r>
      <w:r w:rsidRPr="00ED5740">
        <w:t xml:space="preserve">. Jeśli </w:t>
      </w:r>
      <w:r w:rsidR="00953C89">
        <w:t xml:space="preserve">jednak </w:t>
      </w:r>
      <w:r w:rsidRPr="00ED5740">
        <w:t xml:space="preserve">tabela </w:t>
      </w:r>
      <w:r w:rsidR="00620845" w:rsidRPr="00ED5740">
        <w:t>jest rozbudowana i</w:t>
      </w:r>
      <w:r w:rsidR="00E36875" w:rsidRPr="00ED5740">
        <w:t> </w:t>
      </w:r>
      <w:r w:rsidR="00620845" w:rsidRPr="00ED5740">
        <w:t>posiada dużą liczbę wierszy, przez co</w:t>
      </w:r>
      <w:r w:rsidR="00953C89">
        <w:t xml:space="preserve"> „jest umieszczona</w:t>
      </w:r>
      <w:r w:rsidRPr="00ED5740">
        <w:t xml:space="preserve">” na </w:t>
      </w:r>
      <w:r w:rsidR="00953C89">
        <w:t xml:space="preserve">wielu </w:t>
      </w:r>
      <w:r w:rsidRPr="00B94461">
        <w:t>stron</w:t>
      </w:r>
      <w:r w:rsidR="00953C89">
        <w:t>ach</w:t>
      </w:r>
      <w:r w:rsidR="004B2A75">
        <w:t xml:space="preserve">, </w:t>
      </w:r>
      <w:r w:rsidR="00F539B4">
        <w:t>można</w:t>
      </w:r>
      <w:r w:rsidRPr="00B94461">
        <w:t xml:space="preserve"> ją podzielić na </w:t>
      </w:r>
      <w:r w:rsidR="004B2A75">
        <w:t xml:space="preserve">mniejsze </w:t>
      </w:r>
      <w:r w:rsidR="006177D3">
        <w:t xml:space="preserve">tabele </w:t>
      </w:r>
      <w:r w:rsidR="004B2A75">
        <w:t>i</w:t>
      </w:r>
      <w:r w:rsidRPr="00B94461">
        <w:t xml:space="preserve"> zastosować zapis jak</w:t>
      </w:r>
      <w:r w:rsidR="00B94461">
        <w:t xml:space="preserve"> poniżej.</w:t>
      </w:r>
    </w:p>
    <w:p w14:paraId="55EC2E38" w14:textId="77777777" w:rsidR="0006266E" w:rsidRDefault="003106EF" w:rsidP="004E571D">
      <w:pPr>
        <w:pStyle w:val="Pktytutabeli"/>
        <w:spacing w:before="0" w:line="240" w:lineRule="auto"/>
        <w:ind w:left="0" w:right="0"/>
      </w:pPr>
      <w:r>
        <w:lastRenderedPageBreak/>
        <w:t>Tabela 1.1cd. Tytuł tabeli</w:t>
      </w:r>
      <w:r w:rsidRPr="00B94461">
        <w:t xml:space="preserve"> [jeśli tabela jest </w:t>
      </w:r>
      <w:r w:rsidR="00B94461">
        <w:t xml:space="preserve">powinna być </w:t>
      </w:r>
      <w:r w:rsidRPr="00B94461">
        <w:t xml:space="preserve">cytowana tu podajemy </w:t>
      </w:r>
      <w:r w:rsidR="00901EBB" w:rsidRPr="00B94461">
        <w:t>źródło</w:t>
      </w:r>
      <w:r w:rsidRPr="00B94461">
        <w:t>]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793"/>
        <w:gridCol w:w="2834"/>
        <w:gridCol w:w="2866"/>
      </w:tblGrid>
      <w:tr w:rsidR="003106EF" w14:paraId="42D29F65" w14:textId="77777777" w:rsidTr="009C4B17">
        <w:tc>
          <w:tcPr>
            <w:tcW w:w="3013" w:type="dxa"/>
            <w:vAlign w:val="center"/>
          </w:tcPr>
          <w:p w14:paraId="60B5F0CF" w14:textId="77777777" w:rsidR="003106EF" w:rsidRDefault="003106EF" w:rsidP="00D65830">
            <w:pPr>
              <w:pStyle w:val="Pkdanewtabeli"/>
              <w:ind w:right="0"/>
            </w:pPr>
            <w:r>
              <w:t>Opisy tabeli</w:t>
            </w:r>
          </w:p>
        </w:tc>
        <w:tc>
          <w:tcPr>
            <w:tcW w:w="3021" w:type="dxa"/>
            <w:vAlign w:val="center"/>
          </w:tcPr>
          <w:p w14:paraId="3EE42691" w14:textId="77777777" w:rsidR="003106EF" w:rsidRDefault="003106EF" w:rsidP="00D65830">
            <w:pPr>
              <w:pStyle w:val="Pkdanewtabeli"/>
              <w:ind w:right="0"/>
            </w:pPr>
            <w:r>
              <w:t>czcionka nie mn</w:t>
            </w:r>
            <w:r w:rsidR="00746C86">
              <w:t>ie</w:t>
            </w:r>
            <w:r>
              <w:t>jsza niż 10 pkt.</w:t>
            </w:r>
          </w:p>
        </w:tc>
        <w:tc>
          <w:tcPr>
            <w:tcW w:w="3028" w:type="dxa"/>
            <w:vAlign w:val="center"/>
          </w:tcPr>
          <w:p w14:paraId="51A85BB2" w14:textId="77777777" w:rsidR="003106EF" w:rsidRDefault="00746C86" w:rsidP="00D65830">
            <w:pPr>
              <w:pStyle w:val="Pkdanewtabeli"/>
              <w:ind w:right="0"/>
            </w:pPr>
            <w:r>
              <w:t>Odstęp pojedynczy</w:t>
            </w:r>
          </w:p>
        </w:tc>
      </w:tr>
      <w:tr w:rsidR="003106EF" w14:paraId="5BF650B8" w14:textId="77777777" w:rsidTr="009C4B17">
        <w:tc>
          <w:tcPr>
            <w:tcW w:w="3013" w:type="dxa"/>
            <w:vAlign w:val="center"/>
          </w:tcPr>
          <w:p w14:paraId="2539B677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1" w:type="dxa"/>
            <w:vAlign w:val="center"/>
          </w:tcPr>
          <w:p w14:paraId="3219C5BA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8" w:type="dxa"/>
            <w:vAlign w:val="center"/>
          </w:tcPr>
          <w:p w14:paraId="21C349E3" w14:textId="77777777" w:rsidR="003106EF" w:rsidRDefault="003106EF" w:rsidP="00D65830">
            <w:pPr>
              <w:pStyle w:val="Pkdanewtabeli"/>
              <w:ind w:right="0"/>
            </w:pPr>
          </w:p>
        </w:tc>
      </w:tr>
      <w:tr w:rsidR="003106EF" w14:paraId="4B5F1FDE" w14:textId="77777777" w:rsidTr="009C4B17">
        <w:tc>
          <w:tcPr>
            <w:tcW w:w="3013" w:type="dxa"/>
            <w:vAlign w:val="center"/>
          </w:tcPr>
          <w:p w14:paraId="13839915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1" w:type="dxa"/>
            <w:vAlign w:val="center"/>
          </w:tcPr>
          <w:p w14:paraId="3A94863B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8" w:type="dxa"/>
            <w:vAlign w:val="center"/>
          </w:tcPr>
          <w:p w14:paraId="6EEE69D6" w14:textId="77777777" w:rsidR="003106EF" w:rsidRDefault="003106EF" w:rsidP="00D65830">
            <w:pPr>
              <w:pStyle w:val="Pkdanewtabeli"/>
              <w:ind w:right="0"/>
            </w:pPr>
          </w:p>
        </w:tc>
      </w:tr>
      <w:tr w:rsidR="003106EF" w14:paraId="0934BAD3" w14:textId="77777777" w:rsidTr="009C4B17">
        <w:tc>
          <w:tcPr>
            <w:tcW w:w="3013" w:type="dxa"/>
            <w:vAlign w:val="center"/>
          </w:tcPr>
          <w:p w14:paraId="1B565B7F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1" w:type="dxa"/>
            <w:vAlign w:val="center"/>
          </w:tcPr>
          <w:p w14:paraId="5B00D46D" w14:textId="77777777" w:rsidR="003106EF" w:rsidRDefault="003106EF" w:rsidP="00D65830">
            <w:pPr>
              <w:pStyle w:val="Pkdanewtabeli"/>
              <w:ind w:right="0"/>
            </w:pPr>
          </w:p>
        </w:tc>
        <w:tc>
          <w:tcPr>
            <w:tcW w:w="3028" w:type="dxa"/>
            <w:vAlign w:val="center"/>
          </w:tcPr>
          <w:p w14:paraId="49E249C4" w14:textId="77777777" w:rsidR="003106EF" w:rsidRDefault="003106EF" w:rsidP="00D65830">
            <w:pPr>
              <w:pStyle w:val="Pkdanewtabeli"/>
              <w:ind w:right="0"/>
            </w:pPr>
          </w:p>
        </w:tc>
      </w:tr>
    </w:tbl>
    <w:p w14:paraId="46EFE33B" w14:textId="77777777" w:rsidR="002D3B5A" w:rsidRPr="004E571D" w:rsidRDefault="002D3B5A" w:rsidP="00D65830">
      <w:pPr>
        <w:pStyle w:val="Pktekstgwny"/>
        <w:ind w:right="0"/>
        <w:rPr>
          <w:color w:val="FF0000"/>
        </w:rPr>
      </w:pPr>
      <w:r w:rsidRPr="004E571D">
        <w:rPr>
          <w:color w:val="FF0000"/>
        </w:rPr>
        <w:t>&lt;&lt;&lt;&lt;Odstęp12 pkt.&gt;&gt;&gt;&gt;</w:t>
      </w:r>
    </w:p>
    <w:p w14:paraId="7BED1935" w14:textId="77777777" w:rsidR="0006266E" w:rsidRDefault="00746C86" w:rsidP="00962853">
      <w:pPr>
        <w:pStyle w:val="Pktekstgwny"/>
        <w:ind w:left="0" w:right="0"/>
      </w:pPr>
      <w:r w:rsidRPr="00E36875">
        <w:t xml:space="preserve">Jeśli dane w tabeli zostały </w:t>
      </w:r>
      <w:r w:rsidR="00224892" w:rsidRPr="00ED5740">
        <w:t>zaczerpnięte z</w:t>
      </w:r>
      <w:r w:rsidRPr="00ED5740">
        <w:t xml:space="preserve"> książki, czasopisma, </w:t>
      </w:r>
      <w:r w:rsidR="009B3561" w:rsidRPr="00ED5740">
        <w:t>Internetu</w:t>
      </w:r>
      <w:r w:rsidR="004658A1">
        <w:t xml:space="preserve"> </w:t>
      </w:r>
      <w:r w:rsidR="002D3B5A" w:rsidRPr="00ED5740">
        <w:t xml:space="preserve">itd. </w:t>
      </w:r>
      <w:r w:rsidRPr="00ED5740">
        <w:t>musi być podane źródło</w:t>
      </w:r>
      <w:r w:rsidR="002D3B5A" w:rsidRPr="00ED5740">
        <w:t xml:space="preserve"> tych danych </w:t>
      </w:r>
      <w:r w:rsidRPr="00ED5740">
        <w:t xml:space="preserve">[tu odsyłacz literaturowy </w:t>
      </w:r>
      <w:r w:rsidR="004E571D">
        <w:t>–</w:t>
      </w:r>
      <w:r w:rsidRPr="00ED5740">
        <w:t xml:space="preserve"> zgodn</w:t>
      </w:r>
      <w:r w:rsidR="002D3B5A" w:rsidRPr="00ED5740">
        <w:t>y</w:t>
      </w:r>
      <w:r w:rsidR="004E571D">
        <w:t xml:space="preserve"> </w:t>
      </w:r>
      <w:r w:rsidR="002D3B5A" w:rsidRPr="00ED5740">
        <w:t>z numerem w</w:t>
      </w:r>
      <w:r w:rsidR="00977B4B">
        <w:t> </w:t>
      </w:r>
      <w:r w:rsidR="002D3B5A" w:rsidRPr="00ED5740">
        <w:t xml:space="preserve">wykazie </w:t>
      </w:r>
      <w:r w:rsidRPr="00ED5740">
        <w:t>literatur</w:t>
      </w:r>
      <w:r w:rsidR="002D3B5A" w:rsidRPr="00ED5740">
        <w:t>y</w:t>
      </w:r>
      <w:r w:rsidRPr="00ED5740">
        <w:t>]</w:t>
      </w:r>
      <w:r w:rsidR="004A3DB8" w:rsidRPr="00ED5740">
        <w:t xml:space="preserve"> np.</w:t>
      </w:r>
      <w:r w:rsidR="004658A1">
        <w:t>:</w:t>
      </w:r>
      <w:r w:rsidR="004A3DB8" w:rsidRPr="00ED5740">
        <w:t xml:space="preserve"> </w:t>
      </w:r>
      <w:r w:rsidR="00D05412" w:rsidRPr="00ED5740">
        <w:rPr>
          <w:iCs/>
          <w:szCs w:val="24"/>
        </w:rPr>
        <w:t>Parametry silnika umieszczono w tabeli 2.3.</w:t>
      </w:r>
      <w:r w:rsidR="004658A1">
        <w:rPr>
          <w:iCs/>
          <w:szCs w:val="24"/>
        </w:rPr>
        <w:t xml:space="preserve"> </w:t>
      </w:r>
      <w:r w:rsidRPr="00ED5740">
        <w:t xml:space="preserve">Jeśli tabela została utworzona na podstawie danych </w:t>
      </w:r>
      <w:r w:rsidR="00224892" w:rsidRPr="00ED5740">
        <w:t>obcych (z</w:t>
      </w:r>
      <w:r w:rsidR="004658A1">
        <w:t xml:space="preserve"> </w:t>
      </w:r>
      <w:r w:rsidR="004A3DB8" w:rsidRPr="00ED5740">
        <w:t xml:space="preserve">różnych tabel) należy umieścić </w:t>
      </w:r>
      <w:r w:rsidRPr="00ED5740">
        <w:t xml:space="preserve">źródło </w:t>
      </w:r>
      <w:r w:rsidR="002D3B5A" w:rsidRPr="00ED5740">
        <w:t xml:space="preserve">tych danych </w:t>
      </w:r>
      <w:r w:rsidR="004A3DB8" w:rsidRPr="00ED5740">
        <w:t>w tekście.</w:t>
      </w:r>
      <w:r w:rsidR="00962853">
        <w:t xml:space="preserve"> </w:t>
      </w:r>
      <w:r w:rsidR="004B2A75" w:rsidRPr="00ED5740">
        <w:t xml:space="preserve">Wzory </w:t>
      </w:r>
      <w:r w:rsidR="00953C89">
        <w:t xml:space="preserve">i równania edytowane poprzez narzędzie „Równanie” </w:t>
      </w:r>
      <w:r w:rsidR="004B2A75" w:rsidRPr="00ED5740">
        <w:t>umieszczane w treści pracy powinny być numerowane zgodnie z</w:t>
      </w:r>
      <w:r w:rsidR="004658A1">
        <w:t> </w:t>
      </w:r>
      <w:r w:rsidR="004B2A75" w:rsidRPr="00ED5740">
        <w:t>rozdziałami</w:t>
      </w:r>
      <w:r w:rsidR="00962853">
        <w:t>. P</w:t>
      </w:r>
      <w:r w:rsidR="004B2A75" w:rsidRPr="00ED5740">
        <w:t xml:space="preserve">owinno być podane źródło literatury, z którego dany wzór pochodzi. Wzór </w:t>
      </w:r>
      <w:r w:rsidR="009B3561" w:rsidRPr="00ED5740">
        <w:t>powinien</w:t>
      </w:r>
      <w:r w:rsidR="004B2A75" w:rsidRPr="00ED5740">
        <w:t xml:space="preserve"> być umieszczony na środku wiersza, a numer wzoru </w:t>
      </w:r>
      <w:r w:rsidR="009B3561" w:rsidRPr="00ED5740">
        <w:t>powinien</w:t>
      </w:r>
      <w:r w:rsidR="004B2A75" w:rsidRPr="00ED5740">
        <w:t xml:space="preserve"> być w</w:t>
      </w:r>
      <w:r w:rsidR="0092081F" w:rsidRPr="00ED5740">
        <w:t>yrównany do prawego marginesu</w:t>
      </w:r>
      <w:r w:rsidR="004658A1">
        <w:t xml:space="preserve">. </w:t>
      </w:r>
      <w:r w:rsidR="00962853">
        <w:t xml:space="preserve">Tabulatory 7,5 cm, wyrównany dziesiętnie +15 cm do prawej. </w:t>
      </w:r>
      <w:r w:rsidR="0092081F" w:rsidRPr="00ED5740">
        <w:t>P</w:t>
      </w:r>
      <w:r w:rsidR="004B2A75" w:rsidRPr="00ED5740">
        <w:t>rzykład</w:t>
      </w:r>
      <w:r w:rsidR="004658A1">
        <w:t xml:space="preserve">: </w:t>
      </w:r>
      <w:r w:rsidR="004B2A75" w:rsidRPr="00ED5740">
        <w:t>Na podstawie uzyskanych wyników dokonano wy</w:t>
      </w:r>
      <w:r w:rsidR="004E571D">
        <w:t>z</w:t>
      </w:r>
      <w:r w:rsidR="004B2A75" w:rsidRPr="00ED5740">
        <w:t>naczenia wartości współczynnika A</w:t>
      </w:r>
      <w:r w:rsidR="004658A1">
        <w:t xml:space="preserve"> </w:t>
      </w:r>
      <w:r w:rsidR="004B2A75" w:rsidRPr="00ED5740">
        <w:t xml:space="preserve">[źródło literatury]: </w:t>
      </w:r>
    </w:p>
    <w:p w14:paraId="51ED1118" w14:textId="77777777" w:rsidR="00746C86" w:rsidRPr="004E571D" w:rsidRDefault="00746C86" w:rsidP="00D65830">
      <w:pPr>
        <w:pStyle w:val="Pktekstgwny"/>
        <w:ind w:right="0"/>
        <w:rPr>
          <w:color w:val="FF0000"/>
        </w:rPr>
      </w:pPr>
      <w:r w:rsidRPr="004E571D">
        <w:rPr>
          <w:color w:val="FF0000"/>
        </w:rPr>
        <w:t>&lt;&lt;&lt;&lt;</w:t>
      </w:r>
      <w:r w:rsidR="00A21E3D" w:rsidRPr="004E571D">
        <w:rPr>
          <w:color w:val="FF0000"/>
        </w:rPr>
        <w:t xml:space="preserve">odstęp </w:t>
      </w:r>
      <w:r w:rsidR="004658A1" w:rsidRPr="004E571D">
        <w:rPr>
          <w:color w:val="FF0000"/>
        </w:rPr>
        <w:t>jeden wiersz</w:t>
      </w:r>
      <w:r w:rsidRPr="004E571D">
        <w:rPr>
          <w:color w:val="FF0000"/>
        </w:rPr>
        <w:t>&gt;&gt;&gt;&gt;</w:t>
      </w:r>
    </w:p>
    <w:p w14:paraId="0EB5B5E4" w14:textId="7E1FB44B" w:rsidR="0006266E" w:rsidRDefault="004658A1" w:rsidP="00C67AFC">
      <w:pPr>
        <w:pStyle w:val="Pktekstgwny"/>
        <w:tabs>
          <w:tab w:val="decimal" w:pos="4253"/>
          <w:tab w:val="right" w:pos="8503"/>
        </w:tabs>
        <w:ind w:left="0" w:right="0" w:firstLine="0"/>
        <w:rPr>
          <w:szCs w:val="28"/>
        </w:rPr>
      </w:pPr>
      <w:r>
        <w:tab/>
      </w:r>
      <m:oMath>
        <m:r>
          <m:rPr>
            <m:sty m:val="p"/>
          </m:rPr>
          <w:rPr>
            <w:rFonts w:ascii="Cambria Math" w:hAnsi="Cambria Math"/>
            <w:szCs w:val="28"/>
          </w:rPr>
          <m:t>A</m:t>
        </m:r>
        <m:r>
          <m:rPr>
            <m:sty m:val="p"/>
          </m:rPr>
          <w:rPr>
            <w:rFonts w:ascii="Cambria Math"/>
            <w:szCs w:val="28"/>
          </w:rPr>
          <m:t>=</m:t>
        </m:r>
        <m:f>
          <m:fPr>
            <m:ctrlPr>
              <w:rPr>
                <w:rFonts w:ascii="Cambria Math" w:hAnsi="Cambria Math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8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8"/>
              </w:rPr>
              <m:t>b</m:t>
            </m:r>
          </m:den>
        </m:f>
      </m:oMath>
      <w:r w:rsidR="00850CCD">
        <w:rPr>
          <w:szCs w:val="28"/>
        </w:rPr>
        <w:tab/>
      </w:r>
      <w:r w:rsidR="004E571D">
        <w:rPr>
          <w:szCs w:val="28"/>
        </w:rPr>
        <w:t>(1)</w:t>
      </w:r>
    </w:p>
    <w:p w14:paraId="6C0F9C14" w14:textId="77777777" w:rsidR="00A21E3D" w:rsidRPr="00ED5740" w:rsidRDefault="00A21E3D" w:rsidP="00D65830">
      <w:pPr>
        <w:pStyle w:val="Pkoznaczeniawzoru"/>
        <w:ind w:right="0"/>
        <w:rPr>
          <w:sz w:val="22"/>
        </w:rPr>
      </w:pPr>
      <w:r w:rsidRPr="00ED5740">
        <w:t xml:space="preserve">gdzie: </w:t>
      </w:r>
    </w:p>
    <w:p w14:paraId="2DE3AA92" w14:textId="77777777" w:rsidR="00A21E3D" w:rsidRPr="00ED5740" w:rsidRDefault="0092081F" w:rsidP="00D65830">
      <w:pPr>
        <w:pStyle w:val="Pkoznaczeniawzoru"/>
        <w:ind w:right="0"/>
        <w:rPr>
          <w:color w:val="FF0000"/>
        </w:rPr>
      </w:pPr>
      <w:r w:rsidRPr="00ED5740">
        <w:t xml:space="preserve">A </w:t>
      </w:r>
      <w:r w:rsidR="00E36875" w:rsidRPr="00ED5740">
        <w:t>–</w:t>
      </w:r>
      <w:r w:rsidR="004658A1">
        <w:t xml:space="preserve"> </w:t>
      </w:r>
      <w:r w:rsidR="00A21E3D" w:rsidRPr="00ED5740">
        <w:t>współczynnik</w:t>
      </w:r>
      <w:r w:rsidR="00E36875" w:rsidRPr="00ED5740">
        <w:t>,</w:t>
      </w:r>
    </w:p>
    <w:p w14:paraId="12136DE5" w14:textId="77777777" w:rsidR="00A21E3D" w:rsidRPr="00ED5740" w:rsidRDefault="0092081F" w:rsidP="00D65830">
      <w:pPr>
        <w:pStyle w:val="Pkoznaczeniawzoru"/>
        <w:ind w:right="0"/>
      </w:pPr>
      <w:r w:rsidRPr="00ED5740">
        <w:t xml:space="preserve">a - </w:t>
      </w:r>
      <w:r w:rsidR="00A21E3D" w:rsidRPr="00ED5740">
        <w:t>wartość licznika,</w:t>
      </w:r>
    </w:p>
    <w:p w14:paraId="0E6BAF47" w14:textId="77777777" w:rsidR="00901EBB" w:rsidRPr="00ED5740" w:rsidRDefault="0092081F" w:rsidP="00D65830">
      <w:pPr>
        <w:pStyle w:val="Pkoznaczeniawzoru"/>
        <w:ind w:right="0"/>
      </w:pPr>
      <w:r w:rsidRPr="00ED5740">
        <w:t xml:space="preserve">b - </w:t>
      </w:r>
      <w:r w:rsidR="00A21E3D" w:rsidRPr="00ED5740">
        <w:t>wartość mianownika</w:t>
      </w:r>
      <w:r w:rsidRPr="00ED5740">
        <w:t xml:space="preserve">. </w:t>
      </w:r>
      <w:r w:rsidR="00901EBB" w:rsidRPr="00ED5740">
        <w:rPr>
          <w:color w:val="FF0000"/>
        </w:rPr>
        <w:t>&lt;&lt;&lt;styl PŚk oznaczenia&gt;&gt;&gt;</w:t>
      </w:r>
      <w:r w:rsidR="004658A1">
        <w:rPr>
          <w:color w:val="FF0000"/>
        </w:rPr>
        <w:t>.</w:t>
      </w:r>
    </w:p>
    <w:p w14:paraId="542FFC67" w14:textId="77777777" w:rsidR="0006266E" w:rsidRDefault="0006266E" w:rsidP="004E571D">
      <w:pPr>
        <w:pStyle w:val="Pkoznaczeniawzoru"/>
        <w:spacing w:before="0" w:after="0"/>
        <w:ind w:left="0" w:right="0" w:firstLine="0"/>
        <w:rPr>
          <w:color w:val="FF0000"/>
        </w:rPr>
      </w:pPr>
    </w:p>
    <w:p w14:paraId="4FF2CB71" w14:textId="7E04C249" w:rsidR="0006266E" w:rsidRPr="004E571D" w:rsidRDefault="0006266E" w:rsidP="004E571D">
      <w:pPr>
        <w:spacing w:line="360" w:lineRule="auto"/>
        <w:ind w:left="0" w:right="0" w:firstLine="709"/>
        <w:jc w:val="both"/>
        <w:rPr>
          <w:sz w:val="24"/>
          <w:szCs w:val="24"/>
        </w:rPr>
      </w:pPr>
      <w:r w:rsidRPr="004E571D">
        <w:rPr>
          <w:sz w:val="24"/>
          <w:szCs w:val="24"/>
        </w:rPr>
        <w:t xml:space="preserve">Wyjaśnień oznaczeń można nie stosować, gdy zostały one zawarte w tekście. Każda wielkość oznaczona symbolem użytym po raz pierwszy we wzorze i </w:t>
      </w:r>
      <w:r w:rsidR="006177D3" w:rsidRPr="004E571D">
        <w:rPr>
          <w:sz w:val="24"/>
          <w:szCs w:val="24"/>
        </w:rPr>
        <w:t>nieopisana</w:t>
      </w:r>
      <w:r w:rsidRPr="004E571D">
        <w:rPr>
          <w:sz w:val="24"/>
          <w:szCs w:val="24"/>
        </w:rPr>
        <w:t xml:space="preserve"> wcześniej w treści pracy powinna być opisana poniżej wzoru. Jeśli w treści pracy odwołujemy się do wzoru wcześniej napisanego to należy podać jego numer. Przykład: Wyznaczona z równania (1) wartość współczynnika A jest następnie wykorzystana do obliczenia wartości parametru X [źródło literatury]:</w:t>
      </w:r>
    </w:p>
    <w:p w14:paraId="30738797" w14:textId="77777777" w:rsidR="00C67AFC" w:rsidRPr="004E571D" w:rsidRDefault="00C67AFC" w:rsidP="00C67AFC">
      <w:pPr>
        <w:pStyle w:val="Pktekstgwny"/>
        <w:ind w:right="0"/>
        <w:rPr>
          <w:color w:val="FF0000"/>
        </w:rPr>
      </w:pPr>
      <w:r w:rsidRPr="004E571D">
        <w:rPr>
          <w:color w:val="FF0000"/>
        </w:rPr>
        <w:t>&lt;&lt;&lt;&lt;odstęp jeden wiersz&gt;&gt;&gt;&gt;</w:t>
      </w:r>
    </w:p>
    <w:p w14:paraId="5B258804" w14:textId="21549264" w:rsidR="0006266E" w:rsidRPr="004E571D" w:rsidRDefault="0006266E" w:rsidP="004E571D">
      <w:pPr>
        <w:pStyle w:val="Pkwzr"/>
        <w:tabs>
          <w:tab w:val="center" w:pos="4253"/>
          <w:tab w:val="right" w:pos="8503"/>
        </w:tabs>
        <w:ind w:left="0" w:right="0" w:firstLine="0"/>
        <w:jc w:val="both"/>
        <w:rPr>
          <w:rFonts w:ascii="Times New Roman" w:hAnsi="Times New Roman"/>
          <w:sz w:val="24"/>
          <w:szCs w:val="24"/>
        </w:rPr>
      </w:pPr>
      <w:r w:rsidRPr="004E571D">
        <w:rPr>
          <w:rFonts w:ascii="Times New Roman" w:hAnsi="Times New Roman"/>
          <w:sz w:val="24"/>
          <w:szCs w:val="24"/>
        </w:rPr>
        <w:tab/>
      </w:r>
      <m:oMath>
        <m:r>
          <w:rPr>
            <w:sz w:val="24"/>
            <w:szCs w:val="24"/>
          </w:rPr>
          <m:t>X</m:t>
        </m:r>
        <m:r>
          <w:rPr>
            <w:rFonts w:hAnsi="Times New Roman"/>
            <w:sz w:val="24"/>
            <w:szCs w:val="24"/>
          </w:rPr>
          <m:t>=</m:t>
        </m:r>
        <m:r>
          <w:rPr>
            <w:sz w:val="24"/>
            <w:szCs w:val="24"/>
          </w:rPr>
          <m:t>A</m:t>
        </m:r>
        <m:r>
          <w:rPr>
            <w:rFonts w:hAnsi="Times New Roman"/>
            <w:sz w:val="24"/>
            <w:szCs w:val="24"/>
          </w:rPr>
          <m:t>-</m:t>
        </m:r>
        <m:f>
          <m:fPr>
            <m:ctrlPr>
              <w:rPr>
                <w:rFonts w:hAnsi="Times New Roman"/>
                <w:sz w:val="24"/>
                <w:szCs w:val="24"/>
              </w:rPr>
            </m:ctrlPr>
          </m:fPr>
          <m:num>
            <m:r>
              <w:rPr>
                <w:sz w:val="24"/>
                <w:szCs w:val="24"/>
              </w:rPr>
              <m:t>s</m:t>
            </m:r>
            <m:r>
              <w:rPr>
                <w:rFonts w:ascii="Times New Roman" w:hAnsi="Times New Roman"/>
                <w:sz w:val="24"/>
                <w:szCs w:val="24"/>
              </w:rPr>
              <m:t>-</m:t>
            </m:r>
            <m:r>
              <w:rPr>
                <w:sz w:val="24"/>
                <w:szCs w:val="24"/>
              </w:rPr>
              <m:t>c</m:t>
            </m:r>
          </m:num>
          <m:den>
            <m:r>
              <w:rPr>
                <w:sz w:val="24"/>
                <w:szCs w:val="24"/>
              </w:rPr>
              <m:t>y</m:t>
            </m:r>
          </m:den>
        </m:f>
      </m:oMath>
      <w:r w:rsidRPr="004E571D">
        <w:rPr>
          <w:rFonts w:ascii="Times New Roman" w:hAnsi="Times New Roman"/>
          <w:sz w:val="24"/>
          <w:szCs w:val="24"/>
        </w:rPr>
        <w:tab/>
      </w:r>
      <w:r w:rsidRPr="004E571D">
        <w:rPr>
          <w:rFonts w:ascii="Times New Roman" w:hAnsi="Times New Roman"/>
          <w:i w:val="0"/>
          <w:sz w:val="24"/>
          <w:szCs w:val="24"/>
        </w:rPr>
        <w:t>(2)</w:t>
      </w:r>
    </w:p>
    <w:p w14:paraId="49DFEB54" w14:textId="4480C498" w:rsidR="0006266E" w:rsidRPr="004E571D" w:rsidRDefault="0092081F" w:rsidP="004E571D">
      <w:pPr>
        <w:pStyle w:val="Pkoznaczeniawzoru"/>
      </w:pPr>
      <w:r w:rsidRPr="004E571D">
        <w:t>gdzie:</w:t>
      </w:r>
    </w:p>
    <w:p w14:paraId="2E53C23E" w14:textId="77777777" w:rsidR="0006266E" w:rsidRPr="004E571D" w:rsidRDefault="0092081F" w:rsidP="004E571D">
      <w:pPr>
        <w:pStyle w:val="Pkoznaczeniawzoru"/>
      </w:pPr>
      <w:r w:rsidRPr="004E571D">
        <w:t xml:space="preserve">s – opis, </w:t>
      </w:r>
    </w:p>
    <w:p w14:paraId="5E4F9E5C" w14:textId="77777777" w:rsidR="0006266E" w:rsidRPr="004E571D" w:rsidRDefault="0092081F" w:rsidP="004E571D">
      <w:pPr>
        <w:pStyle w:val="Pkoznaczeniawzoru"/>
      </w:pPr>
      <w:r w:rsidRPr="004E571D">
        <w:t xml:space="preserve">c – opis, </w:t>
      </w:r>
    </w:p>
    <w:p w14:paraId="2F7B2775" w14:textId="77777777" w:rsidR="0006266E" w:rsidRPr="004E571D" w:rsidRDefault="0092081F" w:rsidP="004E571D">
      <w:pPr>
        <w:pStyle w:val="Pkoznaczeniawzoru"/>
      </w:pPr>
      <w:r w:rsidRPr="004E571D">
        <w:t>y – opis.</w:t>
      </w:r>
    </w:p>
    <w:p w14:paraId="22A58CE5" w14:textId="77777777" w:rsidR="004E571D" w:rsidRDefault="00622200" w:rsidP="008868FA">
      <w:pPr>
        <w:pStyle w:val="PkTytuRozdziaGwny"/>
      </w:pPr>
      <w:r w:rsidRPr="00ED5740">
        <w:br w:type="page"/>
      </w:r>
      <w:r w:rsidRPr="00ED5740">
        <w:lastRenderedPageBreak/>
        <w:t xml:space="preserve">Podsumowanie </w:t>
      </w:r>
      <w:r w:rsidR="009C4B17" w:rsidRPr="008868FA">
        <w:rPr>
          <w:color w:val="FF0000"/>
        </w:rPr>
        <w:t xml:space="preserve">&lt;&lt;&lt;styl PŚk </w:t>
      </w:r>
      <w:r w:rsidR="008868FA">
        <w:rPr>
          <w:color w:val="FF0000"/>
        </w:rPr>
        <w:t xml:space="preserve">tytuł </w:t>
      </w:r>
      <w:r w:rsidR="009C4B17" w:rsidRPr="008868FA">
        <w:rPr>
          <w:color w:val="FF0000"/>
        </w:rPr>
        <w:t>rozdział główny&gt;&gt;&gt;</w:t>
      </w:r>
      <w:r w:rsidR="004E571D" w:rsidRPr="008868FA">
        <w:rPr>
          <w:color w:val="FF0000"/>
        </w:rPr>
        <w:t xml:space="preserve"> &lt;&lt;&lt;styl PŚk tytuł Rozdział &gt;&gt;&gt;12 Times New Roman Bold, wcięcie z lewej 0 cm, wysunięcie 0,5 cm, odstęp po 12 pkt</w:t>
      </w:r>
      <w:r w:rsidR="00214A52" w:rsidRPr="008868FA">
        <w:rPr>
          <w:color w:val="FF0000"/>
        </w:rPr>
        <w:t xml:space="preserve"> nienumerowane</w:t>
      </w:r>
    </w:p>
    <w:p w14:paraId="441AFB6B" w14:textId="77777777" w:rsidR="0006266E" w:rsidRDefault="00F539B4" w:rsidP="004E571D">
      <w:pPr>
        <w:pStyle w:val="Pktekstgwny"/>
        <w:ind w:left="0" w:right="0"/>
        <w:rPr>
          <w:color w:val="FF0000"/>
          <w:szCs w:val="24"/>
        </w:rPr>
      </w:pPr>
      <w:r w:rsidRPr="00ED5740">
        <w:t>Podsumowanie nie powinno być zbyt długie</w:t>
      </w:r>
      <w:r w:rsidR="00962853">
        <w:t>. Powinno mieć</w:t>
      </w:r>
      <w:r w:rsidRPr="00ED5740">
        <w:t xml:space="preserve"> około </w:t>
      </w:r>
      <w:r w:rsidR="00F000CE" w:rsidRPr="00ED5740">
        <w:t>1,5-</w:t>
      </w:r>
      <w:r w:rsidRPr="00ED5740">
        <w:t>2 stron</w:t>
      </w:r>
      <w:r w:rsidR="00962853">
        <w:t>y</w:t>
      </w:r>
      <w:r w:rsidRPr="00ED5740">
        <w:t xml:space="preserve"> i</w:t>
      </w:r>
      <w:r w:rsidR="00962853">
        <w:t> </w:t>
      </w:r>
      <w:r w:rsidRPr="00ED5740">
        <w:t xml:space="preserve">obejmować najważniejsze wnioski z przeprowadzonych badań, pomiarów, jak również </w:t>
      </w:r>
      <w:r w:rsidR="00F000CE" w:rsidRPr="00ED5740">
        <w:t>o</w:t>
      </w:r>
      <w:r w:rsidRPr="00ED5740">
        <w:t>cenę wykonanych działań.</w:t>
      </w:r>
      <w:r w:rsidR="00EC0F09">
        <w:t xml:space="preserve"> </w:t>
      </w:r>
      <w:r w:rsidR="00901EBB" w:rsidRPr="00ED5740">
        <w:rPr>
          <w:color w:val="FF0000"/>
          <w:szCs w:val="24"/>
        </w:rPr>
        <w:t xml:space="preserve">&lt;&lt;&lt;&lt;styl </w:t>
      </w:r>
      <w:r w:rsidR="00901EBB" w:rsidRPr="00C67AFC">
        <w:rPr>
          <w:color w:val="FF0000"/>
        </w:rPr>
        <w:t>PŚk</w:t>
      </w:r>
      <w:r w:rsidR="00901EBB" w:rsidRPr="00C67AFC">
        <w:rPr>
          <w:color w:val="FF0000"/>
          <w:szCs w:val="24"/>
        </w:rPr>
        <w:t xml:space="preserve"> tekst</w:t>
      </w:r>
      <w:r w:rsidR="00901EBB" w:rsidRPr="00ED5740">
        <w:rPr>
          <w:color w:val="FF0000"/>
          <w:szCs w:val="24"/>
        </w:rPr>
        <w:t xml:space="preserve"> główny&gt;&gt;&gt;&gt;</w:t>
      </w:r>
    </w:p>
    <w:p w14:paraId="5A2C039F" w14:textId="77777777" w:rsidR="0006266E" w:rsidRDefault="00622200" w:rsidP="004E571D">
      <w:pPr>
        <w:pStyle w:val="Pktekstgwny"/>
        <w:ind w:left="0" w:right="0"/>
      </w:pPr>
      <w:r w:rsidRPr="00ED5740">
        <w:t>Tekst 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</w:t>
      </w:r>
      <w:r w:rsidR="00EC0F09">
        <w:t xml:space="preserve"> </w:t>
      </w:r>
      <w:r w:rsidRPr="00ED5740">
        <w:t>Tekst.</w:t>
      </w:r>
    </w:p>
    <w:p w14:paraId="6593DD1A" w14:textId="77777777" w:rsidR="0006266E" w:rsidRDefault="00622200" w:rsidP="004E571D">
      <w:pPr>
        <w:tabs>
          <w:tab w:val="left" w:pos="3119"/>
        </w:tabs>
        <w:spacing w:after="240" w:line="360" w:lineRule="auto"/>
        <w:ind w:left="0" w:right="0"/>
        <w:jc w:val="both"/>
        <w:rPr>
          <w:color w:val="FF0000"/>
          <w:sz w:val="24"/>
        </w:rPr>
      </w:pPr>
      <w:r w:rsidRPr="00ED5740">
        <w:rPr>
          <w:color w:val="FF0000"/>
          <w:sz w:val="24"/>
        </w:rPr>
        <w:br w:type="page"/>
      </w:r>
    </w:p>
    <w:p w14:paraId="74960F53" w14:textId="77777777" w:rsidR="0006266E" w:rsidRDefault="00622200" w:rsidP="008868FA">
      <w:pPr>
        <w:pStyle w:val="PkTytuRozdziaGwny"/>
      </w:pPr>
      <w:r w:rsidRPr="00ED5740">
        <w:lastRenderedPageBreak/>
        <w:t>Literatura</w:t>
      </w:r>
      <w:r w:rsidR="00214A52">
        <w:t xml:space="preserve"> </w:t>
      </w:r>
      <w:r w:rsidR="009C4B17" w:rsidRPr="008868FA">
        <w:rPr>
          <w:color w:val="FF0000"/>
        </w:rPr>
        <w:t xml:space="preserve">&lt;&lt;&lt;styl PŚk </w:t>
      </w:r>
      <w:r w:rsidR="008868FA">
        <w:rPr>
          <w:color w:val="FF0000"/>
        </w:rPr>
        <w:t>tytuł</w:t>
      </w:r>
      <w:r w:rsidR="008868FA" w:rsidRPr="008868FA">
        <w:rPr>
          <w:color w:val="FF0000"/>
        </w:rPr>
        <w:t xml:space="preserve"> </w:t>
      </w:r>
      <w:r w:rsidR="009C4B17" w:rsidRPr="008868FA">
        <w:rPr>
          <w:color w:val="FF0000"/>
        </w:rPr>
        <w:t>rozdział główny&gt;&gt;&gt;</w:t>
      </w:r>
      <w:r w:rsidR="00214A52" w:rsidRPr="008868FA">
        <w:rPr>
          <w:color w:val="FF0000"/>
        </w:rPr>
        <w:t>nienumerowane</w:t>
      </w:r>
    </w:p>
    <w:p w14:paraId="3BD6DE09" w14:textId="77777777" w:rsidR="0006266E" w:rsidRDefault="00397D71" w:rsidP="004E571D">
      <w:pPr>
        <w:pStyle w:val="Pktekstgwny"/>
        <w:ind w:left="0" w:right="0"/>
      </w:pPr>
      <w:r w:rsidRPr="00ED5740">
        <w:t xml:space="preserve">Pozycje literaturowe w wykazie literatury powinny być ułożone w kolejności </w:t>
      </w:r>
      <w:r w:rsidR="00F539B4" w:rsidRPr="00ED5740">
        <w:t>cytowania</w:t>
      </w:r>
      <w:r w:rsidRPr="00ED5740">
        <w:t>.</w:t>
      </w:r>
      <w:r w:rsidR="00D9250A" w:rsidRPr="00ED5740">
        <w:t xml:space="preserve"> Można skorzystać z automatycznego tworzenia bibliografii w </w:t>
      </w:r>
      <w:r w:rsidR="00962853">
        <w:t xml:space="preserve">zakładce odwołania w </w:t>
      </w:r>
      <w:r w:rsidR="00D9250A" w:rsidRPr="00ED5740">
        <w:t>Office.</w:t>
      </w:r>
      <w:r w:rsidR="00962853">
        <w:t xml:space="preserve"> Stosowany styl cytowania: IEEE.</w:t>
      </w:r>
    </w:p>
    <w:p w14:paraId="3D10D4EA" w14:textId="36CCDC21" w:rsidR="0006266E" w:rsidRDefault="00397D71" w:rsidP="004E571D">
      <w:pPr>
        <w:pStyle w:val="Pktekstgwny"/>
        <w:ind w:left="0" w:right="0"/>
      </w:pPr>
      <w:r w:rsidRPr="00ED5740">
        <w:t>Pozycje literaturowe do pracy dyplomowej to przede wszystkim książki i artykuły z</w:t>
      </w:r>
      <w:r w:rsidR="004A3DB8" w:rsidRPr="00ED5740">
        <w:t> </w:t>
      </w:r>
      <w:r w:rsidRPr="00ED5740">
        <w:t xml:space="preserve">czasopism, również z czasopism dostępnych on-line. Linki do stron internetowych powinny być stosowane </w:t>
      </w:r>
      <w:r w:rsidR="007C2BB6" w:rsidRPr="00ED5740">
        <w:t>głównie</w:t>
      </w:r>
      <w:r w:rsidR="00F539B4" w:rsidRPr="00ED5740">
        <w:t xml:space="preserve"> jako</w:t>
      </w:r>
      <w:r w:rsidRPr="00ED5740">
        <w:t xml:space="preserve"> źródło rysunków, zdjęć, schematów itd.</w:t>
      </w:r>
      <w:r w:rsidR="004A3DB8" w:rsidRPr="00ED5740">
        <w:t xml:space="preserve"> Jeśli korzystamy z </w:t>
      </w:r>
      <w:r w:rsidRPr="00ED5740">
        <w:t>ksią</w:t>
      </w:r>
      <w:r w:rsidR="00F539B4" w:rsidRPr="00ED5740">
        <w:t>ż</w:t>
      </w:r>
      <w:r w:rsidRPr="00ED5740">
        <w:t>ki internetowej, czasopisma internetowego lub innego opracowania umieszczonego w</w:t>
      </w:r>
      <w:r w:rsidR="004A3DB8" w:rsidRPr="00ED5740">
        <w:t> </w:t>
      </w:r>
      <w:r w:rsidRPr="00ED5740">
        <w:t>Internecie to należy podać autora tego opracowania, tytuł, wydawcę</w:t>
      </w:r>
      <w:r w:rsidR="006177D3">
        <w:t>, a </w:t>
      </w:r>
      <w:r w:rsidRPr="00ED5740">
        <w:t xml:space="preserve">dopiero następnie link do jego treści. </w:t>
      </w:r>
    </w:p>
    <w:p w14:paraId="49C4E016" w14:textId="77777777" w:rsidR="0006266E" w:rsidRDefault="00397D71" w:rsidP="004E571D">
      <w:pPr>
        <w:pStyle w:val="Pktekstgwny"/>
        <w:ind w:left="0" w:right="0"/>
      </w:pPr>
      <w:r w:rsidRPr="00ED5740">
        <w:t xml:space="preserve">Źródłami literatury przy pisaniu pracy dyplomowej nie powinny być: </w:t>
      </w:r>
      <w:r w:rsidR="00F539B4" w:rsidRPr="00ED5740">
        <w:t>W</w:t>
      </w:r>
      <w:r w:rsidRPr="00ED5740">
        <w:t>ikipedia, fora</w:t>
      </w:r>
      <w:r w:rsidR="00D9250A" w:rsidRPr="00ED5740">
        <w:t xml:space="preserve"> internetowe</w:t>
      </w:r>
      <w:r w:rsidRPr="00ED5740">
        <w:t xml:space="preserve">, strony sklepów, strony zakładów zajmujących się usługami, strony szkół zawodowych i średnich np. WSiP, </w:t>
      </w:r>
      <w:r w:rsidR="00F539B4" w:rsidRPr="00ED5740">
        <w:t>A</w:t>
      </w:r>
      <w:r w:rsidRPr="00ED5740">
        <w:t xml:space="preserve">llegro i inne strony prywatnych użytkowników, na których prezentowane treści nie są w żaden sposób </w:t>
      </w:r>
      <w:r w:rsidR="00F539B4" w:rsidRPr="00ED5740">
        <w:t>z</w:t>
      </w:r>
      <w:r w:rsidRPr="00ED5740">
        <w:t>weryfikowane.</w:t>
      </w:r>
    </w:p>
    <w:p w14:paraId="20D585FC" w14:textId="32B381CB" w:rsidR="0006266E" w:rsidRDefault="00397D71" w:rsidP="004E571D">
      <w:pPr>
        <w:pStyle w:val="Pktekstgwny"/>
        <w:ind w:left="0" w:right="0"/>
        <w:rPr>
          <w:color w:val="FF0000"/>
          <w:szCs w:val="24"/>
        </w:rPr>
      </w:pPr>
      <w:r w:rsidRPr="00ED5740">
        <w:t xml:space="preserve">Literatura zapisana </w:t>
      </w:r>
      <w:r w:rsidR="00F539B4" w:rsidRPr="00ED5740">
        <w:t>czcionką Times</w:t>
      </w:r>
      <w:r w:rsidR="006177D3">
        <w:t xml:space="preserve"> </w:t>
      </w:r>
      <w:r w:rsidR="00AF793F" w:rsidRPr="00ED5740">
        <w:t>N</w:t>
      </w:r>
      <w:r w:rsidRPr="00ED5740">
        <w:t xml:space="preserve">ew </w:t>
      </w:r>
      <w:r w:rsidR="00F539B4" w:rsidRPr="00ED5740">
        <w:t>Roman 12 pkt</w:t>
      </w:r>
      <w:r w:rsidR="00614762" w:rsidRPr="00ED5740">
        <w:t>.</w:t>
      </w:r>
      <w:r w:rsidR="008E0D18" w:rsidRPr="00ED5740">
        <w:t xml:space="preserve">, </w:t>
      </w:r>
      <w:r w:rsidRPr="00ED5740">
        <w:t xml:space="preserve">odstęp między wierszami - </w:t>
      </w:r>
      <w:r w:rsidR="008E0D18" w:rsidRPr="00ED5740">
        <w:t>1</w:t>
      </w:r>
      <w:r w:rsidRPr="00ED5740">
        <w:t>,5</w:t>
      </w:r>
      <w:r w:rsidR="008E0D18" w:rsidRPr="00ED5740">
        <w:t xml:space="preserve"> wiersz</w:t>
      </w:r>
      <w:r w:rsidRPr="00ED5740">
        <w:t>a</w:t>
      </w:r>
      <w:r w:rsidR="008E0D18" w:rsidRPr="00ED5740">
        <w:t xml:space="preserve">, </w:t>
      </w:r>
      <w:r w:rsidR="00AF793F" w:rsidRPr="00ED5740">
        <w:t xml:space="preserve">tekst </w:t>
      </w:r>
      <w:r w:rsidR="008E0D18" w:rsidRPr="00ED5740">
        <w:t>wyjustowan</w:t>
      </w:r>
      <w:r w:rsidR="00AF793F" w:rsidRPr="00ED5740">
        <w:t>y</w:t>
      </w:r>
      <w:r w:rsidR="008E0D18" w:rsidRPr="00ED5740">
        <w:t xml:space="preserve">. </w:t>
      </w:r>
      <w:r w:rsidR="00901EBB" w:rsidRPr="004E571D">
        <w:rPr>
          <w:color w:val="FF0000"/>
          <w:szCs w:val="24"/>
        </w:rPr>
        <w:t>&lt;&lt;&lt;&lt;</w:t>
      </w:r>
      <w:r w:rsidR="00901EBB" w:rsidRPr="004E571D">
        <w:rPr>
          <w:color w:val="FF0000"/>
        </w:rPr>
        <w:t>styl</w:t>
      </w:r>
      <w:r w:rsidR="00C67AFC">
        <w:rPr>
          <w:color w:val="FF0000"/>
        </w:rPr>
        <w:t xml:space="preserve"> </w:t>
      </w:r>
      <w:r w:rsidR="00901EBB" w:rsidRPr="004E571D">
        <w:rPr>
          <w:color w:val="FF0000"/>
          <w:szCs w:val="24"/>
        </w:rPr>
        <w:t>PŚk</w:t>
      </w:r>
      <w:r w:rsidR="00901EBB" w:rsidRPr="00ED5740">
        <w:rPr>
          <w:color w:val="FF0000"/>
          <w:szCs w:val="24"/>
        </w:rPr>
        <w:t xml:space="preserve"> tekst główny&gt;&gt;&gt;&gt;</w:t>
      </w:r>
    </w:p>
    <w:p w14:paraId="3A81CDCB" w14:textId="77777777" w:rsidR="0006266E" w:rsidRDefault="006510A2" w:rsidP="004E571D">
      <w:pPr>
        <w:pStyle w:val="Pktekstgwny"/>
        <w:ind w:left="0" w:right="0"/>
      </w:pPr>
      <w:r w:rsidRPr="00ED5740">
        <w:t xml:space="preserve">Należy unikać </w:t>
      </w:r>
      <w:r w:rsidR="00F539B4" w:rsidRPr="00ED5740">
        <w:t xml:space="preserve">cytowania </w:t>
      </w:r>
      <w:r w:rsidRPr="00ED5740">
        <w:t xml:space="preserve">bardzo starych książek, szczególnie w </w:t>
      </w:r>
      <w:r w:rsidR="00622200" w:rsidRPr="00ED5740">
        <w:t xml:space="preserve">zakresie przeglądu </w:t>
      </w:r>
      <w:r w:rsidR="00F539B4" w:rsidRPr="00ED5740">
        <w:t>nowoczesnych rozwiązań</w:t>
      </w:r>
      <w:r w:rsidR="00622200" w:rsidRPr="00ED5740">
        <w:t xml:space="preserve"> technicznych</w:t>
      </w:r>
      <w:r w:rsidR="00AF793F" w:rsidRPr="00ED5740">
        <w:t xml:space="preserve"> (informacje w nich zawarte </w:t>
      </w:r>
      <w:r w:rsidR="00F539B4" w:rsidRPr="00ED5740">
        <w:t xml:space="preserve">są </w:t>
      </w:r>
      <w:r w:rsidRPr="00ED5740">
        <w:t>nieaktualne</w:t>
      </w:r>
      <w:r w:rsidR="00AF793F" w:rsidRPr="00ED5740">
        <w:t>)</w:t>
      </w:r>
      <w:r w:rsidR="00622200" w:rsidRPr="00ED5740">
        <w:t>.</w:t>
      </w:r>
    </w:p>
    <w:p w14:paraId="20C0B5E5" w14:textId="679965C2" w:rsidR="0006266E" w:rsidRDefault="006510A2" w:rsidP="004E571D">
      <w:pPr>
        <w:pStyle w:val="Pktekstgwny"/>
        <w:ind w:left="0" w:right="0"/>
      </w:pPr>
      <w:r w:rsidRPr="00ED5740">
        <w:t xml:space="preserve">Ponieważ literatura jest oceniana </w:t>
      </w:r>
      <w:r w:rsidR="00F000CE" w:rsidRPr="00ED5740">
        <w:t xml:space="preserve">przez recenzentów </w:t>
      </w:r>
      <w:r w:rsidRPr="00ED5740">
        <w:t>warto</w:t>
      </w:r>
      <w:r w:rsidR="006177D3">
        <w:t>,</w:t>
      </w:r>
      <w:r w:rsidRPr="00ED5740">
        <w:t xml:space="preserve"> by była ona obszerna: czasopisma (biblioteka, </w:t>
      </w:r>
      <w:r w:rsidR="009B3561" w:rsidRPr="00ED5740">
        <w:t>Internet</w:t>
      </w:r>
      <w:r w:rsidRPr="00ED5740">
        <w:t>), strony internetowe</w:t>
      </w:r>
      <w:r w:rsidR="00622200" w:rsidRPr="00ED5740">
        <w:t xml:space="preserve">, platforma </w:t>
      </w:r>
      <w:r w:rsidR="00397D71" w:rsidRPr="00ED5740">
        <w:t xml:space="preserve">elektronicznych czasopism </w:t>
      </w:r>
      <w:r w:rsidR="00D9250A" w:rsidRPr="00ED5740">
        <w:t>G</w:t>
      </w:r>
      <w:r w:rsidR="00622200" w:rsidRPr="00ED5740">
        <w:t>oogle</w:t>
      </w:r>
      <w:r w:rsidR="00D9250A" w:rsidRPr="00ED5740">
        <w:t>S</w:t>
      </w:r>
      <w:r w:rsidR="00622200" w:rsidRPr="00ED5740">
        <w:t>cholar</w:t>
      </w:r>
      <w:r w:rsidR="00397D71" w:rsidRPr="00ED5740">
        <w:t>.</w:t>
      </w:r>
    </w:p>
    <w:p w14:paraId="1C0EE12B" w14:textId="1B981700" w:rsidR="0006266E" w:rsidRDefault="006510A2" w:rsidP="004E571D">
      <w:pPr>
        <w:pStyle w:val="Pktekstgwny"/>
        <w:ind w:left="0" w:right="0"/>
      </w:pPr>
      <w:r w:rsidRPr="00ED5740">
        <w:t xml:space="preserve">Aby uniknąć posądzenia o </w:t>
      </w:r>
      <w:r w:rsidR="005B621B">
        <w:t>„</w:t>
      </w:r>
      <w:r w:rsidRPr="00ED5740">
        <w:t>PLAGIAT</w:t>
      </w:r>
      <w:r w:rsidR="006177D3">
        <w:t>”</w:t>
      </w:r>
      <w:r w:rsidRPr="00ED5740">
        <w:t xml:space="preserve"> </w:t>
      </w:r>
      <w:r w:rsidR="0006266E" w:rsidRPr="004E571D">
        <w:rPr>
          <w:color w:val="auto"/>
        </w:rPr>
        <w:t xml:space="preserve">należy korzystać z odsyłaczy literaturowych (nie przypisów!!!) w formacie np.: </w:t>
      </w:r>
      <w:r w:rsidR="00AF793F" w:rsidRPr="00ED5740">
        <w:t>Treść zdania</w:t>
      </w:r>
      <w:r w:rsidR="006177D3">
        <w:t>,</w:t>
      </w:r>
      <w:r w:rsidR="00AF793F" w:rsidRPr="00ED5740">
        <w:t xml:space="preserve"> a na końcu podane źródło</w:t>
      </w:r>
      <w:r w:rsidR="007810B7">
        <w:t xml:space="preserve"> </w:t>
      </w:r>
      <w:r w:rsidR="00622200" w:rsidRPr="00ED5740">
        <w:t>[12].</w:t>
      </w:r>
      <w:r w:rsidR="007810B7">
        <w:t xml:space="preserve"> </w:t>
      </w:r>
    </w:p>
    <w:p w14:paraId="01E0F356" w14:textId="75A1224B" w:rsidR="0006266E" w:rsidRDefault="00622200" w:rsidP="004E571D">
      <w:pPr>
        <w:pStyle w:val="Pktekstgwny"/>
        <w:ind w:left="0" w:right="0"/>
      </w:pPr>
      <w:r w:rsidRPr="00ED5740">
        <w:t xml:space="preserve">Jeśli cytujemy dosłownie fragment np. przepisu prawnego, </w:t>
      </w:r>
      <w:r w:rsidR="00F539B4" w:rsidRPr="00ED5740">
        <w:t>normy w</w:t>
      </w:r>
      <w:r w:rsidRPr="00ED5740">
        <w:t xml:space="preserve"> tekście i</w:t>
      </w:r>
      <w:r w:rsidR="00FB12DD" w:rsidRPr="00ED5740">
        <w:t> </w:t>
      </w:r>
      <w:r w:rsidRPr="00ED5740">
        <w:t xml:space="preserve">poddajemy go później analizie (omówieniu) należy zastosowań </w:t>
      </w:r>
      <w:r w:rsidR="00F539B4" w:rsidRPr="00ED5740">
        <w:t>odpowiednią formę</w:t>
      </w:r>
      <w:r w:rsidRPr="00ED5740">
        <w:t>.</w:t>
      </w:r>
      <w:r w:rsidR="007810B7">
        <w:t xml:space="preserve"> Na przykład: </w:t>
      </w:r>
      <w:r w:rsidRPr="00ED5740">
        <w:rPr>
          <w:bCs/>
        </w:rPr>
        <w:t xml:space="preserve">W rozporządzeniu w artykule 12 zawarto </w:t>
      </w:r>
      <w:r w:rsidR="00530FB7" w:rsidRPr="00ED5740">
        <w:rPr>
          <w:bCs/>
        </w:rPr>
        <w:t>cyt.: „tu</w:t>
      </w:r>
      <w:r w:rsidRPr="00ED5740">
        <w:rPr>
          <w:bCs/>
          <w:i/>
          <w:iCs/>
        </w:rPr>
        <w:t xml:space="preserve"> treść przepisu tu treść przepisu tu treść przepisu tu treść przepisu tu treść </w:t>
      </w:r>
      <w:r w:rsidR="00530FB7" w:rsidRPr="00ED5740">
        <w:rPr>
          <w:bCs/>
          <w:i/>
          <w:iCs/>
        </w:rPr>
        <w:t>przepisu</w:t>
      </w:r>
      <w:r w:rsidR="00530FB7" w:rsidRPr="00ED5740">
        <w:rPr>
          <w:bCs/>
        </w:rPr>
        <w:t>” [23], w</w:t>
      </w:r>
      <w:r w:rsidRPr="00ED5740">
        <w:rPr>
          <w:bCs/>
        </w:rPr>
        <w:t xml:space="preserve"> którym </w:t>
      </w:r>
      <w:r w:rsidR="00530FB7" w:rsidRPr="00ED5740">
        <w:rPr>
          <w:bCs/>
        </w:rPr>
        <w:t>określono</w:t>
      </w:r>
      <w:r w:rsidRPr="00ED5740">
        <w:t>…………………………….</w:t>
      </w:r>
      <w:r w:rsidR="007810B7">
        <w:t xml:space="preserve"> . </w:t>
      </w:r>
      <w:r w:rsidRPr="00ED5740">
        <w:t xml:space="preserve">Nieumieszczenie źródła może spowodować, że wykazany przez program tekst może być uznany przez </w:t>
      </w:r>
      <w:r w:rsidR="00A768BE" w:rsidRPr="00ED5740">
        <w:t>J</w:t>
      </w:r>
      <w:r w:rsidR="00530FB7" w:rsidRPr="00ED5740">
        <w:t xml:space="preserve">ednolity </w:t>
      </w:r>
      <w:r w:rsidR="00A768BE" w:rsidRPr="00ED5740">
        <w:t>S</w:t>
      </w:r>
      <w:r w:rsidR="00530FB7" w:rsidRPr="00ED5740">
        <w:t>ystem Antyplagiatowy</w:t>
      </w:r>
      <w:r w:rsidR="00A768BE" w:rsidRPr="00ED5740">
        <w:t xml:space="preserve"> oraz </w:t>
      </w:r>
      <w:r w:rsidR="00530FB7" w:rsidRPr="00ED5740">
        <w:t>promotora jako</w:t>
      </w:r>
      <w:r w:rsidRPr="00ED5740">
        <w:t xml:space="preserve"> plagiat!</w:t>
      </w:r>
    </w:p>
    <w:p w14:paraId="2DE3CD03" w14:textId="084C8C2D" w:rsidR="0006266E" w:rsidRDefault="00622200" w:rsidP="004E571D">
      <w:pPr>
        <w:pStyle w:val="Pktekstgwny"/>
        <w:ind w:left="0" w:right="0"/>
      </w:pPr>
      <w:r w:rsidRPr="00ED5740">
        <w:lastRenderedPageBreak/>
        <w:t>Jeśli zamieszczamy w tekście pewne „wątpliwe, kontrowersyjne dane” również warto umieścić źródło</w:t>
      </w:r>
      <w:r w:rsidR="00FB12DD" w:rsidRPr="00ED5740">
        <w:t xml:space="preserve">. </w:t>
      </w:r>
      <w:r w:rsidR="00A35D70" w:rsidRPr="00ED5740">
        <w:t>Odniesienia</w:t>
      </w:r>
      <w:r w:rsidR="00397D71" w:rsidRPr="00ED5740">
        <w:t xml:space="preserve"> do literatury powinny być stosowane w treści pracy, w miejscach, w</w:t>
      </w:r>
      <w:r w:rsidR="004A3DB8" w:rsidRPr="00ED5740">
        <w:t> </w:t>
      </w:r>
      <w:r w:rsidR="00397D71" w:rsidRPr="00ED5740">
        <w:t xml:space="preserve">których przedstawiamy informacje opracowane na podstawie źródeł literatury, a zwłaszcza tam, gdzie podajemy konkretne dane liczbowe, wzory, daty, konkretne rozwiązania konstrukcyjne, nazwiska itd. Nie można przyjąć zasady, że </w:t>
      </w:r>
      <w:r w:rsidR="00A35D70" w:rsidRPr="00ED5740">
        <w:t>odniesienia</w:t>
      </w:r>
      <w:r w:rsidR="00397D71" w:rsidRPr="00ED5740">
        <w:t xml:space="preserve"> podajemy zawsze na końcu akapitu, bowiem w akapicie obejmującym pewne powiązane treści autor może korzystać z </w:t>
      </w:r>
      <w:r w:rsidR="00A35D70" w:rsidRPr="00ED5740">
        <w:t>różnych źródeł</w:t>
      </w:r>
      <w:r w:rsidR="006177D3">
        <w:t>. Należy</w:t>
      </w:r>
      <w:r w:rsidR="00A35D70" w:rsidRPr="00ED5740">
        <w:t xml:space="preserve"> </w:t>
      </w:r>
      <w:r w:rsidR="006177D3">
        <w:t>je zatem</w:t>
      </w:r>
      <w:r w:rsidR="00A35D70" w:rsidRPr="00ED5740">
        <w:t xml:space="preserve"> </w:t>
      </w:r>
      <w:r w:rsidR="006177D3" w:rsidRPr="00ED5740">
        <w:t xml:space="preserve">umieszczać </w:t>
      </w:r>
      <w:r w:rsidR="006177D3">
        <w:t>w</w:t>
      </w:r>
      <w:r w:rsidR="00A35D70" w:rsidRPr="00ED5740">
        <w:t xml:space="preserve"> odp</w:t>
      </w:r>
      <w:r w:rsidR="00530FB7" w:rsidRPr="00ED5740">
        <w:t>o</w:t>
      </w:r>
      <w:r w:rsidR="00A35D70" w:rsidRPr="00ED5740">
        <w:t>wiedni</w:t>
      </w:r>
      <w:r w:rsidR="006177D3">
        <w:t>m miejscu.</w:t>
      </w:r>
    </w:p>
    <w:p w14:paraId="173CAA5C" w14:textId="77777777" w:rsidR="0006266E" w:rsidRDefault="00A35D70" w:rsidP="004E571D">
      <w:pPr>
        <w:pStyle w:val="Pktekstgwny"/>
        <w:ind w:left="0" w:right="0"/>
      </w:pPr>
      <w:r w:rsidRPr="00ED5740">
        <w:t xml:space="preserve">Odniesienia </w:t>
      </w:r>
      <w:r w:rsidR="009B3561" w:rsidRPr="00ED5740">
        <w:t>literaturowe</w:t>
      </w:r>
      <w:r w:rsidR="00397D71" w:rsidRPr="00ED5740">
        <w:t xml:space="preserve"> powinny byś stosowane przy listach wypunktowanych przed dwukropkiem „… []:”, lub do każdego punktu oddzielnie, na jego końcu. Dotyczy to list wypunktowanych opracowanych na podstawie źródeł literatury. </w:t>
      </w:r>
    </w:p>
    <w:p w14:paraId="0D6053BB" w14:textId="2745D251" w:rsidR="0006266E" w:rsidRDefault="00A35D70" w:rsidP="00962853">
      <w:pPr>
        <w:pStyle w:val="Pktekstgwny"/>
        <w:ind w:left="0" w:right="0"/>
      </w:pPr>
      <w:r w:rsidRPr="00ED5740">
        <w:t>K</w:t>
      </w:r>
      <w:r w:rsidR="00397D71" w:rsidRPr="00ED5740">
        <w:t>ażd</w:t>
      </w:r>
      <w:r w:rsidRPr="00ED5740">
        <w:t>a</w:t>
      </w:r>
      <w:r w:rsidR="00397D71" w:rsidRPr="00ED5740">
        <w:t xml:space="preserve"> pozycj</w:t>
      </w:r>
      <w:r w:rsidRPr="00ED5740">
        <w:t>a</w:t>
      </w:r>
      <w:r w:rsidR="00397D71" w:rsidRPr="00ED5740">
        <w:t xml:space="preserve"> literaturow</w:t>
      </w:r>
      <w:r w:rsidRPr="00ED5740">
        <w:t>a</w:t>
      </w:r>
      <w:r w:rsidR="00397D71" w:rsidRPr="00ED5740">
        <w:t xml:space="preserve"> z wykazu </w:t>
      </w:r>
      <w:r w:rsidRPr="00ED5740">
        <w:t xml:space="preserve">musi </w:t>
      </w:r>
      <w:r w:rsidR="00530FB7" w:rsidRPr="00ED5740">
        <w:t>być co</w:t>
      </w:r>
      <w:r w:rsidR="00397D71" w:rsidRPr="00ED5740">
        <w:t xml:space="preserve"> najmniej raz podan</w:t>
      </w:r>
      <w:r w:rsidRPr="00ED5740">
        <w:t>a</w:t>
      </w:r>
      <w:r w:rsidR="00397D71" w:rsidRPr="00ED5740">
        <w:t xml:space="preserve"> w treści pracy.</w:t>
      </w:r>
      <w:r w:rsidR="00FB12DD" w:rsidRPr="00ED5740">
        <w:t xml:space="preserve"> Numeracja ta zgodna jest z oznaczeniami w tekście, przy rysunkach i tabelach. Dana pozycja literatury umieszczana jest w spisie literatury tylko raz, nawet</w:t>
      </w:r>
      <w:r w:rsidR="006177D3">
        <w:t xml:space="preserve"> </w:t>
      </w:r>
      <w:r w:rsidR="00FB12DD" w:rsidRPr="00ED5740">
        <w:t>gdy jest wielokrotnie cytowana w tekście pracy.</w:t>
      </w:r>
      <w:r w:rsidR="007810B7">
        <w:t xml:space="preserve"> </w:t>
      </w:r>
      <w:r w:rsidR="008E0D18" w:rsidRPr="00ED5740">
        <w:rPr>
          <w:color w:val="auto"/>
        </w:rPr>
        <w:t>Forma zapisu literatury</w:t>
      </w:r>
      <w:r w:rsidR="00C67AFC">
        <w:rPr>
          <w:color w:val="auto"/>
        </w:rPr>
        <w:t xml:space="preserve"> IEEE</w:t>
      </w:r>
      <w:r w:rsidR="004A3DB8" w:rsidRPr="00ED5740">
        <w:rPr>
          <w:color w:val="auto"/>
        </w:rPr>
        <w:t>:</w:t>
      </w:r>
      <w:r w:rsidR="007810B7">
        <w:rPr>
          <w:color w:val="auto"/>
        </w:rPr>
        <w:t xml:space="preserve"> </w:t>
      </w:r>
      <w:r w:rsidR="00901EBB" w:rsidRPr="00ED5740">
        <w:rPr>
          <w:color w:val="FF0000"/>
        </w:rPr>
        <w:t>&lt;&lt;&lt;&lt;styl PŚk literatur</w:t>
      </w:r>
      <w:r w:rsidR="00C67AFC">
        <w:rPr>
          <w:color w:val="FF0000"/>
        </w:rPr>
        <w:t>a</w:t>
      </w:r>
      <w:r w:rsidR="00901EBB" w:rsidRPr="00ED5740">
        <w:rPr>
          <w:color w:val="FF0000"/>
        </w:rPr>
        <w:t>&gt;&gt;&gt;&gt;</w:t>
      </w:r>
      <w:r w:rsidR="007810B7">
        <w:rPr>
          <w:color w:val="FF0000"/>
        </w:rPr>
        <w:t>.</w:t>
      </w:r>
    </w:p>
    <w:p w14:paraId="4378EB46" w14:textId="77777777" w:rsidR="0006266E" w:rsidRDefault="0006266E" w:rsidP="004E571D">
      <w:pPr>
        <w:pStyle w:val="Pktekstgwny"/>
        <w:ind w:left="0" w:right="0" w:firstLine="0"/>
        <w:rPr>
          <w:b/>
          <w:color w:val="auto"/>
        </w:rPr>
      </w:pPr>
    </w:p>
    <w:p w14:paraId="07C84867" w14:textId="03BFE57A" w:rsidR="006177D3" w:rsidRPr="00C67AFC" w:rsidRDefault="006177D3" w:rsidP="006177D3">
      <w:pPr>
        <w:pStyle w:val="Pktekstgwny"/>
        <w:ind w:left="0" w:right="0" w:firstLine="0"/>
        <w:jc w:val="center"/>
        <w:rPr>
          <w:i/>
          <w:color w:val="FF0000"/>
        </w:rPr>
      </w:pPr>
      <w:r w:rsidRPr="00C67AFC">
        <w:rPr>
          <w:i/>
          <w:color w:val="FF0000"/>
        </w:rPr>
        <w:t>Sposób cytowania</w:t>
      </w:r>
    </w:p>
    <w:p w14:paraId="298E3ED5" w14:textId="77777777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Podręcznik, książka</w:t>
      </w:r>
    </w:p>
    <w:p w14:paraId="510D39AF" w14:textId="77777777" w:rsidR="006177D3" w:rsidRPr="00C67AFC" w:rsidRDefault="006177D3" w:rsidP="006177D3">
      <w:pPr>
        <w:pStyle w:val="Pktekstgwny"/>
        <w:ind w:left="0" w:right="0" w:firstLine="0"/>
        <w:rPr>
          <w:color w:val="FF0000"/>
          <w:szCs w:val="24"/>
        </w:rPr>
      </w:pPr>
      <w:r w:rsidRPr="00C67AFC">
        <w:rPr>
          <w:noProof/>
          <w:color w:val="FF0000"/>
          <w:szCs w:val="24"/>
        </w:rPr>
        <w:t>[1] I. D. Nazwisko, Tytuł książki, Miasto: Wydawca, rok wydania.</w:t>
      </w:r>
    </w:p>
    <w:p w14:paraId="3438296E" w14:textId="77777777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Czasopismo, gazeta</w:t>
      </w:r>
    </w:p>
    <w:p w14:paraId="699A243F" w14:textId="77777777" w:rsidR="006177D3" w:rsidRPr="00C67AFC" w:rsidRDefault="006177D3" w:rsidP="006177D3">
      <w:pPr>
        <w:pStyle w:val="Pktekstgwny"/>
        <w:ind w:left="0" w:right="0" w:firstLine="0"/>
        <w:rPr>
          <w:noProof/>
          <w:color w:val="FF0000"/>
          <w:szCs w:val="24"/>
        </w:rPr>
      </w:pPr>
      <w:r w:rsidRPr="00C67AFC">
        <w:rPr>
          <w:noProof/>
          <w:color w:val="FF0000"/>
          <w:szCs w:val="24"/>
        </w:rPr>
        <w:t xml:space="preserve">[2] I. D. Nazwisko, „Tytuł artykułu z czasopisma,” </w:t>
      </w:r>
      <w:r w:rsidRPr="00C67AFC">
        <w:rPr>
          <w:i/>
          <w:iCs/>
          <w:noProof/>
          <w:color w:val="FF0000"/>
          <w:szCs w:val="24"/>
        </w:rPr>
        <w:t xml:space="preserve">Tytuł czasopisma, </w:t>
      </w:r>
      <w:r w:rsidRPr="00C67AFC">
        <w:rPr>
          <w:noProof/>
          <w:color w:val="FF0000"/>
          <w:szCs w:val="24"/>
        </w:rPr>
        <w:t>tom, nr, pp. 20-25, data opublikowania dd miesiąc rrrr.</w:t>
      </w:r>
    </w:p>
    <w:p w14:paraId="547E8FBE" w14:textId="7F540DA8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Magazyny</w:t>
      </w:r>
    </w:p>
    <w:p w14:paraId="165D3C93" w14:textId="77777777" w:rsidR="006177D3" w:rsidRPr="00C67AFC" w:rsidRDefault="006177D3" w:rsidP="006177D3">
      <w:pPr>
        <w:pStyle w:val="Pktekstgwny"/>
        <w:ind w:left="0" w:right="0" w:firstLine="0"/>
        <w:rPr>
          <w:color w:val="FF0000"/>
          <w:szCs w:val="24"/>
        </w:rPr>
      </w:pPr>
      <w:r w:rsidRPr="00C67AFC">
        <w:rPr>
          <w:noProof/>
          <w:color w:val="FF0000"/>
          <w:szCs w:val="24"/>
        </w:rPr>
        <w:t xml:space="preserve">[3] I. D. Nazwisko, „Tytuł artykułu,” </w:t>
      </w:r>
      <w:r w:rsidRPr="00C67AFC">
        <w:rPr>
          <w:i/>
          <w:noProof/>
          <w:color w:val="FF0000"/>
          <w:szCs w:val="24"/>
        </w:rPr>
        <w:t>N</w:t>
      </w:r>
      <w:r w:rsidRPr="00C67AFC">
        <w:rPr>
          <w:i/>
          <w:iCs/>
          <w:noProof/>
          <w:color w:val="FF0000"/>
          <w:szCs w:val="24"/>
        </w:rPr>
        <w:t xml:space="preserve">azwa magazynu, </w:t>
      </w:r>
      <w:r w:rsidRPr="00C67AFC">
        <w:rPr>
          <w:noProof/>
          <w:color w:val="FF0000"/>
          <w:szCs w:val="24"/>
        </w:rPr>
        <w:t>tom, nr, pp. 22-28, rok wydania w formacie rrrr.</w:t>
      </w:r>
    </w:p>
    <w:p w14:paraId="486C45F3" w14:textId="77777777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Strony internetowe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6177D3" w:rsidRPr="007C2BB6" w14:paraId="18B18648" w14:textId="77777777" w:rsidTr="002373C9">
        <w:trPr>
          <w:tblCellSpacing w:w="15" w:type="dxa"/>
        </w:trPr>
        <w:tc>
          <w:tcPr>
            <w:tcW w:w="167" w:type="pct"/>
            <w:hideMark/>
          </w:tcPr>
          <w:p w14:paraId="7CC467C5" w14:textId="77777777" w:rsidR="006177D3" w:rsidRPr="00C67AFC" w:rsidRDefault="006177D3" w:rsidP="006177D3">
            <w:pPr>
              <w:pStyle w:val="Bibliografia"/>
              <w:spacing w:after="0" w:line="360" w:lineRule="auto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</w:pP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[4] </w:t>
            </w:r>
          </w:p>
        </w:tc>
        <w:tc>
          <w:tcPr>
            <w:tcW w:w="0" w:type="auto"/>
            <w:hideMark/>
          </w:tcPr>
          <w:p w14:paraId="15CDF15F" w14:textId="77777777" w:rsidR="006177D3" w:rsidRPr="007C2BB6" w:rsidRDefault="006177D3" w:rsidP="006177D3">
            <w:pPr>
              <w:pStyle w:val="Bibliografia"/>
              <w:spacing w:after="0" w:line="360" w:lineRule="auto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</w:pP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I. D. Nazwisko, „nazwa strony web,” dd miesiąc rrrr. </w:t>
            </w:r>
            <w:r w:rsidRPr="001B4BDD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[Online]. </w:t>
            </w:r>
            <w:r w:rsidRPr="007C2BB6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>Dostęp: www.tu.kielce.pl.</w:t>
            </w:r>
          </w:p>
        </w:tc>
      </w:tr>
      <w:tr w:rsidR="006177D3" w:rsidRPr="007D6186" w14:paraId="74C82DC2" w14:textId="77777777" w:rsidTr="002373C9">
        <w:trPr>
          <w:tblCellSpacing w:w="15" w:type="dxa"/>
        </w:trPr>
        <w:tc>
          <w:tcPr>
            <w:tcW w:w="167" w:type="pct"/>
          </w:tcPr>
          <w:p w14:paraId="6D79378B" w14:textId="77777777" w:rsidR="006177D3" w:rsidRPr="00C67AFC" w:rsidRDefault="006177D3" w:rsidP="006177D3">
            <w:pPr>
              <w:pStyle w:val="Bibliografia"/>
              <w:spacing w:after="0" w:line="360" w:lineRule="auto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</w:pP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[4] </w:t>
            </w:r>
          </w:p>
        </w:tc>
        <w:tc>
          <w:tcPr>
            <w:tcW w:w="0" w:type="auto"/>
          </w:tcPr>
          <w:p w14:paraId="5E54C2F6" w14:textId="77777777" w:rsidR="006177D3" w:rsidRPr="00C67AFC" w:rsidRDefault="006177D3" w:rsidP="006177D3">
            <w:pPr>
              <w:pStyle w:val="Bibliografia"/>
              <w:spacing w:after="0" w:line="360" w:lineRule="auto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  <w:lang w:val="en-US"/>
              </w:rPr>
            </w:pP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 xml:space="preserve">„nazwa strony web,” dd miesiąc rrrr. </w:t>
            </w:r>
            <w:r w:rsidRPr="00C67AFC"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  <w:lang w:val="en-US"/>
              </w:rPr>
              <w:t>[Online]. Available: www.tu.kielce.pl.</w:t>
            </w:r>
          </w:p>
        </w:tc>
      </w:tr>
    </w:tbl>
    <w:p w14:paraId="423B4984" w14:textId="77777777" w:rsidR="006177D3" w:rsidRPr="006177D3" w:rsidRDefault="006177D3" w:rsidP="006177D3">
      <w:pPr>
        <w:pStyle w:val="Pktekstgwny"/>
        <w:ind w:left="0" w:right="0" w:firstLine="0"/>
        <w:rPr>
          <w:color w:val="FF0000"/>
          <w:szCs w:val="24"/>
          <w:u w:val="single"/>
        </w:rPr>
      </w:pPr>
      <w:r w:rsidRPr="006177D3">
        <w:rPr>
          <w:color w:val="FF0000"/>
          <w:szCs w:val="24"/>
          <w:u w:val="single"/>
        </w:rPr>
        <w:t>Materiały konferencyjne</w:t>
      </w:r>
    </w:p>
    <w:p w14:paraId="7780304E" w14:textId="77777777" w:rsidR="006177D3" w:rsidRPr="00C67AFC" w:rsidRDefault="006177D3" w:rsidP="006177D3">
      <w:pPr>
        <w:pStyle w:val="Pktekstgwny"/>
        <w:ind w:left="0" w:right="0" w:firstLine="0"/>
        <w:rPr>
          <w:color w:val="FF0000"/>
          <w:szCs w:val="24"/>
        </w:rPr>
      </w:pPr>
      <w:r w:rsidRPr="00C67AFC">
        <w:rPr>
          <w:noProof/>
          <w:color w:val="FF0000"/>
          <w:szCs w:val="24"/>
        </w:rPr>
        <w:t xml:space="preserve">[5] I. D. Nazwisko, „tytuł,” w </w:t>
      </w:r>
      <w:r w:rsidRPr="00C67AFC">
        <w:rPr>
          <w:i/>
          <w:iCs/>
          <w:noProof/>
          <w:color w:val="FF0000"/>
          <w:szCs w:val="24"/>
        </w:rPr>
        <w:t>Nazwa Konferencji</w:t>
      </w:r>
      <w:r w:rsidRPr="00C67AFC">
        <w:rPr>
          <w:noProof/>
          <w:color w:val="FF0000"/>
          <w:szCs w:val="24"/>
        </w:rPr>
        <w:t>, Miejsce, Rok rrrr.</w:t>
      </w:r>
    </w:p>
    <w:p w14:paraId="0D4CA824" w14:textId="77777777" w:rsidR="006177D3" w:rsidRDefault="006177D3">
      <w:pPr>
        <w:overflowPunct/>
        <w:autoSpaceDE/>
        <w:autoSpaceDN/>
        <w:adjustRightInd/>
        <w:textAlignment w:val="auto"/>
        <w:rPr>
          <w:b/>
          <w:sz w:val="28"/>
        </w:rPr>
      </w:pPr>
      <w:r>
        <w:br w:type="page"/>
      </w:r>
    </w:p>
    <w:p w14:paraId="7EA33E75" w14:textId="0C6EAF6D" w:rsidR="00962853" w:rsidRDefault="00962853" w:rsidP="008868FA">
      <w:pPr>
        <w:pStyle w:val="PkTytuRozdziaGwny"/>
        <w:rPr>
          <w:color w:val="auto"/>
        </w:rPr>
      </w:pPr>
      <w:r w:rsidRPr="00214A52">
        <w:rPr>
          <w:color w:val="auto"/>
        </w:rPr>
        <w:lastRenderedPageBreak/>
        <w:t>Literatura</w:t>
      </w:r>
      <w:r w:rsidR="005E142A">
        <w:rPr>
          <w:color w:val="auto"/>
        </w:rPr>
        <w:t xml:space="preserve"> </w:t>
      </w:r>
      <w:r w:rsidR="008868FA" w:rsidRPr="008868FA">
        <w:rPr>
          <w:color w:val="FF0000"/>
        </w:rPr>
        <w:t>&lt;&lt;</w:t>
      </w:r>
      <w:r w:rsidR="005E142A" w:rsidRPr="008868FA">
        <w:rPr>
          <w:color w:val="FF0000"/>
        </w:rPr>
        <w:t>(</w:t>
      </w:r>
      <w:r w:rsidR="008868FA">
        <w:rPr>
          <w:color w:val="FF0000"/>
        </w:rPr>
        <w:t>styl tytuł  rozdział główny</w:t>
      </w:r>
      <w:r w:rsidR="005E142A" w:rsidRPr="008868FA">
        <w:rPr>
          <w:color w:val="FF0000"/>
        </w:rPr>
        <w:t>)</w:t>
      </w:r>
      <w:r w:rsidR="008868FA">
        <w:rPr>
          <w:color w:val="FF0000"/>
        </w:rPr>
        <w:t>&gt;&gt;</w:t>
      </w:r>
    </w:p>
    <w:p w14:paraId="57A0130D" w14:textId="77777777" w:rsidR="00962853" w:rsidRPr="004E571D" w:rsidRDefault="00962853" w:rsidP="004E571D">
      <w:pPr>
        <w:pStyle w:val="Pktekstgwny"/>
        <w:ind w:left="0" w:right="0" w:firstLine="0"/>
        <w:rPr>
          <w:b/>
          <w:color w:val="auto"/>
        </w:rPr>
      </w:pPr>
    </w:p>
    <w:p w14:paraId="3307C000" w14:textId="77777777" w:rsidR="0006266E" w:rsidRDefault="005E142A" w:rsidP="00C67AFC">
      <w:pPr>
        <w:pStyle w:val="Pkliteratura"/>
      </w:pPr>
      <w:r w:rsidRPr="00ED5740">
        <w:t xml:space="preserve">J. </w:t>
      </w:r>
      <w:r w:rsidR="008E0D18" w:rsidRPr="00ED5740">
        <w:t>Wicher</w:t>
      </w:r>
      <w:r>
        <w:t xml:space="preserve">, </w:t>
      </w:r>
      <w:r w:rsidRPr="005E142A">
        <w:t>Bezpieczeństwo pojazdów,</w:t>
      </w:r>
      <w:r w:rsidR="0034110C" w:rsidRPr="005E142A">
        <w:t xml:space="preserve"> </w:t>
      </w:r>
      <w:r w:rsidRPr="005E142A">
        <w:t>Warszawa</w:t>
      </w:r>
      <w:r w:rsidR="00F64191">
        <w:t>:</w:t>
      </w:r>
      <w:r w:rsidRPr="005E142A">
        <w:t xml:space="preserve"> </w:t>
      </w:r>
      <w:r w:rsidR="0006266E" w:rsidRPr="005E142A">
        <w:t>Wydawnictwa Komunikacji i</w:t>
      </w:r>
      <w:r>
        <w:t> </w:t>
      </w:r>
      <w:r w:rsidR="0006266E" w:rsidRPr="005E142A">
        <w:t>Łączności,</w:t>
      </w:r>
      <w:r w:rsidR="008E0D18" w:rsidRPr="005E142A">
        <w:t xml:space="preserve"> 2015</w:t>
      </w:r>
      <w:r w:rsidR="00F64191">
        <w:t>.</w:t>
      </w:r>
    </w:p>
    <w:p w14:paraId="4B5D9784" w14:textId="77777777" w:rsidR="00F64191" w:rsidRPr="00C67AFC" w:rsidRDefault="00F64191" w:rsidP="00C67AFC">
      <w:pPr>
        <w:pStyle w:val="Pkliteratura"/>
        <w:rPr>
          <w:color w:val="auto"/>
        </w:rPr>
      </w:pPr>
      <w:r w:rsidRPr="00C67AFC">
        <w:rPr>
          <w:color w:val="auto"/>
        </w:rPr>
        <w:t>A. Pyrża, Poradnik wynalazcy, Warszawa: Urząd Patentowy Rzeczypospolitej Polskiej, 2009.</w:t>
      </w:r>
    </w:p>
    <w:p w14:paraId="608A82C9" w14:textId="77777777" w:rsidR="00C67AFC" w:rsidRPr="00C67AFC" w:rsidRDefault="00C67AFC" w:rsidP="00C67AFC">
      <w:pPr>
        <w:pStyle w:val="Pkliteratura"/>
        <w:rPr>
          <w:noProof/>
          <w:color w:val="auto"/>
        </w:rPr>
      </w:pPr>
      <w:r w:rsidRPr="00C67AFC">
        <w:rPr>
          <w:noProof/>
          <w:color w:val="auto"/>
        </w:rPr>
        <w:t xml:space="preserve">A. C. Wójcik, „Wypadki drogowe w roku 2022,” </w:t>
      </w:r>
      <w:r w:rsidRPr="00C67AFC">
        <w:rPr>
          <w:i/>
          <w:iCs/>
          <w:noProof/>
          <w:color w:val="auto"/>
        </w:rPr>
        <w:t xml:space="preserve">Auto-technika motoryzacyjna, </w:t>
      </w:r>
      <w:r>
        <w:rPr>
          <w:noProof/>
          <w:color w:val="auto"/>
        </w:rPr>
        <w:t xml:space="preserve">9, </w:t>
      </w:r>
      <w:r w:rsidRPr="00C67AFC">
        <w:rPr>
          <w:noProof/>
          <w:color w:val="auto"/>
        </w:rPr>
        <w:t>p. 20-25, 01.09.2022.</w:t>
      </w:r>
    </w:p>
    <w:p w14:paraId="3CC83F13" w14:textId="77777777" w:rsidR="00C67AFC" w:rsidRPr="00C67AFC" w:rsidRDefault="00C67AFC" w:rsidP="00C67AFC">
      <w:pPr>
        <w:pStyle w:val="Pkliteratura"/>
        <w:rPr>
          <w:noProof/>
          <w:color w:val="auto"/>
        </w:rPr>
      </w:pPr>
      <w:r w:rsidRPr="00C67AFC">
        <w:rPr>
          <w:noProof/>
          <w:color w:val="auto"/>
        </w:rPr>
        <w:t xml:space="preserve">I. D. Nowak, „Transport multimodalny,” </w:t>
      </w:r>
      <w:r w:rsidRPr="00C67AFC">
        <w:rPr>
          <w:i/>
          <w:iCs/>
          <w:noProof/>
          <w:color w:val="auto"/>
        </w:rPr>
        <w:t xml:space="preserve">Logistyka, </w:t>
      </w:r>
      <w:r>
        <w:rPr>
          <w:i/>
          <w:iCs/>
          <w:noProof/>
          <w:color w:val="auto"/>
        </w:rPr>
        <w:t xml:space="preserve">6, </w:t>
      </w:r>
      <w:r w:rsidRPr="00C67AFC">
        <w:rPr>
          <w:noProof/>
          <w:color w:val="auto"/>
        </w:rPr>
        <w:t>pp. 15-18, 05.06.2022</w:t>
      </w:r>
    </w:p>
    <w:p w14:paraId="69287E83" w14:textId="7F8DBA01" w:rsidR="005E142A" w:rsidRPr="005E142A" w:rsidRDefault="005E142A" w:rsidP="00C67AFC">
      <w:pPr>
        <w:pStyle w:val="Pkliteratura"/>
        <w:rPr>
          <w:color w:val="auto"/>
          <w:lang w:val="en-US"/>
        </w:rPr>
      </w:pPr>
      <w:r w:rsidRPr="00C67AFC">
        <w:rPr>
          <w:color w:val="auto"/>
          <w:lang w:val="en-US"/>
        </w:rPr>
        <w:t>J. Pokorski, H. Sar, A. Reński, “Influence</w:t>
      </w:r>
      <w:r w:rsidRPr="00962853">
        <w:rPr>
          <w:color w:val="auto"/>
          <w:lang w:val="en-US"/>
        </w:rPr>
        <w:t xml:space="preserve"> of exploitation conditions on anti-skid properties of tyres</w:t>
      </w:r>
      <w:r w:rsidR="00F64191">
        <w:rPr>
          <w:color w:val="auto"/>
          <w:lang w:val="en-US"/>
        </w:rPr>
        <w:t>,</w:t>
      </w:r>
      <w:r>
        <w:rPr>
          <w:color w:val="auto"/>
          <w:lang w:val="en-US"/>
        </w:rPr>
        <w:t>”</w:t>
      </w:r>
      <w:r w:rsidRPr="00962853">
        <w:rPr>
          <w:color w:val="auto"/>
          <w:lang w:val="en-US"/>
        </w:rPr>
        <w:t xml:space="preserve"> </w:t>
      </w:r>
      <w:r w:rsidRPr="005E142A">
        <w:rPr>
          <w:i/>
          <w:color w:val="auto"/>
          <w:lang w:val="en-US"/>
        </w:rPr>
        <w:t>Transport</w:t>
      </w:r>
      <w:r w:rsidRPr="005E142A">
        <w:rPr>
          <w:color w:val="auto"/>
          <w:lang w:val="en-US"/>
        </w:rPr>
        <w:t>, 34,</w:t>
      </w:r>
      <w:r>
        <w:rPr>
          <w:color w:val="auto"/>
          <w:lang w:val="en-US"/>
        </w:rPr>
        <w:t xml:space="preserve"> 2, </w:t>
      </w:r>
      <w:r w:rsidR="00F54245">
        <w:rPr>
          <w:color w:val="auto"/>
          <w:lang w:val="en-US"/>
        </w:rPr>
        <w:t>s</w:t>
      </w:r>
      <w:r w:rsidRPr="005E142A">
        <w:rPr>
          <w:color w:val="auto"/>
          <w:lang w:val="en-US"/>
        </w:rPr>
        <w:t>. 415–424, 2019,</w:t>
      </w:r>
      <w:r>
        <w:rPr>
          <w:color w:val="auto"/>
          <w:lang w:val="en-US"/>
        </w:rPr>
        <w:t xml:space="preserve"> </w:t>
      </w:r>
      <w:r w:rsidRPr="005E142A">
        <w:rPr>
          <w:color w:val="auto"/>
          <w:lang w:val="en-US"/>
        </w:rPr>
        <w:t>https://doi.org/10.3846/ transport</w:t>
      </w:r>
      <w:r w:rsidR="00F64191">
        <w:rPr>
          <w:color w:val="auto"/>
          <w:lang w:val="en-US"/>
        </w:rPr>
        <w:t>.</w:t>
      </w:r>
      <w:r w:rsidRPr="005E142A">
        <w:rPr>
          <w:color w:val="auto"/>
          <w:lang w:val="en-US"/>
        </w:rPr>
        <w:t>2019.10426</w:t>
      </w:r>
      <w:r w:rsidR="00F64191">
        <w:rPr>
          <w:color w:val="auto"/>
          <w:lang w:val="en-US"/>
        </w:rPr>
        <w:t>.</w:t>
      </w:r>
      <w:r w:rsidRPr="005E142A">
        <w:rPr>
          <w:color w:val="auto"/>
          <w:lang w:val="en-US"/>
        </w:rPr>
        <w:t xml:space="preserve"> </w:t>
      </w:r>
    </w:p>
    <w:p w14:paraId="518A53C9" w14:textId="77777777" w:rsidR="00F64191" w:rsidRDefault="00F64191" w:rsidP="00C67AFC">
      <w:pPr>
        <w:pStyle w:val="Pkliteratura"/>
        <w:rPr>
          <w:rStyle w:val="nlmyear"/>
          <w:color w:val="auto"/>
          <w:lang w:val="en-US"/>
        </w:rPr>
      </w:pPr>
      <w:r w:rsidRPr="00053C4E">
        <w:rPr>
          <w:lang w:val="en-US"/>
        </w:rPr>
        <w:t>V.</w:t>
      </w:r>
      <w:r w:rsidR="006D6A5D">
        <w:rPr>
          <w:lang w:val="en-US"/>
        </w:rPr>
        <w:t xml:space="preserve"> </w:t>
      </w:r>
      <w:r w:rsidRPr="00053C4E">
        <w:rPr>
          <w:lang w:val="en-US"/>
        </w:rPr>
        <w:t>Chen, A.T. Chacko</w:t>
      </w:r>
      <w:r>
        <w:rPr>
          <w:lang w:val="en-US"/>
        </w:rPr>
        <w:t>,</w:t>
      </w:r>
      <w:r w:rsidRPr="00053C4E">
        <w:rPr>
          <w:lang w:val="en-US"/>
        </w:rPr>
        <w:t xml:space="preserve"> </w:t>
      </w:r>
      <w:r>
        <w:rPr>
          <w:lang w:val="en-US"/>
        </w:rPr>
        <w:t xml:space="preserve">F.V. </w:t>
      </w:r>
      <w:r w:rsidRPr="00053C4E">
        <w:rPr>
          <w:lang w:val="en-US"/>
        </w:rPr>
        <w:t>Costello</w:t>
      </w:r>
      <w:r>
        <w:rPr>
          <w:lang w:val="en-US"/>
        </w:rPr>
        <w:t>, N.</w:t>
      </w:r>
      <w:r w:rsidRPr="00053C4E">
        <w:rPr>
          <w:lang w:val="en-US"/>
        </w:rPr>
        <w:t xml:space="preserve"> Desrosiers, </w:t>
      </w:r>
      <w:r>
        <w:rPr>
          <w:lang w:val="en-US"/>
        </w:rPr>
        <w:t xml:space="preserve">P. </w:t>
      </w:r>
      <w:r w:rsidRPr="00053C4E">
        <w:rPr>
          <w:lang w:val="en-US"/>
        </w:rPr>
        <w:t xml:space="preserve">Appleton, </w:t>
      </w:r>
      <w:r>
        <w:rPr>
          <w:lang w:val="en-US"/>
        </w:rPr>
        <w:t xml:space="preserve">E.K. </w:t>
      </w:r>
      <w:r w:rsidRPr="00053C4E">
        <w:rPr>
          <w:lang w:val="en-US"/>
        </w:rPr>
        <w:t>Rodriguez</w:t>
      </w:r>
      <w:r>
        <w:rPr>
          <w:lang w:val="en-US"/>
        </w:rPr>
        <w:t>,</w:t>
      </w:r>
      <w:r w:rsidRPr="00053C4E">
        <w:rPr>
          <w:lang w:val="en-US"/>
        </w:rPr>
        <w:t> </w:t>
      </w:r>
      <w:r w:rsidRPr="00F64191">
        <w:rPr>
          <w:lang w:val="en-US"/>
        </w:rPr>
        <w:t>„</w:t>
      </w:r>
      <w:r w:rsidRPr="00053C4E">
        <w:rPr>
          <w:rStyle w:val="nlmarticle-title"/>
          <w:lang w:val="en-US"/>
        </w:rPr>
        <w:t xml:space="preserve">Driving after musculoskeletal injury: addressing patient and surgeon concerns </w:t>
      </w:r>
      <w:r w:rsidRPr="00962853">
        <w:rPr>
          <w:rStyle w:val="nlmarticle-title"/>
          <w:color w:val="auto"/>
          <w:lang w:val="en-US"/>
        </w:rPr>
        <w:t>in an urban orthopaedic practice</w:t>
      </w:r>
      <w:r>
        <w:rPr>
          <w:rStyle w:val="nlmarticle-title"/>
          <w:color w:val="auto"/>
          <w:lang w:val="en-US"/>
        </w:rPr>
        <w:t>,”</w:t>
      </w:r>
      <w:r w:rsidRPr="00962853">
        <w:rPr>
          <w:color w:val="auto"/>
          <w:lang w:val="en-US"/>
        </w:rPr>
        <w:t xml:space="preserve"> </w:t>
      </w:r>
      <w:r w:rsidRPr="00F64191">
        <w:rPr>
          <w:i/>
          <w:color w:val="auto"/>
          <w:lang w:val="en-US"/>
        </w:rPr>
        <w:t>J Bone Joint Surg Am</w:t>
      </w:r>
      <w:r w:rsidRPr="005E142A">
        <w:rPr>
          <w:color w:val="auto"/>
          <w:lang w:val="en-US"/>
        </w:rPr>
        <w:t>.</w:t>
      </w:r>
      <w:r>
        <w:rPr>
          <w:color w:val="auto"/>
          <w:lang w:val="en-US"/>
        </w:rPr>
        <w:t>,</w:t>
      </w:r>
      <w:r w:rsidRPr="005E142A">
        <w:rPr>
          <w:color w:val="auto"/>
          <w:lang w:val="en-US"/>
        </w:rPr>
        <w:t> 90,</w:t>
      </w:r>
      <w:r>
        <w:rPr>
          <w:color w:val="auto"/>
          <w:lang w:val="en-US"/>
        </w:rPr>
        <w:t xml:space="preserve"> pp</w:t>
      </w:r>
      <w:r w:rsidRPr="005E142A">
        <w:rPr>
          <w:rStyle w:val="nlmyear"/>
          <w:color w:val="auto"/>
          <w:lang w:val="en-US"/>
        </w:rPr>
        <w:t xml:space="preserve">. </w:t>
      </w:r>
      <w:r w:rsidRPr="005E142A">
        <w:rPr>
          <w:rStyle w:val="nlmfpage"/>
          <w:color w:val="auto"/>
          <w:lang w:val="en-US"/>
        </w:rPr>
        <w:t>2791</w:t>
      </w:r>
      <w:r w:rsidRPr="005E142A">
        <w:rPr>
          <w:color w:val="auto"/>
          <w:lang w:val="en-US"/>
        </w:rPr>
        <w:t>-</w:t>
      </w:r>
      <w:r w:rsidRPr="005E142A">
        <w:rPr>
          <w:rStyle w:val="nlmlpage"/>
          <w:color w:val="auto"/>
          <w:lang w:val="en-US"/>
        </w:rPr>
        <w:t>2797</w:t>
      </w:r>
      <w:r>
        <w:rPr>
          <w:rStyle w:val="nlmlpage"/>
          <w:color w:val="auto"/>
          <w:lang w:val="en-US"/>
        </w:rPr>
        <w:t xml:space="preserve">, </w:t>
      </w:r>
      <w:r w:rsidRPr="005E142A">
        <w:rPr>
          <w:rStyle w:val="nlmyear"/>
          <w:color w:val="auto"/>
          <w:lang w:val="en-US"/>
        </w:rPr>
        <w:t>2008</w:t>
      </w:r>
      <w:r>
        <w:rPr>
          <w:rStyle w:val="nlmyear"/>
          <w:color w:val="auto"/>
          <w:lang w:val="en-US"/>
        </w:rPr>
        <w:t>.</w:t>
      </w:r>
    </w:p>
    <w:p w14:paraId="42BD2AF3" w14:textId="77777777" w:rsidR="005E142A" w:rsidRDefault="005E142A" w:rsidP="00C67AFC">
      <w:pPr>
        <w:pStyle w:val="Pkliteratura"/>
        <w:rPr>
          <w:lang w:val="en-US"/>
        </w:rPr>
      </w:pPr>
      <w:r>
        <w:rPr>
          <w:lang w:val="en-US"/>
        </w:rPr>
        <w:t xml:space="preserve">A. </w:t>
      </w:r>
      <w:r w:rsidRPr="00053C4E">
        <w:rPr>
          <w:lang w:val="en-US"/>
        </w:rPr>
        <w:t xml:space="preserve">Brake, </w:t>
      </w:r>
      <w:r>
        <w:rPr>
          <w:lang w:val="en-US"/>
        </w:rPr>
        <w:t xml:space="preserve">L. </w:t>
      </w:r>
      <w:r w:rsidRPr="00053C4E">
        <w:rPr>
          <w:lang w:val="en-US"/>
        </w:rPr>
        <w:t xml:space="preserve">Hernandez, </w:t>
      </w:r>
      <w:r>
        <w:rPr>
          <w:lang w:val="en-US"/>
        </w:rPr>
        <w:t xml:space="preserve">L. </w:t>
      </w:r>
      <w:r w:rsidRPr="00053C4E">
        <w:rPr>
          <w:lang w:val="en-US"/>
        </w:rPr>
        <w:t xml:space="preserve">Mann, </w:t>
      </w:r>
      <w:r>
        <w:rPr>
          <w:lang w:val="en-US"/>
        </w:rPr>
        <w:t xml:space="preserve">A. </w:t>
      </w:r>
      <w:r w:rsidRPr="00053C4E">
        <w:rPr>
          <w:lang w:val="en-US"/>
        </w:rPr>
        <w:t xml:space="preserve">Dickerson, </w:t>
      </w:r>
      <w:r>
        <w:rPr>
          <w:lang w:val="en-US"/>
        </w:rPr>
        <w:t xml:space="preserve">T. </w:t>
      </w:r>
      <w:r w:rsidRPr="00053C4E">
        <w:rPr>
          <w:lang w:val="en-US"/>
        </w:rPr>
        <w:t>Reistetter</w:t>
      </w:r>
      <w:r>
        <w:rPr>
          <w:lang w:val="en-US"/>
        </w:rPr>
        <w:t>, “</w:t>
      </w:r>
      <w:r w:rsidRPr="00053C4E">
        <w:rPr>
          <w:rStyle w:val="nlmarticle-title"/>
          <w:lang w:val="en-US"/>
        </w:rPr>
        <w:t>The RT-2S simple reaction time tester</w:t>
      </w:r>
      <w:r>
        <w:rPr>
          <w:rStyle w:val="nlmarticle-title"/>
          <w:lang w:val="en-US"/>
        </w:rPr>
        <w:t xml:space="preserve">”, 18.02.2019, [Online]. </w:t>
      </w:r>
      <w:r w:rsidRPr="00C275E9">
        <w:rPr>
          <w:noProof/>
          <w:lang w:val="en-US"/>
        </w:rPr>
        <w:t xml:space="preserve">Available: </w:t>
      </w:r>
      <w:r w:rsidRPr="00053C4E">
        <w:rPr>
          <w:lang w:val="en-US"/>
        </w:rPr>
        <w:t>https://www.atpwork.com/images /pdfs/test_retest.pdf, dostęp 18.02.2019 r.</w:t>
      </w:r>
    </w:p>
    <w:p w14:paraId="6E257973" w14:textId="77777777" w:rsidR="00F64191" w:rsidRPr="00F64191" w:rsidRDefault="00F64191" w:rsidP="00C67AFC">
      <w:pPr>
        <w:pStyle w:val="Pkliteratura"/>
        <w:rPr>
          <w:color w:val="auto"/>
        </w:rPr>
      </w:pPr>
      <w:r w:rsidRPr="00ED5740">
        <w:t>J. Nowak</w:t>
      </w:r>
      <w:r>
        <w:t>, „</w:t>
      </w:r>
      <w:r w:rsidRPr="00ED5740">
        <w:t>Uszkodzenia półosi</w:t>
      </w:r>
      <w:r>
        <w:t xml:space="preserve">”, 15.01.2023, </w:t>
      </w:r>
      <w:r w:rsidRPr="00F64191">
        <w:rPr>
          <w:rStyle w:val="nlmarticle-title"/>
        </w:rPr>
        <w:t xml:space="preserve">[Online]. </w:t>
      </w:r>
      <w:r w:rsidRPr="00F64191">
        <w:rPr>
          <w:noProof/>
        </w:rPr>
        <w:t xml:space="preserve">Available: </w:t>
      </w:r>
      <w:hyperlink r:id="rId11" w:history="1">
        <w:r w:rsidRPr="00ED5740">
          <w:rPr>
            <w:rStyle w:val="Hipercze"/>
            <w:color w:val="000000" w:themeColor="text1"/>
            <w:u w:val="none"/>
          </w:rPr>
          <w:t>http://autokult.pl/25885,do-czego-sluza-przeguby-polosi-i-jakie-sa-objawy-ich-zuzycia</w:t>
        </w:r>
      </w:hyperlink>
      <w:r w:rsidRPr="00ED5740">
        <w:t xml:space="preserve"> dostęp z dnia 01.10.2020 r.</w:t>
      </w:r>
      <w:r w:rsidR="005E142A">
        <w:rPr>
          <w:noProof/>
        </w:rPr>
        <w:t xml:space="preserve"> </w:t>
      </w:r>
    </w:p>
    <w:p w14:paraId="2EB1346E" w14:textId="77777777" w:rsidR="005E142A" w:rsidRPr="00F64191" w:rsidRDefault="00F64191" w:rsidP="00C67AFC">
      <w:pPr>
        <w:pStyle w:val="Pkliteratura"/>
        <w:rPr>
          <w:color w:val="auto"/>
        </w:rPr>
      </w:pPr>
      <w:r>
        <w:rPr>
          <w:noProof/>
        </w:rPr>
        <w:t>M</w:t>
      </w:r>
      <w:r w:rsidR="005E142A">
        <w:rPr>
          <w:noProof/>
        </w:rPr>
        <w:t xml:space="preserve">. </w:t>
      </w:r>
      <w:r>
        <w:rPr>
          <w:noProof/>
        </w:rPr>
        <w:t>Nowak</w:t>
      </w:r>
      <w:r w:rsidR="005E142A">
        <w:rPr>
          <w:noProof/>
        </w:rPr>
        <w:t>, „</w:t>
      </w:r>
      <w:r>
        <w:rPr>
          <w:noProof/>
        </w:rPr>
        <w:t>Analiza przyczyn zużycia noża tokarskiego</w:t>
      </w:r>
      <w:r w:rsidR="005E142A">
        <w:rPr>
          <w:noProof/>
        </w:rPr>
        <w:t xml:space="preserve">,” w </w:t>
      </w:r>
      <w:r w:rsidR="005E142A">
        <w:rPr>
          <w:i/>
          <w:iCs/>
          <w:noProof/>
        </w:rPr>
        <w:t>Konferencj</w:t>
      </w:r>
      <w:r>
        <w:rPr>
          <w:i/>
          <w:iCs/>
          <w:noProof/>
        </w:rPr>
        <w:t>a Problemy Technologii Materiałowych</w:t>
      </w:r>
      <w:r w:rsidR="005E142A">
        <w:rPr>
          <w:noProof/>
        </w:rPr>
        <w:t xml:space="preserve">, </w:t>
      </w:r>
      <w:r>
        <w:rPr>
          <w:noProof/>
        </w:rPr>
        <w:t>Kielce</w:t>
      </w:r>
      <w:r w:rsidR="005E142A">
        <w:rPr>
          <w:noProof/>
        </w:rPr>
        <w:t xml:space="preserve">, </w:t>
      </w:r>
      <w:r>
        <w:rPr>
          <w:noProof/>
        </w:rPr>
        <w:t>2021</w:t>
      </w:r>
    </w:p>
    <w:p w14:paraId="5F3518FB" w14:textId="3ADAF49E" w:rsidR="00F64191" w:rsidRDefault="00F64191" w:rsidP="00C67AFC">
      <w:pPr>
        <w:pStyle w:val="Pkliteratura"/>
        <w:rPr>
          <w:lang w:val="en-US"/>
        </w:rPr>
      </w:pPr>
      <w:r>
        <w:rPr>
          <w:lang w:val="en-US"/>
        </w:rPr>
        <w:t xml:space="preserve">M. </w:t>
      </w:r>
      <w:r w:rsidRPr="005E142A">
        <w:rPr>
          <w:lang w:val="en-US"/>
        </w:rPr>
        <w:t xml:space="preserve">Blanco, </w:t>
      </w:r>
      <w:r>
        <w:rPr>
          <w:lang w:val="en-US"/>
        </w:rPr>
        <w:t xml:space="preserve">J. M. </w:t>
      </w:r>
      <w:r w:rsidRPr="005E142A">
        <w:rPr>
          <w:lang w:val="en-US"/>
        </w:rPr>
        <w:t>Hankey,</w:t>
      </w:r>
      <w:r>
        <w:rPr>
          <w:lang w:val="en-US"/>
        </w:rPr>
        <w:t xml:space="preserve"> J. A.</w:t>
      </w:r>
      <w:r w:rsidRPr="005E142A">
        <w:rPr>
          <w:lang w:val="en-US"/>
        </w:rPr>
        <w:t xml:space="preserve"> Chestnut</w:t>
      </w:r>
      <w:r>
        <w:rPr>
          <w:lang w:val="en-US"/>
        </w:rPr>
        <w:t>, “</w:t>
      </w:r>
      <w:r w:rsidRPr="005E142A">
        <w:rPr>
          <w:lang w:val="en-US"/>
        </w:rPr>
        <w:t>Taxonomy for Secondary In-Vehicle Tasks Based on Eye Glance and Task completion Time</w:t>
      </w:r>
      <w:r>
        <w:rPr>
          <w:lang w:val="en-US"/>
        </w:rPr>
        <w:t>”,</w:t>
      </w:r>
      <w:r w:rsidRPr="005E142A">
        <w:rPr>
          <w:lang w:val="en-US"/>
        </w:rPr>
        <w:t xml:space="preserve"> </w:t>
      </w:r>
      <w:r>
        <w:rPr>
          <w:lang w:val="en-US"/>
        </w:rPr>
        <w:t xml:space="preserve">w </w:t>
      </w:r>
      <w:r w:rsidRPr="00053C4E">
        <w:rPr>
          <w:lang w:val="en-US"/>
        </w:rPr>
        <w:t xml:space="preserve">Proceedings of the Human Factors and Ergonomics Society Annual Meeting, </w:t>
      </w:r>
      <w:r w:rsidR="00F54245">
        <w:rPr>
          <w:lang w:val="en-US"/>
        </w:rPr>
        <w:t>s</w:t>
      </w:r>
      <w:r w:rsidRPr="00053C4E">
        <w:rPr>
          <w:lang w:val="en-US"/>
        </w:rPr>
        <w:t>. 1975-1979</w:t>
      </w:r>
      <w:r>
        <w:rPr>
          <w:lang w:val="en-US"/>
        </w:rPr>
        <w:t>, 12.09.2023</w:t>
      </w:r>
      <w:r w:rsidRPr="00053C4E">
        <w:rPr>
          <w:lang w:val="en-US"/>
        </w:rPr>
        <w:t>.</w:t>
      </w:r>
    </w:p>
    <w:p w14:paraId="130C37CB" w14:textId="77777777" w:rsidR="00F64191" w:rsidRPr="00F64191" w:rsidRDefault="00F64191" w:rsidP="006D6A5D">
      <w:pPr>
        <w:pStyle w:val="Pktekstgwny"/>
        <w:ind w:left="426" w:right="0" w:firstLine="0"/>
        <w:jc w:val="left"/>
        <w:rPr>
          <w:color w:val="auto"/>
          <w:lang w:val="en-US"/>
        </w:rPr>
      </w:pPr>
    </w:p>
    <w:p w14:paraId="7D08B952" w14:textId="77777777" w:rsidR="008868FA" w:rsidRPr="007D6186" w:rsidRDefault="008868FA" w:rsidP="008868FA">
      <w:pPr>
        <w:overflowPunct/>
        <w:autoSpaceDE/>
        <w:autoSpaceDN/>
        <w:adjustRightInd/>
        <w:textAlignment w:val="auto"/>
        <w:rPr>
          <w:b/>
          <w:sz w:val="24"/>
          <w:lang w:val="en-US"/>
        </w:rPr>
      </w:pPr>
      <w:r w:rsidRPr="007D6186">
        <w:rPr>
          <w:b/>
          <w:lang w:val="en-US"/>
        </w:rPr>
        <w:br w:type="page"/>
      </w:r>
    </w:p>
    <w:p w14:paraId="52BA7327" w14:textId="77777777" w:rsidR="00415289" w:rsidRDefault="00415289" w:rsidP="008868FA">
      <w:pPr>
        <w:pStyle w:val="PkTytuRozdziaGwny"/>
      </w:pPr>
      <w:r w:rsidRPr="008868FA">
        <w:lastRenderedPageBreak/>
        <w:t>Streszczenie</w:t>
      </w:r>
      <w:r w:rsidR="00214A52">
        <w:t xml:space="preserve"> </w:t>
      </w:r>
      <w:r w:rsidR="009C4B17" w:rsidRPr="008868FA">
        <w:rPr>
          <w:color w:val="FF0000"/>
        </w:rPr>
        <w:t>&lt;&lt;&lt;styl PŚk rozdział główny&gt;&gt;&gt;</w:t>
      </w:r>
      <w:r w:rsidR="00214A52" w:rsidRPr="008868FA">
        <w:rPr>
          <w:color w:val="FF0000"/>
        </w:rPr>
        <w:t>nienumerowane</w:t>
      </w:r>
    </w:p>
    <w:p w14:paraId="55E07C74" w14:textId="77777777" w:rsidR="0006266E" w:rsidRDefault="00FB12DD" w:rsidP="004E571D">
      <w:pPr>
        <w:pStyle w:val="Pktekstgwny"/>
        <w:ind w:left="0" w:right="0" w:firstLine="0"/>
        <w:rPr>
          <w:color w:val="FF0000"/>
          <w:szCs w:val="24"/>
        </w:rPr>
      </w:pPr>
      <w:r>
        <w:t>C</w:t>
      </w:r>
      <w:r w:rsidR="00415289" w:rsidRPr="00415289">
        <w:t xml:space="preserve">o najmniej 10 linijek </w:t>
      </w:r>
      <w:r w:rsidR="00415289" w:rsidRPr="005E142A">
        <w:rPr>
          <w:color w:val="auto"/>
        </w:rPr>
        <w:t>tekstu</w:t>
      </w:r>
      <w:r w:rsidR="002F522B" w:rsidRPr="005E142A">
        <w:rPr>
          <w:color w:val="auto"/>
        </w:rPr>
        <w:t>.</w:t>
      </w:r>
      <w:r w:rsidR="005E26EE" w:rsidRPr="005E142A">
        <w:rPr>
          <w:color w:val="auto"/>
        </w:rPr>
        <w:t xml:space="preserve"> </w:t>
      </w:r>
      <w:r w:rsidR="0006266E" w:rsidRPr="005E142A">
        <w:rPr>
          <w:color w:val="auto"/>
        </w:rPr>
        <w:t>Streszczenie powinno być napisane w jednym akapicie. Powinno zawierać: tło</w:t>
      </w:r>
      <w:r w:rsidR="00BB506B" w:rsidRPr="005E142A">
        <w:rPr>
          <w:color w:val="auto"/>
        </w:rPr>
        <w:t xml:space="preserve"> (motywacje)</w:t>
      </w:r>
      <w:r w:rsidR="0006266E" w:rsidRPr="005E142A">
        <w:rPr>
          <w:color w:val="auto"/>
        </w:rPr>
        <w:t xml:space="preserve"> pracy,</w:t>
      </w:r>
      <w:r w:rsidR="007810B7" w:rsidRPr="005E142A">
        <w:rPr>
          <w:color w:val="auto"/>
        </w:rPr>
        <w:t xml:space="preserve"> </w:t>
      </w:r>
      <w:r w:rsidR="0006266E" w:rsidRPr="005E142A">
        <w:rPr>
          <w:color w:val="auto"/>
        </w:rPr>
        <w:t>cel pracy</w:t>
      </w:r>
      <w:r w:rsidR="007810B7" w:rsidRPr="005E142A">
        <w:rPr>
          <w:color w:val="auto"/>
        </w:rPr>
        <w:t xml:space="preserve">, co w ramach pracy zostało </w:t>
      </w:r>
      <w:r w:rsidR="004E571D" w:rsidRPr="005E142A">
        <w:rPr>
          <w:color w:val="auto"/>
        </w:rPr>
        <w:t>zrealizowane</w:t>
      </w:r>
      <w:r w:rsidR="007810B7" w:rsidRPr="005E142A">
        <w:rPr>
          <w:color w:val="auto"/>
        </w:rPr>
        <w:t>, najważniejsze efekty pracy i ogólne wnioski.</w:t>
      </w:r>
      <w:r w:rsidR="00872301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 Tekst</w:t>
      </w:r>
      <w:r w:rsidR="002F522B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2F522B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2F522B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2F522B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 w:rsidRPr="005E142A">
        <w:rPr>
          <w:color w:val="auto"/>
        </w:rPr>
        <w:t xml:space="preserve"> </w:t>
      </w:r>
      <w:r w:rsidR="00415289" w:rsidRPr="005E142A">
        <w:rPr>
          <w:color w:val="auto"/>
        </w:rPr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415289">
        <w:t>.</w:t>
      </w:r>
      <w:r w:rsidR="005E26EE">
        <w:t xml:space="preserve"> </w:t>
      </w:r>
      <w:r w:rsidR="00415289" w:rsidRPr="00E31477">
        <w:t>Tekst 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Tekst</w:t>
      </w:r>
      <w:r w:rsidR="00415289">
        <w:t>.</w:t>
      </w:r>
      <w:r w:rsidR="00415289" w:rsidRPr="00E31477">
        <w:t xml:space="preserve"> Tekst 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5E26EE">
        <w:t xml:space="preserve"> </w:t>
      </w:r>
      <w:r w:rsidR="00415289" w:rsidRPr="00E31477">
        <w:t>Tekst</w:t>
      </w:r>
      <w:r w:rsidR="00415289">
        <w:t>.</w:t>
      </w:r>
      <w:r w:rsidR="005E26EE">
        <w:t xml:space="preserve"> </w:t>
      </w:r>
      <w:r w:rsidR="00901EBB" w:rsidRPr="00736D40">
        <w:rPr>
          <w:color w:val="FF0000"/>
          <w:szCs w:val="24"/>
        </w:rPr>
        <w:t>&lt;&lt;&lt;&lt;styl P</w:t>
      </w:r>
      <w:r w:rsidR="00901EBB" w:rsidRPr="004E571D">
        <w:rPr>
          <w:color w:val="FF0000"/>
          <w:szCs w:val="24"/>
        </w:rPr>
        <w:t>Śk</w:t>
      </w:r>
      <w:r w:rsidR="00C67AFC">
        <w:rPr>
          <w:color w:val="FF0000"/>
          <w:szCs w:val="24"/>
        </w:rPr>
        <w:t xml:space="preserve"> </w:t>
      </w:r>
      <w:r w:rsidR="00901EBB" w:rsidRPr="004E571D">
        <w:rPr>
          <w:color w:val="FF0000"/>
        </w:rPr>
        <w:t>tekst</w:t>
      </w:r>
      <w:r w:rsidR="00901EBB" w:rsidRPr="004E571D">
        <w:rPr>
          <w:color w:val="FF0000"/>
          <w:szCs w:val="24"/>
        </w:rPr>
        <w:t xml:space="preserve"> </w:t>
      </w:r>
      <w:r w:rsidR="00901EBB" w:rsidRPr="00736D40">
        <w:rPr>
          <w:color w:val="FF0000"/>
          <w:szCs w:val="24"/>
        </w:rPr>
        <w:t>główny&gt;&gt;&gt;&gt;</w:t>
      </w:r>
    </w:p>
    <w:p w14:paraId="20134D74" w14:textId="77777777" w:rsidR="00BB506B" w:rsidRDefault="00BB506B">
      <w:pPr>
        <w:pStyle w:val="Pktekstgwny"/>
        <w:ind w:left="0" w:right="0"/>
      </w:pPr>
    </w:p>
    <w:p w14:paraId="1F8F106B" w14:textId="77777777" w:rsidR="00BB506B" w:rsidRDefault="00415289">
      <w:pPr>
        <w:overflowPunct/>
        <w:autoSpaceDE/>
        <w:autoSpaceDN/>
        <w:adjustRightInd/>
        <w:spacing w:before="240" w:after="240" w:line="360" w:lineRule="auto"/>
        <w:ind w:right="0"/>
        <w:textAlignment w:val="auto"/>
        <w:rPr>
          <w:b/>
          <w:color w:val="FF0000"/>
          <w:sz w:val="28"/>
        </w:rPr>
      </w:pPr>
      <w:r w:rsidRPr="00FB12DD">
        <w:rPr>
          <w:rStyle w:val="PkAbstracttytuZnak"/>
          <w:b/>
          <w:sz w:val="28"/>
        </w:rPr>
        <w:t>Abstract</w:t>
      </w:r>
      <w:r w:rsidR="00214A52">
        <w:rPr>
          <w:rStyle w:val="PkAbstracttytuZnak"/>
          <w:b/>
          <w:sz w:val="28"/>
        </w:rPr>
        <w:t xml:space="preserve"> </w:t>
      </w:r>
      <w:r w:rsidR="00214A52" w:rsidRPr="00214A52">
        <w:rPr>
          <w:b/>
          <w:color w:val="FF0000"/>
          <w:sz w:val="28"/>
        </w:rPr>
        <w:t>&lt;&lt;&lt;styl PŚk rozdział główny&gt;&gt;&gt;nienumerowane</w:t>
      </w:r>
    </w:p>
    <w:p w14:paraId="4E7591F7" w14:textId="77777777" w:rsidR="00415289" w:rsidRPr="00C67AFC" w:rsidRDefault="00415289" w:rsidP="004E571D">
      <w:pPr>
        <w:pStyle w:val="PkTytuangielskiabstract"/>
        <w:ind w:right="0"/>
        <w:rPr>
          <w:color w:val="FF0000"/>
        </w:rPr>
      </w:pPr>
      <w:r w:rsidRPr="00C67AFC">
        <w:rPr>
          <w:color w:val="FF0000"/>
        </w:rPr>
        <w:t>Tytuł pracy po angielsku (czcionka 1</w:t>
      </w:r>
      <w:r w:rsidR="00FB12DD" w:rsidRPr="00C67AFC">
        <w:rPr>
          <w:color w:val="FF0000"/>
        </w:rPr>
        <w:t>2</w:t>
      </w:r>
      <w:r w:rsidRPr="00C67AFC">
        <w:rPr>
          <w:color w:val="FF0000"/>
        </w:rPr>
        <w:t>bold TNR, wyśrodkowany, odstęp „</w:t>
      </w:r>
      <w:r w:rsidR="004E571D" w:rsidRPr="00C67AFC">
        <w:rPr>
          <w:color w:val="FF0000"/>
        </w:rPr>
        <w:t>przed i </w:t>
      </w:r>
      <w:r w:rsidRPr="00C67AFC">
        <w:rPr>
          <w:color w:val="FF0000"/>
        </w:rPr>
        <w:t>po” 12 pkt)</w:t>
      </w:r>
    </w:p>
    <w:p w14:paraId="0F6D9A4F" w14:textId="77777777" w:rsidR="005E26EE" w:rsidRPr="00736D40" w:rsidRDefault="005E26EE" w:rsidP="005E26EE">
      <w:pPr>
        <w:pStyle w:val="Pktekstgwny"/>
        <w:ind w:left="0" w:right="0" w:firstLine="0"/>
        <w:rPr>
          <w:color w:val="FF0000"/>
          <w:szCs w:val="24"/>
        </w:rPr>
      </w:pPr>
      <w:r>
        <w:t>C</w:t>
      </w:r>
      <w:r w:rsidRPr="00415289">
        <w:t xml:space="preserve">o najmniej 10 linijek </w:t>
      </w:r>
      <w:r w:rsidRPr="00C67AFC">
        <w:rPr>
          <w:color w:val="auto"/>
        </w:rPr>
        <w:t xml:space="preserve">tekstu. </w:t>
      </w:r>
      <w:r w:rsidR="0006266E" w:rsidRPr="00C67AFC">
        <w:rPr>
          <w:color w:val="auto"/>
        </w:rPr>
        <w:t>Streszczenie powinno być napisane w jednym akapicie. Powinno zawierać: tło (motywacje) pracy, cel pracy, co w ramach pracy zostało zrobione, najważniejsze efekty pracy i ogólne wnioski.</w:t>
      </w:r>
      <w:r w:rsidRPr="00C67AFC">
        <w:rPr>
          <w:color w:val="auto"/>
        </w:rPr>
        <w:t xml:space="preserve"> Tekst Tekst Tekst Tekst Tekst Tekst Tekst Tekst Tekst Tekst Tekst Tekst Tekst 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. </w:t>
      </w:r>
      <w:r w:rsidRPr="00E31477">
        <w:t>Tekst 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>.</w:t>
      </w:r>
      <w:r w:rsidRPr="00E31477">
        <w:t xml:space="preserve"> Tekst 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 </w:t>
      </w:r>
      <w:r w:rsidRPr="00E31477">
        <w:t>Tekst</w:t>
      </w:r>
      <w:r>
        <w:t xml:space="preserve">. </w:t>
      </w:r>
      <w:r w:rsidRPr="00736D40">
        <w:rPr>
          <w:color w:val="FF0000"/>
          <w:szCs w:val="24"/>
        </w:rPr>
        <w:t xml:space="preserve">&lt;&lt;&lt;&lt;styl </w:t>
      </w:r>
      <w:r w:rsidRPr="00C67AFC">
        <w:rPr>
          <w:color w:val="FF0000"/>
          <w:szCs w:val="24"/>
        </w:rPr>
        <w:t>PŚk</w:t>
      </w:r>
      <w:r w:rsidR="00C67AFC">
        <w:rPr>
          <w:color w:val="FF0000"/>
          <w:szCs w:val="24"/>
        </w:rPr>
        <w:t xml:space="preserve"> </w:t>
      </w:r>
      <w:r w:rsidRPr="00C67AFC">
        <w:rPr>
          <w:color w:val="FF0000"/>
        </w:rPr>
        <w:t>tekst</w:t>
      </w:r>
      <w:r w:rsidRPr="00C67AFC">
        <w:rPr>
          <w:color w:val="FF0000"/>
          <w:szCs w:val="24"/>
        </w:rPr>
        <w:t xml:space="preserve"> główny</w:t>
      </w:r>
      <w:r w:rsidRPr="00736D40">
        <w:rPr>
          <w:color w:val="FF0000"/>
          <w:szCs w:val="24"/>
        </w:rPr>
        <w:t>&gt;&gt;&gt;&gt;</w:t>
      </w:r>
    </w:p>
    <w:p w14:paraId="7AC5798D" w14:textId="77777777" w:rsidR="008868FA" w:rsidRDefault="008868FA">
      <w:pPr>
        <w:overflowPunct/>
        <w:autoSpaceDE/>
        <w:autoSpaceDN/>
        <w:adjustRightInd/>
        <w:textAlignment w:val="auto"/>
        <w:rPr>
          <w:b/>
          <w:color w:val="000000" w:themeColor="text1"/>
          <w:sz w:val="28"/>
        </w:rPr>
      </w:pPr>
      <w:r>
        <w:br w:type="page"/>
      </w:r>
    </w:p>
    <w:p w14:paraId="04D5008D" w14:textId="77777777" w:rsidR="00A768BE" w:rsidRPr="00C67AFC" w:rsidRDefault="00A768BE" w:rsidP="008868FA">
      <w:pPr>
        <w:pStyle w:val="PkTytuRozdziaGwny"/>
      </w:pPr>
      <w:r w:rsidRPr="008868FA">
        <w:lastRenderedPageBreak/>
        <w:t>Spis rysunków</w:t>
      </w:r>
      <w:r w:rsidR="002F522B" w:rsidRPr="005E142A">
        <w:rPr>
          <w:color w:val="auto"/>
        </w:rPr>
        <w:t xml:space="preserve"> </w:t>
      </w:r>
      <w:r w:rsidR="0006266E" w:rsidRPr="008868FA">
        <w:rPr>
          <w:color w:val="FF0000"/>
        </w:rPr>
        <w:t>(opcjonalnie)</w:t>
      </w:r>
      <w:r w:rsidR="002F522B" w:rsidRPr="008868FA">
        <w:rPr>
          <w:color w:val="FF0000"/>
        </w:rPr>
        <w:t xml:space="preserve"> </w:t>
      </w:r>
      <w:r w:rsidR="009C4B17" w:rsidRPr="008868FA">
        <w:rPr>
          <w:color w:val="FF0000"/>
        </w:rPr>
        <w:t>&lt;&lt;&lt;styl PŚk rozdział główny&gt;&gt;&gt;</w:t>
      </w:r>
    </w:p>
    <w:p w14:paraId="7A82CB1B" w14:textId="77777777" w:rsidR="00901EBB" w:rsidRPr="00736D40" w:rsidRDefault="00A768BE" w:rsidP="00D65830">
      <w:pPr>
        <w:pStyle w:val="PkSpisrysunkwitabel"/>
        <w:ind w:right="0"/>
      </w:pPr>
      <w:r w:rsidRPr="00FB12DD">
        <w:t xml:space="preserve">Tytuł rysunku </w:t>
      </w:r>
      <w:r w:rsidR="00901EBB" w:rsidRPr="00901EBB">
        <w:rPr>
          <w:color w:val="FF0000"/>
        </w:rPr>
        <w:t>&lt;&lt;&lt;&lt;styl PŚk spis rysunków</w:t>
      </w:r>
      <w:r w:rsidR="00901EBB">
        <w:rPr>
          <w:color w:val="FF0000"/>
        </w:rPr>
        <w:t xml:space="preserve"> i tabel</w:t>
      </w:r>
      <w:r w:rsidR="00901EBB" w:rsidRPr="00901EBB">
        <w:rPr>
          <w:color w:val="FF0000"/>
        </w:rPr>
        <w:t>&gt;&gt;&gt;&gt;</w:t>
      </w:r>
    </w:p>
    <w:p w14:paraId="06B6B942" w14:textId="77777777" w:rsidR="00A768BE" w:rsidRPr="00FB12DD" w:rsidRDefault="00A768BE" w:rsidP="00D65830">
      <w:pPr>
        <w:pStyle w:val="PkSpisrysunkwitabel"/>
        <w:ind w:right="0"/>
      </w:pPr>
    </w:p>
    <w:p w14:paraId="2AEDC290" w14:textId="77777777" w:rsidR="00A768BE" w:rsidRPr="00FB12DD" w:rsidRDefault="00A768BE" w:rsidP="00D65830">
      <w:pPr>
        <w:pStyle w:val="PkSpisrysunkwitabel"/>
        <w:ind w:right="0"/>
      </w:pPr>
    </w:p>
    <w:p w14:paraId="7E4DE0E1" w14:textId="77777777" w:rsidR="00A768BE" w:rsidRPr="00FB12DD" w:rsidRDefault="00A768BE" w:rsidP="00D65830">
      <w:pPr>
        <w:pStyle w:val="PkSpisrysunkwitabel"/>
        <w:ind w:right="0"/>
      </w:pPr>
    </w:p>
    <w:p w14:paraId="0CB91E63" w14:textId="77777777" w:rsidR="00A768BE" w:rsidRPr="00FB12DD" w:rsidRDefault="00A768BE" w:rsidP="00D65830">
      <w:pPr>
        <w:pStyle w:val="PkSpisrysunkwitabel"/>
        <w:ind w:right="0"/>
      </w:pPr>
    </w:p>
    <w:p w14:paraId="34CF7F2D" w14:textId="77777777" w:rsidR="00A768BE" w:rsidRDefault="00A768BE" w:rsidP="00D65830">
      <w:pPr>
        <w:overflowPunct/>
        <w:autoSpaceDE/>
        <w:autoSpaceDN/>
        <w:adjustRightInd/>
        <w:ind w:right="0"/>
        <w:textAlignment w:val="auto"/>
        <w:rPr>
          <w:color w:val="FF0000"/>
          <w:sz w:val="24"/>
        </w:rPr>
      </w:pPr>
      <w:r>
        <w:rPr>
          <w:color w:val="FF0000"/>
          <w:sz w:val="24"/>
        </w:rPr>
        <w:br w:type="page"/>
      </w:r>
    </w:p>
    <w:p w14:paraId="174EB891" w14:textId="77777777" w:rsidR="00A768BE" w:rsidRPr="00C67AFC" w:rsidRDefault="00A768BE" w:rsidP="008868FA">
      <w:pPr>
        <w:pStyle w:val="PkTytuRozdziaGwny"/>
      </w:pPr>
      <w:r w:rsidRPr="00AF793F">
        <w:lastRenderedPageBreak/>
        <w:t>Spis tabel</w:t>
      </w:r>
      <w:r w:rsidR="002F522B">
        <w:t xml:space="preserve"> </w:t>
      </w:r>
      <w:r w:rsidR="00AF793F" w:rsidRPr="008868FA">
        <w:rPr>
          <w:color w:val="FF0000"/>
        </w:rPr>
        <w:t xml:space="preserve">(opcjonalnie) </w:t>
      </w:r>
      <w:r w:rsidR="009C4B17" w:rsidRPr="008868FA">
        <w:rPr>
          <w:color w:val="FF0000"/>
        </w:rPr>
        <w:t>&lt;&lt;&lt;styl PŚk rozdział główny&gt;&gt;&gt;</w:t>
      </w:r>
    </w:p>
    <w:p w14:paraId="420B56A3" w14:textId="77777777" w:rsidR="00901EBB" w:rsidRPr="00901EBB" w:rsidRDefault="00A768BE" w:rsidP="00D65830">
      <w:pPr>
        <w:pStyle w:val="PkSpisrysunkwitabel"/>
        <w:numPr>
          <w:ilvl w:val="0"/>
          <w:numId w:val="28"/>
        </w:numPr>
        <w:ind w:left="284" w:right="0" w:hanging="284"/>
      </w:pPr>
      <w:r w:rsidRPr="00901EBB">
        <w:t xml:space="preserve">Tytuł tabeli </w:t>
      </w:r>
      <w:r w:rsidR="00901EBB" w:rsidRPr="00901EBB">
        <w:rPr>
          <w:color w:val="FF0000"/>
        </w:rPr>
        <w:t>&lt;&lt;&lt;&lt;styl PŚk spis rysunków i tabel&gt;&gt;&gt;&gt;</w:t>
      </w:r>
    </w:p>
    <w:p w14:paraId="48077B63" w14:textId="77777777" w:rsidR="00A768BE" w:rsidRPr="00901EBB" w:rsidRDefault="00A768BE" w:rsidP="00D65830">
      <w:pPr>
        <w:pStyle w:val="PkSpisrysunkwitabel"/>
        <w:ind w:right="0"/>
      </w:pPr>
      <w:r w:rsidRPr="00901EBB">
        <w:t>Tytuł tabeli</w:t>
      </w:r>
    </w:p>
    <w:p w14:paraId="62156C70" w14:textId="77777777" w:rsidR="00A768BE" w:rsidRPr="00901EBB" w:rsidRDefault="00A768BE" w:rsidP="00D65830">
      <w:pPr>
        <w:pStyle w:val="PkSpisrysunkwitabel"/>
        <w:ind w:right="0"/>
      </w:pPr>
    </w:p>
    <w:p w14:paraId="6AEDFEF8" w14:textId="77777777" w:rsidR="00A768BE" w:rsidRPr="00901EBB" w:rsidRDefault="00A768BE" w:rsidP="00D65830">
      <w:pPr>
        <w:pStyle w:val="PkSpisrysunkwitabel"/>
        <w:ind w:right="0"/>
      </w:pPr>
    </w:p>
    <w:p w14:paraId="475B5AB7" w14:textId="77777777" w:rsidR="00A768BE" w:rsidRPr="00901EBB" w:rsidRDefault="00A768BE" w:rsidP="00D65830">
      <w:pPr>
        <w:pStyle w:val="PkSpisrysunkwitabel"/>
        <w:ind w:right="0"/>
      </w:pPr>
    </w:p>
    <w:p w14:paraId="16B40A9B" w14:textId="77777777" w:rsidR="00A768BE" w:rsidRDefault="00A768BE" w:rsidP="00D65830">
      <w:pPr>
        <w:overflowPunct/>
        <w:autoSpaceDE/>
        <w:autoSpaceDN/>
        <w:adjustRightInd/>
        <w:ind w:right="0"/>
        <w:textAlignment w:val="auto"/>
        <w:rPr>
          <w:b/>
          <w:color w:val="FF0000"/>
          <w:sz w:val="28"/>
        </w:rPr>
      </w:pPr>
      <w:r>
        <w:rPr>
          <w:b/>
          <w:color w:val="FF0000"/>
          <w:sz w:val="28"/>
        </w:rPr>
        <w:br w:type="page"/>
      </w:r>
    </w:p>
    <w:p w14:paraId="140793E9" w14:textId="77777777" w:rsidR="00AF793F" w:rsidRPr="00FB12DD" w:rsidRDefault="00A768BE" w:rsidP="002F522B">
      <w:pPr>
        <w:pStyle w:val="PkTytuangielskiabstract"/>
        <w:ind w:left="0" w:right="0" w:firstLine="0"/>
        <w:jc w:val="both"/>
        <w:rPr>
          <w:sz w:val="28"/>
        </w:rPr>
      </w:pPr>
      <w:r w:rsidRPr="008868FA">
        <w:rPr>
          <w:rStyle w:val="PkTytuRozdziaGwnyZnak"/>
          <w:b/>
        </w:rPr>
        <w:lastRenderedPageBreak/>
        <w:t>Załączniki</w:t>
      </w:r>
      <w:r w:rsidRPr="00FB12DD">
        <w:rPr>
          <w:sz w:val="28"/>
        </w:rPr>
        <w:t xml:space="preserve"> </w:t>
      </w:r>
      <w:r w:rsidR="00AF793F" w:rsidRPr="00C67AFC">
        <w:rPr>
          <w:color w:val="FF0000"/>
          <w:sz w:val="28"/>
        </w:rPr>
        <w:t xml:space="preserve">(opcjonalnie) </w:t>
      </w:r>
      <w:r w:rsidR="009C4B17" w:rsidRPr="00C67AFC">
        <w:rPr>
          <w:color w:val="FF0000"/>
        </w:rPr>
        <w:t>&lt;&lt;&lt;</w:t>
      </w:r>
      <w:r w:rsidR="009C4B17" w:rsidRPr="00736D40">
        <w:rPr>
          <w:color w:val="FF0000"/>
        </w:rPr>
        <w:t>styl PŚk rozdział główny&gt;&gt;&gt;</w:t>
      </w:r>
    </w:p>
    <w:p w14:paraId="01C1FC95" w14:textId="77777777" w:rsidR="008E0D18" w:rsidRPr="00C67AFC" w:rsidRDefault="00214A52" w:rsidP="002F522B">
      <w:pPr>
        <w:pStyle w:val="Pktekstgwny"/>
        <w:ind w:left="0" w:right="0" w:firstLine="0"/>
        <w:rPr>
          <w:color w:val="FF0000"/>
        </w:rPr>
      </w:pPr>
      <w:r>
        <w:rPr>
          <w:color w:val="FF0000"/>
        </w:rPr>
        <w:t>&lt;&lt;&lt;</w:t>
      </w:r>
      <w:r w:rsidR="00A768BE" w:rsidRPr="00C67AFC">
        <w:rPr>
          <w:color w:val="FF0000"/>
        </w:rPr>
        <w:t xml:space="preserve">W tym </w:t>
      </w:r>
      <w:r w:rsidR="00530FB7" w:rsidRPr="00C67AFC">
        <w:rPr>
          <w:color w:val="FF0000"/>
        </w:rPr>
        <w:t>miejscu, jeśli</w:t>
      </w:r>
      <w:r w:rsidR="00A768BE" w:rsidRPr="00C67AFC">
        <w:rPr>
          <w:color w:val="FF0000"/>
        </w:rPr>
        <w:t xml:space="preserve"> występuje </w:t>
      </w:r>
      <w:r w:rsidR="00C67AFC">
        <w:rPr>
          <w:color w:val="FF0000"/>
        </w:rPr>
        <w:t>koniczność,</w:t>
      </w:r>
      <w:r w:rsidR="00A768BE" w:rsidRPr="00C67AFC">
        <w:rPr>
          <w:color w:val="FF0000"/>
        </w:rPr>
        <w:t xml:space="preserve"> umieszcz</w:t>
      </w:r>
      <w:r w:rsidR="00614762" w:rsidRPr="00C67AFC">
        <w:rPr>
          <w:color w:val="FF0000"/>
        </w:rPr>
        <w:t xml:space="preserve">ony może być </w:t>
      </w:r>
      <w:r w:rsidR="00A768BE" w:rsidRPr="00C67AFC">
        <w:rPr>
          <w:color w:val="FF0000"/>
        </w:rPr>
        <w:t>np. wydruk opracowanego programu lub inne składowe elementy pracy</w:t>
      </w:r>
      <w:r w:rsidR="00D9250A" w:rsidRPr="00C67AFC">
        <w:rPr>
          <w:color w:val="FF0000"/>
        </w:rPr>
        <w:t xml:space="preserve">, </w:t>
      </w:r>
      <w:r w:rsidR="00530FB7" w:rsidRPr="00C67AFC">
        <w:rPr>
          <w:color w:val="FF0000"/>
        </w:rPr>
        <w:t>nieumieszczone</w:t>
      </w:r>
      <w:r w:rsidR="00614762" w:rsidRPr="00C67AFC">
        <w:rPr>
          <w:color w:val="FF0000"/>
        </w:rPr>
        <w:t xml:space="preserve"> wcześniej w pracy</w:t>
      </w:r>
      <w:r w:rsidR="00A768BE" w:rsidRPr="00C67AFC">
        <w:rPr>
          <w:color w:val="FF0000"/>
        </w:rPr>
        <w:t>.</w:t>
      </w:r>
      <w:r>
        <w:rPr>
          <w:color w:val="FF0000"/>
        </w:rPr>
        <w:t>&gt;&gt;&gt;</w:t>
      </w:r>
    </w:p>
    <w:p w14:paraId="0A0396AE" w14:textId="77777777" w:rsidR="005D3074" w:rsidRPr="00FB12DD" w:rsidRDefault="005D3074" w:rsidP="002F522B">
      <w:pPr>
        <w:overflowPunct/>
        <w:autoSpaceDE/>
        <w:autoSpaceDN/>
        <w:adjustRightInd/>
        <w:ind w:left="0" w:right="0" w:firstLine="0"/>
        <w:textAlignment w:val="auto"/>
        <w:rPr>
          <w:sz w:val="24"/>
        </w:rPr>
      </w:pPr>
      <w:r w:rsidRPr="00FB12DD">
        <w:rPr>
          <w:sz w:val="24"/>
        </w:rPr>
        <w:br w:type="page"/>
      </w:r>
    </w:p>
    <w:p w14:paraId="46B84DAE" w14:textId="7DEB9ED6" w:rsidR="0006266E" w:rsidRDefault="00214A52" w:rsidP="004E571D">
      <w:pPr>
        <w:pStyle w:val="Pktekstgwny"/>
        <w:ind w:left="0" w:right="0"/>
        <w:rPr>
          <w:color w:val="FF0000"/>
        </w:rPr>
      </w:pPr>
      <w:r>
        <w:rPr>
          <w:color w:val="FF0000"/>
        </w:rPr>
        <w:lastRenderedPageBreak/>
        <w:t>&lt;&lt;&lt;</w:t>
      </w:r>
      <w:r w:rsidR="00BB506B" w:rsidRPr="005E142A">
        <w:rPr>
          <w:color w:val="FF0000"/>
        </w:rPr>
        <w:t xml:space="preserve"> </w:t>
      </w:r>
      <w:r w:rsidR="00B62DE5">
        <w:rPr>
          <w:color w:val="FF0000"/>
        </w:rPr>
        <w:t>N</w:t>
      </w:r>
      <w:r w:rsidR="00BB506B" w:rsidRPr="005E142A">
        <w:rPr>
          <w:color w:val="FF0000"/>
        </w:rPr>
        <w:t>a końcu pracy,</w:t>
      </w:r>
      <w:r w:rsidR="006510A2" w:rsidRPr="005E142A">
        <w:rPr>
          <w:color w:val="FF0000"/>
        </w:rPr>
        <w:t xml:space="preserve"> do pliku</w:t>
      </w:r>
      <w:r w:rsidR="006510A2" w:rsidRPr="002A3608">
        <w:rPr>
          <w:color w:val="FF0000"/>
        </w:rPr>
        <w:t xml:space="preserve"> </w:t>
      </w:r>
      <w:r w:rsidR="00AF793F" w:rsidRPr="002A3608">
        <w:rPr>
          <w:color w:val="FF0000"/>
        </w:rPr>
        <w:t>pracy napisanego w edytorze np. MS Office wstawion</w:t>
      </w:r>
      <w:r w:rsidR="00CE7E52" w:rsidRPr="002A3608">
        <w:rPr>
          <w:color w:val="FF0000"/>
        </w:rPr>
        <w:t>e</w:t>
      </w:r>
      <w:r w:rsidR="00AF793F" w:rsidRPr="002A3608">
        <w:rPr>
          <w:color w:val="FF0000"/>
        </w:rPr>
        <w:t xml:space="preserve"> </w:t>
      </w:r>
      <w:r w:rsidR="00B62DE5">
        <w:rPr>
          <w:color w:val="FF0000"/>
        </w:rPr>
        <w:t>muszą</w:t>
      </w:r>
      <w:r w:rsidR="002F522B">
        <w:rPr>
          <w:color w:val="FF0000"/>
        </w:rPr>
        <w:t xml:space="preserve"> </w:t>
      </w:r>
      <w:r w:rsidR="00614762" w:rsidRPr="002A3608">
        <w:rPr>
          <w:color w:val="FF0000"/>
        </w:rPr>
        <w:t>być</w:t>
      </w:r>
      <w:r w:rsidR="006510A2" w:rsidRPr="002A3608">
        <w:rPr>
          <w:color w:val="FF0000"/>
        </w:rPr>
        <w:t xml:space="preserve"> skan</w:t>
      </w:r>
      <w:r w:rsidR="00CE7E52" w:rsidRPr="002A3608">
        <w:rPr>
          <w:color w:val="FF0000"/>
        </w:rPr>
        <w:t>y</w:t>
      </w:r>
      <w:r w:rsidR="006510A2" w:rsidRPr="002A3608">
        <w:rPr>
          <w:color w:val="FF0000"/>
        </w:rPr>
        <w:t xml:space="preserve"> oświadczeń </w:t>
      </w:r>
      <w:r w:rsidR="00614762" w:rsidRPr="002A3608">
        <w:rPr>
          <w:color w:val="FF0000"/>
        </w:rPr>
        <w:t>pobrany</w:t>
      </w:r>
      <w:r w:rsidR="00AF793F" w:rsidRPr="002A3608">
        <w:rPr>
          <w:color w:val="FF0000"/>
        </w:rPr>
        <w:t>ch</w:t>
      </w:r>
      <w:r w:rsidR="002F522B">
        <w:rPr>
          <w:color w:val="FF0000"/>
        </w:rPr>
        <w:t xml:space="preserve"> </w:t>
      </w:r>
      <w:r w:rsidR="006510A2" w:rsidRPr="002A3608">
        <w:rPr>
          <w:color w:val="FF0000"/>
        </w:rPr>
        <w:t xml:space="preserve">ze strony </w:t>
      </w:r>
      <w:r w:rsidR="00AF793F" w:rsidRPr="002A3608">
        <w:rPr>
          <w:color w:val="FF0000"/>
        </w:rPr>
        <w:t>W</w:t>
      </w:r>
      <w:r w:rsidR="002F522B">
        <w:rPr>
          <w:color w:val="FF0000"/>
        </w:rPr>
        <w:t xml:space="preserve">ydziału </w:t>
      </w:r>
      <w:r w:rsidR="00AF793F" w:rsidRPr="002A3608">
        <w:rPr>
          <w:color w:val="FF0000"/>
        </w:rPr>
        <w:t>MiBM</w:t>
      </w:r>
      <w:r w:rsidR="006510A2" w:rsidRPr="002A3608">
        <w:rPr>
          <w:color w:val="FF0000"/>
        </w:rPr>
        <w:t xml:space="preserve">. </w:t>
      </w:r>
      <w:r w:rsidR="00614762" w:rsidRPr="002A3608">
        <w:rPr>
          <w:color w:val="FF0000"/>
        </w:rPr>
        <w:t>Oświadc</w:t>
      </w:r>
      <w:r w:rsidR="00AF793F" w:rsidRPr="002A3608">
        <w:rPr>
          <w:color w:val="FF0000"/>
        </w:rPr>
        <w:t>z</w:t>
      </w:r>
      <w:r w:rsidR="00614762" w:rsidRPr="002A3608">
        <w:rPr>
          <w:color w:val="FF0000"/>
        </w:rPr>
        <w:t xml:space="preserve">enia te należy pobrać, </w:t>
      </w:r>
      <w:r w:rsidR="00FB12DD" w:rsidRPr="002A3608">
        <w:rPr>
          <w:color w:val="FF0000"/>
        </w:rPr>
        <w:t xml:space="preserve">wydrukować, </w:t>
      </w:r>
      <w:r w:rsidR="00FB12DD" w:rsidRPr="00ED5740">
        <w:rPr>
          <w:color w:val="FF0000"/>
        </w:rPr>
        <w:t>uzupełnić</w:t>
      </w:r>
      <w:r w:rsidR="00614762" w:rsidRPr="00ED5740">
        <w:rPr>
          <w:color w:val="FF0000"/>
        </w:rPr>
        <w:t xml:space="preserve"> i podpisać</w:t>
      </w:r>
      <w:r w:rsidR="006177D3">
        <w:rPr>
          <w:color w:val="FF0000"/>
        </w:rPr>
        <w:t>,</w:t>
      </w:r>
      <w:r w:rsidR="00614762" w:rsidRPr="00ED5740">
        <w:rPr>
          <w:color w:val="FF0000"/>
        </w:rPr>
        <w:t xml:space="preserve"> a następnie zeskanować. </w:t>
      </w:r>
    </w:p>
    <w:p w14:paraId="2788ED16" w14:textId="5BB33F6A" w:rsidR="0006266E" w:rsidRDefault="002A3608" w:rsidP="004E571D">
      <w:pPr>
        <w:pStyle w:val="Pktekstgwny"/>
        <w:ind w:left="0" w:right="0"/>
        <w:rPr>
          <w:color w:val="FF0000"/>
        </w:rPr>
      </w:pPr>
      <w:r w:rsidRPr="00ED5740">
        <w:rPr>
          <w:color w:val="FF0000"/>
        </w:rPr>
        <w:t>Należy zadbać o</w:t>
      </w:r>
      <w:r w:rsidR="00BB506B">
        <w:rPr>
          <w:color w:val="FF0000"/>
        </w:rPr>
        <w:t> </w:t>
      </w:r>
      <w:r w:rsidRPr="00ED5740">
        <w:rPr>
          <w:color w:val="FF0000"/>
        </w:rPr>
        <w:t xml:space="preserve">odpowiednią czytelność wklejanych obrazów. </w:t>
      </w:r>
      <w:r w:rsidR="00B62DE5" w:rsidRPr="00ED5740">
        <w:rPr>
          <w:color w:val="FF0000"/>
        </w:rPr>
        <w:t xml:space="preserve">Przykład nieczytelnego skanu na następnej stronie. </w:t>
      </w:r>
      <w:r w:rsidRPr="00ED5740">
        <w:rPr>
          <w:color w:val="FF0000"/>
        </w:rPr>
        <w:t>Do pracy należy dołączyć płytę z</w:t>
      </w:r>
      <w:r w:rsidR="00BB506B">
        <w:rPr>
          <w:color w:val="FF0000"/>
        </w:rPr>
        <w:t> </w:t>
      </w:r>
      <w:r w:rsidRPr="00ED5740">
        <w:rPr>
          <w:color w:val="FF0000"/>
        </w:rPr>
        <w:t>zap</w:t>
      </w:r>
      <w:r w:rsidR="009B3561" w:rsidRPr="00ED5740">
        <w:rPr>
          <w:color w:val="FF0000"/>
        </w:rPr>
        <w:t>isem pracy: pliki w formie doc. lub docx.</w:t>
      </w:r>
      <w:r w:rsidRPr="00ED5740">
        <w:rPr>
          <w:color w:val="FF0000"/>
        </w:rPr>
        <w:t xml:space="preserve"> i pdf. Jeśli praca miała charakter obliczeniowy, projektowy czy symulacyjny również inne pliki źródłowe.</w:t>
      </w:r>
    </w:p>
    <w:p w14:paraId="4AFC2A3A" w14:textId="77777777" w:rsidR="0006266E" w:rsidRDefault="002A3608" w:rsidP="004E571D">
      <w:pPr>
        <w:pStyle w:val="Pktekstgwny"/>
        <w:ind w:left="0" w:right="0"/>
        <w:rPr>
          <w:color w:val="FF0000"/>
        </w:rPr>
      </w:pPr>
      <w:r w:rsidRPr="00ED5740">
        <w:rPr>
          <w:color w:val="FF0000"/>
        </w:rPr>
        <w:t xml:space="preserve">Do Dziekanatu oprócz innych wymaganych dokumentów należy </w:t>
      </w:r>
      <w:r w:rsidR="009B3561" w:rsidRPr="00ED5740">
        <w:rPr>
          <w:color w:val="FF0000"/>
        </w:rPr>
        <w:t>dostarczyć</w:t>
      </w:r>
      <w:r w:rsidRPr="00ED5740">
        <w:rPr>
          <w:color w:val="FF0000"/>
        </w:rPr>
        <w:t>:</w:t>
      </w:r>
    </w:p>
    <w:p w14:paraId="46ECC69E" w14:textId="126C4012" w:rsidR="0006266E" w:rsidRDefault="002A3608" w:rsidP="004E571D">
      <w:pPr>
        <w:pStyle w:val="Pktekstgwny"/>
        <w:ind w:left="0" w:right="0" w:firstLine="284"/>
        <w:rPr>
          <w:color w:val="FF0000"/>
        </w:rPr>
      </w:pPr>
      <w:r w:rsidRPr="00ED5740">
        <w:rPr>
          <w:color w:val="FF0000"/>
        </w:rPr>
        <w:t>- 2 kopie pracy dyplomowej, w tym jedn</w:t>
      </w:r>
      <w:r w:rsidR="00B62DE5">
        <w:rPr>
          <w:color w:val="FF0000"/>
        </w:rPr>
        <w:t>ą</w:t>
      </w:r>
      <w:bookmarkStart w:id="0" w:name="_GoBack"/>
      <w:bookmarkEnd w:id="0"/>
      <w:r w:rsidRPr="00ED5740">
        <w:rPr>
          <w:color w:val="FF0000"/>
        </w:rPr>
        <w:t xml:space="preserve"> dla promotora</w:t>
      </w:r>
      <w:r w:rsidRPr="002A3608">
        <w:rPr>
          <w:color w:val="FF0000"/>
        </w:rPr>
        <w:t xml:space="preserve">, </w:t>
      </w:r>
    </w:p>
    <w:p w14:paraId="048C632F" w14:textId="77777777" w:rsidR="0006266E" w:rsidRDefault="002A3608" w:rsidP="004E571D">
      <w:pPr>
        <w:pStyle w:val="Pktekstgwny"/>
        <w:ind w:left="0" w:right="0" w:firstLine="284"/>
        <w:rPr>
          <w:color w:val="FF0000"/>
        </w:rPr>
      </w:pPr>
      <w:r w:rsidRPr="002A3608">
        <w:rPr>
          <w:color w:val="FF0000"/>
        </w:rPr>
        <w:t>- oryginał zadania na pracę dyplomową (skan tej strony umieszczono na stronie 3),</w:t>
      </w:r>
    </w:p>
    <w:p w14:paraId="18C5B601" w14:textId="77777777" w:rsidR="0006266E" w:rsidRDefault="002A3608" w:rsidP="004E571D">
      <w:pPr>
        <w:pStyle w:val="Pktekstgwny"/>
        <w:ind w:left="0" w:right="0" w:firstLine="284"/>
        <w:rPr>
          <w:color w:val="FF0000"/>
        </w:rPr>
      </w:pPr>
      <w:r w:rsidRPr="002A3608">
        <w:rPr>
          <w:color w:val="FF0000"/>
        </w:rPr>
        <w:t xml:space="preserve">- oryginały oświadczeń, których skany zostały umieszczone </w:t>
      </w:r>
      <w:r w:rsidR="00C67AFC">
        <w:rPr>
          <w:color w:val="FF0000"/>
        </w:rPr>
        <w:t>na końcu</w:t>
      </w:r>
      <w:r w:rsidRPr="002A3608">
        <w:rPr>
          <w:color w:val="FF0000"/>
        </w:rPr>
        <w:t xml:space="preserve"> pracy</w:t>
      </w:r>
      <w:r w:rsidR="00BB506B">
        <w:rPr>
          <w:color w:val="FF0000"/>
        </w:rPr>
        <w:t>.</w:t>
      </w:r>
      <w:r w:rsidR="00214A52">
        <w:rPr>
          <w:color w:val="FF0000"/>
        </w:rPr>
        <w:t>&gt;&gt;&gt;</w:t>
      </w:r>
    </w:p>
    <w:p w14:paraId="73E3F31E" w14:textId="77777777" w:rsidR="0006266E" w:rsidRDefault="0006266E" w:rsidP="004E571D">
      <w:pPr>
        <w:pStyle w:val="Pktekstgwny"/>
        <w:ind w:left="0" w:right="0" w:firstLine="284"/>
        <w:rPr>
          <w:color w:val="FF0000"/>
        </w:rPr>
      </w:pPr>
    </w:p>
    <w:p w14:paraId="0AF2ACEE" w14:textId="77777777" w:rsidR="0006266E" w:rsidRDefault="00A768BE" w:rsidP="004E571D">
      <w:pPr>
        <w:spacing w:line="360" w:lineRule="auto"/>
        <w:ind w:left="0" w:right="0" w:firstLine="0"/>
        <w:jc w:val="both"/>
        <w:rPr>
          <w:color w:val="FF0000"/>
          <w:sz w:val="28"/>
        </w:rPr>
      </w:pPr>
      <w:r w:rsidRPr="00A768BE">
        <w:rPr>
          <w:noProof/>
          <w:color w:val="FF0000"/>
          <w:sz w:val="28"/>
        </w:rPr>
        <w:drawing>
          <wp:inline distT="0" distB="0" distL="0" distR="0" wp14:anchorId="0AB4494B" wp14:editId="416C8801">
            <wp:extent cx="5399171" cy="3756303"/>
            <wp:effectExtent l="19050" t="0" r="0" b="0"/>
            <wp:docPr id="3" name="Obraz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25177" t="25563" r="25567" b="13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734" cy="37566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0D0A6" w14:textId="77777777" w:rsidR="006510A2" w:rsidRDefault="006510A2" w:rsidP="00D65830">
      <w:pPr>
        <w:overflowPunct/>
        <w:autoSpaceDE/>
        <w:autoSpaceDN/>
        <w:adjustRightInd/>
        <w:ind w:right="0"/>
        <w:textAlignment w:val="auto"/>
        <w:rPr>
          <w:color w:val="FF0000"/>
          <w:sz w:val="28"/>
        </w:rPr>
      </w:pPr>
      <w:r>
        <w:rPr>
          <w:color w:val="FF0000"/>
          <w:sz w:val="28"/>
        </w:rPr>
        <w:br w:type="page"/>
      </w:r>
    </w:p>
    <w:p w14:paraId="3DB12DE5" w14:textId="77777777" w:rsidR="006510A2" w:rsidRDefault="006510A2" w:rsidP="002F522B">
      <w:pPr>
        <w:spacing w:line="360" w:lineRule="auto"/>
        <w:ind w:left="0" w:right="0" w:firstLine="0"/>
        <w:jc w:val="both"/>
        <w:rPr>
          <w:color w:val="FF0000"/>
          <w:sz w:val="28"/>
        </w:rPr>
      </w:pPr>
      <w:r w:rsidRPr="006510A2">
        <w:rPr>
          <w:noProof/>
          <w:color w:val="FF0000"/>
          <w:sz w:val="28"/>
        </w:rPr>
        <w:lastRenderedPageBreak/>
        <w:drawing>
          <wp:inline distT="0" distB="0" distL="0" distR="0" wp14:anchorId="7BAA6C52" wp14:editId="540A7D73">
            <wp:extent cx="5371098" cy="7527758"/>
            <wp:effectExtent l="19050" t="0" r="1002" b="0"/>
            <wp:docPr id="4" name="Obraz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46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4147" t="23250" r="74823" b="22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992" cy="7555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510A2" w:rsidSect="00524B3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8" w:right="1418" w:bottom="1418" w:left="1418" w:header="425" w:footer="709" w:gutter="567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F368CB" w14:textId="77777777" w:rsidR="006050EC" w:rsidRDefault="006050EC" w:rsidP="007B6E4B">
      <w:r>
        <w:separator/>
      </w:r>
    </w:p>
  </w:endnote>
  <w:endnote w:type="continuationSeparator" w:id="0">
    <w:p w14:paraId="669C498F" w14:textId="77777777" w:rsidR="006050EC" w:rsidRDefault="006050EC" w:rsidP="007B6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00201A" w14:textId="77777777" w:rsidR="006264B8" w:rsidRDefault="006264B8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41422475"/>
      <w:docPartObj>
        <w:docPartGallery w:val="Page Numbers (Bottom of Page)"/>
        <w:docPartUnique/>
      </w:docPartObj>
    </w:sdtPr>
    <w:sdtEndPr/>
    <w:sdtContent>
      <w:p w14:paraId="19287F6E" w14:textId="19D0F8BA" w:rsidR="00BB506B" w:rsidRPr="00524B31" w:rsidRDefault="00624FCE">
        <w:pPr>
          <w:pStyle w:val="Stopka"/>
          <w:jc w:val="center"/>
        </w:pPr>
        <w:r w:rsidRPr="00524B31">
          <w:fldChar w:fldCharType="begin"/>
        </w:r>
        <w:r w:rsidRPr="00524B31">
          <w:instrText>PAGE   \* MERGEFORMAT</w:instrText>
        </w:r>
        <w:r w:rsidRPr="00524B31">
          <w:fldChar w:fldCharType="separate"/>
        </w:r>
        <w:r w:rsidR="00B62DE5">
          <w:rPr>
            <w:noProof/>
          </w:rPr>
          <w:t>24</w:t>
        </w:r>
        <w:r w:rsidRPr="00524B31">
          <w:rPr>
            <w:noProof/>
          </w:rPr>
          <w:fldChar w:fldCharType="end"/>
        </w:r>
      </w:p>
    </w:sdtContent>
  </w:sdt>
  <w:p w14:paraId="509529C5" w14:textId="3F78B5E4" w:rsidR="00850CCD" w:rsidRDefault="00850CCD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1320D0" w14:textId="77777777" w:rsidR="006264B8" w:rsidRDefault="006264B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498F61" w14:textId="77777777" w:rsidR="006050EC" w:rsidRDefault="006050EC" w:rsidP="007B6E4B">
      <w:r>
        <w:separator/>
      </w:r>
    </w:p>
  </w:footnote>
  <w:footnote w:type="continuationSeparator" w:id="0">
    <w:p w14:paraId="5BDAE57F" w14:textId="77777777" w:rsidR="006050EC" w:rsidRDefault="006050EC" w:rsidP="007B6E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A3F103" w14:textId="77777777" w:rsidR="006264B8" w:rsidRDefault="006264B8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36F715" w14:textId="77777777" w:rsidR="006264B8" w:rsidRDefault="006264B8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B21E59" w14:textId="77777777" w:rsidR="00BB506B" w:rsidRDefault="00BB506B" w:rsidP="00D9250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.5pt;height:1.5pt;visibility:visible;mso-wrap-style:square" o:bullet="t">
        <v:imagedata r:id="rId1" o:title=""/>
      </v:shape>
    </w:pict>
  </w:numPicBullet>
  <w:abstractNum w:abstractNumId="0">
    <w:nsid w:val="07EB7120"/>
    <w:multiLevelType w:val="multilevel"/>
    <w:tmpl w:val="FBF6D66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>
    <w:nsid w:val="0C1068D4"/>
    <w:multiLevelType w:val="hybridMultilevel"/>
    <w:tmpl w:val="E80004E2"/>
    <w:lvl w:ilvl="0" w:tplc="8B0E3BB8">
      <w:start w:val="1"/>
      <w:numFmt w:val="decimal"/>
      <w:pStyle w:val="Pkliteratura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0805B9"/>
    <w:multiLevelType w:val="multilevel"/>
    <w:tmpl w:val="CD30219C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pStyle w:val="Pktytupodrozdziau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Pktytupod-podrozdziau"/>
      <w:lvlText w:val="%1.%2.%3."/>
      <w:lvlJc w:val="left"/>
      <w:pPr>
        <w:ind w:left="1146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>
    <w:nsid w:val="178D26E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A6E20D8"/>
    <w:multiLevelType w:val="hybridMultilevel"/>
    <w:tmpl w:val="4BB02298"/>
    <w:lvl w:ilvl="0" w:tplc="68CE3D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C8C6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D49F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FECA2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36FD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5D0C7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3F272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2C2E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D618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DB6608"/>
    <w:multiLevelType w:val="hybridMultilevel"/>
    <w:tmpl w:val="E0C6CA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5E0CA1"/>
    <w:multiLevelType w:val="hybridMultilevel"/>
    <w:tmpl w:val="73285A1E"/>
    <w:lvl w:ilvl="0" w:tplc="A5D43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252F9E"/>
    <w:multiLevelType w:val="hybridMultilevel"/>
    <w:tmpl w:val="7F1003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6D07CA"/>
    <w:multiLevelType w:val="hybridMultilevel"/>
    <w:tmpl w:val="6616EF44"/>
    <w:lvl w:ilvl="0" w:tplc="97ECA248">
      <w:start w:val="1"/>
      <w:numFmt w:val="decimal"/>
      <w:pStyle w:val="PkSpisrysunkwitabe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037ADE"/>
    <w:multiLevelType w:val="hybridMultilevel"/>
    <w:tmpl w:val="AB3474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C05985"/>
    <w:multiLevelType w:val="multilevel"/>
    <w:tmpl w:val="0F1E78C0"/>
    <w:lvl w:ilvl="0">
      <w:start w:val="4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1">
    <w:nsid w:val="3496231D"/>
    <w:multiLevelType w:val="multilevel"/>
    <w:tmpl w:val="716847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6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40" w:hanging="1800"/>
      </w:pPr>
      <w:rPr>
        <w:rFonts w:hint="default"/>
      </w:rPr>
    </w:lvl>
  </w:abstractNum>
  <w:abstractNum w:abstractNumId="12">
    <w:nsid w:val="36B17006"/>
    <w:multiLevelType w:val="multilevel"/>
    <w:tmpl w:val="DB641708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color w:val="FF000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13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4">
    <w:nsid w:val="3A3C44C3"/>
    <w:multiLevelType w:val="multilevel"/>
    <w:tmpl w:val="C5362A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>
    <w:nsid w:val="3B6C7017"/>
    <w:multiLevelType w:val="hybridMultilevel"/>
    <w:tmpl w:val="E17CEE0E"/>
    <w:lvl w:ilvl="0" w:tplc="2728919E">
      <w:start w:val="1"/>
      <w:numFmt w:val="lowerLetter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1114D2"/>
    <w:multiLevelType w:val="multilevel"/>
    <w:tmpl w:val="EE4C9C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26" w:hanging="375"/>
      </w:pPr>
      <w:rPr>
        <w:rFonts w:hint="default"/>
        <w:color w:val="FF0000"/>
      </w:rPr>
    </w:lvl>
    <w:lvl w:ilvl="2">
      <w:start w:val="1"/>
      <w:numFmt w:val="decimal"/>
      <w:isLgl/>
      <w:lvlText w:val="%1.%2.%3"/>
      <w:lvlJc w:val="left"/>
      <w:pPr>
        <w:ind w:left="1494" w:hanging="720"/>
      </w:pPr>
      <w:rPr>
        <w:rFonts w:hint="default"/>
        <w:color w:val="FF0000"/>
      </w:rPr>
    </w:lvl>
    <w:lvl w:ilvl="3">
      <w:start w:val="1"/>
      <w:numFmt w:val="decimal"/>
      <w:isLgl/>
      <w:lvlText w:val="%1.%2.%3.%4"/>
      <w:lvlJc w:val="left"/>
      <w:pPr>
        <w:ind w:left="2061" w:hanging="1080"/>
      </w:pPr>
      <w:rPr>
        <w:rFonts w:hint="default"/>
        <w:color w:val="FF0000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  <w:color w:val="FF0000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  <w:color w:val="FF0000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  <w:color w:val="FF0000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  <w:color w:val="FF0000"/>
      </w:rPr>
    </w:lvl>
    <w:lvl w:ilvl="8">
      <w:start w:val="1"/>
      <w:numFmt w:val="decimal"/>
      <w:isLgl/>
      <w:lvlText w:val="%1.%2.%3.%4.%5.%6.%7.%8.%9"/>
      <w:lvlJc w:val="left"/>
      <w:pPr>
        <w:ind w:left="4176" w:hanging="2160"/>
      </w:pPr>
      <w:rPr>
        <w:rFonts w:hint="default"/>
        <w:color w:val="FF0000"/>
      </w:rPr>
    </w:lvl>
  </w:abstractNum>
  <w:abstractNum w:abstractNumId="17">
    <w:nsid w:val="3CD56872"/>
    <w:multiLevelType w:val="hybridMultilevel"/>
    <w:tmpl w:val="679670AA"/>
    <w:lvl w:ilvl="0" w:tplc="C23893F4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D4640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086C8C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D89EB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E6AAD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6CD1A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047AFE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466F502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28A99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0EE2F99"/>
    <w:multiLevelType w:val="hybridMultilevel"/>
    <w:tmpl w:val="9244B914"/>
    <w:lvl w:ilvl="0" w:tplc="CADE53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3E0674"/>
    <w:multiLevelType w:val="hybridMultilevel"/>
    <w:tmpl w:val="7C9CFF68"/>
    <w:lvl w:ilvl="0" w:tplc="F04EA6E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39156C"/>
    <w:multiLevelType w:val="multilevel"/>
    <w:tmpl w:val="1A905A6E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  <w:color w:val="FF0000"/>
      </w:rPr>
    </w:lvl>
    <w:lvl w:ilvl="1">
      <w:start w:val="2"/>
      <w:numFmt w:val="decimal"/>
      <w:lvlText w:val="%1.%2"/>
      <w:lvlJc w:val="left"/>
      <w:pPr>
        <w:ind w:left="525" w:hanging="525"/>
      </w:pPr>
      <w:rPr>
        <w:rFonts w:hint="default"/>
        <w:color w:val="FF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FF0000"/>
      </w:rPr>
    </w:lvl>
  </w:abstractNum>
  <w:abstractNum w:abstractNumId="21">
    <w:nsid w:val="478866A9"/>
    <w:multiLevelType w:val="hybridMultilevel"/>
    <w:tmpl w:val="515CB6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567520"/>
    <w:multiLevelType w:val="multilevel"/>
    <w:tmpl w:val="165C2D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651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>
    <w:nsid w:val="52681481"/>
    <w:multiLevelType w:val="hybridMultilevel"/>
    <w:tmpl w:val="1988E9CE"/>
    <w:lvl w:ilvl="0" w:tplc="2800FF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502"/>
        </w:tabs>
        <w:ind w:left="502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5">
    <w:nsid w:val="53B876D1"/>
    <w:multiLevelType w:val="hybridMultilevel"/>
    <w:tmpl w:val="1006F1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F7138C"/>
    <w:multiLevelType w:val="hybridMultilevel"/>
    <w:tmpl w:val="99DCF9BA"/>
    <w:lvl w:ilvl="0" w:tplc="DCBE027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846514"/>
    <w:multiLevelType w:val="hybridMultilevel"/>
    <w:tmpl w:val="F1780FF8"/>
    <w:lvl w:ilvl="0" w:tplc="20D4DB5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7906A8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92AE69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88CEC2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B026E8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C0D07A0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EC00674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56A755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7EA97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8">
    <w:nsid w:val="612C232F"/>
    <w:multiLevelType w:val="multilevel"/>
    <w:tmpl w:val="CF86D9F4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9">
    <w:nsid w:val="63951F37"/>
    <w:multiLevelType w:val="multilevel"/>
    <w:tmpl w:val="FEEE96D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color w:val="FF0000"/>
      </w:rPr>
    </w:lvl>
    <w:lvl w:ilvl="1">
      <w:start w:val="1"/>
      <w:numFmt w:val="decimal"/>
      <w:pStyle w:val="PkTytupodrozdziau0"/>
      <w:lvlText w:val="%1.%2."/>
      <w:lvlJc w:val="left"/>
      <w:pPr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color w:val="FF0000"/>
      </w:rPr>
    </w:lvl>
  </w:abstractNum>
  <w:abstractNum w:abstractNumId="30">
    <w:nsid w:val="75E0606B"/>
    <w:multiLevelType w:val="hybridMultilevel"/>
    <w:tmpl w:val="05C474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917746"/>
    <w:multiLevelType w:val="hybridMultilevel"/>
    <w:tmpl w:val="5A749D88"/>
    <w:lvl w:ilvl="0" w:tplc="12AE1CD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C0F125C"/>
    <w:multiLevelType w:val="multilevel"/>
    <w:tmpl w:val="0F1E78C0"/>
    <w:lvl w:ilvl="0">
      <w:start w:val="4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16"/>
  </w:num>
  <w:num w:numId="5">
    <w:abstractNumId w:val="29"/>
  </w:num>
  <w:num w:numId="6">
    <w:abstractNumId w:val="12"/>
  </w:num>
  <w:num w:numId="7">
    <w:abstractNumId w:val="4"/>
  </w:num>
  <w:num w:numId="8">
    <w:abstractNumId w:val="32"/>
  </w:num>
  <w:num w:numId="9">
    <w:abstractNumId w:val="17"/>
  </w:num>
  <w:num w:numId="10">
    <w:abstractNumId w:val="24"/>
  </w:num>
  <w:num w:numId="11">
    <w:abstractNumId w:val="13"/>
  </w:num>
  <w:num w:numId="12">
    <w:abstractNumId w:val="5"/>
  </w:num>
  <w:num w:numId="13">
    <w:abstractNumId w:val="8"/>
  </w:num>
  <w:num w:numId="14">
    <w:abstractNumId w:val="18"/>
  </w:num>
  <w:num w:numId="15">
    <w:abstractNumId w:val="19"/>
  </w:num>
  <w:num w:numId="16">
    <w:abstractNumId w:val="15"/>
  </w:num>
  <w:num w:numId="17">
    <w:abstractNumId w:val="27"/>
  </w:num>
  <w:num w:numId="18">
    <w:abstractNumId w:val="20"/>
  </w:num>
  <w:num w:numId="19">
    <w:abstractNumId w:val="25"/>
  </w:num>
  <w:num w:numId="20">
    <w:abstractNumId w:val="0"/>
  </w:num>
  <w:num w:numId="21">
    <w:abstractNumId w:val="0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22">
    <w:abstractNumId w:val="2"/>
  </w:num>
  <w:num w:numId="23">
    <w:abstractNumId w:val="2"/>
    <w:lvlOverride w:ilvl="0">
      <w:startOverride w:val="1"/>
    </w:lvlOverride>
  </w:num>
  <w:num w:numId="24">
    <w:abstractNumId w:val="8"/>
    <w:lvlOverride w:ilvl="0">
      <w:startOverride w:val="1"/>
    </w:lvlOverride>
  </w:num>
  <w:num w:numId="25">
    <w:abstractNumId w:val="11"/>
  </w:num>
  <w:num w:numId="26">
    <w:abstractNumId w:val="28"/>
  </w:num>
  <w:num w:numId="27">
    <w:abstractNumId w:val="1"/>
  </w:num>
  <w:num w:numId="28">
    <w:abstractNumId w:val="8"/>
    <w:lvlOverride w:ilvl="0">
      <w:startOverride w:val="1"/>
    </w:lvlOverride>
  </w:num>
  <w:num w:numId="29">
    <w:abstractNumId w:val="21"/>
  </w:num>
  <w:num w:numId="30">
    <w:abstractNumId w:val="3"/>
  </w:num>
  <w:num w:numId="31">
    <w:abstractNumId w:val="9"/>
  </w:num>
  <w:num w:numId="32">
    <w:abstractNumId w:val="30"/>
  </w:num>
  <w:num w:numId="33">
    <w:abstractNumId w:val="6"/>
  </w:num>
  <w:num w:numId="34">
    <w:abstractNumId w:val="31"/>
  </w:num>
  <w:num w:numId="35">
    <w:abstractNumId w:val="23"/>
  </w:num>
  <w:num w:numId="36">
    <w:abstractNumId w:val="23"/>
    <w:lvlOverride w:ilvl="0">
      <w:startOverride w:val="1"/>
    </w:lvlOverride>
  </w:num>
  <w:num w:numId="37">
    <w:abstractNumId w:val="23"/>
    <w:lvlOverride w:ilvl="0">
      <w:startOverride w:val="1"/>
    </w:lvlOverride>
  </w:num>
  <w:num w:numId="38">
    <w:abstractNumId w:val="26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mirrorMargin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TAyNDCxMDI0NTZW0lEKTi0uzszPAykwNKkFABD5FYEtAAAA"/>
  </w:docVars>
  <w:rsids>
    <w:rsidRoot w:val="00525F99"/>
    <w:rsid w:val="000126F2"/>
    <w:rsid w:val="000151A6"/>
    <w:rsid w:val="00030D22"/>
    <w:rsid w:val="000339B2"/>
    <w:rsid w:val="00053C4E"/>
    <w:rsid w:val="00060732"/>
    <w:rsid w:val="0006266E"/>
    <w:rsid w:val="0006309A"/>
    <w:rsid w:val="00067790"/>
    <w:rsid w:val="00073AA8"/>
    <w:rsid w:val="000E0E43"/>
    <w:rsid w:val="000F3E98"/>
    <w:rsid w:val="00116705"/>
    <w:rsid w:val="001425BC"/>
    <w:rsid w:val="00157CF2"/>
    <w:rsid w:val="00163471"/>
    <w:rsid w:val="001A7306"/>
    <w:rsid w:val="001B04C4"/>
    <w:rsid w:val="001B1A28"/>
    <w:rsid w:val="001B4BDD"/>
    <w:rsid w:val="001C1BA0"/>
    <w:rsid w:val="001C3D1B"/>
    <w:rsid w:val="001E561D"/>
    <w:rsid w:val="00214A52"/>
    <w:rsid w:val="00224892"/>
    <w:rsid w:val="00283AEB"/>
    <w:rsid w:val="00291516"/>
    <w:rsid w:val="002A3608"/>
    <w:rsid w:val="002B7A86"/>
    <w:rsid w:val="002D1E5B"/>
    <w:rsid w:val="002D26EA"/>
    <w:rsid w:val="002D3B5A"/>
    <w:rsid w:val="002E0D17"/>
    <w:rsid w:val="002E4D8E"/>
    <w:rsid w:val="002F0711"/>
    <w:rsid w:val="002F522B"/>
    <w:rsid w:val="00307067"/>
    <w:rsid w:val="003106EF"/>
    <w:rsid w:val="00327296"/>
    <w:rsid w:val="00330DF2"/>
    <w:rsid w:val="0034110C"/>
    <w:rsid w:val="00341FAD"/>
    <w:rsid w:val="00355BEF"/>
    <w:rsid w:val="003754BF"/>
    <w:rsid w:val="003816DF"/>
    <w:rsid w:val="00397D71"/>
    <w:rsid w:val="003A793E"/>
    <w:rsid w:val="003C1D88"/>
    <w:rsid w:val="003C6DC4"/>
    <w:rsid w:val="003D4C79"/>
    <w:rsid w:val="003E16A3"/>
    <w:rsid w:val="003E392E"/>
    <w:rsid w:val="003E68C4"/>
    <w:rsid w:val="003F06F6"/>
    <w:rsid w:val="003F1010"/>
    <w:rsid w:val="003F7F02"/>
    <w:rsid w:val="0040681C"/>
    <w:rsid w:val="00415289"/>
    <w:rsid w:val="0041727A"/>
    <w:rsid w:val="004658A1"/>
    <w:rsid w:val="00470D6E"/>
    <w:rsid w:val="0047715B"/>
    <w:rsid w:val="00490DDF"/>
    <w:rsid w:val="004A3DB8"/>
    <w:rsid w:val="004B2A75"/>
    <w:rsid w:val="004C5215"/>
    <w:rsid w:val="004E2304"/>
    <w:rsid w:val="004E571D"/>
    <w:rsid w:val="004E7FB1"/>
    <w:rsid w:val="00516B04"/>
    <w:rsid w:val="00524B31"/>
    <w:rsid w:val="00525813"/>
    <w:rsid w:val="00525F99"/>
    <w:rsid w:val="00530FB7"/>
    <w:rsid w:val="00531035"/>
    <w:rsid w:val="00532B2D"/>
    <w:rsid w:val="00556639"/>
    <w:rsid w:val="00563A4C"/>
    <w:rsid w:val="005B621B"/>
    <w:rsid w:val="005D3074"/>
    <w:rsid w:val="005D5E65"/>
    <w:rsid w:val="005E142A"/>
    <w:rsid w:val="005E26EE"/>
    <w:rsid w:val="005E4C8E"/>
    <w:rsid w:val="005F62A2"/>
    <w:rsid w:val="00602B5B"/>
    <w:rsid w:val="006050EC"/>
    <w:rsid w:val="00614762"/>
    <w:rsid w:val="006177D3"/>
    <w:rsid w:val="00620845"/>
    <w:rsid w:val="00622200"/>
    <w:rsid w:val="00624FCE"/>
    <w:rsid w:val="006264B8"/>
    <w:rsid w:val="006510A2"/>
    <w:rsid w:val="00674B0C"/>
    <w:rsid w:val="006A7C41"/>
    <w:rsid w:val="006B3BC0"/>
    <w:rsid w:val="006C4F62"/>
    <w:rsid w:val="006D6A5D"/>
    <w:rsid w:val="00736D40"/>
    <w:rsid w:val="00746C86"/>
    <w:rsid w:val="007549B8"/>
    <w:rsid w:val="007810B7"/>
    <w:rsid w:val="00782510"/>
    <w:rsid w:val="00795023"/>
    <w:rsid w:val="007A4856"/>
    <w:rsid w:val="007B6E4B"/>
    <w:rsid w:val="007C2BB6"/>
    <w:rsid w:val="007C381B"/>
    <w:rsid w:val="007D0B22"/>
    <w:rsid w:val="007D6186"/>
    <w:rsid w:val="0080257A"/>
    <w:rsid w:val="008457B7"/>
    <w:rsid w:val="00850CCD"/>
    <w:rsid w:val="008720F9"/>
    <w:rsid w:val="00872301"/>
    <w:rsid w:val="008868FA"/>
    <w:rsid w:val="00895403"/>
    <w:rsid w:val="008B7CBF"/>
    <w:rsid w:val="008E0D18"/>
    <w:rsid w:val="00901EBB"/>
    <w:rsid w:val="00906E1F"/>
    <w:rsid w:val="0092081F"/>
    <w:rsid w:val="00942DB6"/>
    <w:rsid w:val="00953C89"/>
    <w:rsid w:val="00962853"/>
    <w:rsid w:val="00965B31"/>
    <w:rsid w:val="009719F1"/>
    <w:rsid w:val="00977B4B"/>
    <w:rsid w:val="009A00C2"/>
    <w:rsid w:val="009A103A"/>
    <w:rsid w:val="009B3561"/>
    <w:rsid w:val="009C4B17"/>
    <w:rsid w:val="009D301E"/>
    <w:rsid w:val="009D5574"/>
    <w:rsid w:val="009F6D16"/>
    <w:rsid w:val="00A14FA8"/>
    <w:rsid w:val="00A20262"/>
    <w:rsid w:val="00A21E3D"/>
    <w:rsid w:val="00A23F89"/>
    <w:rsid w:val="00A35D70"/>
    <w:rsid w:val="00A768BE"/>
    <w:rsid w:val="00AA2B44"/>
    <w:rsid w:val="00AA7654"/>
    <w:rsid w:val="00AB48AE"/>
    <w:rsid w:val="00AD1803"/>
    <w:rsid w:val="00AF793F"/>
    <w:rsid w:val="00B06449"/>
    <w:rsid w:val="00B06BF0"/>
    <w:rsid w:val="00B20650"/>
    <w:rsid w:val="00B40626"/>
    <w:rsid w:val="00B40789"/>
    <w:rsid w:val="00B4689B"/>
    <w:rsid w:val="00B62DE5"/>
    <w:rsid w:val="00B94461"/>
    <w:rsid w:val="00BB19B6"/>
    <w:rsid w:val="00BB506B"/>
    <w:rsid w:val="00BD10C4"/>
    <w:rsid w:val="00BD1E87"/>
    <w:rsid w:val="00C275E9"/>
    <w:rsid w:val="00C368F5"/>
    <w:rsid w:val="00C40B77"/>
    <w:rsid w:val="00C61C7C"/>
    <w:rsid w:val="00C67AFC"/>
    <w:rsid w:val="00C805BE"/>
    <w:rsid w:val="00CA5136"/>
    <w:rsid w:val="00CB648A"/>
    <w:rsid w:val="00CE7E52"/>
    <w:rsid w:val="00CF1F9C"/>
    <w:rsid w:val="00D05412"/>
    <w:rsid w:val="00D25B05"/>
    <w:rsid w:val="00D40E70"/>
    <w:rsid w:val="00D4469A"/>
    <w:rsid w:val="00D44D57"/>
    <w:rsid w:val="00D52ABD"/>
    <w:rsid w:val="00D65830"/>
    <w:rsid w:val="00D9250A"/>
    <w:rsid w:val="00D97508"/>
    <w:rsid w:val="00DD0254"/>
    <w:rsid w:val="00E31477"/>
    <w:rsid w:val="00E36875"/>
    <w:rsid w:val="00E501A0"/>
    <w:rsid w:val="00E74BFD"/>
    <w:rsid w:val="00EA5D62"/>
    <w:rsid w:val="00EC09B6"/>
    <w:rsid w:val="00EC0F09"/>
    <w:rsid w:val="00ED5740"/>
    <w:rsid w:val="00EE4FB8"/>
    <w:rsid w:val="00F000CE"/>
    <w:rsid w:val="00F31326"/>
    <w:rsid w:val="00F41F72"/>
    <w:rsid w:val="00F50376"/>
    <w:rsid w:val="00F51AF5"/>
    <w:rsid w:val="00F539B4"/>
    <w:rsid w:val="00F54245"/>
    <w:rsid w:val="00F55581"/>
    <w:rsid w:val="00F63BAD"/>
    <w:rsid w:val="00F64191"/>
    <w:rsid w:val="00F818F5"/>
    <w:rsid w:val="00F86ED7"/>
    <w:rsid w:val="00F86FD9"/>
    <w:rsid w:val="00FB12DD"/>
    <w:rsid w:val="00FD0093"/>
    <w:rsid w:val="00FD2629"/>
    <w:rsid w:val="00FD64BF"/>
    <w:rsid w:val="00FE5DBF"/>
    <w:rsid w:val="00FF77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DD8F0F"/>
  <w15:docId w15:val="{358CD531-8962-4C80-9F80-EA27CF8E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ind w:left="357" w:right="1134" w:hanging="357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30DF2"/>
    <w:pPr>
      <w:overflowPunct w:val="0"/>
      <w:autoSpaceDE w:val="0"/>
      <w:autoSpaceDN w:val="0"/>
      <w:adjustRightInd w:val="0"/>
      <w:textAlignment w:val="baseline"/>
    </w:pPr>
  </w:style>
  <w:style w:type="paragraph" w:styleId="Nagwek1">
    <w:name w:val="heading 1"/>
    <w:basedOn w:val="Normalny"/>
    <w:next w:val="Normalny"/>
    <w:link w:val="Nagwek1Znak"/>
    <w:qFormat/>
    <w:rsid w:val="00214A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7B6E4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7B6E4B"/>
  </w:style>
  <w:style w:type="paragraph" w:styleId="Stopka">
    <w:name w:val="footer"/>
    <w:basedOn w:val="Normalny"/>
    <w:link w:val="StopkaZnak"/>
    <w:uiPriority w:val="99"/>
    <w:rsid w:val="007B6E4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B6E4B"/>
  </w:style>
  <w:style w:type="paragraph" w:styleId="Akapitzlist">
    <w:name w:val="List Paragraph"/>
    <w:basedOn w:val="Normalny"/>
    <w:link w:val="AkapitzlistZnak"/>
    <w:uiPriority w:val="34"/>
    <w:qFormat/>
    <w:rsid w:val="00F63BAD"/>
    <w:pPr>
      <w:ind w:left="720"/>
      <w:contextualSpacing/>
    </w:pPr>
  </w:style>
  <w:style w:type="paragraph" w:styleId="Tekstdymka">
    <w:name w:val="Balloon Text"/>
    <w:basedOn w:val="Normalny"/>
    <w:link w:val="TekstdymkaZnak"/>
    <w:rsid w:val="00F63B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63BAD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rsid w:val="003106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nyWeb">
    <w:name w:val="Normal (Web)"/>
    <w:basedOn w:val="Normalny"/>
    <w:uiPriority w:val="99"/>
    <w:unhideWhenUsed/>
    <w:rsid w:val="00746C8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styleId="Tekstzastpczy">
    <w:name w:val="Placeholder Text"/>
    <w:basedOn w:val="Domylnaczcionkaakapitu"/>
    <w:uiPriority w:val="99"/>
    <w:semiHidden/>
    <w:rsid w:val="00746C86"/>
    <w:rPr>
      <w:color w:val="808080"/>
    </w:rPr>
  </w:style>
  <w:style w:type="character" w:styleId="Hipercze">
    <w:name w:val="Hyperlink"/>
    <w:basedOn w:val="Domylnaczcionkaakapitu"/>
    <w:uiPriority w:val="99"/>
    <w:rsid w:val="008E0D18"/>
    <w:rPr>
      <w:color w:val="0000FF" w:themeColor="hyperlink"/>
      <w:u w:val="single"/>
    </w:rPr>
  </w:style>
  <w:style w:type="paragraph" w:customStyle="1" w:styleId="references">
    <w:name w:val="references"/>
    <w:link w:val="referencesZnak"/>
    <w:rsid w:val="008E0D18"/>
    <w:pPr>
      <w:numPr>
        <w:numId w:val="10"/>
      </w:numPr>
      <w:tabs>
        <w:tab w:val="clear" w:pos="502"/>
        <w:tab w:val="num" w:pos="360"/>
      </w:tabs>
      <w:spacing w:after="50" w:line="180" w:lineRule="exact"/>
      <w:ind w:left="360"/>
      <w:jc w:val="both"/>
    </w:pPr>
    <w:rPr>
      <w:rFonts w:eastAsia="MS Mincho"/>
      <w:noProof/>
      <w:sz w:val="16"/>
      <w:szCs w:val="16"/>
      <w:lang w:val="en-US" w:eastAsia="en-US"/>
    </w:rPr>
  </w:style>
  <w:style w:type="character" w:customStyle="1" w:styleId="referencesZnak">
    <w:name w:val="references Znak"/>
    <w:link w:val="references"/>
    <w:rsid w:val="008E0D18"/>
    <w:rPr>
      <w:rFonts w:eastAsia="MS Mincho"/>
      <w:noProof/>
      <w:sz w:val="16"/>
      <w:szCs w:val="16"/>
      <w:lang w:val="en-US" w:eastAsia="en-US"/>
    </w:rPr>
  </w:style>
  <w:style w:type="character" w:customStyle="1" w:styleId="nlmarticle-title">
    <w:name w:val="nlm_article-title"/>
    <w:basedOn w:val="Domylnaczcionkaakapitu"/>
    <w:rsid w:val="004E2304"/>
  </w:style>
  <w:style w:type="character" w:customStyle="1" w:styleId="nlmyear">
    <w:name w:val="nlm_year"/>
    <w:basedOn w:val="Domylnaczcionkaakapitu"/>
    <w:rsid w:val="004E2304"/>
  </w:style>
  <w:style w:type="character" w:customStyle="1" w:styleId="nlmfpage">
    <w:name w:val="nlm_fpage"/>
    <w:basedOn w:val="Domylnaczcionkaakapitu"/>
    <w:rsid w:val="004E2304"/>
  </w:style>
  <w:style w:type="character" w:customStyle="1" w:styleId="nlmlpage">
    <w:name w:val="nlm_lpage"/>
    <w:basedOn w:val="Domylnaczcionkaakapitu"/>
    <w:rsid w:val="004E2304"/>
  </w:style>
  <w:style w:type="paragraph" w:customStyle="1" w:styleId="PkTytuRozdziaGwny">
    <w:name w:val="PŚk Tytuł Rozdział Główny"/>
    <w:basedOn w:val="Normalny"/>
    <w:link w:val="PkTytuRozdziaGwnyZnak"/>
    <w:autoRedefine/>
    <w:qFormat/>
    <w:rsid w:val="008868FA"/>
    <w:pPr>
      <w:spacing w:after="240" w:line="360" w:lineRule="auto"/>
      <w:ind w:left="0" w:right="0" w:firstLine="0"/>
      <w:jc w:val="both"/>
    </w:pPr>
    <w:rPr>
      <w:b/>
      <w:color w:val="000000" w:themeColor="text1"/>
      <w:sz w:val="28"/>
    </w:rPr>
  </w:style>
  <w:style w:type="paragraph" w:customStyle="1" w:styleId="PkSpistreci">
    <w:name w:val="PŚk Spis treści"/>
    <w:basedOn w:val="Normalny"/>
    <w:link w:val="PkSpistreciZnak"/>
    <w:rsid w:val="00355BEF"/>
    <w:pPr>
      <w:jc w:val="right"/>
    </w:pPr>
    <w:rPr>
      <w:sz w:val="24"/>
    </w:rPr>
  </w:style>
  <w:style w:type="character" w:customStyle="1" w:styleId="PkTytuRozdziaGwnyZnak">
    <w:name w:val="PŚk Tytuł Rozdział Główny Znak"/>
    <w:basedOn w:val="Domylnaczcionkaakapitu"/>
    <w:link w:val="PkTytuRozdziaGwny"/>
    <w:rsid w:val="008868FA"/>
    <w:rPr>
      <w:b/>
      <w:color w:val="000000" w:themeColor="text1"/>
      <w:sz w:val="28"/>
    </w:rPr>
  </w:style>
  <w:style w:type="paragraph" w:styleId="Tytu">
    <w:name w:val="Title"/>
    <w:basedOn w:val="Normalny"/>
    <w:next w:val="Normalny"/>
    <w:link w:val="TytuZnak"/>
    <w:qFormat/>
    <w:rsid w:val="00355BE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kSpistreciZnak">
    <w:name w:val="PŚk Spis treści Znak"/>
    <w:basedOn w:val="Domylnaczcionkaakapitu"/>
    <w:link w:val="PkSpistreci"/>
    <w:rsid w:val="00355BEF"/>
    <w:rPr>
      <w:sz w:val="24"/>
    </w:rPr>
  </w:style>
  <w:style w:type="character" w:customStyle="1" w:styleId="TytuZnak">
    <w:name w:val="Tytuł Znak"/>
    <w:basedOn w:val="Domylnaczcionkaakapitu"/>
    <w:link w:val="Tytu"/>
    <w:rsid w:val="00355B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ktekstgwny">
    <w:name w:val="PŚk tekst główny"/>
    <w:basedOn w:val="Normalny"/>
    <w:link w:val="PktekstgwnyZnak"/>
    <w:qFormat/>
    <w:rsid w:val="00E36875"/>
    <w:pPr>
      <w:spacing w:line="360" w:lineRule="auto"/>
      <w:ind w:firstLine="709"/>
      <w:jc w:val="both"/>
    </w:pPr>
    <w:rPr>
      <w:color w:val="000000" w:themeColor="text1"/>
      <w:sz w:val="24"/>
    </w:rPr>
  </w:style>
  <w:style w:type="paragraph" w:customStyle="1" w:styleId="Pkpodpisrysunek">
    <w:name w:val="PŚk podpis rysunek"/>
    <w:basedOn w:val="Normalny"/>
    <w:link w:val="PkpodpisrysunekZnak"/>
    <w:qFormat/>
    <w:rsid w:val="009F6D16"/>
    <w:pPr>
      <w:tabs>
        <w:tab w:val="left" w:pos="3119"/>
      </w:tabs>
      <w:jc w:val="both"/>
    </w:pPr>
    <w:rPr>
      <w:sz w:val="24"/>
    </w:rPr>
  </w:style>
  <w:style w:type="character" w:customStyle="1" w:styleId="PktekstgwnyZnak">
    <w:name w:val="PŚk tekst główny Znak"/>
    <w:basedOn w:val="Domylnaczcionkaakapitu"/>
    <w:link w:val="Pktekstgwny"/>
    <w:rsid w:val="00E36875"/>
    <w:rPr>
      <w:color w:val="000000" w:themeColor="text1"/>
      <w:sz w:val="24"/>
    </w:rPr>
  </w:style>
  <w:style w:type="paragraph" w:customStyle="1" w:styleId="Pkpodpisrysunku">
    <w:name w:val="PŚk podpis rysunku"/>
    <w:basedOn w:val="Pkpodpisrysunek"/>
    <w:link w:val="PkpodpisrysunkuZnak"/>
    <w:qFormat/>
    <w:rsid w:val="009F6D16"/>
    <w:pPr>
      <w:spacing w:after="240"/>
    </w:pPr>
  </w:style>
  <w:style w:type="character" w:customStyle="1" w:styleId="PkpodpisrysunekZnak">
    <w:name w:val="PŚk podpis rysunek Znak"/>
    <w:basedOn w:val="Domylnaczcionkaakapitu"/>
    <w:link w:val="Pkpodpisrysunek"/>
    <w:rsid w:val="009F6D16"/>
    <w:rPr>
      <w:sz w:val="24"/>
    </w:rPr>
  </w:style>
  <w:style w:type="paragraph" w:customStyle="1" w:styleId="PkTytupodrozdziau0">
    <w:name w:val="PŚk Tytuł podrozdziału"/>
    <w:basedOn w:val="Akapitzlist"/>
    <w:link w:val="PkTytupodrozdziauZnak"/>
    <w:rsid w:val="00F51AF5"/>
    <w:pPr>
      <w:numPr>
        <w:ilvl w:val="1"/>
        <w:numId w:val="5"/>
      </w:numPr>
      <w:spacing w:before="240" w:after="240" w:line="360" w:lineRule="auto"/>
      <w:ind w:left="567" w:hanging="567"/>
      <w:jc w:val="both"/>
    </w:pPr>
    <w:rPr>
      <w:b/>
      <w:sz w:val="26"/>
      <w:szCs w:val="26"/>
    </w:rPr>
  </w:style>
  <w:style w:type="character" w:customStyle="1" w:styleId="PkpodpisrysunkuZnak">
    <w:name w:val="PŚk podpis rysunku Znak"/>
    <w:basedOn w:val="PkpodpisrysunekZnak"/>
    <w:link w:val="Pkpodpisrysunku"/>
    <w:rsid w:val="009F6D16"/>
    <w:rPr>
      <w:sz w:val="24"/>
    </w:rPr>
  </w:style>
  <w:style w:type="paragraph" w:customStyle="1" w:styleId="Pktytupodrozdziau">
    <w:name w:val="PŚk tytuł podrozdziału"/>
    <w:basedOn w:val="PkTytupodrozdziau0"/>
    <w:link w:val="PktytupodrozdziauZnak0"/>
    <w:qFormat/>
    <w:rsid w:val="00736D40"/>
    <w:pPr>
      <w:numPr>
        <w:numId w:val="22"/>
      </w:numPr>
    </w:pPr>
    <w:rPr>
      <w:color w:val="000000" w:themeColor="text1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F51AF5"/>
  </w:style>
  <w:style w:type="character" w:customStyle="1" w:styleId="PkTytupodrozdziauZnak">
    <w:name w:val="PŚk Tytuł podrozdziału Znak"/>
    <w:basedOn w:val="AkapitzlistZnak"/>
    <w:link w:val="PkTytupodrozdziau0"/>
    <w:rsid w:val="00F51AF5"/>
    <w:rPr>
      <w:b/>
      <w:sz w:val="26"/>
      <w:szCs w:val="26"/>
    </w:rPr>
  </w:style>
  <w:style w:type="paragraph" w:customStyle="1" w:styleId="Pktytupod-podrozdziau">
    <w:name w:val="PŚk tytuł pod- podrozdziału"/>
    <w:basedOn w:val="Akapitzlist"/>
    <w:link w:val="Pktytupod-podrozdziauZnak"/>
    <w:qFormat/>
    <w:rsid w:val="00736D40"/>
    <w:pPr>
      <w:numPr>
        <w:ilvl w:val="2"/>
        <w:numId w:val="22"/>
      </w:numPr>
      <w:spacing w:before="240" w:after="240" w:line="360" w:lineRule="auto"/>
      <w:jc w:val="both"/>
    </w:pPr>
    <w:rPr>
      <w:b/>
      <w:color w:val="000000" w:themeColor="text1"/>
      <w:sz w:val="26"/>
      <w:szCs w:val="26"/>
    </w:rPr>
  </w:style>
  <w:style w:type="character" w:customStyle="1" w:styleId="PktytupodrozdziauZnak0">
    <w:name w:val="PŚk tytuł podrozdziału Znak"/>
    <w:basedOn w:val="PkTytupodrozdziauZnak"/>
    <w:link w:val="Pktytupodrozdziau"/>
    <w:rsid w:val="00736D40"/>
    <w:rPr>
      <w:b/>
      <w:color w:val="000000" w:themeColor="text1"/>
      <w:sz w:val="26"/>
      <w:szCs w:val="26"/>
    </w:rPr>
  </w:style>
  <w:style w:type="paragraph" w:customStyle="1" w:styleId="Pktytutabeli">
    <w:name w:val="PŚk tytuł tabeli"/>
    <w:basedOn w:val="Normalny"/>
    <w:link w:val="PktytutabeliZnak"/>
    <w:qFormat/>
    <w:rsid w:val="00E36875"/>
    <w:pPr>
      <w:spacing w:before="240" w:line="360" w:lineRule="auto"/>
      <w:jc w:val="center"/>
    </w:pPr>
    <w:rPr>
      <w:sz w:val="24"/>
    </w:rPr>
  </w:style>
  <w:style w:type="character" w:customStyle="1" w:styleId="Pktytupod-podrozdziauZnak">
    <w:name w:val="PŚk tytuł pod- podrozdziału Znak"/>
    <w:basedOn w:val="AkapitzlistZnak"/>
    <w:link w:val="Pktytupod-podrozdziau"/>
    <w:rsid w:val="00736D40"/>
    <w:rPr>
      <w:b/>
      <w:color w:val="000000" w:themeColor="text1"/>
      <w:sz w:val="26"/>
      <w:szCs w:val="26"/>
    </w:rPr>
  </w:style>
  <w:style w:type="paragraph" w:customStyle="1" w:styleId="Pkdanewtabeli">
    <w:name w:val="PŚk dane w tabeli"/>
    <w:basedOn w:val="Normalny"/>
    <w:link w:val="PkdanewtabeliZnak"/>
    <w:qFormat/>
    <w:rsid w:val="00736D40"/>
    <w:pPr>
      <w:jc w:val="center"/>
    </w:pPr>
    <w:rPr>
      <w:color w:val="000000" w:themeColor="text1"/>
      <w:sz w:val="22"/>
    </w:rPr>
  </w:style>
  <w:style w:type="character" w:customStyle="1" w:styleId="PktytutabeliZnak">
    <w:name w:val="PŚk tytuł tabeli Znak"/>
    <w:basedOn w:val="Domylnaczcionkaakapitu"/>
    <w:link w:val="Pktytutabeli"/>
    <w:rsid w:val="00E36875"/>
    <w:rPr>
      <w:sz w:val="24"/>
    </w:rPr>
  </w:style>
  <w:style w:type="paragraph" w:customStyle="1" w:styleId="Pkwzr">
    <w:name w:val="PŚk wzór"/>
    <w:basedOn w:val="Normalny"/>
    <w:link w:val="PkwzrZnak"/>
    <w:qFormat/>
    <w:rsid w:val="00E36875"/>
    <w:pPr>
      <w:spacing w:line="360" w:lineRule="auto"/>
      <w:jc w:val="right"/>
    </w:pPr>
    <w:rPr>
      <w:rFonts w:ascii="Cambria Math" w:hAnsi="Cambria Math"/>
      <w:i/>
      <w:color w:val="000000" w:themeColor="text1"/>
      <w:sz w:val="28"/>
    </w:rPr>
  </w:style>
  <w:style w:type="character" w:customStyle="1" w:styleId="PkdanewtabeliZnak">
    <w:name w:val="PŚk dane w tabeli Znak"/>
    <w:basedOn w:val="Domylnaczcionkaakapitu"/>
    <w:link w:val="Pkdanewtabeli"/>
    <w:rsid w:val="00736D40"/>
    <w:rPr>
      <w:color w:val="000000" w:themeColor="text1"/>
      <w:sz w:val="22"/>
    </w:rPr>
  </w:style>
  <w:style w:type="paragraph" w:customStyle="1" w:styleId="Pkoznaczeniawzoru">
    <w:name w:val="PŚk oznaczenia wzoru"/>
    <w:basedOn w:val="Normalny"/>
    <w:link w:val="PkoznaczeniawzoruZnak"/>
    <w:qFormat/>
    <w:rsid w:val="00E36875"/>
    <w:pPr>
      <w:tabs>
        <w:tab w:val="left" w:pos="3119"/>
      </w:tabs>
      <w:spacing w:before="240" w:after="240"/>
      <w:contextualSpacing/>
    </w:pPr>
    <w:rPr>
      <w:sz w:val="24"/>
    </w:rPr>
  </w:style>
  <w:style w:type="character" w:customStyle="1" w:styleId="PkwzrZnak">
    <w:name w:val="PŚk wzór Znak"/>
    <w:basedOn w:val="Domylnaczcionkaakapitu"/>
    <w:link w:val="Pkwzr"/>
    <w:rsid w:val="00E36875"/>
    <w:rPr>
      <w:rFonts w:ascii="Cambria Math" w:hAnsi="Cambria Math"/>
      <w:i/>
      <w:color w:val="000000" w:themeColor="text1"/>
      <w:sz w:val="28"/>
    </w:rPr>
  </w:style>
  <w:style w:type="paragraph" w:customStyle="1" w:styleId="Pkspisliteratury">
    <w:name w:val="PŚk spis literatury"/>
    <w:basedOn w:val="Normalny"/>
    <w:link w:val="PkspisliteraturyZnak"/>
    <w:qFormat/>
    <w:rsid w:val="00FB12DD"/>
    <w:pPr>
      <w:spacing w:line="360" w:lineRule="auto"/>
      <w:jc w:val="both"/>
    </w:pPr>
    <w:rPr>
      <w:color w:val="000000" w:themeColor="text1"/>
      <w:sz w:val="24"/>
    </w:rPr>
  </w:style>
  <w:style w:type="character" w:customStyle="1" w:styleId="PkoznaczeniawzoruZnak">
    <w:name w:val="PŚk oznaczenia wzoru Znak"/>
    <w:basedOn w:val="Domylnaczcionkaakapitu"/>
    <w:link w:val="Pkoznaczeniawzoru"/>
    <w:rsid w:val="00E36875"/>
    <w:rPr>
      <w:sz w:val="24"/>
    </w:rPr>
  </w:style>
  <w:style w:type="paragraph" w:customStyle="1" w:styleId="Pktytustreszczenia">
    <w:name w:val="PŚk tytuł streszczenia"/>
    <w:basedOn w:val="PkTytuRozdziaGwny"/>
    <w:link w:val="PktytustreszczeniaZnak"/>
    <w:qFormat/>
    <w:rsid w:val="00FB12DD"/>
  </w:style>
  <w:style w:type="character" w:customStyle="1" w:styleId="PkspisliteraturyZnak">
    <w:name w:val="PŚk spis literatury Znak"/>
    <w:basedOn w:val="Domylnaczcionkaakapitu"/>
    <w:link w:val="Pkspisliteratury"/>
    <w:rsid w:val="00FB12DD"/>
    <w:rPr>
      <w:color w:val="000000" w:themeColor="text1"/>
      <w:sz w:val="24"/>
    </w:rPr>
  </w:style>
  <w:style w:type="paragraph" w:customStyle="1" w:styleId="PkAbstracttytu">
    <w:name w:val="PŚk Abstract tytuł"/>
    <w:basedOn w:val="Normalny"/>
    <w:link w:val="PkAbstracttytuZnak"/>
    <w:qFormat/>
    <w:rsid w:val="00FB12DD"/>
    <w:pPr>
      <w:overflowPunct/>
      <w:autoSpaceDE/>
      <w:autoSpaceDN/>
      <w:adjustRightInd/>
      <w:spacing w:before="240" w:after="240" w:line="360" w:lineRule="auto"/>
      <w:textAlignment w:val="auto"/>
    </w:pPr>
    <w:rPr>
      <w:color w:val="000000" w:themeColor="text1"/>
    </w:rPr>
  </w:style>
  <w:style w:type="character" w:customStyle="1" w:styleId="PktytustreszczeniaZnak">
    <w:name w:val="PŚk tytuł streszczenia Znak"/>
    <w:basedOn w:val="PkTytuRozdziaGwnyZnak"/>
    <w:link w:val="Pktytustreszczenia"/>
    <w:rsid w:val="00FB12DD"/>
    <w:rPr>
      <w:b/>
      <w:color w:val="000000" w:themeColor="text1"/>
      <w:sz w:val="28"/>
    </w:rPr>
  </w:style>
  <w:style w:type="paragraph" w:customStyle="1" w:styleId="PkTytuangielskiabstract">
    <w:name w:val="PŚk Tytuł angielski abstract"/>
    <w:basedOn w:val="Normalny"/>
    <w:link w:val="PkTytuangielskiabstractZnak"/>
    <w:qFormat/>
    <w:rsid w:val="00FB12DD"/>
    <w:pPr>
      <w:overflowPunct/>
      <w:autoSpaceDE/>
      <w:autoSpaceDN/>
      <w:adjustRightInd/>
      <w:spacing w:before="240" w:after="240" w:line="360" w:lineRule="auto"/>
      <w:jc w:val="center"/>
      <w:textAlignment w:val="auto"/>
    </w:pPr>
    <w:rPr>
      <w:b/>
      <w:color w:val="000000" w:themeColor="text1"/>
      <w:sz w:val="24"/>
    </w:rPr>
  </w:style>
  <w:style w:type="character" w:customStyle="1" w:styleId="PkAbstracttytuZnak">
    <w:name w:val="PŚk Abstract tytuł Znak"/>
    <w:basedOn w:val="Domylnaczcionkaakapitu"/>
    <w:link w:val="PkAbstracttytu"/>
    <w:rsid w:val="00FB12DD"/>
    <w:rPr>
      <w:color w:val="000000" w:themeColor="text1"/>
    </w:rPr>
  </w:style>
  <w:style w:type="paragraph" w:customStyle="1" w:styleId="PkSpisrysunkwitabel">
    <w:name w:val="PŚk Spis rysunków i tabel"/>
    <w:basedOn w:val="Akapitzlist"/>
    <w:link w:val="PkSpisrysunkwitabelZnak"/>
    <w:qFormat/>
    <w:rsid w:val="00FB12DD"/>
    <w:pPr>
      <w:numPr>
        <w:numId w:val="13"/>
      </w:numPr>
      <w:tabs>
        <w:tab w:val="left" w:pos="3119"/>
      </w:tabs>
      <w:spacing w:after="240" w:line="360" w:lineRule="auto"/>
      <w:ind w:left="284" w:hanging="284"/>
      <w:jc w:val="both"/>
    </w:pPr>
    <w:rPr>
      <w:sz w:val="24"/>
    </w:rPr>
  </w:style>
  <w:style w:type="character" w:customStyle="1" w:styleId="PkTytuangielskiabstractZnak">
    <w:name w:val="PŚk Tytuł angielski abstract Znak"/>
    <w:basedOn w:val="Domylnaczcionkaakapitu"/>
    <w:link w:val="PkTytuangielskiabstract"/>
    <w:rsid w:val="00FB12DD"/>
    <w:rPr>
      <w:b/>
      <w:color w:val="000000" w:themeColor="text1"/>
      <w:sz w:val="24"/>
    </w:rPr>
  </w:style>
  <w:style w:type="paragraph" w:customStyle="1" w:styleId="PkSpistreci2">
    <w:name w:val="PŚk Spis treści 2`"/>
    <w:basedOn w:val="PkSpistreci"/>
    <w:link w:val="PkSpistreci2Znak"/>
    <w:qFormat/>
    <w:rsid w:val="00736D40"/>
  </w:style>
  <w:style w:type="character" w:customStyle="1" w:styleId="PkSpisrysunkwitabelZnak">
    <w:name w:val="PŚk Spis rysunków i tabel Znak"/>
    <w:basedOn w:val="AkapitzlistZnak"/>
    <w:link w:val="PkSpisrysunkwitabel"/>
    <w:rsid w:val="00FB12DD"/>
    <w:rPr>
      <w:sz w:val="24"/>
    </w:rPr>
  </w:style>
  <w:style w:type="character" w:customStyle="1" w:styleId="PkSpistreci2Znak">
    <w:name w:val="PŚk Spis treści 2` Znak"/>
    <w:basedOn w:val="PkSpistreciZnak"/>
    <w:link w:val="PkSpistreci2"/>
    <w:rsid w:val="00736D40"/>
    <w:rPr>
      <w:sz w:val="24"/>
    </w:rPr>
  </w:style>
  <w:style w:type="character" w:styleId="Odwoaniedokomentarza">
    <w:name w:val="annotation reference"/>
    <w:basedOn w:val="Domylnaczcionkaakapitu"/>
    <w:semiHidden/>
    <w:unhideWhenUsed/>
    <w:rsid w:val="004E571D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4E571D"/>
  </w:style>
  <w:style w:type="character" w:customStyle="1" w:styleId="TekstkomentarzaZnak">
    <w:name w:val="Tekst komentarza Znak"/>
    <w:basedOn w:val="Domylnaczcionkaakapitu"/>
    <w:link w:val="Tekstkomentarza"/>
    <w:semiHidden/>
    <w:rsid w:val="004E571D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4E571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4E571D"/>
    <w:rPr>
      <w:b/>
      <w:bCs/>
    </w:rPr>
  </w:style>
  <w:style w:type="paragraph" w:styleId="Bibliografia">
    <w:name w:val="Bibliography"/>
    <w:basedOn w:val="Normalny"/>
    <w:next w:val="Normalny"/>
    <w:uiPriority w:val="37"/>
    <w:unhideWhenUsed/>
    <w:rsid w:val="00C275E9"/>
    <w:pPr>
      <w:overflowPunct/>
      <w:autoSpaceDE/>
      <w:autoSpaceDN/>
      <w:adjustRightInd/>
      <w:spacing w:after="160" w:line="259" w:lineRule="auto"/>
      <w:ind w:left="0" w:right="0" w:firstLine="0"/>
      <w:textAlignment w:val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Pkliteratura">
    <w:name w:val="PŚk literatura"/>
    <w:basedOn w:val="Pkspisliteratury"/>
    <w:link w:val="PkliteraturaZnak"/>
    <w:qFormat/>
    <w:rsid w:val="00C67AFC"/>
    <w:pPr>
      <w:numPr>
        <w:numId w:val="27"/>
      </w:numPr>
      <w:ind w:left="426" w:right="0" w:hanging="426"/>
    </w:pPr>
  </w:style>
  <w:style w:type="character" w:customStyle="1" w:styleId="PkliteraturaZnak">
    <w:name w:val="PŚk literatura Znak"/>
    <w:basedOn w:val="PkspisliteraturyZnak"/>
    <w:link w:val="Pkliteratura"/>
    <w:rsid w:val="00C67AFC"/>
    <w:rPr>
      <w:color w:val="000000" w:themeColor="text1"/>
      <w:sz w:val="24"/>
    </w:rPr>
  </w:style>
  <w:style w:type="character" w:customStyle="1" w:styleId="Nagwek1Znak">
    <w:name w:val="Nagłówek 1 Znak"/>
    <w:basedOn w:val="Domylnaczcionkaakapitu"/>
    <w:link w:val="Nagwek1"/>
    <w:rsid w:val="00214A5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214A52"/>
    <w:pPr>
      <w:overflowPunct/>
      <w:autoSpaceDE/>
      <w:autoSpaceDN/>
      <w:adjustRightInd/>
      <w:spacing w:line="259" w:lineRule="auto"/>
      <w:ind w:left="0" w:right="0" w:firstLine="0"/>
      <w:textAlignment w:val="auto"/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214A52"/>
    <w:pPr>
      <w:overflowPunct/>
      <w:autoSpaceDE/>
      <w:autoSpaceDN/>
      <w:adjustRightInd/>
      <w:spacing w:after="100" w:line="259" w:lineRule="auto"/>
      <w:ind w:left="220" w:right="0" w:firstLine="0"/>
      <w:textAlignment w:val="auto"/>
    </w:pPr>
    <w:rPr>
      <w:rFonts w:asciiTheme="minorHAnsi" w:eastAsiaTheme="minorEastAsia" w:hAnsiTheme="minorHAnsi"/>
      <w:sz w:val="22"/>
      <w:szCs w:val="22"/>
    </w:rPr>
  </w:style>
  <w:style w:type="paragraph" w:styleId="Spistreci1">
    <w:name w:val="toc 1"/>
    <w:basedOn w:val="PkTytuRozdziaGwny"/>
    <w:next w:val="Normalny"/>
    <w:autoRedefine/>
    <w:uiPriority w:val="39"/>
    <w:unhideWhenUsed/>
    <w:rsid w:val="00214A52"/>
    <w:pPr>
      <w:overflowPunct/>
      <w:autoSpaceDE/>
      <w:autoSpaceDN/>
      <w:adjustRightInd/>
      <w:spacing w:after="100" w:line="259" w:lineRule="auto"/>
      <w:textAlignment w:val="auto"/>
    </w:pPr>
    <w:rPr>
      <w:rFonts w:eastAsiaTheme="minorEastAsia"/>
      <w:szCs w:val="22"/>
    </w:rPr>
  </w:style>
  <w:style w:type="paragraph" w:styleId="Spistreci3">
    <w:name w:val="toc 3"/>
    <w:basedOn w:val="Normalny"/>
    <w:next w:val="Normalny"/>
    <w:autoRedefine/>
    <w:uiPriority w:val="39"/>
    <w:unhideWhenUsed/>
    <w:rsid w:val="00214A52"/>
    <w:pPr>
      <w:overflowPunct/>
      <w:autoSpaceDE/>
      <w:autoSpaceDN/>
      <w:adjustRightInd/>
      <w:spacing w:after="100" w:line="259" w:lineRule="auto"/>
      <w:ind w:left="440" w:right="0" w:firstLine="0"/>
      <w:textAlignment w:val="auto"/>
    </w:pPr>
    <w:rPr>
      <w:rFonts w:asciiTheme="minorHAnsi" w:eastAsiaTheme="minorEastAsia" w:hAnsiTheme="minorHAnsi"/>
      <w:sz w:val="22"/>
      <w:szCs w:val="22"/>
    </w:rPr>
  </w:style>
  <w:style w:type="paragraph" w:customStyle="1" w:styleId="Pktyturozdzianumerowany">
    <w:name w:val="PŚk tytuł rozdział numerowany"/>
    <w:basedOn w:val="PkTytuRozdziaGwny"/>
    <w:link w:val="PktyturozdzianumerowanyZnak"/>
    <w:qFormat/>
    <w:rsid w:val="008868FA"/>
  </w:style>
  <w:style w:type="character" w:customStyle="1" w:styleId="PktyturozdzianumerowanyZnak">
    <w:name w:val="PŚk tytuł rozdział numerowany Znak"/>
    <w:basedOn w:val="PkTytuRozdziaGwnyZnak"/>
    <w:link w:val="Pktyturozdzianumerowany"/>
    <w:rsid w:val="008868FA"/>
    <w:rPr>
      <w:b/>
      <w:color w:val="000000" w:themeColor="text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13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2847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05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834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36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33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11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858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519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753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595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09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2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utokult.pl/25885,do-czego-sluza-przeguby-polosi-i-jakie-sa-objawy-ich-zuzyci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C7ED116-6641-40CC-AC09-33254BA6B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3040</Words>
  <Characters>18245</Characters>
  <Application>Microsoft Office Word</Application>
  <DocSecurity>0</DocSecurity>
  <Lines>152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litechnika  Świętokrzyska</vt:lpstr>
    </vt:vector>
  </TitlesOfParts>
  <Company>Dziekanat</Company>
  <LinksUpToDate>false</LinksUpToDate>
  <CharactersWithSpaces>2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echnika  Świętokrzyska</dc:title>
  <dc:creator>Politechnika Świętokrzyska</dc:creator>
  <cp:lastModifiedBy>Rafał</cp:lastModifiedBy>
  <cp:revision>2</cp:revision>
  <cp:lastPrinted>2020-02-24T10:14:00Z</cp:lastPrinted>
  <dcterms:created xsi:type="dcterms:W3CDTF">2023-04-03T07:03:00Z</dcterms:created>
  <dcterms:modified xsi:type="dcterms:W3CDTF">2023-04-03T07:03:00Z</dcterms:modified>
</cp:coreProperties>
</file>